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0D1D6" w14:textId="1C84484F" w:rsidR="009A2CCD" w:rsidRDefault="00F93318" w:rsidP="000C1C17">
      <w:pPr>
        <w:pStyle w:val="Heading1"/>
      </w:pPr>
      <w:r>
        <w:t>Women Deliver 2026 S</w:t>
      </w:r>
      <w:r w:rsidR="7A364F6E">
        <w:t>ponsored Position</w:t>
      </w:r>
      <w:r w:rsidR="00FA125E">
        <w:t>s</w:t>
      </w:r>
      <w:r w:rsidR="7A364F6E">
        <w:t xml:space="preserve"> </w:t>
      </w:r>
      <w:r w:rsidR="009F71D3">
        <w:t>Information</w:t>
      </w:r>
    </w:p>
    <w:p w14:paraId="76C7A81F" w14:textId="77777777" w:rsidR="00157B39" w:rsidRDefault="00157B39" w:rsidP="00157B39"/>
    <w:p w14:paraId="76B64B36" w14:textId="19D6AF08" w:rsidR="008F71C9" w:rsidRDefault="008F71C9" w:rsidP="008F71C9">
      <w:pPr>
        <w:pStyle w:val="Heading3"/>
      </w:pPr>
      <w:r>
        <w:t xml:space="preserve">About the </w:t>
      </w:r>
      <w:r w:rsidR="008933B5">
        <w:t>o</w:t>
      </w:r>
      <w:r w:rsidR="21F7E889">
        <w:t>pportunity</w:t>
      </w:r>
    </w:p>
    <w:p w14:paraId="3D1CF187" w14:textId="77777777" w:rsidR="00F94C79" w:rsidRDefault="00F94C79" w:rsidP="00F8002A">
      <w:pPr>
        <w:rPr>
          <w:b/>
          <w:bCs/>
        </w:rPr>
      </w:pPr>
    </w:p>
    <w:p w14:paraId="6B088745" w14:textId="623F9AA7" w:rsidR="00D25027" w:rsidRPr="00343EE1" w:rsidRDefault="38D6A48F" w:rsidP="00F8002A">
      <w:pPr>
        <w:rPr>
          <w:b/>
          <w:bCs/>
        </w:rPr>
      </w:pPr>
      <w:r w:rsidRPr="4719BF73">
        <w:rPr>
          <w:b/>
          <w:bCs/>
        </w:rPr>
        <w:t xml:space="preserve">For the first time, Women Deliver is coming to </w:t>
      </w:r>
      <w:r w:rsidR="00ED305F">
        <w:rPr>
          <w:b/>
          <w:bCs/>
        </w:rPr>
        <w:t>Australia</w:t>
      </w:r>
      <w:r w:rsidR="00686E66">
        <w:rPr>
          <w:b/>
          <w:bCs/>
        </w:rPr>
        <w:t xml:space="preserve"> </w:t>
      </w:r>
      <w:r w:rsidR="00686E66" w:rsidRPr="00686E66">
        <w:rPr>
          <w:b/>
          <w:bCs/>
        </w:rPr>
        <w:t>—</w:t>
      </w:r>
      <w:r w:rsidRPr="4719BF73">
        <w:rPr>
          <w:b/>
          <w:bCs/>
        </w:rPr>
        <w:t xml:space="preserve"> April 27-30, 2026 in Narrm (Melbourne), </w:t>
      </w:r>
      <w:r w:rsidR="00F8002A" w:rsidRPr="00F8002A">
        <w:rPr>
          <w:b/>
          <w:bCs/>
        </w:rPr>
        <w:t>on the unceded lands of the Wurundjeri Woi</w:t>
      </w:r>
      <w:r w:rsidR="00F8002A">
        <w:rPr>
          <w:b/>
          <w:bCs/>
        </w:rPr>
        <w:t xml:space="preserve"> </w:t>
      </w:r>
      <w:r w:rsidR="00F8002A" w:rsidRPr="00F8002A">
        <w:rPr>
          <w:b/>
          <w:bCs/>
        </w:rPr>
        <w:t>Wurrung Peoples</w:t>
      </w:r>
      <w:r w:rsidRPr="4719BF73">
        <w:rPr>
          <w:b/>
          <w:bCs/>
        </w:rPr>
        <w:t>. Over 6,</w:t>
      </w:r>
      <w:r w:rsidR="7379E740" w:rsidRPr="4719BF73">
        <w:rPr>
          <w:b/>
          <w:bCs/>
        </w:rPr>
        <w:t>5</w:t>
      </w:r>
      <w:r w:rsidRPr="4719BF73">
        <w:rPr>
          <w:b/>
          <w:bCs/>
        </w:rPr>
        <w:t>00 people from around the world gathering to shape what happens next for gender justice.</w:t>
      </w:r>
    </w:p>
    <w:p w14:paraId="4F391629" w14:textId="77777777" w:rsidR="00343EE1" w:rsidRDefault="00343EE1" w:rsidP="00D4175F"/>
    <w:p w14:paraId="5CB238A0" w14:textId="1084BEF2" w:rsidR="00634534" w:rsidRDefault="00B11B3A" w:rsidP="00D4175F">
      <w:r w:rsidRPr="00B11B3A">
        <w:t>This is a pivotal moment to share our knowledges, connect with global networks and shape critical conversations on gender justice at an international level.</w:t>
      </w:r>
      <w:r>
        <w:br/>
      </w:r>
    </w:p>
    <w:p w14:paraId="60E8C577" w14:textId="4F9E03AF" w:rsidR="003761C9" w:rsidRDefault="00833B64" w:rsidP="00D4175F">
      <w:r w:rsidRPr="00833B64">
        <w:t>The Wiyi Yani U Thangani Institute is proudly supporting First Nations women</w:t>
      </w:r>
      <w:r w:rsidR="00AE7B02">
        <w:t>,</w:t>
      </w:r>
      <w:r w:rsidRPr="00833B64">
        <w:t xml:space="preserve"> girls</w:t>
      </w:r>
      <w:r w:rsidR="00C17F74">
        <w:t>, Sistergirls</w:t>
      </w:r>
      <w:r w:rsidRPr="00833B64">
        <w:t xml:space="preserve"> and gender-diverse peoples</w:t>
      </w:r>
      <w:r w:rsidR="00D70DAA">
        <w:t xml:space="preserve"> (aged 12+)</w:t>
      </w:r>
      <w:r w:rsidRPr="00833B64">
        <w:t xml:space="preserve"> to attend with</w:t>
      </w:r>
      <w:r>
        <w:t xml:space="preserve"> a limited number of</w:t>
      </w:r>
      <w:r w:rsidRPr="00833B64">
        <w:t xml:space="preserve"> sponsored positions.</w:t>
      </w:r>
    </w:p>
    <w:p w14:paraId="77A0ED8A" w14:textId="77777777" w:rsidR="00DC5E22" w:rsidRDefault="00DC5E22" w:rsidP="00D4175F"/>
    <w:p w14:paraId="73762983" w14:textId="64CB5CC0" w:rsidR="00DC5E22" w:rsidRDefault="00DC5E22" w:rsidP="00D4175F">
      <w:hyperlink r:id="rId11" w:history="1">
        <w:r w:rsidRPr="00DC5E22">
          <w:rPr>
            <w:rStyle w:val="Hyperlink"/>
          </w:rPr>
          <w:t>APPLY NOW</w:t>
        </w:r>
      </w:hyperlink>
    </w:p>
    <w:p w14:paraId="4742C833" w14:textId="77777777" w:rsidR="00326014" w:rsidRDefault="00326014" w:rsidP="0038554D"/>
    <w:p w14:paraId="3C6A8BDF" w14:textId="0DBAF5A9" w:rsidR="00E86332" w:rsidRDefault="00326014" w:rsidP="00E86332">
      <w:pPr>
        <w:pStyle w:val="Heading3"/>
      </w:pPr>
      <w:r w:rsidRPr="005F4907">
        <w:t xml:space="preserve">About </w:t>
      </w:r>
      <w:r w:rsidR="007C3F4D">
        <w:t xml:space="preserve">the </w:t>
      </w:r>
      <w:r w:rsidRPr="005F4907">
        <w:t>Women Deliver 2026</w:t>
      </w:r>
      <w:r>
        <w:t xml:space="preserve"> Conference</w:t>
      </w:r>
      <w:r w:rsidR="00AB77AE">
        <w:t xml:space="preserve"> (WD26)</w:t>
      </w:r>
    </w:p>
    <w:p w14:paraId="5B31116C" w14:textId="77777777" w:rsidR="00F94C79" w:rsidRDefault="00F94C79" w:rsidP="00F35A71"/>
    <w:p w14:paraId="2657AD1E" w14:textId="768EB134" w:rsidR="00F35A71" w:rsidRDefault="00F35A71" w:rsidP="00F35A71">
      <w:r>
        <w:t>Women Deliver is one of the world's largest conferences on gender equality. Held every three years, it brings together advocates, leaders and changemakers to reimagine power, align strategies, and act for a feminist future.</w:t>
      </w:r>
    </w:p>
    <w:p w14:paraId="70E3B31D" w14:textId="77777777" w:rsidR="00F35A71" w:rsidRDefault="00F35A71" w:rsidP="00F35A71"/>
    <w:p w14:paraId="0C992CA5" w14:textId="77777777" w:rsidR="00F35A71" w:rsidRDefault="00F35A71" w:rsidP="00F35A71">
      <w:r>
        <w:t>Women Deliver 2026 (WD2026) will gather more than 6,500 people from across feminist, grassroots, First Nations, youth-led, LGBTQIA+ and women's rights movements, alongside world leaders, creatives, private sector changemakers, academics and media.</w:t>
      </w:r>
    </w:p>
    <w:p w14:paraId="765320DC" w14:textId="77777777" w:rsidR="00F35A71" w:rsidRDefault="00F35A71" w:rsidP="00F35A71"/>
    <w:p w14:paraId="0BFB1BC6" w14:textId="14E70A3B" w:rsidR="0050197B" w:rsidRDefault="00F35A71" w:rsidP="00F35A71">
      <w:r>
        <w:t>For the first time, this global convening is coming to the Oceanic Pacific region</w:t>
      </w:r>
      <w:r w:rsidR="00D35C81">
        <w:t xml:space="preserve">, </w:t>
      </w:r>
      <w:r>
        <w:t>to Narrm (Melbourne). The theme is Change Calls Us Here</w:t>
      </w:r>
      <w:r w:rsidR="00D35C81">
        <w:t xml:space="preserve">, </w:t>
      </w:r>
      <w:r>
        <w:t>a moment to connect, share knowledge and shape what comes next for gender justice.</w:t>
      </w:r>
    </w:p>
    <w:p w14:paraId="19C8BCF2" w14:textId="77777777" w:rsidR="00F35A71" w:rsidRPr="00E86332" w:rsidRDefault="00F35A71" w:rsidP="00F35A71"/>
    <w:p w14:paraId="4DB94148" w14:textId="6BB9F7AA" w:rsidR="00E86332" w:rsidRDefault="00E86332" w:rsidP="00E86332">
      <w:r w:rsidRPr="00E86332">
        <w:rPr>
          <w:b/>
          <w:bCs/>
        </w:rPr>
        <w:t>When:</w:t>
      </w:r>
      <w:r w:rsidRPr="00E86332">
        <w:t xml:space="preserve"> </w:t>
      </w:r>
      <w:r w:rsidR="003608E4" w:rsidRPr="003608E4">
        <w:t>27–30 April 2026 with pre-conference gatherings on 26 April</w:t>
      </w:r>
      <w:r w:rsidR="00685A1F">
        <w:t xml:space="preserve"> </w:t>
      </w:r>
      <w:r w:rsidRPr="00E86332">
        <w:br/>
      </w:r>
      <w:r w:rsidRPr="00E86332">
        <w:rPr>
          <w:b/>
          <w:bCs/>
        </w:rPr>
        <w:t>Where:</w:t>
      </w:r>
      <w:r w:rsidRPr="00E86332">
        <w:t xml:space="preserve"> </w:t>
      </w:r>
      <w:r>
        <w:t>Melbourne Convention and Exhibition Centre</w:t>
      </w:r>
      <w:r w:rsidRPr="00E86332">
        <w:t>, Narrm (Melbourne)</w:t>
      </w:r>
    </w:p>
    <w:p w14:paraId="3353BF9D" w14:textId="77777777" w:rsidR="00F35A71" w:rsidRPr="00E86332" w:rsidRDefault="00F35A71" w:rsidP="00E86332"/>
    <w:p w14:paraId="6586DB88" w14:textId="531DE1C1" w:rsidR="00281A1E" w:rsidRPr="00281A1E" w:rsidRDefault="00281A1E" w:rsidP="00281A1E">
      <w:hyperlink r:id="rId12" w:history="1">
        <w:r w:rsidRPr="00281A1E">
          <w:rPr>
            <w:rStyle w:val="Hyperlink"/>
          </w:rPr>
          <w:t>Learn more about WD2026</w:t>
        </w:r>
      </w:hyperlink>
    </w:p>
    <w:p w14:paraId="4455EFC0" w14:textId="77777777" w:rsidR="001A7AF1" w:rsidRDefault="001A7AF1" w:rsidP="00F93318"/>
    <w:p w14:paraId="73662E2F" w14:textId="77BD53F3" w:rsidR="00F93318" w:rsidRPr="00157B39" w:rsidRDefault="00157B39" w:rsidP="001A7AF1">
      <w:pPr>
        <w:pStyle w:val="Heading3"/>
      </w:pPr>
      <w:r w:rsidRPr="00157B39">
        <w:t xml:space="preserve">Who </w:t>
      </w:r>
      <w:r w:rsidR="008933B5">
        <w:t>s</w:t>
      </w:r>
      <w:r w:rsidR="0072277F">
        <w:t>hould</w:t>
      </w:r>
      <w:r w:rsidRPr="00157B39">
        <w:t xml:space="preserve"> </w:t>
      </w:r>
      <w:r w:rsidR="008933B5">
        <w:t>a</w:t>
      </w:r>
      <w:r w:rsidRPr="00157B39">
        <w:t>pply</w:t>
      </w:r>
    </w:p>
    <w:p w14:paraId="4FBA318C" w14:textId="77777777" w:rsidR="00262054" w:rsidRDefault="00262054" w:rsidP="009B17B1">
      <w:pPr>
        <w:rPr>
          <w:b/>
          <w:bCs/>
        </w:rPr>
      </w:pPr>
    </w:p>
    <w:p w14:paraId="2BE3400E" w14:textId="31F081CE" w:rsidR="009B17B1" w:rsidRPr="009B17B1" w:rsidRDefault="009B17B1" w:rsidP="009B17B1">
      <w:r w:rsidRPr="009B17B1">
        <w:rPr>
          <w:b/>
          <w:bCs/>
        </w:rPr>
        <w:t>First Nations women, girls</w:t>
      </w:r>
      <w:r w:rsidR="007738AB">
        <w:rPr>
          <w:b/>
          <w:bCs/>
        </w:rPr>
        <w:t>, Sist</w:t>
      </w:r>
      <w:r w:rsidR="00127E9A">
        <w:rPr>
          <w:b/>
          <w:bCs/>
        </w:rPr>
        <w:t>e</w:t>
      </w:r>
      <w:r w:rsidR="007738AB">
        <w:rPr>
          <w:b/>
          <w:bCs/>
        </w:rPr>
        <w:t>rgirls</w:t>
      </w:r>
      <w:r w:rsidRPr="009B17B1">
        <w:rPr>
          <w:b/>
          <w:bCs/>
        </w:rPr>
        <w:t xml:space="preserve"> and gender-diverse peoples aged 1</w:t>
      </w:r>
      <w:r w:rsidR="00611483">
        <w:rPr>
          <w:b/>
          <w:bCs/>
        </w:rPr>
        <w:t>2</w:t>
      </w:r>
      <w:r w:rsidRPr="009B17B1">
        <w:rPr>
          <w:b/>
          <w:bCs/>
        </w:rPr>
        <w:t>+ who:</w:t>
      </w:r>
    </w:p>
    <w:p w14:paraId="481D33C0" w14:textId="77777777" w:rsidR="009B17B1" w:rsidRPr="009B17B1" w:rsidRDefault="009B17B1" w:rsidP="004E53A8">
      <w:pPr>
        <w:numPr>
          <w:ilvl w:val="0"/>
          <w:numId w:val="3"/>
        </w:numPr>
      </w:pPr>
      <w:r w:rsidRPr="009B17B1">
        <w:t>Identify as Aboriginal and/or Torres Strait Islander</w:t>
      </w:r>
    </w:p>
    <w:p w14:paraId="23571E59" w14:textId="092368C7" w:rsidR="009B17B1" w:rsidRDefault="009B17B1" w:rsidP="004E53A8">
      <w:pPr>
        <w:numPr>
          <w:ilvl w:val="0"/>
          <w:numId w:val="3"/>
        </w:numPr>
      </w:pPr>
      <w:r>
        <w:t>Can commit to attending the full conference including travel days (</w:t>
      </w:r>
      <w:r w:rsidR="00843AF9" w:rsidRPr="00843AF9">
        <w:t>approximately 25 April–1 May 2026)</w:t>
      </w:r>
    </w:p>
    <w:p w14:paraId="71FE7B7C" w14:textId="3EB865CD" w:rsidR="00814F75" w:rsidRDefault="00814F75" w:rsidP="004E53A8">
      <w:pPr>
        <w:numPr>
          <w:ilvl w:val="0"/>
          <w:numId w:val="3"/>
        </w:numPr>
      </w:pPr>
      <w:r>
        <w:t>Who reside in Australia</w:t>
      </w:r>
      <w:r w:rsidR="004D5DD0">
        <w:t xml:space="preserve"> at the time of the conference</w:t>
      </w:r>
    </w:p>
    <w:p w14:paraId="71B96B38" w14:textId="77777777" w:rsidR="00B93E96" w:rsidRDefault="00B93E96" w:rsidP="00B93E96"/>
    <w:p w14:paraId="45187A11" w14:textId="4E71A55F" w:rsidR="00B93E96" w:rsidRDefault="00B93E96" w:rsidP="00B93E96">
      <w:r w:rsidRPr="00B93E96">
        <w:rPr>
          <w:b/>
          <w:bCs/>
        </w:rPr>
        <w:t>Important:</w:t>
      </w:r>
      <w:r w:rsidRPr="00B93E96">
        <w:t xml:space="preserve"> All attendees under 18 must be accompanied by a registered parent/guardian throughout the conference. See FAQ below for details.</w:t>
      </w:r>
    </w:p>
    <w:p w14:paraId="65D3AC0D" w14:textId="77777777" w:rsidR="009778F9" w:rsidRPr="009B17B1" w:rsidRDefault="009778F9" w:rsidP="00B93E96"/>
    <w:p w14:paraId="3E33248F" w14:textId="33ACDC32" w:rsidR="009778F9" w:rsidRPr="00583EE2" w:rsidRDefault="009778F9" w:rsidP="009778F9">
      <w:pPr>
        <w:rPr>
          <w:b/>
          <w:bCs/>
        </w:rPr>
      </w:pPr>
      <w:r w:rsidRPr="00583EE2">
        <w:rPr>
          <w:b/>
          <w:bCs/>
        </w:rPr>
        <w:t xml:space="preserve">All First Nations </w:t>
      </w:r>
      <w:r w:rsidR="002A17E4">
        <w:rPr>
          <w:b/>
          <w:bCs/>
        </w:rPr>
        <w:t>w</w:t>
      </w:r>
      <w:r w:rsidRPr="00583EE2">
        <w:rPr>
          <w:b/>
          <w:bCs/>
        </w:rPr>
        <w:t>omen, girls</w:t>
      </w:r>
      <w:r w:rsidR="00C17F74">
        <w:rPr>
          <w:b/>
          <w:bCs/>
        </w:rPr>
        <w:t>, Sistergirls</w:t>
      </w:r>
      <w:r w:rsidRPr="00583EE2">
        <w:rPr>
          <w:b/>
          <w:bCs/>
        </w:rPr>
        <w:t xml:space="preserve"> and gender-diverse peoples</w:t>
      </w:r>
      <w:r w:rsidR="00FD22F6">
        <w:rPr>
          <w:b/>
          <w:bCs/>
        </w:rPr>
        <w:t xml:space="preserve"> (aged 12+)</w:t>
      </w:r>
      <w:r w:rsidRPr="00583EE2">
        <w:rPr>
          <w:b/>
          <w:bCs/>
        </w:rPr>
        <w:t xml:space="preserve"> are welcome to apply</w:t>
      </w:r>
    </w:p>
    <w:p w14:paraId="652D6E55" w14:textId="77777777" w:rsidR="00583EE2" w:rsidRDefault="00583EE2" w:rsidP="009778F9"/>
    <w:p w14:paraId="0E4837FF" w14:textId="09882A9B" w:rsidR="00583EE2" w:rsidRPr="00583EE2" w:rsidRDefault="00583EE2" w:rsidP="00583EE2">
      <w:r w:rsidRPr="00583EE2">
        <w:t>We encourage applications from mob who are often underrepresented at conferences like this:</w:t>
      </w:r>
    </w:p>
    <w:p w14:paraId="0398F633" w14:textId="65FE393F" w:rsidR="00583EE2" w:rsidRPr="00583EE2" w:rsidRDefault="00583EE2" w:rsidP="00583EE2">
      <w:pPr>
        <w:numPr>
          <w:ilvl w:val="0"/>
          <w:numId w:val="38"/>
        </w:numPr>
      </w:pPr>
      <w:r w:rsidRPr="00583EE2">
        <w:t>Trans</w:t>
      </w:r>
      <w:r w:rsidR="00E23DCA">
        <w:t>gender</w:t>
      </w:r>
      <w:r w:rsidRPr="00583EE2">
        <w:t xml:space="preserve"> women and Sistergirls</w:t>
      </w:r>
    </w:p>
    <w:p w14:paraId="1E29BDB9" w14:textId="77777777" w:rsidR="00583EE2" w:rsidRPr="00583EE2" w:rsidRDefault="00583EE2" w:rsidP="00583EE2">
      <w:pPr>
        <w:numPr>
          <w:ilvl w:val="0"/>
          <w:numId w:val="38"/>
        </w:numPr>
      </w:pPr>
      <w:r w:rsidRPr="00583EE2">
        <w:t>Gender-diverse mob</w:t>
      </w:r>
    </w:p>
    <w:p w14:paraId="426028B7" w14:textId="77777777" w:rsidR="00583EE2" w:rsidRPr="00583EE2" w:rsidRDefault="00583EE2" w:rsidP="00583EE2">
      <w:pPr>
        <w:numPr>
          <w:ilvl w:val="0"/>
          <w:numId w:val="38"/>
        </w:numPr>
      </w:pPr>
      <w:r w:rsidRPr="00583EE2">
        <w:t>Those living with disability and/or who are neurodivergent</w:t>
      </w:r>
    </w:p>
    <w:p w14:paraId="7E06CB65" w14:textId="77777777" w:rsidR="00583EE2" w:rsidRPr="00583EE2" w:rsidRDefault="00583EE2" w:rsidP="00583EE2">
      <w:pPr>
        <w:numPr>
          <w:ilvl w:val="0"/>
          <w:numId w:val="38"/>
        </w:numPr>
      </w:pPr>
      <w:r w:rsidRPr="00583EE2">
        <w:t>Mob from remote and regional communities</w:t>
      </w:r>
    </w:p>
    <w:p w14:paraId="65B5D681" w14:textId="77777777" w:rsidR="00583EE2" w:rsidRPr="00583EE2" w:rsidRDefault="00583EE2" w:rsidP="00583EE2">
      <w:pPr>
        <w:numPr>
          <w:ilvl w:val="0"/>
          <w:numId w:val="38"/>
        </w:numPr>
      </w:pPr>
      <w:r w:rsidRPr="00583EE2">
        <w:t>Elders and senior knowledge holders</w:t>
      </w:r>
    </w:p>
    <w:p w14:paraId="0BF2F399" w14:textId="47D737E0" w:rsidR="00583EE2" w:rsidRPr="00583EE2" w:rsidRDefault="00583EE2" w:rsidP="00583EE2">
      <w:pPr>
        <w:numPr>
          <w:ilvl w:val="0"/>
          <w:numId w:val="38"/>
        </w:numPr>
      </w:pPr>
      <w:r w:rsidRPr="00583EE2">
        <w:t>Young women and girls (</w:t>
      </w:r>
      <w:r w:rsidR="00B131EA">
        <w:t>aged 12+)</w:t>
      </w:r>
    </w:p>
    <w:p w14:paraId="4FEB5824" w14:textId="05A89DA2" w:rsidR="00583EE2" w:rsidRDefault="00583EE2" w:rsidP="006D62DA">
      <w:pPr>
        <w:numPr>
          <w:ilvl w:val="0"/>
          <w:numId w:val="38"/>
        </w:numPr>
      </w:pPr>
      <w:r>
        <w:t>Mob with caring responsibilities for children, Elders or family members</w:t>
      </w:r>
      <w:r w:rsidR="006D62DA">
        <w:t xml:space="preserve"> (children under 12 can attend free)</w:t>
      </w:r>
    </w:p>
    <w:p w14:paraId="53F3D6E6" w14:textId="77777777" w:rsidR="0075775B" w:rsidRDefault="0075775B" w:rsidP="00583EE2"/>
    <w:p w14:paraId="3825AE60" w14:textId="14422A45" w:rsidR="00D36075" w:rsidRPr="00EE68A6" w:rsidRDefault="0075775B" w:rsidP="00D36075">
      <w:r>
        <w:rPr>
          <w:rStyle w:val="Strong"/>
        </w:rPr>
        <w:t>You don't need to be working in the "gender sector" to apply.</w:t>
      </w:r>
      <w:r>
        <w:t xml:space="preserve"> </w:t>
      </w:r>
      <w:r w:rsidR="002D2D19" w:rsidRPr="00EE68A6">
        <w:t>Whether you're caring for Country; supporting community health; keeping language and culture alive; working in education, arts, business, law, or cultural heritage; finding your way after a tough time; studying or learning from Elders...</w:t>
      </w:r>
      <w:r w:rsidR="00D36075" w:rsidRPr="00EE68A6">
        <w:t xml:space="preserve"> Your voice and your knowledge matter here.</w:t>
      </w:r>
    </w:p>
    <w:p w14:paraId="1D61293C" w14:textId="6E4C8C3C" w:rsidR="0075775B" w:rsidRPr="00583EE2" w:rsidRDefault="0075775B" w:rsidP="00583EE2"/>
    <w:p w14:paraId="28461211" w14:textId="77777777" w:rsidR="00583EE2" w:rsidRDefault="00583EE2" w:rsidP="00F706E9"/>
    <w:p w14:paraId="074401A0" w14:textId="62C073D6" w:rsidR="00F706E9" w:rsidRPr="00B44D6D" w:rsidRDefault="00F706E9" w:rsidP="00F706E9">
      <w:pPr>
        <w:pStyle w:val="Heading3"/>
      </w:pPr>
      <w:r w:rsidRPr="00B44D6D">
        <w:t xml:space="preserve">What </w:t>
      </w:r>
      <w:r w:rsidR="006809D4">
        <w:t>w</w:t>
      </w:r>
      <w:r w:rsidRPr="00B44D6D">
        <w:t xml:space="preserve">e're </w:t>
      </w:r>
      <w:r w:rsidR="006809D4">
        <w:t>l</w:t>
      </w:r>
      <w:r w:rsidRPr="00B44D6D">
        <w:t xml:space="preserve">ooking </w:t>
      </w:r>
      <w:r w:rsidR="006809D4">
        <w:t>f</w:t>
      </w:r>
      <w:r w:rsidRPr="00B44D6D">
        <w:t>or</w:t>
      </w:r>
    </w:p>
    <w:p w14:paraId="26E3A021" w14:textId="77777777" w:rsidR="00F94C79" w:rsidRDefault="00F94C79" w:rsidP="00F706E9"/>
    <w:p w14:paraId="56FEF8C4" w14:textId="0FC8D6C3" w:rsidR="00F706E9" w:rsidRPr="00B44D6D" w:rsidRDefault="006809D4" w:rsidP="00F706E9">
      <w:r>
        <w:t>T</w:t>
      </w:r>
      <w:r w:rsidR="00BF36E0">
        <w:t xml:space="preserve">he selection panel will </w:t>
      </w:r>
      <w:r w:rsidR="00F706E9">
        <w:t>consider:</w:t>
      </w:r>
    </w:p>
    <w:p w14:paraId="0E9A6666" w14:textId="73896B40" w:rsidR="00F706E9" w:rsidRPr="00B44D6D" w:rsidRDefault="00AD46E9" w:rsidP="00F706E9">
      <w:pPr>
        <w:numPr>
          <w:ilvl w:val="0"/>
          <w:numId w:val="9"/>
        </w:numPr>
      </w:pPr>
      <w:r>
        <w:t xml:space="preserve">Why </w:t>
      </w:r>
      <w:r w:rsidR="00F706E9" w:rsidRPr="00B44D6D">
        <w:t>First Nations gender justice</w:t>
      </w:r>
      <w:r>
        <w:t xml:space="preserve"> matters to you</w:t>
      </w:r>
    </w:p>
    <w:p w14:paraId="54571FCF" w14:textId="4F76B5C3" w:rsidR="00F706E9" w:rsidRPr="00B44D6D" w:rsidRDefault="00F706E9" w:rsidP="00F706E9">
      <w:pPr>
        <w:numPr>
          <w:ilvl w:val="0"/>
          <w:numId w:val="9"/>
        </w:numPr>
      </w:pPr>
      <w:r w:rsidRPr="00B44D6D">
        <w:t xml:space="preserve">How </w:t>
      </w:r>
      <w:r w:rsidR="00AD46E9">
        <w:t xml:space="preserve">attending </w:t>
      </w:r>
      <w:r w:rsidRPr="00B44D6D">
        <w:t xml:space="preserve">the conference will </w:t>
      </w:r>
      <w:r w:rsidR="00AD46E9">
        <w:t>support your growth a</w:t>
      </w:r>
      <w:r w:rsidRPr="00B44D6D">
        <w:t>nd development</w:t>
      </w:r>
    </w:p>
    <w:p w14:paraId="2D6C305A" w14:textId="1827D4E1" w:rsidR="00F706E9" w:rsidRPr="00B44D6D" w:rsidRDefault="00F706E9" w:rsidP="00F706E9">
      <w:pPr>
        <w:numPr>
          <w:ilvl w:val="0"/>
          <w:numId w:val="9"/>
        </w:numPr>
      </w:pPr>
      <w:r w:rsidRPr="00B44D6D">
        <w:t>How you</w:t>
      </w:r>
      <w:r w:rsidR="00AD46E9">
        <w:t>’ll</w:t>
      </w:r>
      <w:r w:rsidRPr="00B44D6D">
        <w:t xml:space="preserve"> share</w:t>
      </w:r>
      <w:r w:rsidR="00AD46E9">
        <w:t xml:space="preserve"> what you learn </w:t>
      </w:r>
      <w:r w:rsidRPr="00B44D6D">
        <w:t>with your community</w:t>
      </w:r>
    </w:p>
    <w:p w14:paraId="2A87B29B" w14:textId="50D51540" w:rsidR="00F706E9" w:rsidRPr="00B44D6D" w:rsidRDefault="00F706E9" w:rsidP="00F706E9">
      <w:pPr>
        <w:numPr>
          <w:ilvl w:val="0"/>
          <w:numId w:val="9"/>
        </w:numPr>
      </w:pPr>
      <w:r w:rsidRPr="00B44D6D">
        <w:t>Your connection to or involvement with First Nations women, girls</w:t>
      </w:r>
      <w:r w:rsidR="00FC22E1">
        <w:t>, Sistergirls</w:t>
      </w:r>
      <w:r w:rsidRPr="00B44D6D">
        <w:t xml:space="preserve"> and gender-diverse peoples</w:t>
      </w:r>
    </w:p>
    <w:p w14:paraId="32DBA9D8" w14:textId="77777777" w:rsidR="00F706E9" w:rsidRPr="00B44D6D" w:rsidRDefault="00F706E9" w:rsidP="00F706E9">
      <w:pPr>
        <w:numPr>
          <w:ilvl w:val="0"/>
          <w:numId w:val="9"/>
        </w:numPr>
      </w:pPr>
      <w:r w:rsidRPr="00B44D6D">
        <w:t>Geographic diversity (ensuring we support mob from different parts of Australia)</w:t>
      </w:r>
    </w:p>
    <w:p w14:paraId="300F8C86" w14:textId="7CD4BEC8" w:rsidR="00F706E9" w:rsidRPr="00B44D6D" w:rsidRDefault="00F706E9" w:rsidP="00F706E9">
      <w:pPr>
        <w:numPr>
          <w:ilvl w:val="0"/>
          <w:numId w:val="9"/>
        </w:numPr>
      </w:pPr>
      <w:r w:rsidRPr="00B44D6D">
        <w:t>Diversity of experiences and identities</w:t>
      </w:r>
      <w:r w:rsidR="005A22CE">
        <w:t xml:space="preserve"> (</w:t>
      </w:r>
      <w:r w:rsidR="005A22CE" w:rsidRPr="005A22CE">
        <w:t>ensuring we support mob with LGBTQIA+SB identities, disability, age, different lived experiences)</w:t>
      </w:r>
    </w:p>
    <w:p w14:paraId="5F8ECE57" w14:textId="77777777" w:rsidR="00F706E9" w:rsidRPr="00B44D6D" w:rsidRDefault="00F706E9" w:rsidP="00F706E9">
      <w:pPr>
        <w:ind w:left="360"/>
      </w:pPr>
    </w:p>
    <w:p w14:paraId="048EBB66" w14:textId="77777777" w:rsidR="00F706E9" w:rsidRPr="000B0B37" w:rsidRDefault="00F706E9" w:rsidP="00F706E9">
      <w:r w:rsidRPr="00B44D6D">
        <w:rPr>
          <w:b/>
          <w:bCs/>
        </w:rPr>
        <w:t>There's no perfect application</w:t>
      </w:r>
      <w:r w:rsidRPr="00B44D6D">
        <w:t xml:space="preserve"> - we want to hear your voice and your story in your own words</w:t>
      </w:r>
      <w:r>
        <w:t>.</w:t>
      </w:r>
    </w:p>
    <w:p w14:paraId="778D6171" w14:textId="77777777" w:rsidR="009B7E1B" w:rsidRDefault="009B7E1B" w:rsidP="001E46C2"/>
    <w:p w14:paraId="3871FF94" w14:textId="211C0150" w:rsidR="009B7E1B" w:rsidRDefault="009B7E1B" w:rsidP="009B7E1B">
      <w:pPr>
        <w:pStyle w:val="Heading3"/>
      </w:pPr>
      <w:r w:rsidRPr="009B7E1B">
        <w:t xml:space="preserve">Key </w:t>
      </w:r>
      <w:r w:rsidR="006851F1">
        <w:t>d</w:t>
      </w:r>
      <w:r w:rsidRPr="009B7E1B">
        <w:t>ates</w:t>
      </w:r>
    </w:p>
    <w:p w14:paraId="07AE1E1F" w14:textId="77777777" w:rsidR="007339C2" w:rsidRPr="007339C2" w:rsidRDefault="007339C2" w:rsidP="007339C2"/>
    <w:p w14:paraId="67245D09" w14:textId="18BBAFB9" w:rsidR="009B7E1B" w:rsidRPr="00F706E9" w:rsidRDefault="009B7E1B" w:rsidP="004E53A8">
      <w:pPr>
        <w:numPr>
          <w:ilvl w:val="0"/>
          <w:numId w:val="4"/>
        </w:numPr>
      </w:pPr>
      <w:r w:rsidRPr="00F706E9">
        <w:rPr>
          <w:b/>
          <w:bCs/>
        </w:rPr>
        <w:t xml:space="preserve">EOI </w:t>
      </w:r>
      <w:r w:rsidR="0075788B">
        <w:rPr>
          <w:b/>
          <w:bCs/>
        </w:rPr>
        <w:t>c</w:t>
      </w:r>
      <w:r w:rsidRPr="00F706E9">
        <w:rPr>
          <w:b/>
          <w:bCs/>
        </w:rPr>
        <w:t>loses:</w:t>
      </w:r>
      <w:r w:rsidRPr="00F706E9">
        <w:t xml:space="preserve"> </w:t>
      </w:r>
      <w:r w:rsidR="00D72079" w:rsidRPr="009A3B67">
        <w:t xml:space="preserve">1 February 2026 </w:t>
      </w:r>
      <w:r w:rsidR="00D72079" w:rsidRPr="00EE68A6">
        <w:t>11:59pm AEDT</w:t>
      </w:r>
    </w:p>
    <w:p w14:paraId="79121F3F" w14:textId="73510753" w:rsidR="009B7E1B" w:rsidRPr="00F706E9" w:rsidRDefault="009B7E1B" w:rsidP="004E53A8">
      <w:pPr>
        <w:numPr>
          <w:ilvl w:val="0"/>
          <w:numId w:val="4"/>
        </w:numPr>
      </w:pPr>
      <w:r w:rsidRPr="00F706E9">
        <w:rPr>
          <w:b/>
          <w:bCs/>
        </w:rPr>
        <w:t xml:space="preserve">Applicants </w:t>
      </w:r>
      <w:r w:rsidR="0075788B">
        <w:rPr>
          <w:b/>
          <w:bCs/>
        </w:rPr>
        <w:t>n</w:t>
      </w:r>
      <w:r w:rsidRPr="00F706E9">
        <w:rPr>
          <w:b/>
          <w:bCs/>
        </w:rPr>
        <w:t>otified:</w:t>
      </w:r>
      <w:r w:rsidRPr="00F706E9">
        <w:t xml:space="preserve"> </w:t>
      </w:r>
      <w:r w:rsidR="5F299603" w:rsidRPr="00F706E9">
        <w:t>Early March</w:t>
      </w:r>
      <w:r w:rsidR="00F706E9">
        <w:t xml:space="preserve"> 2026</w:t>
      </w:r>
    </w:p>
    <w:p w14:paraId="059F06EE" w14:textId="0692E10F" w:rsidR="00F46380" w:rsidRPr="00F706E9" w:rsidRDefault="00F46380" w:rsidP="004E53A8">
      <w:pPr>
        <w:numPr>
          <w:ilvl w:val="0"/>
          <w:numId w:val="4"/>
        </w:numPr>
      </w:pPr>
      <w:r w:rsidRPr="00F706E9">
        <w:rPr>
          <w:b/>
          <w:bCs/>
        </w:rPr>
        <w:t xml:space="preserve">Pre-conference preparation </w:t>
      </w:r>
      <w:r w:rsidR="005A22CE">
        <w:rPr>
          <w:b/>
          <w:bCs/>
        </w:rPr>
        <w:t>webinars</w:t>
      </w:r>
      <w:r w:rsidRPr="00F706E9">
        <w:rPr>
          <w:b/>
          <w:bCs/>
        </w:rPr>
        <w:t xml:space="preserve">: </w:t>
      </w:r>
      <w:r w:rsidRPr="00F706E9">
        <w:t>March</w:t>
      </w:r>
      <w:r w:rsidR="009A0203" w:rsidRPr="009A0203">
        <w:t>–</w:t>
      </w:r>
      <w:r w:rsidRPr="00F706E9">
        <w:t>April 2026</w:t>
      </w:r>
    </w:p>
    <w:p w14:paraId="4745B331" w14:textId="12A9C018" w:rsidR="009B7E1B" w:rsidRPr="00F706E9" w:rsidRDefault="003E5E9E" w:rsidP="004E53A8">
      <w:pPr>
        <w:numPr>
          <w:ilvl w:val="0"/>
          <w:numId w:val="4"/>
        </w:numPr>
      </w:pPr>
      <w:r>
        <w:rPr>
          <w:b/>
          <w:bCs/>
        </w:rPr>
        <w:t>P</w:t>
      </w:r>
      <w:r w:rsidR="009B7E1B" w:rsidRPr="00F706E9">
        <w:rPr>
          <w:b/>
          <w:bCs/>
        </w:rPr>
        <w:t xml:space="preserve">re-conference </w:t>
      </w:r>
      <w:r>
        <w:rPr>
          <w:b/>
          <w:bCs/>
        </w:rPr>
        <w:t>g</w:t>
      </w:r>
      <w:r w:rsidR="009B7E1B" w:rsidRPr="00F706E9">
        <w:rPr>
          <w:b/>
          <w:bCs/>
        </w:rPr>
        <w:t>athering</w:t>
      </w:r>
      <w:r>
        <w:rPr>
          <w:b/>
          <w:bCs/>
        </w:rPr>
        <w:t>s</w:t>
      </w:r>
      <w:r w:rsidR="009B7E1B" w:rsidRPr="00F706E9">
        <w:rPr>
          <w:b/>
          <w:bCs/>
        </w:rPr>
        <w:t>:</w:t>
      </w:r>
      <w:r w:rsidR="009B7E1B" w:rsidRPr="00F706E9">
        <w:t xml:space="preserve"> Sunday 26 April 2026</w:t>
      </w:r>
      <w:r w:rsidR="00E83D99">
        <w:t xml:space="preserve"> </w:t>
      </w:r>
      <w:r w:rsidR="00E83D99" w:rsidRPr="00E83D99">
        <w:t>(details TBC)</w:t>
      </w:r>
      <w:r w:rsidR="005A22CE">
        <w:t xml:space="preserve"> </w:t>
      </w:r>
    </w:p>
    <w:p w14:paraId="57F829A7" w14:textId="77777777" w:rsidR="009B7E1B" w:rsidRDefault="009B7E1B" w:rsidP="004E53A8">
      <w:pPr>
        <w:numPr>
          <w:ilvl w:val="0"/>
          <w:numId w:val="4"/>
        </w:numPr>
      </w:pPr>
      <w:r w:rsidRPr="00F706E9">
        <w:rPr>
          <w:b/>
          <w:bCs/>
        </w:rPr>
        <w:t>WD2026 Conference</w:t>
      </w:r>
      <w:r w:rsidRPr="009B7E1B">
        <w:rPr>
          <w:b/>
          <w:bCs/>
        </w:rPr>
        <w:t>:</w:t>
      </w:r>
      <w:r w:rsidRPr="009B7E1B">
        <w:t xml:space="preserve"> 27–30 April 2026</w:t>
      </w:r>
    </w:p>
    <w:p w14:paraId="34910C4B" w14:textId="77777777" w:rsidR="00F706E9" w:rsidRDefault="00F706E9" w:rsidP="00F706E9"/>
    <w:p w14:paraId="0D5E0754" w14:textId="71FD6B59" w:rsidR="007339C2" w:rsidRDefault="00F706E9" w:rsidP="007339C2">
      <w:pPr>
        <w:pStyle w:val="Heading3"/>
      </w:pPr>
      <w:r w:rsidRPr="009F06CF">
        <w:t xml:space="preserve">How to </w:t>
      </w:r>
      <w:r w:rsidR="006851F1">
        <w:t>a</w:t>
      </w:r>
      <w:r w:rsidRPr="009F06CF">
        <w:t>pply</w:t>
      </w:r>
    </w:p>
    <w:p w14:paraId="14FE2096" w14:textId="77777777" w:rsidR="007339C2" w:rsidRDefault="007339C2" w:rsidP="007339C2">
      <w:pPr>
        <w:pStyle w:val="Heading3"/>
      </w:pPr>
    </w:p>
    <w:p w14:paraId="2841E61C" w14:textId="177F654D" w:rsidR="00F706E9" w:rsidRPr="007339C2" w:rsidRDefault="00F706E9" w:rsidP="007339C2">
      <w:pPr>
        <w:pStyle w:val="Heading3"/>
      </w:pPr>
      <w:r w:rsidRPr="007339C2">
        <w:t>Complete the Expression of Interest form by 1 February 2026</w:t>
      </w:r>
      <w:r w:rsidR="00065DDB" w:rsidRPr="007339C2">
        <w:t xml:space="preserve"> </w:t>
      </w:r>
      <w:r w:rsidRPr="007339C2">
        <w:t>11:59pm AEDT</w:t>
      </w:r>
      <w:r w:rsidRPr="7EB00097">
        <w:rPr>
          <w:b w:val="0"/>
          <w:bCs w:val="0"/>
        </w:rPr>
        <w:t>.</w:t>
      </w:r>
    </w:p>
    <w:p w14:paraId="03258A5B" w14:textId="1A86190C" w:rsidR="00F706E9" w:rsidRPr="00986273" w:rsidRDefault="00F706E9" w:rsidP="00F706E9">
      <w:pPr>
        <w:spacing w:after="160" w:line="259" w:lineRule="auto"/>
      </w:pPr>
      <w:r>
        <w:t xml:space="preserve">The EOI should take about 20-30 minutes to complete. </w:t>
      </w:r>
    </w:p>
    <w:p w14:paraId="523971CA" w14:textId="75571CAE" w:rsidR="00F706E9" w:rsidRPr="00986273" w:rsidRDefault="00F706E9" w:rsidP="00F706E9">
      <w:pPr>
        <w:spacing w:after="160" w:line="259" w:lineRule="auto"/>
        <w:rPr>
          <w:b/>
          <w:bCs/>
          <w:iCs/>
        </w:rPr>
      </w:pPr>
      <w:r w:rsidRPr="00986273">
        <w:rPr>
          <w:b/>
          <w:bCs/>
          <w:iCs/>
        </w:rPr>
        <w:t xml:space="preserve">What </w:t>
      </w:r>
      <w:r w:rsidR="00F43559">
        <w:rPr>
          <w:b/>
          <w:bCs/>
          <w:iCs/>
        </w:rPr>
        <w:t>y</w:t>
      </w:r>
      <w:r w:rsidRPr="00986273">
        <w:rPr>
          <w:b/>
          <w:bCs/>
          <w:iCs/>
        </w:rPr>
        <w:t xml:space="preserve">ou'll </w:t>
      </w:r>
      <w:r w:rsidR="00F43559">
        <w:rPr>
          <w:b/>
          <w:bCs/>
          <w:iCs/>
        </w:rPr>
        <w:t>n</w:t>
      </w:r>
      <w:r w:rsidRPr="00986273">
        <w:rPr>
          <w:b/>
          <w:bCs/>
          <w:iCs/>
        </w:rPr>
        <w:t>eed</w:t>
      </w:r>
      <w:r w:rsidR="00F43559">
        <w:rPr>
          <w:b/>
          <w:bCs/>
          <w:iCs/>
        </w:rPr>
        <w:t>:</w:t>
      </w:r>
    </w:p>
    <w:p w14:paraId="00CF3D16" w14:textId="77777777" w:rsidR="00F706E9" w:rsidRPr="00986273" w:rsidRDefault="00F706E9" w:rsidP="00F706E9">
      <w:pPr>
        <w:numPr>
          <w:ilvl w:val="0"/>
          <w:numId w:val="23"/>
        </w:numPr>
        <w:spacing w:after="160" w:line="259" w:lineRule="auto"/>
        <w:rPr>
          <w:iCs/>
        </w:rPr>
      </w:pPr>
      <w:r w:rsidRPr="00986273">
        <w:rPr>
          <w:iCs/>
        </w:rPr>
        <w:t>Your contact details and some information about yourself</w:t>
      </w:r>
    </w:p>
    <w:p w14:paraId="29673249" w14:textId="6D99D4BD" w:rsidR="00F706E9" w:rsidRPr="00986273" w:rsidRDefault="007A5CBC" w:rsidP="00F706E9">
      <w:pPr>
        <w:numPr>
          <w:ilvl w:val="0"/>
          <w:numId w:val="23"/>
        </w:numPr>
        <w:spacing w:after="160" w:line="259" w:lineRule="auto"/>
        <w:rPr>
          <w:iCs/>
        </w:rPr>
      </w:pPr>
      <w:r>
        <w:rPr>
          <w:iCs/>
        </w:rPr>
        <w:t xml:space="preserve">Details of the support </w:t>
      </w:r>
      <w:r w:rsidR="00F706E9" w:rsidRPr="00986273">
        <w:rPr>
          <w:iCs/>
        </w:rPr>
        <w:t>you need (flights, accommodation, etc.)</w:t>
      </w:r>
    </w:p>
    <w:p w14:paraId="7700E452" w14:textId="4183513E" w:rsidR="00F706E9" w:rsidRPr="00986273" w:rsidRDefault="009F31F1" w:rsidP="00F706E9">
      <w:pPr>
        <w:numPr>
          <w:ilvl w:val="0"/>
          <w:numId w:val="23"/>
        </w:numPr>
        <w:spacing w:after="160" w:line="259" w:lineRule="auto"/>
        <w:rPr>
          <w:iCs/>
        </w:rPr>
      </w:pPr>
      <w:r>
        <w:rPr>
          <w:iCs/>
        </w:rPr>
        <w:lastRenderedPageBreak/>
        <w:t xml:space="preserve">A few short answers about </w:t>
      </w:r>
      <w:r w:rsidR="00F706E9" w:rsidRPr="00986273">
        <w:rPr>
          <w:iCs/>
        </w:rPr>
        <w:t>why you want to attend and how you'll share your learnings (in your own words — there's no wrong answer!)</w:t>
      </w:r>
    </w:p>
    <w:p w14:paraId="43FA687A" w14:textId="4563CCFB" w:rsidR="00E8333A" w:rsidRDefault="00F706E9" w:rsidP="007339C2">
      <w:pPr>
        <w:numPr>
          <w:ilvl w:val="0"/>
          <w:numId w:val="23"/>
        </w:numPr>
        <w:spacing w:after="160" w:line="259" w:lineRule="auto"/>
      </w:pPr>
      <w:r>
        <w:t>For young people aged 12–17: Your parent/guardian's contact details and their consent (they must be willing and able to attend with you)</w:t>
      </w:r>
    </w:p>
    <w:p w14:paraId="58A20C3A" w14:textId="77777777" w:rsidR="007339C2" w:rsidRDefault="007339C2" w:rsidP="007339C2">
      <w:pPr>
        <w:spacing w:after="160" w:line="259" w:lineRule="auto"/>
        <w:ind w:left="720"/>
      </w:pPr>
    </w:p>
    <w:p w14:paraId="0371D051" w14:textId="72D35EC7" w:rsidR="00BA6C97" w:rsidRPr="00BA6C97" w:rsidRDefault="008D1B77" w:rsidP="007339C2">
      <w:pPr>
        <w:pStyle w:val="Heading3"/>
      </w:pPr>
      <w:r>
        <w:t>Contact us</w:t>
      </w:r>
    </w:p>
    <w:p w14:paraId="44D00B31" w14:textId="77777777" w:rsidR="00F94C79" w:rsidRDefault="00F94C79" w:rsidP="00BA6C97">
      <w:pPr>
        <w:rPr>
          <w:b/>
          <w:bCs/>
        </w:rPr>
      </w:pPr>
    </w:p>
    <w:p w14:paraId="40516CE5" w14:textId="5A95EDC8" w:rsidR="00BA6C97" w:rsidRDefault="00BA6C97" w:rsidP="00BA6C97">
      <w:r w:rsidRPr="00BA6C97">
        <w:rPr>
          <w:b/>
          <w:bCs/>
        </w:rPr>
        <w:t>Questions about</w:t>
      </w:r>
      <w:r>
        <w:rPr>
          <w:b/>
          <w:bCs/>
        </w:rPr>
        <w:t xml:space="preserve"> Wiyi Yani U Thangani</w:t>
      </w:r>
      <w:r w:rsidRPr="00BA6C97">
        <w:rPr>
          <w:b/>
          <w:bCs/>
        </w:rPr>
        <w:t xml:space="preserve"> </w:t>
      </w:r>
      <w:r>
        <w:rPr>
          <w:b/>
          <w:bCs/>
        </w:rPr>
        <w:t>S</w:t>
      </w:r>
      <w:r w:rsidRPr="00BA6C97">
        <w:rPr>
          <w:b/>
          <w:bCs/>
        </w:rPr>
        <w:t xml:space="preserve">ponsored </w:t>
      </w:r>
      <w:r>
        <w:rPr>
          <w:b/>
          <w:bCs/>
        </w:rPr>
        <w:t>P</w:t>
      </w:r>
      <w:r w:rsidRPr="00BA6C97">
        <w:rPr>
          <w:b/>
          <w:bCs/>
        </w:rPr>
        <w:t>ositions:</w:t>
      </w:r>
      <w:r w:rsidRPr="00BA6C97">
        <w:br/>
      </w:r>
      <w:hyperlink r:id="rId13" w:history="1">
        <w:r w:rsidRPr="00BA6C97">
          <w:rPr>
            <w:rStyle w:val="Hyperlink"/>
          </w:rPr>
          <w:t>wyut@anu.edu.au</w:t>
        </w:r>
      </w:hyperlink>
    </w:p>
    <w:p w14:paraId="1ED5C8E2" w14:textId="77777777" w:rsidR="005C15D2" w:rsidRDefault="005C15D2" w:rsidP="005C15D2">
      <w:r w:rsidRPr="00BA6C97">
        <w:t>Can't access the online form? Contact us—we can provide alternatives.</w:t>
      </w:r>
    </w:p>
    <w:p w14:paraId="3E0744AE" w14:textId="77777777" w:rsidR="005C15D2" w:rsidRPr="00BA6C97" w:rsidRDefault="005C15D2" w:rsidP="00BA6C97"/>
    <w:p w14:paraId="789D8E8E" w14:textId="5E7F95BB" w:rsidR="00EC5B52" w:rsidRDefault="00BA6C97" w:rsidP="00BA6C97">
      <w:r w:rsidRPr="00BA6C97">
        <w:rPr>
          <w:b/>
          <w:bCs/>
        </w:rPr>
        <w:t>Questions about WD2026 conference:</w:t>
      </w:r>
      <w:r w:rsidRPr="00BA6C97">
        <w:br/>
      </w:r>
      <w:hyperlink r:id="rId14" w:history="1">
        <w:r w:rsidRPr="00BA6C97">
          <w:rPr>
            <w:rStyle w:val="Hyperlink"/>
          </w:rPr>
          <w:t>wd2026@womendeliver.org</w:t>
        </w:r>
      </w:hyperlink>
      <w:r w:rsidRPr="00BA6C97">
        <w:br/>
      </w:r>
      <w:r w:rsidRPr="00BA6C97">
        <w:rPr>
          <w:b/>
          <w:bCs/>
        </w:rPr>
        <w:t>Accessibility support:</w:t>
      </w:r>
      <w:r w:rsidRPr="00BA6C97">
        <w:t xml:space="preserve"> </w:t>
      </w:r>
      <w:hyperlink r:id="rId15" w:history="1">
        <w:r w:rsidRPr="00BA6C97">
          <w:rPr>
            <w:rStyle w:val="Hyperlink"/>
          </w:rPr>
          <w:t>accessibility@womendeliver.org</w:t>
        </w:r>
      </w:hyperlink>
      <w:r>
        <w:br/>
      </w:r>
    </w:p>
    <w:p w14:paraId="17A1307B" w14:textId="31E7F2BA" w:rsidR="00EC5B52" w:rsidRPr="00EC5B52" w:rsidRDefault="00EC5B52" w:rsidP="007339C2">
      <w:pPr>
        <w:pStyle w:val="Heading3"/>
      </w:pPr>
      <w:r w:rsidRPr="00EC5B52">
        <w:t xml:space="preserve">More </w:t>
      </w:r>
      <w:r w:rsidR="008D1B77">
        <w:t>i</w:t>
      </w:r>
      <w:r w:rsidRPr="00EC5B52">
        <w:t>nformation</w:t>
      </w:r>
    </w:p>
    <w:p w14:paraId="1DCDA98A" w14:textId="5FCA1EC9" w:rsidR="00EC5B52" w:rsidRPr="00EC5B52" w:rsidRDefault="00EC5B52" w:rsidP="00EC5B52">
      <w:pPr>
        <w:numPr>
          <w:ilvl w:val="0"/>
          <w:numId w:val="37"/>
        </w:numPr>
      </w:pPr>
      <w:r w:rsidRPr="00EC5B52">
        <w:rPr>
          <w:b/>
          <w:bCs/>
        </w:rPr>
        <w:t>Frequently Asked Questions</w:t>
      </w:r>
      <w:r w:rsidRPr="00EC5B52">
        <w:t xml:space="preserve"> (see below)</w:t>
      </w:r>
    </w:p>
    <w:p w14:paraId="408CA1F4" w14:textId="234E0170" w:rsidR="00EC5B52" w:rsidRPr="001D4321" w:rsidRDefault="001D4321" w:rsidP="00EC5B52">
      <w:pPr>
        <w:numPr>
          <w:ilvl w:val="0"/>
          <w:numId w:val="37"/>
        </w:numPr>
        <w:rPr>
          <w:rStyle w:val="Hyperlink"/>
        </w:rPr>
      </w:pPr>
      <w:r>
        <w:fldChar w:fldCharType="begin"/>
      </w:r>
      <w:r>
        <w:instrText>HYPERLINK "https://www.wiyiyaniuthangani.com.au/resources/change-agenda"</w:instrText>
      </w:r>
      <w:r>
        <w:fldChar w:fldCharType="separate"/>
      </w:r>
      <w:r w:rsidR="00EC5B52" w:rsidRPr="001D4321">
        <w:rPr>
          <w:rStyle w:val="Hyperlink"/>
        </w:rPr>
        <w:t>Change Agenda - Ways of Working</w:t>
      </w:r>
    </w:p>
    <w:p w14:paraId="6E2DDDBD" w14:textId="4B4995FB" w:rsidR="00EC5B52" w:rsidRPr="00B8068A" w:rsidRDefault="001D4321" w:rsidP="00EC5B52">
      <w:pPr>
        <w:numPr>
          <w:ilvl w:val="0"/>
          <w:numId w:val="37"/>
        </w:numPr>
        <w:rPr>
          <w:rStyle w:val="Hyperlink"/>
        </w:rPr>
      </w:pPr>
      <w:r>
        <w:fldChar w:fldCharType="end"/>
      </w:r>
      <w:r w:rsidR="00B8068A">
        <w:fldChar w:fldCharType="begin"/>
      </w:r>
      <w:r w:rsidR="00B8068A">
        <w:instrText>HYPERLINK "https://womendeliver.org/wd2026/our-commitments/safeguarding/"</w:instrText>
      </w:r>
      <w:r w:rsidR="00B8068A">
        <w:fldChar w:fldCharType="separate"/>
      </w:r>
      <w:r w:rsidR="00EC5B52" w:rsidRPr="00B8068A">
        <w:rPr>
          <w:rStyle w:val="Hyperlink"/>
        </w:rPr>
        <w:t>WD2026 Code of Conduct</w:t>
      </w:r>
    </w:p>
    <w:p w14:paraId="060F3069" w14:textId="7A3960A9" w:rsidR="00EC5B52" w:rsidRPr="00BA6C97" w:rsidRDefault="00B8068A" w:rsidP="00BA6C97">
      <w:r>
        <w:fldChar w:fldCharType="end"/>
      </w:r>
    </w:p>
    <w:p w14:paraId="74EBCB91" w14:textId="77777777" w:rsidR="00F706E9" w:rsidRDefault="00F706E9" w:rsidP="00F706E9"/>
    <w:p w14:paraId="7C662D69" w14:textId="7E0551BF" w:rsidR="00445C87" w:rsidRDefault="00445C87" w:rsidP="00445C87">
      <w:pPr>
        <w:pStyle w:val="Heading1"/>
      </w:pPr>
      <w:r>
        <w:t xml:space="preserve">Frequently </w:t>
      </w:r>
      <w:r w:rsidR="001D4321">
        <w:t>a</w:t>
      </w:r>
      <w:r>
        <w:t xml:space="preserve">sked </w:t>
      </w:r>
      <w:r w:rsidR="001D4321">
        <w:t>q</w:t>
      </w:r>
      <w:r>
        <w:t xml:space="preserve">uestions </w:t>
      </w:r>
      <w:r w:rsidR="001D4321">
        <w:t>(FAQ)</w:t>
      </w:r>
    </w:p>
    <w:p w14:paraId="4EFB6C08" w14:textId="77777777" w:rsidR="001D4321" w:rsidRDefault="001D4321" w:rsidP="0055162D">
      <w:pPr>
        <w:pStyle w:val="Heading2"/>
      </w:pPr>
    </w:p>
    <w:p w14:paraId="688698F7" w14:textId="73492072" w:rsidR="0055162D" w:rsidRDefault="0055162D" w:rsidP="0055162D">
      <w:pPr>
        <w:pStyle w:val="Heading2"/>
      </w:pPr>
      <w:r w:rsidRPr="0055162D">
        <w:t xml:space="preserve">About the </w:t>
      </w:r>
      <w:r w:rsidR="001D4321">
        <w:t>s</w:t>
      </w:r>
      <w:r w:rsidRPr="0055162D">
        <w:t xml:space="preserve">ponsored </w:t>
      </w:r>
      <w:r w:rsidR="001D4321">
        <w:t>p</w:t>
      </w:r>
      <w:r w:rsidRPr="0055162D">
        <w:t>osition</w:t>
      </w:r>
      <w:r w:rsidR="001D4321">
        <w:t>s</w:t>
      </w:r>
    </w:p>
    <w:p w14:paraId="18A07BC4" w14:textId="77777777" w:rsidR="005C62AF" w:rsidRPr="005C62AF" w:rsidRDefault="005C62AF" w:rsidP="005C62AF"/>
    <w:p w14:paraId="1D0A815C" w14:textId="576EB564" w:rsidR="00445C87" w:rsidRDefault="008F4710" w:rsidP="007F1C1C">
      <w:pPr>
        <w:pStyle w:val="Heading3"/>
      </w:pPr>
      <w:r w:rsidRPr="008F4710">
        <w:t xml:space="preserve">What does the sponsored position </w:t>
      </w:r>
      <w:r w:rsidR="00B434E3">
        <w:t>include</w:t>
      </w:r>
      <w:r w:rsidRPr="008F4710">
        <w:t>?</w:t>
      </w:r>
    </w:p>
    <w:p w14:paraId="1F9584F1" w14:textId="77777777" w:rsidR="00F94C79" w:rsidRDefault="00F94C79" w:rsidP="008F4710"/>
    <w:p w14:paraId="3BC3C3AD" w14:textId="26E0F7F7" w:rsidR="00E53B97" w:rsidRDefault="00E53B97" w:rsidP="008F4710">
      <w:r w:rsidRPr="00E53B97">
        <w:t>Tell us in your application what support you need and what you can self-support. This helps us redirect funding to enable more women, girls</w:t>
      </w:r>
      <w:r w:rsidR="00FC22E1">
        <w:t>, Sistergirls</w:t>
      </w:r>
      <w:r w:rsidRPr="00E53B97">
        <w:t xml:space="preserve"> and gender-diverse people to attend.</w:t>
      </w:r>
    </w:p>
    <w:p w14:paraId="48702AB7" w14:textId="77777777" w:rsidR="00E53B97" w:rsidRDefault="00E53B97" w:rsidP="008F4710"/>
    <w:p w14:paraId="5A1CD542" w14:textId="4D31A075" w:rsidR="008F4710" w:rsidRPr="008F4710" w:rsidRDefault="008F4710" w:rsidP="008F4710">
      <w:r w:rsidRPr="008F4710">
        <w:t xml:space="preserve">When applying, </w:t>
      </w:r>
      <w:r w:rsidR="004F26AC">
        <w:t>tell us</w:t>
      </w:r>
      <w:r w:rsidRPr="008F4710">
        <w:t xml:space="preserve"> what support you need</w:t>
      </w:r>
      <w:r w:rsidR="00284110">
        <w:t>. This can include</w:t>
      </w:r>
      <w:r w:rsidRPr="008F4710">
        <w:t>:</w:t>
      </w:r>
    </w:p>
    <w:p w14:paraId="1F2E2ACE" w14:textId="03E58E43" w:rsidR="008F4710" w:rsidRPr="008F4710" w:rsidRDefault="008F4710" w:rsidP="004E53A8">
      <w:pPr>
        <w:numPr>
          <w:ilvl w:val="0"/>
          <w:numId w:val="24"/>
        </w:numPr>
      </w:pPr>
      <w:r w:rsidRPr="008F4710">
        <w:t>Conference registration ($5</w:t>
      </w:r>
      <w:r w:rsidR="000B6E1B">
        <w:t>0</w:t>
      </w:r>
      <w:r w:rsidRPr="008F4710">
        <w:t>0 USD</w:t>
      </w:r>
      <w:r w:rsidR="0067710E">
        <w:t xml:space="preserve"> for First Nations people</w:t>
      </w:r>
      <w:r w:rsidRPr="008F4710">
        <w:t>)</w:t>
      </w:r>
    </w:p>
    <w:p w14:paraId="492CF4E8" w14:textId="526B578F" w:rsidR="008F4710" w:rsidRPr="008F4710" w:rsidRDefault="008F4710" w:rsidP="004E53A8">
      <w:pPr>
        <w:numPr>
          <w:ilvl w:val="0"/>
          <w:numId w:val="24"/>
        </w:numPr>
      </w:pPr>
      <w:r w:rsidRPr="008F4710">
        <w:t xml:space="preserve">Return </w:t>
      </w:r>
      <w:r w:rsidR="0048489A">
        <w:t xml:space="preserve">domestic </w:t>
      </w:r>
      <w:r w:rsidRPr="008F4710">
        <w:t xml:space="preserve">flights to Melbourne </w:t>
      </w:r>
    </w:p>
    <w:p w14:paraId="5CBC3A7A" w14:textId="7B0AE435" w:rsidR="008F4710" w:rsidRPr="008F4710" w:rsidRDefault="008F4710" w:rsidP="004E53A8">
      <w:pPr>
        <w:numPr>
          <w:ilvl w:val="0"/>
          <w:numId w:val="24"/>
        </w:numPr>
      </w:pPr>
      <w:r w:rsidRPr="008F4710">
        <w:t>Accommodation in Melbourne (5</w:t>
      </w:r>
      <w:r w:rsidR="006556FA" w:rsidRPr="006556FA">
        <w:t>–</w:t>
      </w:r>
      <w:r w:rsidRPr="008F4710">
        <w:t>6 nights)</w:t>
      </w:r>
    </w:p>
    <w:p w14:paraId="3C1C3E20" w14:textId="77777777" w:rsidR="008F4710" w:rsidRPr="008F4710" w:rsidRDefault="008F4710" w:rsidP="004E53A8">
      <w:pPr>
        <w:numPr>
          <w:ilvl w:val="0"/>
          <w:numId w:val="24"/>
        </w:numPr>
      </w:pPr>
      <w:r w:rsidRPr="008F4710">
        <w:t>Meals allowance</w:t>
      </w:r>
    </w:p>
    <w:p w14:paraId="2288295E" w14:textId="77777777" w:rsidR="008F4710" w:rsidRDefault="008F4710" w:rsidP="004E53A8">
      <w:pPr>
        <w:numPr>
          <w:ilvl w:val="0"/>
          <w:numId w:val="24"/>
        </w:numPr>
      </w:pPr>
      <w:r w:rsidRPr="000522F1">
        <w:t>Airport transfers</w:t>
      </w:r>
    </w:p>
    <w:p w14:paraId="3ADE973E" w14:textId="5A32BCB5" w:rsidR="003E5E9E" w:rsidRPr="000522F1" w:rsidRDefault="003E5E9E" w:rsidP="004E53A8">
      <w:pPr>
        <w:numPr>
          <w:ilvl w:val="0"/>
          <w:numId w:val="24"/>
        </w:numPr>
      </w:pPr>
      <w:r>
        <w:t>For those in Victoria</w:t>
      </w:r>
      <w:r w:rsidR="008C3538">
        <w:t xml:space="preserve">: </w:t>
      </w:r>
      <w:r w:rsidR="00C001A1">
        <w:t>T</w:t>
      </w:r>
      <w:r w:rsidR="00C001A1" w:rsidRPr="008F4710">
        <w:t>rain/bus</w:t>
      </w:r>
      <w:r w:rsidR="00C001A1">
        <w:t xml:space="preserve"> or </w:t>
      </w:r>
      <w:r w:rsidR="00C001A1" w:rsidRPr="008F4710">
        <w:t>fuel reimbursement and parking</w:t>
      </w:r>
      <w:r w:rsidR="00C001A1">
        <w:t xml:space="preserve"> </w:t>
      </w:r>
    </w:p>
    <w:p w14:paraId="0E2E9796" w14:textId="77777777" w:rsidR="008F4710" w:rsidRDefault="008F4710" w:rsidP="00445C87">
      <w:pPr>
        <w:rPr>
          <w:b/>
          <w:bCs/>
        </w:rPr>
      </w:pPr>
    </w:p>
    <w:p w14:paraId="2CAFDB9E" w14:textId="7F90B87A" w:rsidR="004F6CEA" w:rsidRDefault="004F6CEA" w:rsidP="004F6CEA">
      <w:pPr>
        <w:rPr>
          <w:b/>
          <w:bCs/>
        </w:rPr>
      </w:pPr>
      <w:r w:rsidRPr="004F6CEA">
        <w:rPr>
          <w:b/>
          <w:bCs/>
        </w:rPr>
        <w:t>Included in registration from Women Deliver:</w:t>
      </w:r>
    </w:p>
    <w:p w14:paraId="33C8F4C4" w14:textId="6E020DCA" w:rsidR="003F72DA" w:rsidRPr="003F72DA" w:rsidRDefault="003F72DA" w:rsidP="00EE68A6">
      <w:pPr>
        <w:pStyle w:val="ListParagraph"/>
        <w:numPr>
          <w:ilvl w:val="0"/>
          <w:numId w:val="39"/>
        </w:numPr>
      </w:pPr>
      <w:r w:rsidRPr="003F72DA">
        <w:t>One parent/guardian registration for those accompanying 12</w:t>
      </w:r>
      <w:r w:rsidR="00F37AD9" w:rsidRPr="00F37AD9">
        <w:t>–</w:t>
      </w:r>
      <w:r w:rsidRPr="003F72DA">
        <w:t>17 year olds</w:t>
      </w:r>
    </w:p>
    <w:p w14:paraId="3F62D985" w14:textId="0B22A23B" w:rsidR="003F72DA" w:rsidRPr="003F72DA" w:rsidRDefault="003F72DA" w:rsidP="004E53A8">
      <w:pPr>
        <w:numPr>
          <w:ilvl w:val="0"/>
          <w:numId w:val="25"/>
        </w:numPr>
      </w:pPr>
      <w:r w:rsidRPr="003F72DA">
        <w:t>Free attendance for children under 12</w:t>
      </w:r>
      <w:r w:rsidR="007F0CAB">
        <w:t xml:space="preserve"> (for parent</w:t>
      </w:r>
      <w:r w:rsidR="00190AB2">
        <w:t>s/guardians attending with a child)</w:t>
      </w:r>
    </w:p>
    <w:p w14:paraId="4E3FA6BF" w14:textId="77777777" w:rsidR="003F72DA" w:rsidRPr="003F72DA" w:rsidRDefault="003F72DA" w:rsidP="004E53A8">
      <w:pPr>
        <w:numPr>
          <w:ilvl w:val="0"/>
          <w:numId w:val="25"/>
        </w:numPr>
      </w:pPr>
      <w:r w:rsidRPr="003F72DA">
        <w:t>One disability support companion registration (if required)</w:t>
      </w:r>
    </w:p>
    <w:p w14:paraId="26284485" w14:textId="77777777" w:rsidR="003F72DA" w:rsidRDefault="003F72DA" w:rsidP="00445C87">
      <w:pPr>
        <w:rPr>
          <w:b/>
          <w:bCs/>
        </w:rPr>
      </w:pPr>
    </w:p>
    <w:p w14:paraId="36388961" w14:textId="77777777" w:rsidR="00C2567F" w:rsidRPr="00C2567F" w:rsidRDefault="00C2567F" w:rsidP="007F1C1C">
      <w:pPr>
        <w:pStyle w:val="Heading3"/>
      </w:pPr>
      <w:r w:rsidRPr="00C2567F">
        <w:t>Can I get additional support for my family/carers?</w:t>
      </w:r>
    </w:p>
    <w:p w14:paraId="31FB2023" w14:textId="7B1E3FDC" w:rsidR="00C2567F" w:rsidRPr="00C2567F" w:rsidRDefault="00C2567F" w:rsidP="00C2567F">
      <w:r w:rsidRPr="00C2567F">
        <w:t>We have limited additional funding and will work with selected applicants to explore support for:</w:t>
      </w:r>
    </w:p>
    <w:p w14:paraId="0A0CA6A6" w14:textId="0E56E399" w:rsidR="00C2567F" w:rsidRPr="00C2567F" w:rsidRDefault="00C2567F" w:rsidP="004E53A8">
      <w:pPr>
        <w:numPr>
          <w:ilvl w:val="0"/>
          <w:numId w:val="26"/>
        </w:numPr>
      </w:pPr>
      <w:r w:rsidRPr="00C2567F">
        <w:lastRenderedPageBreak/>
        <w:t>Companions, carers, or children</w:t>
      </w:r>
      <w:r w:rsidR="00190AB2">
        <w:t xml:space="preserve"> required to</w:t>
      </w:r>
      <w:r w:rsidRPr="00C2567F">
        <w:t xml:space="preserve"> travel with you</w:t>
      </w:r>
    </w:p>
    <w:p w14:paraId="2261F02B" w14:textId="77777777" w:rsidR="00C2567F" w:rsidRPr="00C2567F" w:rsidRDefault="00C2567F" w:rsidP="004E53A8">
      <w:pPr>
        <w:numPr>
          <w:ilvl w:val="0"/>
          <w:numId w:val="26"/>
        </w:numPr>
      </w:pPr>
      <w:r w:rsidRPr="00C2567F">
        <w:t>Guardian/parent flights and accommodation (for those aged 12–17)</w:t>
      </w:r>
    </w:p>
    <w:p w14:paraId="22476E80" w14:textId="77777777" w:rsidR="00C2567F" w:rsidRPr="00C2567F" w:rsidRDefault="00C2567F" w:rsidP="004E53A8">
      <w:pPr>
        <w:numPr>
          <w:ilvl w:val="0"/>
          <w:numId w:val="26"/>
        </w:numPr>
      </w:pPr>
      <w:r w:rsidRPr="00C2567F">
        <w:t>Disability support person flights and accommodation</w:t>
      </w:r>
    </w:p>
    <w:p w14:paraId="2966E5EA" w14:textId="5FD7E6C2" w:rsidR="00C2567F" w:rsidRPr="00C2567F" w:rsidRDefault="00C2567F" w:rsidP="004E53A8">
      <w:pPr>
        <w:numPr>
          <w:ilvl w:val="0"/>
          <w:numId w:val="26"/>
        </w:numPr>
      </w:pPr>
      <w:r w:rsidRPr="00C2567F">
        <w:t>Children's travel and accommodation costs</w:t>
      </w:r>
      <w:r w:rsidR="00190AB2">
        <w:t xml:space="preserve"> (for those aged </w:t>
      </w:r>
      <w:r w:rsidR="00A217B9">
        <w:t>0</w:t>
      </w:r>
      <w:r w:rsidR="006556FA" w:rsidRPr="006556FA">
        <w:t>–</w:t>
      </w:r>
      <w:r w:rsidR="006556FA">
        <w:t>11</w:t>
      </w:r>
      <w:r w:rsidR="00A217B9">
        <w:t>)</w:t>
      </w:r>
    </w:p>
    <w:p w14:paraId="6B8F0B6F" w14:textId="77777777" w:rsidR="00C2567F" w:rsidRDefault="00C2567F" w:rsidP="004E53A8">
      <w:pPr>
        <w:numPr>
          <w:ilvl w:val="0"/>
          <w:numId w:val="26"/>
        </w:numPr>
      </w:pPr>
      <w:r w:rsidRPr="00C2567F">
        <w:t>Specific accessibility needs</w:t>
      </w:r>
    </w:p>
    <w:p w14:paraId="4D41B319" w14:textId="77777777" w:rsidR="00966755" w:rsidRPr="00C2567F" w:rsidRDefault="00966755" w:rsidP="00966755">
      <w:pPr>
        <w:ind w:left="720"/>
      </w:pPr>
    </w:p>
    <w:p w14:paraId="08360DF4" w14:textId="77777777" w:rsidR="008B5FC9" w:rsidRDefault="008F4AB8" w:rsidP="00445C87">
      <w:r w:rsidRPr="008F4AB8">
        <w:rPr>
          <w:b/>
          <w:bCs/>
        </w:rPr>
        <w:t>Please share your support needs in the application so we can discuss options together.</w:t>
      </w:r>
      <w:r>
        <w:rPr>
          <w:b/>
          <w:bCs/>
        </w:rPr>
        <w:t xml:space="preserve"> </w:t>
      </w:r>
      <w:r w:rsidRPr="008F4AB8">
        <w:t>Don't let uncertainty about additional support stop you from applying.</w:t>
      </w:r>
    </w:p>
    <w:p w14:paraId="5BCFDA46" w14:textId="77777777" w:rsidR="008B5FC9" w:rsidRDefault="008B5FC9" w:rsidP="00445C87"/>
    <w:p w14:paraId="54274E2A" w14:textId="77777777" w:rsidR="003952C0" w:rsidRDefault="008B5FC9" w:rsidP="00445C87">
      <w:r w:rsidRPr="008B5FC9">
        <w:rPr>
          <w:rStyle w:val="Heading3Char"/>
        </w:rPr>
        <w:t>Other ways to attend</w:t>
      </w:r>
      <w:r w:rsidRPr="008B5FC9">
        <w:t xml:space="preserve"> </w:t>
      </w:r>
      <w:r w:rsidRPr="003952C0">
        <w:rPr>
          <w:rStyle w:val="Heading3Char"/>
        </w:rPr>
        <w:t>if I can't access a sponsored position</w:t>
      </w:r>
      <w:r w:rsidRPr="008B5FC9">
        <w:t xml:space="preserve"> </w:t>
      </w:r>
    </w:p>
    <w:p w14:paraId="5BFB12DE" w14:textId="77777777" w:rsidR="00916C04" w:rsidRDefault="00916C04" w:rsidP="00445C87"/>
    <w:p w14:paraId="122A322C" w14:textId="27672DF1" w:rsidR="00916C04" w:rsidRDefault="00916C04" w:rsidP="00445C87">
      <w:r w:rsidRPr="00EE68A6">
        <w:rPr>
          <w:b/>
          <w:bCs/>
        </w:rPr>
        <w:t>Professional development budget:</w:t>
      </w:r>
      <w:r w:rsidRPr="00916C04">
        <w:t xml:space="preserve"> Many workplaces have </w:t>
      </w:r>
      <w:r w:rsidR="00D25919">
        <w:t>professional development</w:t>
      </w:r>
      <w:r w:rsidRPr="00916C04">
        <w:t xml:space="preserve"> budgets that can cover conference attendance. Registration for First Nations people is $500 USD. Talk to your manager or HR team. The Institute can provide letters of support - contact </w:t>
      </w:r>
      <w:hyperlink r:id="rId16" w:history="1">
        <w:r w:rsidRPr="00916C04">
          <w:rPr>
            <w:rStyle w:val="Hyperlink"/>
          </w:rPr>
          <w:t>wyut@anu.edu.au</w:t>
        </w:r>
      </w:hyperlink>
    </w:p>
    <w:p w14:paraId="14789EB6" w14:textId="09D18D57" w:rsidR="00C5660A" w:rsidRDefault="00C5660A" w:rsidP="00445C87"/>
    <w:p w14:paraId="7FC17AE2" w14:textId="1D8550B1" w:rsidR="000413F2" w:rsidRPr="000413F2" w:rsidRDefault="00C5660A" w:rsidP="00445C87">
      <w:r w:rsidRPr="00C5660A">
        <w:t xml:space="preserve">We encourage everyone to let us know in their application what supports they need </w:t>
      </w:r>
      <w:r w:rsidR="00916C04">
        <w:t>and</w:t>
      </w:r>
      <w:r w:rsidRPr="00C5660A">
        <w:t xml:space="preserve"> what they might be able to access through other means (like workplace PD budgets). This helps us support as many people as possible.</w:t>
      </w:r>
      <w:r w:rsidR="000413F2">
        <w:br/>
      </w:r>
    </w:p>
    <w:p w14:paraId="34E471BC" w14:textId="3C889501" w:rsidR="007F1C1C" w:rsidRDefault="007F1C1C" w:rsidP="007F1C1C">
      <w:pPr>
        <w:pStyle w:val="Heading3"/>
      </w:pPr>
      <w:r w:rsidRPr="007F1C1C">
        <w:t>I live in Melbourne - am I eligible?</w:t>
      </w:r>
    </w:p>
    <w:p w14:paraId="6BB54A46" w14:textId="77777777" w:rsidR="00F94C79" w:rsidRDefault="00F94C79" w:rsidP="006C17ED"/>
    <w:p w14:paraId="26304DC4" w14:textId="6B59B658" w:rsidR="004B5B01" w:rsidRDefault="00D25919" w:rsidP="006C17ED">
      <w:pPr>
        <w:rPr>
          <w:b/>
          <w:bCs/>
        </w:rPr>
      </w:pPr>
      <w:r w:rsidRPr="00EE68A6">
        <w:t>Yes!</w:t>
      </w:r>
      <w:r>
        <w:rPr>
          <w:b/>
          <w:bCs/>
        </w:rPr>
        <w:br/>
      </w:r>
      <w:r w:rsidR="004B5B01" w:rsidRPr="004B5B01">
        <w:rPr>
          <w:b/>
          <w:bCs/>
        </w:rPr>
        <w:t>Melbourne metropolitan area residents:</w:t>
      </w:r>
      <w:r w:rsidR="004B5B01">
        <w:rPr>
          <w:b/>
          <w:bCs/>
        </w:rPr>
        <w:t xml:space="preserve"> </w:t>
      </w:r>
      <w:r w:rsidR="004B5B01" w:rsidRPr="004B5B01">
        <w:t>Eligible for conference registration sponsorship.</w:t>
      </w:r>
      <w:r w:rsidR="004B5B01" w:rsidRPr="004B5B01">
        <w:rPr>
          <w:b/>
          <w:bCs/>
        </w:rPr>
        <w:t xml:space="preserve"> </w:t>
      </w:r>
    </w:p>
    <w:p w14:paraId="65C676BC" w14:textId="54178AAF" w:rsidR="000413F2" w:rsidRDefault="004B5B01" w:rsidP="006C17ED">
      <w:pPr>
        <w:rPr>
          <w:b/>
          <w:bCs/>
        </w:rPr>
      </w:pPr>
      <w:r w:rsidRPr="004B5B01">
        <w:rPr>
          <w:b/>
          <w:bCs/>
        </w:rPr>
        <w:t xml:space="preserve">Regional Victoria residents: </w:t>
      </w:r>
      <w:r w:rsidRPr="004B5B01">
        <w:t>Eligible for conference registration, accommodation, and transportation support.</w:t>
      </w:r>
    </w:p>
    <w:p w14:paraId="31886365" w14:textId="77777777" w:rsidR="004B5B01" w:rsidRDefault="004B5B01" w:rsidP="006C17ED"/>
    <w:p w14:paraId="080761CE" w14:textId="618BA725" w:rsidR="000413F2" w:rsidRDefault="000413F2" w:rsidP="000413F2">
      <w:pPr>
        <w:pStyle w:val="Heading2"/>
      </w:pPr>
      <w:r w:rsidRPr="000413F2">
        <w:t xml:space="preserve">About </w:t>
      </w:r>
      <w:r w:rsidR="00224FCC">
        <w:t>c</w:t>
      </w:r>
      <w:r w:rsidRPr="000413F2">
        <w:t xml:space="preserve">onference </w:t>
      </w:r>
      <w:r w:rsidR="00224FCC">
        <w:t>a</w:t>
      </w:r>
      <w:r w:rsidRPr="000413F2">
        <w:t>ttendance</w:t>
      </w:r>
    </w:p>
    <w:p w14:paraId="1F6014F1" w14:textId="77777777" w:rsidR="004200D4" w:rsidRDefault="004200D4" w:rsidP="006C17ED"/>
    <w:p w14:paraId="38C6F66C" w14:textId="0DDC4D35" w:rsidR="004200D4" w:rsidRPr="006C17ED" w:rsidRDefault="00365A14" w:rsidP="00365A14">
      <w:pPr>
        <w:pStyle w:val="Heading3"/>
      </w:pPr>
      <w:r w:rsidRPr="00365A14">
        <w:t>What does "full conference including travel days" mean?</w:t>
      </w:r>
    </w:p>
    <w:p w14:paraId="784CBB93" w14:textId="77777777" w:rsidR="00F94C79" w:rsidRDefault="00F94C79" w:rsidP="00EA6E40"/>
    <w:p w14:paraId="154C0211" w14:textId="503ABC0A" w:rsidR="00EA6E40" w:rsidRPr="00EA6E40" w:rsidRDefault="00EA6E40" w:rsidP="00EA6E40">
      <w:r w:rsidRPr="00EA6E40">
        <w:t>You must be available for the entire period</w:t>
      </w:r>
      <w:r w:rsidR="00337D76">
        <w:t>.</w:t>
      </w:r>
      <w:r w:rsidR="00224FCC">
        <w:t xml:space="preserve"> </w:t>
      </w:r>
    </w:p>
    <w:p w14:paraId="1FF8159A" w14:textId="77777777" w:rsidR="00EA6E40" w:rsidRPr="00EA6E40" w:rsidRDefault="00EA6E40" w:rsidP="00EA6E40">
      <w:r w:rsidRPr="00EA6E40">
        <w:rPr>
          <w:b/>
          <w:bCs/>
        </w:rPr>
        <w:t>Typical Schedule:</w:t>
      </w:r>
    </w:p>
    <w:p w14:paraId="0B617D1B" w14:textId="77777777" w:rsidR="00EA6E40" w:rsidRPr="00EA6E40" w:rsidRDefault="00EA6E40" w:rsidP="004E53A8">
      <w:pPr>
        <w:numPr>
          <w:ilvl w:val="0"/>
          <w:numId w:val="27"/>
        </w:numPr>
      </w:pPr>
      <w:r w:rsidRPr="00EA6E40">
        <w:rPr>
          <w:b/>
          <w:bCs/>
        </w:rPr>
        <w:t>Saturday 25 April:</w:t>
      </w:r>
      <w:r w:rsidRPr="00EA6E40">
        <w:t xml:space="preserve"> Travel to Melbourne (earlier if from remote areas)</w:t>
      </w:r>
    </w:p>
    <w:p w14:paraId="36092537" w14:textId="2638216F" w:rsidR="00EA6E40" w:rsidRPr="00EA6E40" w:rsidRDefault="00EA6E40" w:rsidP="004E53A8">
      <w:pPr>
        <w:numPr>
          <w:ilvl w:val="0"/>
          <w:numId w:val="27"/>
        </w:numPr>
      </w:pPr>
      <w:r w:rsidRPr="00EA6E40">
        <w:rPr>
          <w:b/>
          <w:bCs/>
        </w:rPr>
        <w:t>Sunday 26 April:</w:t>
      </w:r>
      <w:r w:rsidRPr="00EA6E40">
        <w:t xml:space="preserve"> Pre</w:t>
      </w:r>
      <w:r w:rsidR="00FB2CCA">
        <w:t>-</w:t>
      </w:r>
      <w:r w:rsidRPr="00EA6E40">
        <w:t xml:space="preserve">conference </w:t>
      </w:r>
      <w:r w:rsidR="00C001A1">
        <w:t>g</w:t>
      </w:r>
      <w:r w:rsidRPr="00EA6E40">
        <w:t>athering</w:t>
      </w:r>
      <w:r w:rsidR="00C001A1">
        <w:t>s</w:t>
      </w:r>
      <w:r w:rsidR="00346D2B">
        <w:t xml:space="preserve"> </w:t>
      </w:r>
      <w:r w:rsidR="00E83D99" w:rsidRPr="00E83D99">
        <w:t>(details TBC)</w:t>
      </w:r>
    </w:p>
    <w:p w14:paraId="17E56F7F" w14:textId="647DEA80" w:rsidR="00EA6E40" w:rsidRPr="00EA6E40" w:rsidRDefault="00EA6E40" w:rsidP="004E53A8">
      <w:pPr>
        <w:numPr>
          <w:ilvl w:val="0"/>
          <w:numId w:val="27"/>
        </w:numPr>
      </w:pPr>
      <w:r w:rsidRPr="00EA6E40">
        <w:rPr>
          <w:b/>
          <w:bCs/>
        </w:rPr>
        <w:t>Monday 27</w:t>
      </w:r>
      <w:r w:rsidR="00F46797">
        <w:rPr>
          <w:b/>
          <w:bCs/>
        </w:rPr>
        <w:t xml:space="preserve"> </w:t>
      </w:r>
      <w:r w:rsidRPr="00EA6E40">
        <w:rPr>
          <w:b/>
          <w:bCs/>
        </w:rPr>
        <w:t>–</w:t>
      </w:r>
      <w:r w:rsidR="00F46797">
        <w:rPr>
          <w:b/>
          <w:bCs/>
        </w:rPr>
        <w:t xml:space="preserve"> </w:t>
      </w:r>
      <w:r w:rsidRPr="00EA6E40">
        <w:rPr>
          <w:b/>
          <w:bCs/>
        </w:rPr>
        <w:t>Thursday 30 April:</w:t>
      </w:r>
      <w:r w:rsidRPr="00EA6E40">
        <w:t xml:space="preserve"> Women Deliver Conference</w:t>
      </w:r>
    </w:p>
    <w:p w14:paraId="57F31DAC" w14:textId="77777777" w:rsidR="00EA6E40" w:rsidRPr="00EA6E40" w:rsidRDefault="00EA6E40" w:rsidP="004E53A8">
      <w:pPr>
        <w:numPr>
          <w:ilvl w:val="0"/>
          <w:numId w:val="27"/>
        </w:numPr>
      </w:pPr>
      <w:r w:rsidRPr="00EA6E40">
        <w:rPr>
          <w:b/>
          <w:bCs/>
        </w:rPr>
        <w:t>Thursday 30 April or Friday 1 May:</w:t>
      </w:r>
      <w:r w:rsidRPr="00EA6E40">
        <w:t xml:space="preserve"> Travel home</w:t>
      </w:r>
    </w:p>
    <w:p w14:paraId="24C634B7" w14:textId="4D9A19A0" w:rsidR="00EA6E40" w:rsidRPr="00EA6E40" w:rsidRDefault="00EA6E40" w:rsidP="00EA6E40">
      <w:r w:rsidRPr="00EA6E40">
        <w:t>We'll work with you on exact arrangements if selected</w:t>
      </w:r>
      <w:r w:rsidR="00723646">
        <w:t>.</w:t>
      </w:r>
    </w:p>
    <w:p w14:paraId="0E0F2E2B" w14:textId="77777777" w:rsidR="006C17ED" w:rsidRDefault="006C17ED" w:rsidP="006C17ED"/>
    <w:p w14:paraId="04570086" w14:textId="15146303" w:rsidR="00DE3C50" w:rsidRDefault="00DE3C50" w:rsidP="00DE3C50">
      <w:pPr>
        <w:pStyle w:val="Heading3"/>
      </w:pPr>
      <w:r w:rsidRPr="00DE3C50">
        <w:t>What happens after I apply?</w:t>
      </w:r>
    </w:p>
    <w:p w14:paraId="6FC21A91" w14:textId="77777777" w:rsidR="00F94C79" w:rsidRDefault="00F94C79" w:rsidP="00F94C79">
      <w:pPr>
        <w:pStyle w:val="ListParagraph"/>
        <w:ind w:left="1440"/>
        <w:rPr>
          <w:b/>
          <w:bCs/>
        </w:rPr>
      </w:pPr>
    </w:p>
    <w:p w14:paraId="1836F4C7" w14:textId="46A980E1" w:rsidR="00256626" w:rsidRDefault="00256626" w:rsidP="00256626">
      <w:pPr>
        <w:pStyle w:val="ListParagraph"/>
        <w:numPr>
          <w:ilvl w:val="1"/>
          <w:numId w:val="24"/>
        </w:numPr>
        <w:rPr>
          <w:b/>
          <w:bCs/>
        </w:rPr>
      </w:pPr>
      <w:r w:rsidRPr="00256626">
        <w:rPr>
          <w:b/>
          <w:bCs/>
        </w:rPr>
        <w:t xml:space="preserve">Submit EOI by 1 February 2026 </w:t>
      </w:r>
      <w:r w:rsidR="00D72079">
        <w:rPr>
          <w:b/>
          <w:bCs/>
        </w:rPr>
        <w:t>11:59pm AEDT</w:t>
      </w:r>
    </w:p>
    <w:p w14:paraId="51B093C9" w14:textId="242EBC8A" w:rsidR="00256626" w:rsidRDefault="00EB47CC" w:rsidP="00256626">
      <w:pPr>
        <w:pStyle w:val="ListParagraph"/>
        <w:numPr>
          <w:ilvl w:val="1"/>
          <w:numId w:val="24"/>
        </w:numPr>
        <w:rPr>
          <w:b/>
          <w:bCs/>
        </w:rPr>
      </w:pPr>
      <w:r>
        <w:rPr>
          <w:b/>
          <w:bCs/>
        </w:rPr>
        <w:t>A selection panel will</w:t>
      </w:r>
      <w:r w:rsidR="00256626" w:rsidRPr="00256626">
        <w:rPr>
          <w:b/>
          <w:bCs/>
        </w:rPr>
        <w:t xml:space="preserve"> revie</w:t>
      </w:r>
      <w:r w:rsidR="00256626">
        <w:rPr>
          <w:b/>
          <w:bCs/>
        </w:rPr>
        <w:t>w</w:t>
      </w:r>
      <w:r w:rsidR="00256626" w:rsidRPr="00256626">
        <w:rPr>
          <w:b/>
          <w:bCs/>
        </w:rPr>
        <w:t xml:space="preserve"> all </w:t>
      </w:r>
      <w:r w:rsidR="00ED1B7A">
        <w:rPr>
          <w:b/>
          <w:bCs/>
        </w:rPr>
        <w:t xml:space="preserve">expressions of interest </w:t>
      </w:r>
      <w:r w:rsidR="00ED1B7A" w:rsidRPr="00256626">
        <w:rPr>
          <w:b/>
          <w:bCs/>
        </w:rPr>
        <w:t xml:space="preserve"> </w:t>
      </w:r>
    </w:p>
    <w:p w14:paraId="509BF2C4" w14:textId="77777777" w:rsidR="00256626" w:rsidRDefault="00256626" w:rsidP="00256626">
      <w:pPr>
        <w:pStyle w:val="ListParagraph"/>
        <w:numPr>
          <w:ilvl w:val="1"/>
          <w:numId w:val="24"/>
        </w:numPr>
        <w:rPr>
          <w:b/>
          <w:bCs/>
        </w:rPr>
      </w:pPr>
      <w:r w:rsidRPr="00256626">
        <w:rPr>
          <w:b/>
          <w:bCs/>
        </w:rPr>
        <w:t xml:space="preserve">You're notified </w:t>
      </w:r>
      <w:r w:rsidRPr="00256626">
        <w:t>by early March 2026</w:t>
      </w:r>
      <w:r w:rsidRPr="00256626">
        <w:rPr>
          <w:b/>
          <w:bCs/>
        </w:rPr>
        <w:t xml:space="preserve"> </w:t>
      </w:r>
    </w:p>
    <w:p w14:paraId="4C00F817" w14:textId="77777777" w:rsidR="00256626" w:rsidRDefault="00256626" w:rsidP="00256626">
      <w:pPr>
        <w:pStyle w:val="ListParagraph"/>
        <w:numPr>
          <w:ilvl w:val="1"/>
          <w:numId w:val="24"/>
        </w:numPr>
        <w:rPr>
          <w:b/>
          <w:bCs/>
        </w:rPr>
      </w:pPr>
      <w:r>
        <w:rPr>
          <w:b/>
          <w:bCs/>
        </w:rPr>
        <w:t>I</w:t>
      </w:r>
      <w:r w:rsidRPr="00256626">
        <w:rPr>
          <w:b/>
          <w:bCs/>
        </w:rPr>
        <w:t xml:space="preserve">f selected: </w:t>
      </w:r>
      <w:r w:rsidRPr="00256626">
        <w:t>We send you a detailed form to confirm travel arrangements and gather additional information</w:t>
      </w:r>
      <w:r w:rsidRPr="00256626">
        <w:rPr>
          <w:b/>
          <w:bCs/>
        </w:rPr>
        <w:t xml:space="preserve"> </w:t>
      </w:r>
    </w:p>
    <w:p w14:paraId="3E210CE6" w14:textId="43371C19" w:rsidR="00256626" w:rsidRDefault="00256626" w:rsidP="00256626">
      <w:pPr>
        <w:pStyle w:val="ListParagraph"/>
        <w:numPr>
          <w:ilvl w:val="1"/>
          <w:numId w:val="24"/>
        </w:numPr>
        <w:rPr>
          <w:b/>
          <w:bCs/>
        </w:rPr>
      </w:pPr>
      <w:r w:rsidRPr="00256626">
        <w:rPr>
          <w:b/>
          <w:bCs/>
        </w:rPr>
        <w:t>March</w:t>
      </w:r>
      <w:r w:rsidR="006556FA" w:rsidRPr="006556FA">
        <w:rPr>
          <w:b/>
          <w:bCs/>
        </w:rPr>
        <w:t>–</w:t>
      </w:r>
      <w:r w:rsidRPr="00256626">
        <w:rPr>
          <w:b/>
          <w:bCs/>
        </w:rPr>
        <w:t xml:space="preserve">April: </w:t>
      </w:r>
      <w:r w:rsidRPr="00256626">
        <w:t xml:space="preserve">Online preparation </w:t>
      </w:r>
      <w:r w:rsidR="006B71C1">
        <w:t>webinars</w:t>
      </w:r>
    </w:p>
    <w:p w14:paraId="5AD71AA5" w14:textId="1A151D3E" w:rsidR="00256626" w:rsidRDefault="00256626" w:rsidP="00256626">
      <w:pPr>
        <w:pStyle w:val="ListParagraph"/>
        <w:numPr>
          <w:ilvl w:val="1"/>
          <w:numId w:val="24"/>
        </w:numPr>
        <w:rPr>
          <w:b/>
          <w:bCs/>
        </w:rPr>
      </w:pPr>
      <w:r w:rsidRPr="00256626">
        <w:rPr>
          <w:b/>
          <w:bCs/>
        </w:rPr>
        <w:t xml:space="preserve">26 April: </w:t>
      </w:r>
      <w:r w:rsidR="00C001A1">
        <w:t>P</w:t>
      </w:r>
      <w:r w:rsidRPr="00256626">
        <w:t>r</w:t>
      </w:r>
      <w:r w:rsidR="006556FA">
        <w:t>e</w:t>
      </w:r>
      <w:r w:rsidR="001B65BB">
        <w:t>-</w:t>
      </w:r>
      <w:r w:rsidRPr="00256626">
        <w:t>conference gathering</w:t>
      </w:r>
      <w:r w:rsidR="00C001A1">
        <w:t>s</w:t>
      </w:r>
      <w:r w:rsidR="00E83D99">
        <w:t xml:space="preserve"> </w:t>
      </w:r>
      <w:r w:rsidR="00E83D99" w:rsidRPr="00E83D99">
        <w:t>(details TBC)</w:t>
      </w:r>
    </w:p>
    <w:p w14:paraId="0DE74AD0" w14:textId="370FA3D9" w:rsidR="00256626" w:rsidRPr="00256626" w:rsidRDefault="00256626" w:rsidP="00256626">
      <w:pPr>
        <w:pStyle w:val="ListParagraph"/>
        <w:numPr>
          <w:ilvl w:val="1"/>
          <w:numId w:val="24"/>
        </w:numPr>
      </w:pPr>
      <w:r w:rsidRPr="00256626">
        <w:rPr>
          <w:b/>
          <w:bCs/>
        </w:rPr>
        <w:t>27</w:t>
      </w:r>
      <w:r w:rsidR="006556FA" w:rsidRPr="006556FA">
        <w:rPr>
          <w:b/>
          <w:bCs/>
        </w:rPr>
        <w:t>–</w:t>
      </w:r>
      <w:r w:rsidRPr="00256626">
        <w:rPr>
          <w:b/>
          <w:bCs/>
        </w:rPr>
        <w:t xml:space="preserve">30 April: </w:t>
      </w:r>
      <w:r w:rsidRPr="00256626">
        <w:t xml:space="preserve">Women Deliver Conference </w:t>
      </w:r>
    </w:p>
    <w:p w14:paraId="4D733D1A" w14:textId="6E0D8AE1" w:rsidR="008C6015" w:rsidRDefault="00256626" w:rsidP="00256626">
      <w:pPr>
        <w:pStyle w:val="ListParagraph"/>
        <w:numPr>
          <w:ilvl w:val="1"/>
          <w:numId w:val="24"/>
        </w:numPr>
        <w:rPr>
          <w:b/>
          <w:bCs/>
        </w:rPr>
      </w:pPr>
      <w:r w:rsidRPr="00256626">
        <w:rPr>
          <w:b/>
          <w:bCs/>
        </w:rPr>
        <w:lastRenderedPageBreak/>
        <w:t>Post</w:t>
      </w:r>
      <w:r w:rsidR="001B65BB">
        <w:rPr>
          <w:b/>
          <w:bCs/>
        </w:rPr>
        <w:t>-</w:t>
      </w:r>
      <w:r w:rsidRPr="00256626">
        <w:rPr>
          <w:b/>
          <w:bCs/>
        </w:rPr>
        <w:t>conference</w:t>
      </w:r>
      <w:r>
        <w:rPr>
          <w:b/>
          <w:bCs/>
        </w:rPr>
        <w:t>:</w:t>
      </w:r>
      <w:r w:rsidRPr="00256626">
        <w:rPr>
          <w:b/>
          <w:bCs/>
        </w:rPr>
        <w:t xml:space="preserve"> </w:t>
      </w:r>
      <w:r w:rsidRPr="00256626">
        <w:t>Debrief session and sharing learnings with your community</w:t>
      </w:r>
    </w:p>
    <w:p w14:paraId="0AA99C51" w14:textId="77777777" w:rsidR="00256626" w:rsidRDefault="00256626" w:rsidP="00256626"/>
    <w:p w14:paraId="75701595" w14:textId="791D1255" w:rsidR="007B4C4E" w:rsidRDefault="007B4C4E" w:rsidP="007B4C4E">
      <w:pPr>
        <w:rPr>
          <w:rFonts w:ascii="Open Sans" w:hAnsi="Open Sans" w:cs="Open Sans"/>
          <w:b/>
          <w:bCs/>
          <w:color w:val="68318E" w:themeColor="accent1"/>
          <w:sz w:val="24"/>
        </w:rPr>
      </w:pPr>
      <w:r w:rsidRPr="007B4C4E">
        <w:rPr>
          <w:rFonts w:ascii="Open Sans" w:hAnsi="Open Sans" w:cs="Open Sans"/>
          <w:b/>
          <w:bCs/>
          <w:color w:val="68318E" w:themeColor="accent1"/>
          <w:sz w:val="24"/>
        </w:rPr>
        <w:t>What is the Institute delegation?</w:t>
      </w:r>
    </w:p>
    <w:p w14:paraId="043404FF" w14:textId="77777777" w:rsidR="00F94C79" w:rsidRDefault="00F94C79" w:rsidP="00686983"/>
    <w:p w14:paraId="1B9F5840" w14:textId="7F3A8CAF" w:rsidR="00686983" w:rsidRDefault="00686983" w:rsidP="00686983">
      <w:r w:rsidRPr="00686983">
        <w:t>Selected sponsored position recipients will be part of the Wiyi Yani U Thangani Institute delegation.</w:t>
      </w:r>
      <w:r w:rsidR="00CB10B1">
        <w:t xml:space="preserve"> </w:t>
      </w:r>
      <w:r w:rsidR="005A4765">
        <w:t>A</w:t>
      </w:r>
      <w:r w:rsidR="00CB10B1" w:rsidRPr="00CB10B1">
        <w:t>s part of the delegation, you'll have Institute team members available throughout the conference for support, guidance or just a familiar face to connect with.</w:t>
      </w:r>
    </w:p>
    <w:p w14:paraId="6B2F6C23" w14:textId="77777777" w:rsidR="00CB10B1" w:rsidRPr="00686983" w:rsidRDefault="00CB10B1" w:rsidP="00686983"/>
    <w:p w14:paraId="4B0941C0" w14:textId="77777777" w:rsidR="00686983" w:rsidRPr="00686983" w:rsidRDefault="00686983" w:rsidP="00686983">
      <w:r w:rsidRPr="00686983">
        <w:rPr>
          <w:b/>
          <w:bCs/>
        </w:rPr>
        <w:t>Before the conference:</w:t>
      </w:r>
    </w:p>
    <w:p w14:paraId="3D2C4CED" w14:textId="1895CBC8" w:rsidR="00686983" w:rsidRPr="00686983" w:rsidRDefault="00686983" w:rsidP="004E53A8">
      <w:pPr>
        <w:numPr>
          <w:ilvl w:val="0"/>
          <w:numId w:val="29"/>
        </w:numPr>
      </w:pPr>
      <w:r w:rsidRPr="00686983">
        <w:t xml:space="preserve">Participate in online preparation </w:t>
      </w:r>
      <w:r w:rsidR="006B71C1">
        <w:t>webinars</w:t>
      </w:r>
    </w:p>
    <w:p w14:paraId="678FE255" w14:textId="77777777" w:rsidR="00686983" w:rsidRPr="00686983" w:rsidRDefault="00686983" w:rsidP="004E53A8">
      <w:pPr>
        <w:numPr>
          <w:ilvl w:val="0"/>
          <w:numId w:val="29"/>
        </w:numPr>
      </w:pPr>
      <w:r w:rsidRPr="00686983">
        <w:t>Connect with delegation and Institute team</w:t>
      </w:r>
    </w:p>
    <w:p w14:paraId="15EAC69A" w14:textId="77777777" w:rsidR="00686983" w:rsidRDefault="00686983" w:rsidP="004E53A8">
      <w:pPr>
        <w:numPr>
          <w:ilvl w:val="0"/>
          <w:numId w:val="29"/>
        </w:numPr>
      </w:pPr>
      <w:r w:rsidRPr="00686983">
        <w:t>Learn about the conference program and Ways of Working</w:t>
      </w:r>
    </w:p>
    <w:p w14:paraId="155948B7" w14:textId="77777777" w:rsidR="0067576A" w:rsidRPr="00686983" w:rsidRDefault="0067576A" w:rsidP="00EE68A6">
      <w:pPr>
        <w:ind w:left="720"/>
      </w:pPr>
    </w:p>
    <w:p w14:paraId="6AD1AEC0" w14:textId="77777777" w:rsidR="00686983" w:rsidRPr="00686983" w:rsidRDefault="00686983" w:rsidP="00686983">
      <w:r w:rsidRPr="00686983">
        <w:rPr>
          <w:b/>
          <w:bCs/>
        </w:rPr>
        <w:t>During the conference:</w:t>
      </w:r>
    </w:p>
    <w:p w14:paraId="0929ED6B" w14:textId="6DD4D31D" w:rsidR="00686983" w:rsidRPr="00686983" w:rsidRDefault="00686983" w:rsidP="004E53A8">
      <w:pPr>
        <w:numPr>
          <w:ilvl w:val="0"/>
          <w:numId w:val="30"/>
        </w:numPr>
      </w:pPr>
      <w:r w:rsidRPr="00686983">
        <w:t>Attend the pre</w:t>
      </w:r>
      <w:r w:rsidR="001B65BB">
        <w:t>-</w:t>
      </w:r>
      <w:r w:rsidRPr="00686983">
        <w:t xml:space="preserve">conference gathering </w:t>
      </w:r>
      <w:r w:rsidR="006556FA">
        <w:t xml:space="preserve">on </w:t>
      </w:r>
      <w:r w:rsidRPr="00686983">
        <w:t>26 April</w:t>
      </w:r>
      <w:r w:rsidR="007B1358">
        <w:t xml:space="preserve"> </w:t>
      </w:r>
      <w:r w:rsidR="006556FA">
        <w:t>(</w:t>
      </w:r>
      <w:r w:rsidR="00E83D99" w:rsidRPr="00E83D99">
        <w:t>details TBC)</w:t>
      </w:r>
    </w:p>
    <w:p w14:paraId="34812489" w14:textId="77777777" w:rsidR="00686983" w:rsidRPr="00686983" w:rsidRDefault="00686983" w:rsidP="004E53A8">
      <w:pPr>
        <w:numPr>
          <w:ilvl w:val="0"/>
          <w:numId w:val="30"/>
        </w:numPr>
      </w:pPr>
      <w:r w:rsidRPr="00686983">
        <w:t>Support each other throughout the conference</w:t>
      </w:r>
    </w:p>
    <w:p w14:paraId="596369EB" w14:textId="77777777" w:rsidR="00686983" w:rsidRDefault="00686983" w:rsidP="004E53A8">
      <w:pPr>
        <w:numPr>
          <w:ilvl w:val="0"/>
          <w:numId w:val="30"/>
        </w:numPr>
      </w:pPr>
      <w:r w:rsidRPr="00686983">
        <w:t>Access Institute team members for support</w:t>
      </w:r>
    </w:p>
    <w:p w14:paraId="52FD6EAA" w14:textId="62420F08" w:rsidR="00AA6DEE" w:rsidRDefault="00AA6DEE" w:rsidP="004E53A8">
      <w:pPr>
        <w:numPr>
          <w:ilvl w:val="0"/>
          <w:numId w:val="30"/>
        </w:numPr>
      </w:pPr>
      <w:r w:rsidRPr="00AA6DEE">
        <w:t xml:space="preserve">Be part of filming/documentation (with your consent) to capture and share the delegation's experience </w:t>
      </w:r>
    </w:p>
    <w:p w14:paraId="597E0A2B" w14:textId="77777777" w:rsidR="008A1B76" w:rsidRPr="00686983" w:rsidRDefault="008A1B76" w:rsidP="00EE68A6">
      <w:pPr>
        <w:ind w:left="720"/>
      </w:pPr>
    </w:p>
    <w:p w14:paraId="55E34784" w14:textId="77777777" w:rsidR="00686983" w:rsidRPr="00686983" w:rsidRDefault="00686983" w:rsidP="00686983">
      <w:r w:rsidRPr="00686983">
        <w:rPr>
          <w:b/>
          <w:bCs/>
        </w:rPr>
        <w:t>After the conference:</w:t>
      </w:r>
    </w:p>
    <w:p w14:paraId="0B3B896B" w14:textId="77777777" w:rsidR="00686983" w:rsidRPr="00686983" w:rsidRDefault="00686983" w:rsidP="004E53A8">
      <w:pPr>
        <w:numPr>
          <w:ilvl w:val="0"/>
          <w:numId w:val="31"/>
        </w:numPr>
      </w:pPr>
      <w:r w:rsidRPr="00686983">
        <w:t>Share learnings with your community</w:t>
      </w:r>
    </w:p>
    <w:p w14:paraId="06138805" w14:textId="77777777" w:rsidR="00686983" w:rsidRPr="00686983" w:rsidRDefault="00686983" w:rsidP="004E53A8">
      <w:pPr>
        <w:numPr>
          <w:ilvl w:val="0"/>
          <w:numId w:val="31"/>
        </w:numPr>
      </w:pPr>
      <w:r w:rsidRPr="00686983">
        <w:t>Participate in a debrief session</w:t>
      </w:r>
    </w:p>
    <w:p w14:paraId="7DDAE4B0" w14:textId="657BD223" w:rsidR="00F12C66" w:rsidRPr="00686983" w:rsidRDefault="00F12C66" w:rsidP="00EE68A6"/>
    <w:p w14:paraId="10012A00" w14:textId="77777777" w:rsidR="00686983" w:rsidRDefault="00686983" w:rsidP="007B4C4E"/>
    <w:p w14:paraId="31759130" w14:textId="77777777" w:rsidR="00976893" w:rsidRDefault="00976893" w:rsidP="00686983">
      <w:pPr>
        <w:pStyle w:val="Heading3"/>
      </w:pPr>
      <w:r>
        <w:t>What to expect at WD26</w:t>
      </w:r>
    </w:p>
    <w:p w14:paraId="1D2C0347" w14:textId="77777777" w:rsidR="00516FF3" w:rsidRDefault="00516FF3" w:rsidP="00516FF3"/>
    <w:p w14:paraId="64A0A0CA" w14:textId="60745910" w:rsidR="001A0849" w:rsidRDefault="001A0849" w:rsidP="00516FF3">
      <w:r>
        <w:t xml:space="preserve">For program updates, visit the WD26 website: </w:t>
      </w:r>
      <w:hyperlink r:id="rId17" w:history="1">
        <w:r w:rsidRPr="00B8495F">
          <w:rPr>
            <w:rStyle w:val="Hyperlink"/>
          </w:rPr>
          <w:t>https://womendeliver.org/wd2026/the-wd2026-program/schedule/</w:t>
        </w:r>
      </w:hyperlink>
    </w:p>
    <w:p w14:paraId="6EEAB95D" w14:textId="77777777" w:rsidR="001A0849" w:rsidRDefault="001A0849" w:rsidP="00516FF3"/>
    <w:p w14:paraId="32FB8991" w14:textId="0B16D237" w:rsidR="001A0849" w:rsidRPr="001A0849" w:rsidRDefault="001A0849" w:rsidP="001A0849">
      <w:pPr>
        <w:rPr>
          <w:b/>
          <w:bCs/>
        </w:rPr>
      </w:pPr>
      <w:r w:rsidRPr="001A0849">
        <w:rPr>
          <w:b/>
          <w:bCs/>
        </w:rPr>
        <w:t>The WD2026 program schedule will feature:</w:t>
      </w:r>
    </w:p>
    <w:p w14:paraId="76D95564" w14:textId="77777777" w:rsidR="001A0849" w:rsidRPr="001A0849" w:rsidRDefault="001A0849" w:rsidP="001A0849">
      <w:pPr>
        <w:numPr>
          <w:ilvl w:val="0"/>
          <w:numId w:val="42"/>
        </w:numPr>
      </w:pPr>
      <w:r w:rsidRPr="001A0849">
        <w:t>Pre-Conferences that bring together networks, partners, and communities to convene on specific priorities.</w:t>
      </w:r>
    </w:p>
    <w:p w14:paraId="0AADD5BE" w14:textId="77777777" w:rsidR="001A0849" w:rsidRPr="001A0849" w:rsidRDefault="001A0849" w:rsidP="001A0849">
      <w:pPr>
        <w:numPr>
          <w:ilvl w:val="0"/>
          <w:numId w:val="42"/>
        </w:numPr>
      </w:pPr>
      <w:r w:rsidRPr="001A0849">
        <w:t>Plenary Sessions featuring bold, diverse voices shaping the global gender equality agenda.</w:t>
      </w:r>
    </w:p>
    <w:p w14:paraId="49ED899A" w14:textId="77777777" w:rsidR="001A0849" w:rsidRPr="001A0849" w:rsidRDefault="001A0849" w:rsidP="001A0849">
      <w:pPr>
        <w:numPr>
          <w:ilvl w:val="0"/>
          <w:numId w:val="42"/>
        </w:numPr>
      </w:pPr>
      <w:r w:rsidRPr="001A0849">
        <w:t>Concurrent Sessions that transform dialogue into collaboration and action.</w:t>
      </w:r>
    </w:p>
    <w:p w14:paraId="38C4BFE6" w14:textId="77777777" w:rsidR="001A0849" w:rsidRPr="001A0849" w:rsidRDefault="001A0849" w:rsidP="001A0849">
      <w:pPr>
        <w:numPr>
          <w:ilvl w:val="0"/>
          <w:numId w:val="42"/>
        </w:numPr>
      </w:pPr>
      <w:r w:rsidRPr="001A0849">
        <w:t>Side Events for partners to launch research, share programming, and re-connect.</w:t>
      </w:r>
    </w:p>
    <w:p w14:paraId="6F02A40F" w14:textId="77777777" w:rsidR="001A0849" w:rsidRPr="001A0849" w:rsidRDefault="001A0849" w:rsidP="001A0849">
      <w:pPr>
        <w:numPr>
          <w:ilvl w:val="0"/>
          <w:numId w:val="42"/>
        </w:numPr>
      </w:pPr>
      <w:r w:rsidRPr="001A0849">
        <w:t>Exhibitions, Pavilions, and a Youth Zone that highlight innovation, culture, art, and advocacy in action.</w:t>
      </w:r>
    </w:p>
    <w:p w14:paraId="45B67074" w14:textId="77777777" w:rsidR="00516FF3" w:rsidRDefault="00516FF3" w:rsidP="00516FF3"/>
    <w:p w14:paraId="24330CC6" w14:textId="77777777" w:rsidR="00516FF3" w:rsidRDefault="00516FF3" w:rsidP="00516FF3"/>
    <w:p w14:paraId="6CFE7E01" w14:textId="701EA618" w:rsidR="00516FF3" w:rsidRPr="00516FF3" w:rsidRDefault="00516FF3" w:rsidP="00516FF3">
      <w:pPr>
        <w:pStyle w:val="Heading3"/>
      </w:pPr>
      <w:r>
        <w:t>What are the key themes of WD26</w:t>
      </w:r>
    </w:p>
    <w:p w14:paraId="2BAE297C" w14:textId="16D3C9D5" w:rsidR="000C5F14" w:rsidRDefault="000C5F14" w:rsidP="00827836">
      <w:pPr>
        <w:tabs>
          <w:tab w:val="left" w:pos="1832"/>
        </w:tabs>
      </w:pPr>
    </w:p>
    <w:p w14:paraId="4879CD98" w14:textId="53E49ED8" w:rsidR="00827836" w:rsidRDefault="00827836" w:rsidP="00827836">
      <w:pPr>
        <w:tabs>
          <w:tab w:val="left" w:pos="1832"/>
        </w:tabs>
      </w:pPr>
      <w:r>
        <w:t>For up to date information, visit the WD26 website</w:t>
      </w:r>
      <w:r w:rsidR="007C61DE">
        <w:t>:</w:t>
      </w:r>
      <w:r w:rsidR="007C61DE" w:rsidRPr="007C61DE">
        <w:t xml:space="preserve"> </w:t>
      </w:r>
      <w:hyperlink r:id="rId18" w:history="1">
        <w:r w:rsidR="007C61DE" w:rsidRPr="00B8495F">
          <w:rPr>
            <w:rStyle w:val="Hyperlink"/>
          </w:rPr>
          <w:t>https://womendeliver.org/wd2026/about-wd2026/</w:t>
        </w:r>
      </w:hyperlink>
    </w:p>
    <w:p w14:paraId="05DA4A22" w14:textId="77777777" w:rsidR="007C61DE" w:rsidRDefault="007C61DE" w:rsidP="00827836">
      <w:pPr>
        <w:tabs>
          <w:tab w:val="left" w:pos="1832"/>
        </w:tabs>
        <w:rPr>
          <w:b/>
          <w:bCs/>
        </w:rPr>
      </w:pPr>
    </w:p>
    <w:p w14:paraId="221404B0" w14:textId="77777777" w:rsidR="005B348F" w:rsidRDefault="005B348F" w:rsidP="00827836">
      <w:pPr>
        <w:tabs>
          <w:tab w:val="left" w:pos="1832"/>
        </w:tabs>
        <w:rPr>
          <w:b/>
          <w:bCs/>
        </w:rPr>
      </w:pPr>
      <w:r w:rsidRPr="008A0F21">
        <w:rPr>
          <w:b/>
          <w:bCs/>
        </w:rPr>
        <w:t xml:space="preserve">Major theme: </w:t>
      </w:r>
      <w:r>
        <w:t>Change Calls Us Here</w:t>
      </w:r>
      <w:r w:rsidRPr="005B348F">
        <w:rPr>
          <w:b/>
          <w:bCs/>
        </w:rPr>
        <w:t xml:space="preserve"> </w:t>
      </w:r>
    </w:p>
    <w:p w14:paraId="59B113C9" w14:textId="77777777" w:rsidR="005B348F" w:rsidRDefault="005B348F" w:rsidP="00827836">
      <w:pPr>
        <w:tabs>
          <w:tab w:val="left" w:pos="1832"/>
        </w:tabs>
        <w:rPr>
          <w:b/>
          <w:bCs/>
        </w:rPr>
      </w:pPr>
    </w:p>
    <w:p w14:paraId="7322E9C1" w14:textId="567821AF" w:rsidR="005B348F" w:rsidRPr="005B348F" w:rsidRDefault="005B348F" w:rsidP="00827836">
      <w:pPr>
        <w:tabs>
          <w:tab w:val="left" w:pos="1832"/>
        </w:tabs>
        <w:rPr>
          <w:b/>
          <w:bCs/>
        </w:rPr>
      </w:pPr>
      <w:r w:rsidRPr="00EE68A6">
        <w:rPr>
          <w:b/>
          <w:bCs/>
        </w:rPr>
        <w:t>The initial key themes are:</w:t>
      </w:r>
    </w:p>
    <w:p w14:paraId="03D12E71" w14:textId="02A1350E" w:rsidR="00827836" w:rsidRPr="00827836" w:rsidRDefault="00827836" w:rsidP="00827836">
      <w:pPr>
        <w:numPr>
          <w:ilvl w:val="0"/>
          <w:numId w:val="40"/>
        </w:numPr>
        <w:tabs>
          <w:tab w:val="left" w:pos="1832"/>
        </w:tabs>
      </w:pPr>
      <w:r w:rsidRPr="00827836">
        <w:t>Adolescent Girls’ Rights &amp; SRHR </w:t>
      </w:r>
    </w:p>
    <w:p w14:paraId="0AEF5FF3" w14:textId="03CE676D" w:rsidR="00827836" w:rsidRPr="00827836" w:rsidRDefault="00827836" w:rsidP="00827836">
      <w:pPr>
        <w:numPr>
          <w:ilvl w:val="0"/>
          <w:numId w:val="40"/>
        </w:numPr>
        <w:tabs>
          <w:tab w:val="left" w:pos="1832"/>
        </w:tabs>
      </w:pPr>
      <w:r w:rsidRPr="00827836">
        <w:t>Climate Justice as a Gender &amp; Age Issue </w:t>
      </w:r>
    </w:p>
    <w:p w14:paraId="1C4097EA" w14:textId="55AEC74C" w:rsidR="00827836" w:rsidRPr="00827836" w:rsidRDefault="00827836" w:rsidP="00827836">
      <w:pPr>
        <w:numPr>
          <w:ilvl w:val="0"/>
          <w:numId w:val="40"/>
        </w:numPr>
        <w:tabs>
          <w:tab w:val="left" w:pos="1832"/>
        </w:tabs>
      </w:pPr>
      <w:r w:rsidRPr="00827836">
        <w:lastRenderedPageBreak/>
        <w:t>Countering Anti-Rights Narratives </w:t>
      </w:r>
    </w:p>
    <w:p w14:paraId="7510AD0B" w14:textId="4D28C76B" w:rsidR="00827836" w:rsidRDefault="00827836" w:rsidP="00827836">
      <w:pPr>
        <w:numPr>
          <w:ilvl w:val="0"/>
          <w:numId w:val="40"/>
        </w:numPr>
        <w:tabs>
          <w:tab w:val="left" w:pos="1832"/>
        </w:tabs>
      </w:pPr>
      <w:r w:rsidRPr="00827836">
        <w:t>Strengthening Multilateral Action </w:t>
      </w:r>
    </w:p>
    <w:p w14:paraId="308CDA23" w14:textId="77777777" w:rsidR="00061CAD" w:rsidRPr="00EE68A6" w:rsidRDefault="00061CAD" w:rsidP="00061CAD">
      <w:pPr>
        <w:tabs>
          <w:tab w:val="left" w:pos="1832"/>
        </w:tabs>
        <w:rPr>
          <w:b/>
          <w:bCs/>
        </w:rPr>
      </w:pPr>
    </w:p>
    <w:p w14:paraId="3BDDD334" w14:textId="72904146" w:rsidR="00061CAD" w:rsidRPr="00EE68A6" w:rsidRDefault="00061CAD" w:rsidP="00061CAD">
      <w:pPr>
        <w:tabs>
          <w:tab w:val="left" w:pos="1832"/>
        </w:tabs>
        <w:rPr>
          <w:b/>
          <w:bCs/>
        </w:rPr>
      </w:pPr>
      <w:r w:rsidRPr="00EE68A6">
        <w:rPr>
          <w:b/>
          <w:bCs/>
        </w:rPr>
        <w:t>The WD26 program is built around four pathways:</w:t>
      </w:r>
    </w:p>
    <w:p w14:paraId="36C4D35C" w14:textId="1DF56DC3" w:rsidR="00CC359A" w:rsidRPr="00CC359A" w:rsidRDefault="00CC359A" w:rsidP="00CC359A">
      <w:pPr>
        <w:numPr>
          <w:ilvl w:val="0"/>
          <w:numId w:val="41"/>
        </w:numPr>
        <w:tabs>
          <w:tab w:val="left" w:pos="1832"/>
        </w:tabs>
      </w:pPr>
      <w:r w:rsidRPr="00CC359A">
        <w:t>Disrupt the Now</w:t>
      </w:r>
    </w:p>
    <w:p w14:paraId="37ED3714" w14:textId="05DBDFE4" w:rsidR="00CC359A" w:rsidRPr="00CC359A" w:rsidRDefault="00CC359A" w:rsidP="00CC359A">
      <w:pPr>
        <w:numPr>
          <w:ilvl w:val="0"/>
          <w:numId w:val="41"/>
        </w:numPr>
        <w:tabs>
          <w:tab w:val="left" w:pos="1832"/>
        </w:tabs>
      </w:pPr>
      <w:r w:rsidRPr="00CC359A">
        <w:t>Build the Vision</w:t>
      </w:r>
    </w:p>
    <w:p w14:paraId="2266DF1F" w14:textId="3F9051F9" w:rsidR="00CC359A" w:rsidRPr="00CC359A" w:rsidRDefault="00CC359A" w:rsidP="00CC359A">
      <w:pPr>
        <w:numPr>
          <w:ilvl w:val="0"/>
          <w:numId w:val="41"/>
        </w:numPr>
        <w:tabs>
          <w:tab w:val="left" w:pos="1832"/>
        </w:tabs>
      </w:pPr>
      <w:r w:rsidRPr="00CC359A">
        <w:t>Align for Action</w:t>
      </w:r>
    </w:p>
    <w:p w14:paraId="794C5B56" w14:textId="117B7889" w:rsidR="00061CAD" w:rsidRPr="00827836" w:rsidRDefault="00CC359A" w:rsidP="00EE68A6">
      <w:pPr>
        <w:numPr>
          <w:ilvl w:val="0"/>
          <w:numId w:val="41"/>
        </w:numPr>
        <w:tabs>
          <w:tab w:val="left" w:pos="1832"/>
        </w:tabs>
      </w:pPr>
      <w:r w:rsidRPr="00CC359A">
        <w:t>Sustain the Movement</w:t>
      </w:r>
    </w:p>
    <w:p w14:paraId="1064F600" w14:textId="1BCB7250" w:rsidR="00976893" w:rsidRDefault="00976893" w:rsidP="00EE68A6">
      <w:pPr>
        <w:tabs>
          <w:tab w:val="left" w:pos="1832"/>
        </w:tabs>
      </w:pPr>
    </w:p>
    <w:p w14:paraId="56EC1959" w14:textId="77777777" w:rsidR="00976893" w:rsidRPr="00976893" w:rsidRDefault="00976893" w:rsidP="00EE68A6"/>
    <w:p w14:paraId="7D2C4F75" w14:textId="7F59D38C" w:rsidR="00686983" w:rsidRDefault="00686983" w:rsidP="00686983">
      <w:pPr>
        <w:pStyle w:val="Heading3"/>
      </w:pPr>
      <w:r w:rsidRPr="00686983">
        <w:t xml:space="preserve">What are </w:t>
      </w:r>
      <w:r>
        <w:t xml:space="preserve">the </w:t>
      </w:r>
      <w:r w:rsidRPr="00686983">
        <w:t>Ways of Working?</w:t>
      </w:r>
    </w:p>
    <w:p w14:paraId="1ACF3B70" w14:textId="77777777" w:rsidR="00F94C79" w:rsidRDefault="00F94C79" w:rsidP="00AB5A1A"/>
    <w:p w14:paraId="05D12063" w14:textId="6D9F7EC5" w:rsidR="00AB5A1A" w:rsidRDefault="00AB5A1A" w:rsidP="00AB5A1A">
      <w:r w:rsidRPr="00AB5A1A">
        <w:t xml:space="preserve">The conference </w:t>
      </w:r>
      <w:r w:rsidR="00F8359B">
        <w:t xml:space="preserve">delegation will be </w:t>
      </w:r>
      <w:r w:rsidRPr="00AB5A1A">
        <w:t>guided by the Wiyi Yani U Thangani Ways of Working: (re)learning, lateral love, respect and relationality, embracing all our identities, deep listening, being self-reflective and aware, intergenerational action, shaping and keeping balance, and sense-making.</w:t>
      </w:r>
    </w:p>
    <w:p w14:paraId="24201BA8" w14:textId="77777777" w:rsidR="00AB5A1A" w:rsidRPr="00AB5A1A" w:rsidRDefault="00AB5A1A" w:rsidP="00AB5A1A"/>
    <w:p w14:paraId="42D4367A" w14:textId="5A396C4B" w:rsidR="00AB5A1A" w:rsidRPr="00AB5A1A" w:rsidRDefault="00AB5A1A" w:rsidP="00AB5A1A">
      <w:r w:rsidRPr="00AB5A1A">
        <w:t xml:space="preserve">Read more on pages 64–65 of the </w:t>
      </w:r>
      <w:hyperlink r:id="rId19" w:history="1">
        <w:r w:rsidRPr="00AB5A1A">
          <w:rPr>
            <w:rStyle w:val="Hyperlink"/>
          </w:rPr>
          <w:t>Change Agenda</w:t>
        </w:r>
      </w:hyperlink>
      <w:r w:rsidRPr="00AB5A1A">
        <w:t>.</w:t>
      </w:r>
    </w:p>
    <w:p w14:paraId="457DE097" w14:textId="77777777" w:rsidR="00AB5A1A" w:rsidRDefault="00AB5A1A" w:rsidP="00397D3A">
      <w:pPr>
        <w:pStyle w:val="Heading2"/>
      </w:pPr>
    </w:p>
    <w:p w14:paraId="556065D0" w14:textId="574E7460" w:rsidR="00397D3A" w:rsidRDefault="00397D3A" w:rsidP="00397D3A">
      <w:pPr>
        <w:pStyle w:val="Heading2"/>
      </w:pPr>
      <w:r w:rsidRPr="00397D3A">
        <w:t xml:space="preserve">For </w:t>
      </w:r>
      <w:r w:rsidR="002F3C9F">
        <w:t>p</w:t>
      </w:r>
      <w:r w:rsidRPr="00397D3A">
        <w:t>arents/</w:t>
      </w:r>
      <w:r w:rsidR="002F3C9F">
        <w:t>g</w:t>
      </w:r>
      <w:r w:rsidRPr="00397D3A">
        <w:t>uardians (</w:t>
      </w:r>
      <w:r w:rsidR="002F3C9F">
        <w:t>of y</w:t>
      </w:r>
      <w:r w:rsidRPr="00397D3A">
        <w:t xml:space="preserve">oung </w:t>
      </w:r>
      <w:r w:rsidR="002F3C9F">
        <w:t>p</w:t>
      </w:r>
      <w:r w:rsidRPr="00397D3A">
        <w:t>eople aged 12</w:t>
      </w:r>
      <w:r w:rsidR="00F37AD9" w:rsidRPr="00F37AD9">
        <w:t>–</w:t>
      </w:r>
      <w:r w:rsidRPr="00397D3A">
        <w:t>17)</w:t>
      </w:r>
    </w:p>
    <w:p w14:paraId="212CC514" w14:textId="77777777" w:rsidR="00397D3A" w:rsidRPr="00397D3A" w:rsidRDefault="00397D3A" w:rsidP="00397D3A"/>
    <w:p w14:paraId="545C42D6" w14:textId="77777777" w:rsidR="00642B10" w:rsidRPr="00642B10" w:rsidRDefault="00642B10" w:rsidP="00642B10">
      <w:pPr>
        <w:pStyle w:val="Heading3"/>
      </w:pPr>
      <w:r w:rsidRPr="00642B10">
        <w:t>What are my responsibilities as a parent/guardian?</w:t>
      </w:r>
    </w:p>
    <w:p w14:paraId="0CD68F8A" w14:textId="77777777" w:rsidR="00F94C79" w:rsidRDefault="00F94C79" w:rsidP="00642B10"/>
    <w:p w14:paraId="727CED99" w14:textId="32AF5EDA" w:rsidR="00642B10" w:rsidRPr="00642B10" w:rsidRDefault="00642B10" w:rsidP="00642B10">
      <w:r w:rsidRPr="00642B10">
        <w:t>Women Deliver 2026 requires all under-18s to be accompanied by a registered parent/guardian. If your young person is selected, you must:</w:t>
      </w:r>
    </w:p>
    <w:p w14:paraId="3DB3E8F7" w14:textId="77777777" w:rsidR="00642B10" w:rsidRPr="00642B10" w:rsidRDefault="00642B10" w:rsidP="004E53A8">
      <w:pPr>
        <w:pStyle w:val="ListParagraph"/>
        <w:numPr>
          <w:ilvl w:val="0"/>
          <w:numId w:val="32"/>
        </w:numPr>
      </w:pPr>
      <w:r w:rsidRPr="00642B10">
        <w:t>Be willing and able to attend the full conference with them</w:t>
      </w:r>
    </w:p>
    <w:p w14:paraId="39FD123D" w14:textId="074B4EF4" w:rsidR="00642B10" w:rsidRPr="00642B10" w:rsidRDefault="00642B10" w:rsidP="004E53A8">
      <w:pPr>
        <w:pStyle w:val="ListParagraph"/>
        <w:numPr>
          <w:ilvl w:val="0"/>
          <w:numId w:val="32"/>
        </w:numPr>
      </w:pPr>
      <w:r w:rsidRPr="00642B10">
        <w:t>Be available for the full period (approximately 25 April–1 May 2026)</w:t>
      </w:r>
    </w:p>
    <w:p w14:paraId="3CB18514" w14:textId="77777777" w:rsidR="00642B10" w:rsidRPr="00642B10" w:rsidRDefault="00642B10" w:rsidP="004E53A8">
      <w:pPr>
        <w:pStyle w:val="ListParagraph"/>
        <w:numPr>
          <w:ilvl w:val="0"/>
          <w:numId w:val="32"/>
        </w:numPr>
      </w:pPr>
      <w:r w:rsidRPr="00642B10">
        <w:t>Provide consent for your young person to apply and attend</w:t>
      </w:r>
    </w:p>
    <w:p w14:paraId="014B1EB8" w14:textId="43C817D2" w:rsidR="00642B10" w:rsidRDefault="00642B10" w:rsidP="004E53A8">
      <w:pPr>
        <w:pStyle w:val="ListParagraph"/>
        <w:numPr>
          <w:ilvl w:val="0"/>
          <w:numId w:val="32"/>
        </w:numPr>
      </w:pPr>
      <w:r w:rsidRPr="00642B10">
        <w:t>Supervise</w:t>
      </w:r>
      <w:r w:rsidR="00A27833">
        <w:t xml:space="preserve"> and hold responsibility for</w:t>
      </w:r>
      <w:r w:rsidRPr="00642B10">
        <w:t xml:space="preserve"> your young person throughout the conference</w:t>
      </w:r>
    </w:p>
    <w:p w14:paraId="3E81E45D" w14:textId="77777777" w:rsidR="00642B10" w:rsidRDefault="00642B10" w:rsidP="00642B10"/>
    <w:p w14:paraId="2B2B333F" w14:textId="1EB0C16F" w:rsidR="00642B10" w:rsidRDefault="00642B10" w:rsidP="00642B10">
      <w:pPr>
        <w:pStyle w:val="Heading3"/>
      </w:pPr>
      <w:r w:rsidRPr="00642B10">
        <w:t>What support will I receive?</w:t>
      </w:r>
    </w:p>
    <w:p w14:paraId="44958A96" w14:textId="77777777" w:rsidR="00F94C79" w:rsidRDefault="00F94C79" w:rsidP="006B22D1"/>
    <w:p w14:paraId="486956A4" w14:textId="1D0ADB8E" w:rsidR="006B22D1" w:rsidRPr="006B22D1" w:rsidRDefault="006B22D1" w:rsidP="006B22D1">
      <w:r w:rsidRPr="006B22D1">
        <w:t xml:space="preserve">Women Deliver provide </w:t>
      </w:r>
      <w:r w:rsidRPr="006B22D1">
        <w:rPr>
          <w:b/>
          <w:bCs/>
        </w:rPr>
        <w:t>complimentary conference registration</w:t>
      </w:r>
      <w:r w:rsidRPr="006B22D1">
        <w:t xml:space="preserve"> for one </w:t>
      </w:r>
      <w:r w:rsidR="00C26C58">
        <w:t xml:space="preserve">parent/ </w:t>
      </w:r>
      <w:r w:rsidRPr="006B22D1">
        <w:t>guardian accompanying 12–17</w:t>
      </w:r>
      <w:r w:rsidR="006556FA">
        <w:t xml:space="preserve"> </w:t>
      </w:r>
      <w:r w:rsidRPr="006B22D1">
        <w:t>year</w:t>
      </w:r>
      <w:r w:rsidR="006556FA">
        <w:t xml:space="preserve"> </w:t>
      </w:r>
      <w:r w:rsidRPr="006B22D1">
        <w:t>olds.</w:t>
      </w:r>
    </w:p>
    <w:p w14:paraId="14B6681C" w14:textId="77777777" w:rsidR="006B22D1" w:rsidRPr="006B22D1" w:rsidRDefault="006B22D1" w:rsidP="006B22D1">
      <w:pPr>
        <w:rPr>
          <w:b/>
          <w:bCs/>
        </w:rPr>
      </w:pPr>
    </w:p>
    <w:p w14:paraId="0C2DB53C" w14:textId="458C8AA6" w:rsidR="006B22D1" w:rsidRPr="006B22D1" w:rsidRDefault="006B22D1" w:rsidP="006B22D1">
      <w:r w:rsidRPr="006B22D1">
        <w:t xml:space="preserve">If you require financial support to attend with your young person (such as flights, accommodation, meals, or airport transfers), please indicate which supports you require in the application so we can discuss options. We have limited additional funding and will do our best to support as many </w:t>
      </w:r>
      <w:r w:rsidR="0096776C">
        <w:t>young people as</w:t>
      </w:r>
      <w:r w:rsidRPr="006B22D1">
        <w:t xml:space="preserve"> possible.</w:t>
      </w:r>
    </w:p>
    <w:p w14:paraId="46580E08" w14:textId="77777777" w:rsidR="004E53A8" w:rsidRDefault="004E53A8" w:rsidP="004E53A8"/>
    <w:p w14:paraId="34FD85A1" w14:textId="67FDC57A" w:rsidR="004E53A8" w:rsidRDefault="00FC1BB6" w:rsidP="004E53A8">
      <w:pPr>
        <w:rPr>
          <w:rFonts w:ascii="Adelle Rg" w:hAnsi="Adelle Rg"/>
          <w:color w:val="68318E" w:themeColor="accent1"/>
          <w:sz w:val="28"/>
          <w:szCs w:val="28"/>
        </w:rPr>
      </w:pPr>
      <w:r w:rsidRPr="00FC1BB6">
        <w:rPr>
          <w:rFonts w:ascii="Adelle Rg" w:hAnsi="Adelle Rg"/>
          <w:color w:val="68318E" w:themeColor="accent1"/>
          <w:sz w:val="28"/>
          <w:szCs w:val="28"/>
        </w:rPr>
        <w:t xml:space="preserve">For </w:t>
      </w:r>
      <w:r w:rsidR="00396BB7">
        <w:rPr>
          <w:rFonts w:ascii="Adelle Rg" w:hAnsi="Adelle Rg"/>
          <w:color w:val="68318E" w:themeColor="accent1"/>
          <w:sz w:val="28"/>
          <w:szCs w:val="28"/>
        </w:rPr>
        <w:t>t</w:t>
      </w:r>
      <w:r w:rsidRPr="00FC1BB6">
        <w:rPr>
          <w:rFonts w:ascii="Adelle Rg" w:hAnsi="Adelle Rg"/>
          <w:color w:val="68318E" w:themeColor="accent1"/>
          <w:sz w:val="28"/>
          <w:szCs w:val="28"/>
        </w:rPr>
        <w:t xml:space="preserve">hose </w:t>
      </w:r>
      <w:r w:rsidR="00396BB7">
        <w:rPr>
          <w:rFonts w:ascii="Adelle Rg" w:hAnsi="Adelle Rg"/>
          <w:color w:val="68318E" w:themeColor="accent1"/>
          <w:sz w:val="28"/>
          <w:szCs w:val="28"/>
        </w:rPr>
        <w:t>t</w:t>
      </w:r>
      <w:r w:rsidRPr="00FC1BB6">
        <w:rPr>
          <w:rFonts w:ascii="Adelle Rg" w:hAnsi="Adelle Rg"/>
          <w:color w:val="68318E" w:themeColor="accent1"/>
          <w:sz w:val="28"/>
          <w:szCs w:val="28"/>
        </w:rPr>
        <w:t xml:space="preserve">ravelling with </w:t>
      </w:r>
      <w:r w:rsidR="00396BB7">
        <w:rPr>
          <w:rFonts w:ascii="Adelle Rg" w:hAnsi="Adelle Rg"/>
          <w:color w:val="68318E" w:themeColor="accent1"/>
          <w:sz w:val="28"/>
          <w:szCs w:val="28"/>
        </w:rPr>
        <w:t>c</w:t>
      </w:r>
      <w:r w:rsidRPr="00FC1BB6">
        <w:rPr>
          <w:rFonts w:ascii="Adelle Rg" w:hAnsi="Adelle Rg"/>
          <w:color w:val="68318E" w:themeColor="accent1"/>
          <w:sz w:val="28"/>
          <w:szCs w:val="28"/>
        </w:rPr>
        <w:t xml:space="preserve">hildren </w:t>
      </w:r>
      <w:r w:rsidR="00396BB7">
        <w:rPr>
          <w:rFonts w:ascii="Adelle Rg" w:hAnsi="Adelle Rg"/>
          <w:color w:val="68318E" w:themeColor="accent1"/>
          <w:sz w:val="28"/>
          <w:szCs w:val="28"/>
        </w:rPr>
        <w:t>u</w:t>
      </w:r>
      <w:r w:rsidRPr="00FC1BB6">
        <w:rPr>
          <w:rFonts w:ascii="Adelle Rg" w:hAnsi="Adelle Rg"/>
          <w:color w:val="68318E" w:themeColor="accent1"/>
          <w:sz w:val="28"/>
          <w:szCs w:val="28"/>
        </w:rPr>
        <w:t>nder 12</w:t>
      </w:r>
    </w:p>
    <w:p w14:paraId="5DF49DCE" w14:textId="77777777" w:rsidR="00F94C79" w:rsidRDefault="00F94C79" w:rsidP="00FC1BB6">
      <w:pPr>
        <w:pStyle w:val="Heading3"/>
      </w:pPr>
    </w:p>
    <w:p w14:paraId="31F405CD" w14:textId="67024A98" w:rsidR="00FC1BB6" w:rsidRPr="00FC1BB6" w:rsidRDefault="00FC1BB6" w:rsidP="00FC1BB6">
      <w:pPr>
        <w:pStyle w:val="Heading3"/>
      </w:pPr>
      <w:r w:rsidRPr="00FC1BB6">
        <w:t>Can I bring my children under 12?</w:t>
      </w:r>
    </w:p>
    <w:p w14:paraId="57D444B5" w14:textId="77777777" w:rsidR="00F94C79" w:rsidRDefault="00F94C79" w:rsidP="00FC1BB6"/>
    <w:p w14:paraId="39153000" w14:textId="2DEC2856" w:rsidR="002A2F48" w:rsidRDefault="00FC1BB6" w:rsidP="00FC1BB6">
      <w:r w:rsidRPr="00FC1BB6">
        <w:t>Yes</w:t>
      </w:r>
      <w:r w:rsidR="00AC76D8">
        <w:t>,</w:t>
      </w:r>
      <w:r w:rsidRPr="00FC1BB6">
        <w:t xml:space="preserve"> Women Deliver 2026 allows children under 12 to attend free if accompanying a registered parent/guardian.</w:t>
      </w:r>
    </w:p>
    <w:p w14:paraId="3EB41515" w14:textId="77777777" w:rsidR="002A2F48" w:rsidRDefault="002A2F48" w:rsidP="00FC1BB6"/>
    <w:p w14:paraId="2B405B29" w14:textId="7A8FC4D8" w:rsidR="002A2F48" w:rsidRDefault="002A2F48" w:rsidP="00FC1BB6">
      <w:r w:rsidRPr="002A2F48">
        <w:lastRenderedPageBreak/>
        <w:t>If you require financial support for your children to attend with you (such as flights, accommodation, meals, or airport transfers), please indicate which supports you require in the application so we can discuss options.</w:t>
      </w:r>
    </w:p>
    <w:p w14:paraId="3531BC07" w14:textId="77777777" w:rsidR="00967DCF" w:rsidRDefault="00967DCF" w:rsidP="00FC1BB6"/>
    <w:p w14:paraId="54EB1EF8" w14:textId="687FF954" w:rsidR="00967DCF" w:rsidRDefault="001F19A6" w:rsidP="001F19A6">
      <w:pPr>
        <w:pStyle w:val="Heading3"/>
      </w:pPr>
      <w:r w:rsidRPr="001F19A6">
        <w:t xml:space="preserve">What about childcare </w:t>
      </w:r>
      <w:r>
        <w:t>in Melbourne</w:t>
      </w:r>
      <w:r w:rsidRPr="001F19A6">
        <w:t>?</w:t>
      </w:r>
    </w:p>
    <w:p w14:paraId="35D0F1E5" w14:textId="77777777" w:rsidR="00F94C79" w:rsidRDefault="00F94C79" w:rsidP="00FC1BB6"/>
    <w:p w14:paraId="0ECD2DA2" w14:textId="12071C2F" w:rsidR="00967DCF" w:rsidRPr="00FC1BB6" w:rsidRDefault="001F19A6" w:rsidP="00FC1BB6">
      <w:r w:rsidRPr="001F19A6">
        <w:t xml:space="preserve">For local childcare options in Melbourne during conference sessions, contact Women Deliver at </w:t>
      </w:r>
      <w:hyperlink r:id="rId20" w:history="1">
        <w:r w:rsidRPr="001F19A6">
          <w:rPr>
            <w:rStyle w:val="Hyperlink"/>
          </w:rPr>
          <w:t>wd2026@womendeliver.org</w:t>
        </w:r>
      </w:hyperlink>
    </w:p>
    <w:p w14:paraId="4DED855F" w14:textId="77777777" w:rsidR="00FC1BB6" w:rsidRPr="004E53A8" w:rsidRDefault="00FC1BB6" w:rsidP="004E53A8"/>
    <w:p w14:paraId="1064D576" w14:textId="0D8DC645" w:rsidR="00563242" w:rsidRDefault="003D4105" w:rsidP="003D4105">
      <w:pPr>
        <w:pStyle w:val="Heading2"/>
      </w:pPr>
      <w:r w:rsidRPr="003D4105">
        <w:t xml:space="preserve">Accessibility &amp; </w:t>
      </w:r>
      <w:r w:rsidR="00AA3EC6">
        <w:t>s</w:t>
      </w:r>
      <w:r w:rsidRPr="003D4105">
        <w:t>upport</w:t>
      </w:r>
    </w:p>
    <w:p w14:paraId="26165D51" w14:textId="77777777" w:rsidR="00F94C79" w:rsidRDefault="00F94C79" w:rsidP="000711A1">
      <w:pPr>
        <w:pStyle w:val="Heading3"/>
      </w:pPr>
    </w:p>
    <w:p w14:paraId="5CE39004" w14:textId="1F7D5443" w:rsidR="000711A1" w:rsidRPr="000711A1" w:rsidRDefault="000711A1" w:rsidP="000711A1">
      <w:pPr>
        <w:pStyle w:val="Heading3"/>
      </w:pPr>
      <w:r w:rsidRPr="000711A1">
        <w:t>What accessibility support is available?</w:t>
      </w:r>
    </w:p>
    <w:p w14:paraId="397CC9EB" w14:textId="77777777" w:rsidR="00F94C79" w:rsidRDefault="00F94C79" w:rsidP="000711A1"/>
    <w:p w14:paraId="2118D7C0" w14:textId="450705F8" w:rsidR="000711A1" w:rsidRDefault="000711A1" w:rsidP="000711A1">
      <w:r w:rsidRPr="000711A1">
        <w:t>We're committed to creating an accessible, safe and supportive environment. Please share your support needs in your application.</w:t>
      </w:r>
    </w:p>
    <w:p w14:paraId="3FA26CEC" w14:textId="77777777" w:rsidR="00434B4B" w:rsidRPr="000711A1" w:rsidRDefault="00434B4B" w:rsidP="000711A1"/>
    <w:p w14:paraId="5119A29C" w14:textId="77777777" w:rsidR="000711A1" w:rsidRPr="000711A1" w:rsidRDefault="000711A1" w:rsidP="000711A1">
      <w:r w:rsidRPr="000711A1">
        <w:rPr>
          <w:b/>
          <w:bCs/>
        </w:rPr>
        <w:t>Women Deliver 2026 provides:</w:t>
      </w:r>
    </w:p>
    <w:p w14:paraId="5F802DE9" w14:textId="77777777" w:rsidR="000711A1" w:rsidRPr="000711A1" w:rsidRDefault="000711A1" w:rsidP="000711A1">
      <w:pPr>
        <w:numPr>
          <w:ilvl w:val="0"/>
          <w:numId w:val="36"/>
        </w:numPr>
      </w:pPr>
      <w:r w:rsidRPr="000711A1">
        <w:t>Accessible venue and facilities at Melbourne Convention and Exhibition Centre</w:t>
      </w:r>
    </w:p>
    <w:p w14:paraId="536E2B6B" w14:textId="77777777" w:rsidR="000711A1" w:rsidRPr="000711A1" w:rsidRDefault="000711A1" w:rsidP="000711A1">
      <w:pPr>
        <w:numPr>
          <w:ilvl w:val="0"/>
          <w:numId w:val="36"/>
        </w:numPr>
      </w:pPr>
      <w:r w:rsidRPr="000711A1">
        <w:t>Simultaneous interpretation in English, French and Spanish at all Plenary and Concurrent Sessions</w:t>
      </w:r>
    </w:p>
    <w:p w14:paraId="448497AA" w14:textId="77777777" w:rsidR="000711A1" w:rsidRPr="000711A1" w:rsidRDefault="000711A1" w:rsidP="000711A1">
      <w:pPr>
        <w:numPr>
          <w:ilvl w:val="0"/>
          <w:numId w:val="36"/>
        </w:numPr>
      </w:pPr>
      <w:r w:rsidRPr="000711A1">
        <w:t>International Sign Language interpretation at all Plenaries and select sessions</w:t>
      </w:r>
    </w:p>
    <w:p w14:paraId="2DBB2EE6" w14:textId="77777777" w:rsidR="000711A1" w:rsidRPr="000711A1" w:rsidRDefault="000711A1" w:rsidP="000711A1">
      <w:pPr>
        <w:numPr>
          <w:ilvl w:val="0"/>
          <w:numId w:val="36"/>
        </w:numPr>
      </w:pPr>
      <w:r w:rsidRPr="000711A1">
        <w:t>Quiet spaces and sensory accommodations</w:t>
      </w:r>
    </w:p>
    <w:p w14:paraId="0102F4BE" w14:textId="187A5695" w:rsidR="000711A1" w:rsidRDefault="000711A1" w:rsidP="000711A1">
      <w:hyperlink r:id="rId21" w:history="1">
        <w:r w:rsidRPr="000711A1">
          <w:rPr>
            <w:rStyle w:val="Hyperlink"/>
          </w:rPr>
          <w:t>Learn more about accessibility at WD2026</w:t>
        </w:r>
      </w:hyperlink>
    </w:p>
    <w:p w14:paraId="17EB61E3" w14:textId="77777777" w:rsidR="00434B4B" w:rsidRPr="000711A1" w:rsidRDefault="00434B4B" w:rsidP="000711A1"/>
    <w:p w14:paraId="6973BF90" w14:textId="73BC4C09" w:rsidR="000711A1" w:rsidRPr="000711A1" w:rsidRDefault="000711A1" w:rsidP="000711A1">
      <w:r w:rsidRPr="000711A1">
        <w:t>For specific accessibility support</w:t>
      </w:r>
      <w:r w:rsidR="00AA3EC6">
        <w:t xml:space="preserve"> questions </w:t>
      </w:r>
      <w:r w:rsidR="00B5241A">
        <w:t>at Women Deliver 2026</w:t>
      </w:r>
      <w:r w:rsidRPr="000711A1">
        <w:t xml:space="preserve">, contact: </w:t>
      </w:r>
      <w:hyperlink r:id="rId22" w:history="1">
        <w:r w:rsidRPr="000711A1">
          <w:rPr>
            <w:rStyle w:val="Hyperlink"/>
          </w:rPr>
          <w:t>accessibility@womendeliver.org</w:t>
        </w:r>
      </w:hyperlink>
    </w:p>
    <w:p w14:paraId="7F7BF10A" w14:textId="77777777" w:rsidR="000711A1" w:rsidRDefault="000711A1" w:rsidP="000711A1"/>
    <w:p w14:paraId="43FA58A0" w14:textId="77777777" w:rsidR="003D1663" w:rsidRPr="003D1663" w:rsidRDefault="003D1663" w:rsidP="003D1663">
      <w:pPr>
        <w:pStyle w:val="Heading3"/>
      </w:pPr>
      <w:r w:rsidRPr="003D1663">
        <w:t>Can I bring a support person?</w:t>
      </w:r>
    </w:p>
    <w:p w14:paraId="025E382A" w14:textId="77777777" w:rsidR="00F94C79" w:rsidRDefault="00F94C79" w:rsidP="003D1663"/>
    <w:p w14:paraId="7626DE2B" w14:textId="3A023955" w:rsidR="003D1663" w:rsidRPr="003D1663" w:rsidRDefault="003D1663" w:rsidP="003D1663">
      <w:r w:rsidRPr="003D1663">
        <w:t>Yes</w:t>
      </w:r>
      <w:r w:rsidR="00AC76D8">
        <w:t>,</w:t>
      </w:r>
      <w:r w:rsidRPr="003D1663">
        <w:t xml:space="preserve"> Women Deliver provides </w:t>
      </w:r>
      <w:r w:rsidR="00AC76D8">
        <w:t>free</w:t>
      </w:r>
      <w:r w:rsidRPr="003D1663">
        <w:t xml:space="preserve"> conference registration for one disability support companion if required for you to attend. </w:t>
      </w:r>
      <w:r w:rsidR="00010799" w:rsidRPr="00010799">
        <w:t>We also have limited funding to explore support for your companion's travel and accommodation. Share your needs in the application</w:t>
      </w:r>
      <w:r w:rsidR="00DF403C">
        <w:t>.</w:t>
      </w:r>
    </w:p>
    <w:p w14:paraId="5E92E1CA" w14:textId="77777777" w:rsidR="003D1663" w:rsidRDefault="003D1663" w:rsidP="00CB2AF2">
      <w:pPr>
        <w:pStyle w:val="Heading2"/>
      </w:pPr>
    </w:p>
    <w:p w14:paraId="0A3F4C4C" w14:textId="519F69CD" w:rsidR="00CB2AF2" w:rsidRDefault="00CB2AF2" w:rsidP="00CB2AF2">
      <w:pPr>
        <w:pStyle w:val="Heading2"/>
      </w:pPr>
      <w:r w:rsidRPr="00CB2AF2">
        <w:t>Application Support</w:t>
      </w:r>
    </w:p>
    <w:p w14:paraId="432455AF" w14:textId="77777777" w:rsidR="00F94C79" w:rsidRDefault="00F94C79" w:rsidP="001323A5">
      <w:pPr>
        <w:pStyle w:val="Heading3"/>
      </w:pPr>
    </w:p>
    <w:p w14:paraId="2E602CC9" w14:textId="2709EF0C" w:rsidR="001323A5" w:rsidRPr="001323A5" w:rsidRDefault="001323A5" w:rsidP="001323A5">
      <w:pPr>
        <w:pStyle w:val="Heading3"/>
      </w:pPr>
      <w:r w:rsidRPr="001323A5">
        <w:t>I can't access the online form</w:t>
      </w:r>
      <w:r w:rsidR="001B65BB">
        <w:t xml:space="preserve">, </w:t>
      </w:r>
      <w:r w:rsidRPr="001323A5">
        <w:t>what should I do?</w:t>
      </w:r>
    </w:p>
    <w:p w14:paraId="4662E056" w14:textId="77777777" w:rsidR="00F94C79" w:rsidRDefault="00F94C79" w:rsidP="001323A5"/>
    <w:p w14:paraId="21C9A340" w14:textId="5BD99CD8" w:rsidR="00FF5233" w:rsidRDefault="00FF5233" w:rsidP="001323A5">
      <w:r w:rsidRPr="00FF5233">
        <w:t xml:space="preserve">Contact us at </w:t>
      </w:r>
      <w:hyperlink r:id="rId23" w:history="1">
        <w:r w:rsidRPr="00FF5233">
          <w:rPr>
            <w:rStyle w:val="Hyperlink"/>
          </w:rPr>
          <w:t>wyut@anu.edu.au</w:t>
        </w:r>
      </w:hyperlink>
      <w:r w:rsidRPr="00FF5233">
        <w:t xml:space="preserve"> - we can provide a Word version or support you in other ways to apply.</w:t>
      </w:r>
    </w:p>
    <w:p w14:paraId="3FA713C9" w14:textId="77777777" w:rsidR="001323A5" w:rsidRPr="001323A5" w:rsidRDefault="001323A5" w:rsidP="001323A5"/>
    <w:p w14:paraId="13E617A9" w14:textId="77777777" w:rsidR="001323A5" w:rsidRPr="001323A5" w:rsidRDefault="001323A5" w:rsidP="001323A5">
      <w:pPr>
        <w:pStyle w:val="Heading3"/>
      </w:pPr>
      <w:r w:rsidRPr="001323A5">
        <w:t>What if I have questions about my application?</w:t>
      </w:r>
    </w:p>
    <w:p w14:paraId="56CDFA3B" w14:textId="77777777" w:rsidR="00F94C79" w:rsidRDefault="00F94C79" w:rsidP="001323A5"/>
    <w:p w14:paraId="41A6F379" w14:textId="7276E8CD" w:rsidR="00FB2CCA" w:rsidRDefault="00FB2CCA" w:rsidP="001323A5">
      <w:r w:rsidRPr="00FB2CCA">
        <w:t xml:space="preserve">Contact us at </w:t>
      </w:r>
      <w:hyperlink r:id="rId24" w:history="1">
        <w:r w:rsidRPr="00FB2CCA">
          <w:rPr>
            <w:rStyle w:val="Hyperlink"/>
          </w:rPr>
          <w:t>wyut@anu.edu.au</w:t>
        </w:r>
      </w:hyperlink>
      <w:r w:rsidRPr="00FB2CCA">
        <w:t xml:space="preserve"> - we're here to help and want to make sure everyone who's interested can apply.</w:t>
      </w:r>
    </w:p>
    <w:p w14:paraId="3CCC1229" w14:textId="77777777" w:rsidR="00443DED" w:rsidRDefault="00443DED" w:rsidP="001323A5"/>
    <w:p w14:paraId="12D4EDAD" w14:textId="226479F6" w:rsidR="00443DED" w:rsidRPr="001323A5" w:rsidRDefault="00821562" w:rsidP="001323A5">
      <w:pPr>
        <w:rPr>
          <w:rFonts w:ascii="Open Sans" w:hAnsi="Open Sans" w:cs="Open Sans"/>
          <w:b/>
          <w:bCs/>
          <w:color w:val="68318E" w:themeColor="accent1"/>
          <w:sz w:val="24"/>
        </w:rPr>
      </w:pPr>
      <w:r w:rsidRPr="00821562">
        <w:rPr>
          <w:rFonts w:ascii="Open Sans" w:hAnsi="Open Sans" w:cs="Open Sans"/>
          <w:b/>
          <w:bCs/>
          <w:color w:val="68318E" w:themeColor="accent1"/>
          <w:sz w:val="24"/>
        </w:rPr>
        <w:t xml:space="preserve">What if I need to withdraw </w:t>
      </w:r>
      <w:r>
        <w:rPr>
          <w:rFonts w:ascii="Open Sans" w:hAnsi="Open Sans" w:cs="Open Sans"/>
          <w:b/>
          <w:bCs/>
          <w:color w:val="68318E" w:themeColor="accent1"/>
          <w:sz w:val="24"/>
        </w:rPr>
        <w:t>my application</w:t>
      </w:r>
      <w:r w:rsidRPr="00821562">
        <w:rPr>
          <w:rFonts w:ascii="Open Sans" w:hAnsi="Open Sans" w:cs="Open Sans"/>
          <w:b/>
          <w:bCs/>
          <w:color w:val="68318E" w:themeColor="accent1"/>
          <w:sz w:val="24"/>
        </w:rPr>
        <w:t>?</w:t>
      </w:r>
    </w:p>
    <w:p w14:paraId="467AFB62" w14:textId="77777777" w:rsidR="00F94C79" w:rsidRDefault="00F94C79" w:rsidP="001323A5"/>
    <w:p w14:paraId="1FB2E5E7" w14:textId="1CE6348E" w:rsidR="001323A5" w:rsidRDefault="001C53E8" w:rsidP="001323A5">
      <w:r w:rsidRPr="001C53E8">
        <w:lastRenderedPageBreak/>
        <w:t xml:space="preserve">If you're selected but circumstances change and you can no longer attend, please let us know as soon as possible by contacting </w:t>
      </w:r>
      <w:hyperlink r:id="rId25" w:history="1">
        <w:r w:rsidRPr="001C53E8">
          <w:rPr>
            <w:rStyle w:val="Hyperlink"/>
          </w:rPr>
          <w:t>wyut@anu.edu.au</w:t>
        </w:r>
      </w:hyperlink>
      <w:r w:rsidRPr="001C53E8">
        <w:t>.</w:t>
      </w:r>
    </w:p>
    <w:p w14:paraId="5074FA53" w14:textId="77777777" w:rsidR="001C53E8" w:rsidRDefault="001C53E8" w:rsidP="001323A5"/>
    <w:p w14:paraId="16C7B240" w14:textId="6D1FC6CE" w:rsidR="001323A5" w:rsidRPr="001323A5" w:rsidRDefault="001323A5" w:rsidP="001323A5">
      <w:pPr>
        <w:pStyle w:val="Heading4"/>
      </w:pPr>
      <w:r w:rsidRPr="001323A5">
        <w:t xml:space="preserve">Still have questions? Contact us at </w:t>
      </w:r>
      <w:hyperlink r:id="rId26" w:history="1">
        <w:r w:rsidRPr="001323A5">
          <w:rPr>
            <w:rStyle w:val="Hyperlink"/>
          </w:rPr>
          <w:t>wyut@anu.edu.au</w:t>
        </w:r>
      </w:hyperlink>
    </w:p>
    <w:sectPr w:rsidR="001323A5" w:rsidRPr="001323A5" w:rsidSect="00275673">
      <w:headerReference w:type="default" r:id="rId27"/>
      <w:footerReference w:type="default" r:id="rId28"/>
      <w:headerReference w:type="first" r:id="rId29"/>
      <w:footerReference w:type="first" r:id="rId30"/>
      <w:pgSz w:w="11900" w:h="16840"/>
      <w:pgMar w:top="1440" w:right="1080" w:bottom="1440" w:left="1080" w:header="141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3D320" w14:textId="77777777" w:rsidR="00B705CE" w:rsidRDefault="00B705CE" w:rsidP="00083A9A">
      <w:r>
        <w:separator/>
      </w:r>
    </w:p>
  </w:endnote>
  <w:endnote w:type="continuationSeparator" w:id="0">
    <w:p w14:paraId="3CB42D11" w14:textId="77777777" w:rsidR="00B705CE" w:rsidRDefault="00B705CE" w:rsidP="00083A9A">
      <w:r>
        <w:continuationSeparator/>
      </w:r>
    </w:p>
  </w:endnote>
  <w:endnote w:type="continuationNotice" w:id="1">
    <w:p w14:paraId="7838081E" w14:textId="77777777" w:rsidR="00B705CE" w:rsidRDefault="00B705CE" w:rsidP="00083A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delle Rg">
    <w:altName w:val="Calibri"/>
    <w:panose1 w:val="020B0604020202020204"/>
    <w:charset w:val="00"/>
    <w:family w:val="modern"/>
    <w:notTrueType/>
    <w:pitch w:val="variable"/>
    <w:sig w:usb0="80000087" w:usb1="0000004B" w:usb2="00000000" w:usb3="00000000" w:csb0="00000083"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utura Book">
    <w:altName w:val="Century Gothic"/>
    <w:panose1 w:val="020B0602020204020303"/>
    <w:charset w:val="00"/>
    <w:family w:val="roman"/>
    <w:notTrueType/>
    <w:pitch w:val="default"/>
  </w:font>
  <w:font w:name="Futura">
    <w:panose1 w:val="020B0602020204020303"/>
    <w:charset w:val="00"/>
    <w:family w:val="swiss"/>
    <w:pitch w:val="variable"/>
    <w:sig w:usb0="A00002AF" w:usb1="5000214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811971"/>
      <w:docPartObj>
        <w:docPartGallery w:val="Page Numbers (Bottom of Page)"/>
        <w:docPartUnique/>
      </w:docPartObj>
    </w:sdtPr>
    <w:sdtEndPr>
      <w:rPr>
        <w:noProof/>
      </w:rPr>
    </w:sdtEndPr>
    <w:sdtContent>
      <w:p w14:paraId="601A579F" w14:textId="77777777" w:rsidR="002756C8" w:rsidRDefault="002756C8">
        <w:pPr>
          <w:pStyle w:val="Footer"/>
          <w:jc w:val="right"/>
        </w:pPr>
        <w:r>
          <w:rPr>
            <w:noProof/>
          </w:rPr>
          <w:drawing>
            <wp:anchor distT="0" distB="0" distL="114300" distR="114300" simplePos="0" relativeHeight="251658245" behindDoc="0" locked="0" layoutInCell="1" allowOverlap="1" wp14:anchorId="13516DD3" wp14:editId="25D638F1">
              <wp:simplePos x="0" y="0"/>
              <wp:positionH relativeFrom="column">
                <wp:posOffset>-80010</wp:posOffset>
              </wp:positionH>
              <wp:positionV relativeFrom="paragraph">
                <wp:posOffset>-96520</wp:posOffset>
              </wp:positionV>
              <wp:extent cx="1224732" cy="432000"/>
              <wp:effectExtent l="0" t="0" r="0" b="6350"/>
              <wp:wrapNone/>
              <wp:docPr id="317163895" name="Picture 18" descr="Australian National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63895" name="Picture 18" descr="Australian National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732" cy="43200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6DA06A2B" w14:textId="77777777" w:rsidR="00446F0A" w:rsidRDefault="00446F0A" w:rsidP="00083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E6FBD" w14:textId="77777777" w:rsidR="00C67C55" w:rsidRDefault="00274393" w:rsidP="00083A9A">
    <w:pPr>
      <w:pStyle w:val="Footer"/>
    </w:pPr>
    <w:r>
      <w:rPr>
        <w:noProof/>
      </w:rPr>
      <w:drawing>
        <wp:anchor distT="0" distB="0" distL="114300" distR="114300" simplePos="0" relativeHeight="251658242" behindDoc="1" locked="0" layoutInCell="1" allowOverlap="1" wp14:anchorId="44CD599B" wp14:editId="14F35A8A">
          <wp:simplePos x="0" y="0"/>
          <wp:positionH relativeFrom="margin">
            <wp:align>center</wp:align>
          </wp:positionH>
          <wp:positionV relativeFrom="paragraph">
            <wp:posOffset>-255905</wp:posOffset>
          </wp:positionV>
          <wp:extent cx="7730475" cy="1505585"/>
          <wp:effectExtent l="0" t="0" r="4445" b="0"/>
          <wp:wrapNone/>
          <wp:docPr id="852539616" name="Picture 3" descr="A purpl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94912" name="Picture 3" descr="A purple background with black lines&#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7730475" cy="1505585"/>
                  </a:xfrm>
                  <a:prstGeom prst="rect">
                    <a:avLst/>
                  </a:prstGeom>
                </pic:spPr>
              </pic:pic>
            </a:graphicData>
          </a:graphic>
          <wp14:sizeRelH relativeFrom="margin">
            <wp14:pctWidth>0</wp14:pctWidth>
          </wp14:sizeRelH>
          <wp14:sizeRelV relativeFrom="margin">
            <wp14:pctHeight>0</wp14:pctHeight>
          </wp14:sizeRelV>
        </wp:anchor>
      </w:drawing>
    </w:r>
    <w:r w:rsidR="00C67C55">
      <w:rPr>
        <w:noProof/>
      </w:rPr>
      <mc:AlternateContent>
        <mc:Choice Requires="wps">
          <w:drawing>
            <wp:anchor distT="0" distB="0" distL="114300" distR="114300" simplePos="0" relativeHeight="251658240" behindDoc="1" locked="0" layoutInCell="1" allowOverlap="1" wp14:anchorId="56E521B2" wp14:editId="2F4A8108">
              <wp:simplePos x="0" y="0"/>
              <wp:positionH relativeFrom="column">
                <wp:posOffset>1838325</wp:posOffset>
              </wp:positionH>
              <wp:positionV relativeFrom="paragraph">
                <wp:posOffset>-622300</wp:posOffset>
              </wp:positionV>
              <wp:extent cx="2138045" cy="1341755"/>
              <wp:effectExtent l="0" t="0" r="0" b="0"/>
              <wp:wrapTight wrapText="bothSides">
                <wp:wrapPolygon edited="0">
                  <wp:start x="577" y="0"/>
                  <wp:lineTo x="577" y="21160"/>
                  <wp:lineTo x="20978" y="21160"/>
                  <wp:lineTo x="20978" y="0"/>
                  <wp:lineTo x="577" y="0"/>
                </wp:wrapPolygon>
              </wp:wrapTight>
              <wp:docPr id="1884192208" name="Rectangle 4"/>
              <wp:cNvGraphicFramePr/>
              <a:graphic xmlns:a="http://schemas.openxmlformats.org/drawingml/2006/main">
                <a:graphicData uri="http://schemas.microsoft.com/office/word/2010/wordprocessingShape">
                  <wps:wsp>
                    <wps:cNvSpPr/>
                    <wps:spPr>
                      <a:xfrm>
                        <a:off x="0" y="0"/>
                        <a:ext cx="2138045" cy="13417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4" style="position:absolute;margin-left:144.75pt;margin-top:-49pt;width:168.35pt;height:105.6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d="f" strokeweight="1pt" w14:anchorId="29DDA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icJbAIAADcFAAAOAAAAZHJzL2Uyb0RvYy54bWysVMFu2zAMvQ/YPwi6r7bTZO2COkWQosOA&#10;oi3WDj2rshQbkEWNUuJkXz9KdpyuLXYYdrElkXwknx51cblrDdsq9A3YkhcnOWfKSqgauy75j8fr&#10;T+ec+SBsJQxYVfK98vxy8fHDRefmagI1mEohIxDr550reR2Cm2eZl7VqhT8BpywZNWArAm1xnVUo&#10;OkJvTTbJ889ZB1g5BKm8p9Or3sgXCV9rJcOd1l4FZkpOtYX0xfR9jt9scSHmaxSubuRQhviHKlrR&#10;WEo6Ql2JINgGmzdQbSMRPOhwIqHNQOtGqtQDdVPkr7p5qIVTqRcix7uRJv//YOXt9sHdI9HQOT/3&#10;tIxd7DS28U/1sV0iaz+SpXaBSTqcFKfn+XTGmSRbcTotzmazSGd2DHfow1cFLYuLkiPdRiJJbG98&#10;6F0PLjGbhevGmHQjxv5xQJjxJDvWmFZhb1T0M/a70qypYlUpQZKPWhlkW0EXL6RUNhS9qRaV6o+L&#10;WZ4nBRD8GJEaSIARWVNBI/YAEKX5FrtvZ/CPoSqpbwzO/1ZYHzxGpMxgwxjcNhbwPQBDXQ2Ze/8D&#10;ST01kaVnqPb3yBB67Xsnrxu6jhvhw71AEjuNBQ1wuKOPNtCVHIYVZzXgr/fOoz9pkKycdTQ8Jfc/&#10;NwIVZ+abJXV+KabTOG1pM52dTWiDLy3PLy12066Arqmgp8LJtIz+wRyWGqF9ojlfxqxkElZS7pLL&#10;gIfNKvRDTS+FVMtlcqMJcyLc2AcnI3hkNcrtcfck0A2aDCTnWzgMmpi/kmbvGyMtLDcBdJN0e+R1&#10;4JumMwlneEni+L/cJ6/je7f4DQAA//8DAFBLAwQUAAYACAAAACEA2HhapuAAAAALAQAADwAAAGRy&#10;cy9kb3ducmV2LnhtbEyPy07DMBBF90j8gzVI7FqnqYjSNE4FSAihLhCF7h3bTSLicWQ7j/49wwqW&#10;ozm699zysNieTcaHzqGAzToBZlA53WEj4OvzZZUDC1Gilr1DI+BqAhyq25tSFtrN+GGmU2wYhWAo&#10;pIA2xqHgPKjWWBnWbjBIv4vzVkY6fcO1lzOF256nSZJxKzukhlYO5rk16vs0WgFnd3mararxbbq+&#10;d+Pr0SuVH4W4v1se98CiWeIfDL/6pA4VOdVuRB1YLyDNdw+ECljtchpFRJZmKbCa0M12C7wq+f8N&#10;1Q8AAAD//wMAUEsBAi0AFAAGAAgAAAAhALaDOJL+AAAA4QEAABMAAAAAAAAAAAAAAAAAAAAAAFtD&#10;b250ZW50X1R5cGVzXS54bWxQSwECLQAUAAYACAAAACEAOP0h/9YAAACUAQAACwAAAAAAAAAAAAAA&#10;AAAvAQAAX3JlbHMvLnJlbHNQSwECLQAUAAYACAAAACEAVn4nCWwCAAA3BQAADgAAAAAAAAAAAAAA&#10;AAAuAgAAZHJzL2Uyb0RvYy54bWxQSwECLQAUAAYACAAAACEA2HhapuAAAAALAQAADwAAAAAAAAAA&#10;AAAAAADGBAAAZHJzL2Rvd25yZXYueG1sUEsFBgAAAAAEAAQA8wAAANMFAAAAAA==&#10;">
              <w10:wrap type="tigh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386BA" w14:textId="77777777" w:rsidR="00B705CE" w:rsidRDefault="00B705CE" w:rsidP="00083A9A">
      <w:bookmarkStart w:id="0" w:name="_Hlk167972101"/>
      <w:bookmarkEnd w:id="0"/>
      <w:r>
        <w:separator/>
      </w:r>
    </w:p>
  </w:footnote>
  <w:footnote w:type="continuationSeparator" w:id="0">
    <w:p w14:paraId="5AC27D6A" w14:textId="77777777" w:rsidR="00B705CE" w:rsidRDefault="00B705CE" w:rsidP="00083A9A">
      <w:r>
        <w:continuationSeparator/>
      </w:r>
    </w:p>
  </w:footnote>
  <w:footnote w:type="continuationNotice" w:id="1">
    <w:p w14:paraId="56ABB645" w14:textId="77777777" w:rsidR="00B705CE" w:rsidRDefault="00B705CE" w:rsidP="00083A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1F678" w14:textId="77777777" w:rsidR="00E16FCD" w:rsidRDefault="00E16FCD" w:rsidP="00083A9A">
    <w:pPr>
      <w:pStyle w:val="Header"/>
    </w:pPr>
    <w:r>
      <w:rPr>
        <w:noProof/>
      </w:rPr>
      <w:drawing>
        <wp:anchor distT="0" distB="0" distL="114300" distR="114300" simplePos="0" relativeHeight="251658243" behindDoc="0" locked="0" layoutInCell="1" allowOverlap="1" wp14:anchorId="20EC4597" wp14:editId="5A55178D">
          <wp:simplePos x="0" y="0"/>
          <wp:positionH relativeFrom="column">
            <wp:posOffset>-173193</wp:posOffset>
          </wp:positionH>
          <wp:positionV relativeFrom="paragraph">
            <wp:posOffset>-780415</wp:posOffset>
          </wp:positionV>
          <wp:extent cx="3296920" cy="942340"/>
          <wp:effectExtent l="0" t="0" r="0" b="0"/>
          <wp:wrapNone/>
          <wp:docPr id="335679533" name="Picture 3" descr="Wiyi Yani U Thangani Institute logo on a purpl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79533" name="Picture 3" descr="Wiyi Yani U Thangani Institute logo on a purple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96920" cy="9423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1" locked="0" layoutInCell="1" allowOverlap="1" wp14:anchorId="7D410CDA" wp14:editId="32836EF3">
          <wp:simplePos x="0" y="0"/>
          <wp:positionH relativeFrom="page">
            <wp:align>right</wp:align>
          </wp:positionH>
          <wp:positionV relativeFrom="paragraph">
            <wp:posOffset>-1091181</wp:posOffset>
          </wp:positionV>
          <wp:extent cx="7912735" cy="1275907"/>
          <wp:effectExtent l="0" t="0" r="0" b="635"/>
          <wp:wrapNone/>
          <wp:docPr id="1137163397" name="Picture 2" descr="A purple background with a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63397" name="Picture 2" descr="A purple background with a pattern"/>
                  <pic:cNvPicPr>
                    <a:picLocks noChangeAspect="1" noChangeArrowheads="1"/>
                  </pic:cNvPicPr>
                </pic:nvPicPr>
                <pic:blipFill rotWithShape="1">
                  <a:blip r:embed="rId2">
                    <a:extLst>
                      <a:ext uri="{28A0092B-C50C-407E-A947-70E740481C1C}">
                        <a14:useLocalDpi xmlns:a14="http://schemas.microsoft.com/office/drawing/2010/main" val="0"/>
                      </a:ext>
                    </a:extLst>
                  </a:blip>
                  <a:srcRect l="-690" t="40470" r="676" b="47081"/>
                  <a:stretch/>
                </pic:blipFill>
                <pic:spPr bwMode="auto">
                  <a:xfrm>
                    <a:off x="0" y="0"/>
                    <a:ext cx="7912735" cy="12759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C91DC8" w14:textId="77777777" w:rsidR="00E16FCD" w:rsidRDefault="00E16FCD" w:rsidP="00083A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8ECE" w14:textId="77777777" w:rsidR="00C67C55" w:rsidRDefault="00C67C55" w:rsidP="00083A9A">
    <w:pPr>
      <w:pStyle w:val="Header"/>
    </w:pPr>
    <w:r>
      <w:rPr>
        <w:noProof/>
        <w:lang w:val="en-US"/>
      </w:rPr>
      <w:drawing>
        <wp:anchor distT="0" distB="0" distL="114300" distR="114300" simplePos="0" relativeHeight="251658241" behindDoc="1" locked="0" layoutInCell="1" allowOverlap="1" wp14:anchorId="28C50DEA" wp14:editId="2AB38A4C">
          <wp:simplePos x="0" y="0"/>
          <wp:positionH relativeFrom="margin">
            <wp:posOffset>-999490</wp:posOffset>
          </wp:positionH>
          <wp:positionV relativeFrom="paragraph">
            <wp:posOffset>-497840</wp:posOffset>
          </wp:positionV>
          <wp:extent cx="7731125" cy="1121410"/>
          <wp:effectExtent l="0" t="0" r="3175" b="2540"/>
          <wp:wrapTight wrapText="bothSides">
            <wp:wrapPolygon edited="0">
              <wp:start x="0" y="0"/>
              <wp:lineTo x="0" y="21282"/>
              <wp:lineTo x="21556" y="21282"/>
              <wp:lineTo x="21556" y="0"/>
              <wp:lineTo x="0" y="0"/>
            </wp:wrapPolygon>
          </wp:wrapTight>
          <wp:docPr id="453777738" name="Picture 1" descr="A purpl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172896" name="Picture 1" descr="A purple background with white text&#10;&#10;Description automatically generated"/>
                  <pic:cNvPicPr/>
                </pic:nvPicPr>
                <pic:blipFill rotWithShape="1">
                  <a:blip r:embed="rId1">
                    <a:extLst>
                      <a:ext uri="{28A0092B-C50C-407E-A947-70E740481C1C}">
                        <a14:useLocalDpi xmlns:a14="http://schemas.microsoft.com/office/drawing/2010/main" val="0"/>
                      </a:ext>
                    </a:extLst>
                  </a:blip>
                  <a:srcRect t="-1" b="41963"/>
                  <a:stretch/>
                </pic:blipFill>
                <pic:spPr bwMode="auto">
                  <a:xfrm>
                    <a:off x="0" y="0"/>
                    <a:ext cx="7731125" cy="1121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341D1"/>
    <w:multiLevelType w:val="multilevel"/>
    <w:tmpl w:val="802A3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37C54"/>
    <w:multiLevelType w:val="multilevel"/>
    <w:tmpl w:val="DE4A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D79BD"/>
    <w:multiLevelType w:val="multilevel"/>
    <w:tmpl w:val="4BDC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0578D0"/>
    <w:multiLevelType w:val="multilevel"/>
    <w:tmpl w:val="4FFC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690750"/>
    <w:multiLevelType w:val="multilevel"/>
    <w:tmpl w:val="69EA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CD5763"/>
    <w:multiLevelType w:val="multilevel"/>
    <w:tmpl w:val="52062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45A6C"/>
    <w:multiLevelType w:val="multilevel"/>
    <w:tmpl w:val="74CC2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1C584B"/>
    <w:multiLevelType w:val="multilevel"/>
    <w:tmpl w:val="046E5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093865"/>
    <w:multiLevelType w:val="multilevel"/>
    <w:tmpl w:val="6ADC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4D61B9"/>
    <w:multiLevelType w:val="hybridMultilevel"/>
    <w:tmpl w:val="F5962B6A"/>
    <w:lvl w:ilvl="0" w:tplc="FF3ADB42">
      <w:start w:val="1"/>
      <w:numFmt w:val="bullet"/>
      <w:lvlText w:val="·"/>
      <w:lvlJc w:val="left"/>
      <w:pPr>
        <w:ind w:left="720" w:hanging="360"/>
      </w:pPr>
      <w:rPr>
        <w:rFonts w:ascii="Symbol" w:hAnsi="Symbol" w:hint="default"/>
      </w:rPr>
    </w:lvl>
    <w:lvl w:ilvl="1" w:tplc="23083DE6">
      <w:start w:val="1"/>
      <w:numFmt w:val="bullet"/>
      <w:lvlText w:val="o"/>
      <w:lvlJc w:val="left"/>
      <w:pPr>
        <w:ind w:left="1440" w:hanging="360"/>
      </w:pPr>
      <w:rPr>
        <w:rFonts w:ascii="Courier New" w:hAnsi="Courier New" w:hint="default"/>
      </w:rPr>
    </w:lvl>
    <w:lvl w:ilvl="2" w:tplc="08D08910">
      <w:start w:val="1"/>
      <w:numFmt w:val="bullet"/>
      <w:lvlText w:val=""/>
      <w:lvlJc w:val="left"/>
      <w:pPr>
        <w:ind w:left="2160" w:hanging="360"/>
      </w:pPr>
      <w:rPr>
        <w:rFonts w:ascii="Wingdings" w:hAnsi="Wingdings" w:hint="default"/>
      </w:rPr>
    </w:lvl>
    <w:lvl w:ilvl="3" w:tplc="A79EF3C8">
      <w:start w:val="1"/>
      <w:numFmt w:val="bullet"/>
      <w:lvlText w:val=""/>
      <w:lvlJc w:val="left"/>
      <w:pPr>
        <w:ind w:left="2880" w:hanging="360"/>
      </w:pPr>
      <w:rPr>
        <w:rFonts w:ascii="Symbol" w:hAnsi="Symbol" w:hint="default"/>
      </w:rPr>
    </w:lvl>
    <w:lvl w:ilvl="4" w:tplc="E520BD22">
      <w:start w:val="1"/>
      <w:numFmt w:val="bullet"/>
      <w:lvlText w:val="o"/>
      <w:lvlJc w:val="left"/>
      <w:pPr>
        <w:ind w:left="3600" w:hanging="360"/>
      </w:pPr>
      <w:rPr>
        <w:rFonts w:ascii="Courier New" w:hAnsi="Courier New" w:hint="default"/>
      </w:rPr>
    </w:lvl>
    <w:lvl w:ilvl="5" w:tplc="6F407B46">
      <w:start w:val="1"/>
      <w:numFmt w:val="bullet"/>
      <w:lvlText w:val=""/>
      <w:lvlJc w:val="left"/>
      <w:pPr>
        <w:ind w:left="4320" w:hanging="360"/>
      </w:pPr>
      <w:rPr>
        <w:rFonts w:ascii="Wingdings" w:hAnsi="Wingdings" w:hint="default"/>
      </w:rPr>
    </w:lvl>
    <w:lvl w:ilvl="6" w:tplc="94CCFD40">
      <w:start w:val="1"/>
      <w:numFmt w:val="bullet"/>
      <w:lvlText w:val=""/>
      <w:lvlJc w:val="left"/>
      <w:pPr>
        <w:ind w:left="5040" w:hanging="360"/>
      </w:pPr>
      <w:rPr>
        <w:rFonts w:ascii="Symbol" w:hAnsi="Symbol" w:hint="default"/>
      </w:rPr>
    </w:lvl>
    <w:lvl w:ilvl="7" w:tplc="177A1CAE">
      <w:start w:val="1"/>
      <w:numFmt w:val="bullet"/>
      <w:lvlText w:val="o"/>
      <w:lvlJc w:val="left"/>
      <w:pPr>
        <w:ind w:left="5760" w:hanging="360"/>
      </w:pPr>
      <w:rPr>
        <w:rFonts w:ascii="Courier New" w:hAnsi="Courier New" w:hint="default"/>
      </w:rPr>
    </w:lvl>
    <w:lvl w:ilvl="8" w:tplc="9DB0F440">
      <w:start w:val="1"/>
      <w:numFmt w:val="bullet"/>
      <w:lvlText w:val=""/>
      <w:lvlJc w:val="left"/>
      <w:pPr>
        <w:ind w:left="6480" w:hanging="360"/>
      </w:pPr>
      <w:rPr>
        <w:rFonts w:ascii="Wingdings" w:hAnsi="Wingdings" w:hint="default"/>
      </w:rPr>
    </w:lvl>
  </w:abstractNum>
  <w:abstractNum w:abstractNumId="10" w15:restartNumberingAfterBreak="0">
    <w:nsid w:val="202C70BF"/>
    <w:multiLevelType w:val="hybridMultilevel"/>
    <w:tmpl w:val="2CAAD9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96242F"/>
    <w:multiLevelType w:val="multilevel"/>
    <w:tmpl w:val="B31C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EA226B"/>
    <w:multiLevelType w:val="multilevel"/>
    <w:tmpl w:val="3538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F412EE"/>
    <w:multiLevelType w:val="multilevel"/>
    <w:tmpl w:val="ACF01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716A0F"/>
    <w:multiLevelType w:val="multilevel"/>
    <w:tmpl w:val="FEA210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BF1F3D"/>
    <w:multiLevelType w:val="multilevel"/>
    <w:tmpl w:val="625E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BF32E5"/>
    <w:multiLevelType w:val="multilevel"/>
    <w:tmpl w:val="962A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A05C9E"/>
    <w:multiLevelType w:val="multilevel"/>
    <w:tmpl w:val="E5D01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8976B8"/>
    <w:multiLevelType w:val="multilevel"/>
    <w:tmpl w:val="8A124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F40B5E"/>
    <w:multiLevelType w:val="multilevel"/>
    <w:tmpl w:val="69F67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656CFA"/>
    <w:multiLevelType w:val="multilevel"/>
    <w:tmpl w:val="1DD4B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796A1E"/>
    <w:multiLevelType w:val="multilevel"/>
    <w:tmpl w:val="8BD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8E6C40"/>
    <w:multiLevelType w:val="multilevel"/>
    <w:tmpl w:val="57D61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010ECF"/>
    <w:multiLevelType w:val="multilevel"/>
    <w:tmpl w:val="A2BC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0C28DB"/>
    <w:multiLevelType w:val="multilevel"/>
    <w:tmpl w:val="12547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685A40"/>
    <w:multiLevelType w:val="hybridMultilevel"/>
    <w:tmpl w:val="361E8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5C6532"/>
    <w:multiLevelType w:val="multilevel"/>
    <w:tmpl w:val="D7C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2F53FB"/>
    <w:multiLevelType w:val="multilevel"/>
    <w:tmpl w:val="2F26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EC7146"/>
    <w:multiLevelType w:val="hybridMultilevel"/>
    <w:tmpl w:val="A4AE2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AC5A85"/>
    <w:multiLevelType w:val="multilevel"/>
    <w:tmpl w:val="E968D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70791D"/>
    <w:multiLevelType w:val="multilevel"/>
    <w:tmpl w:val="5742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C57E76"/>
    <w:multiLevelType w:val="multilevel"/>
    <w:tmpl w:val="99E0A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36746B"/>
    <w:multiLevelType w:val="multilevel"/>
    <w:tmpl w:val="001A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D81DBF"/>
    <w:multiLevelType w:val="multilevel"/>
    <w:tmpl w:val="A2DC4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0C66F5"/>
    <w:multiLevelType w:val="multilevel"/>
    <w:tmpl w:val="2E90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006FE1"/>
    <w:multiLevelType w:val="multilevel"/>
    <w:tmpl w:val="CEDE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662115"/>
    <w:multiLevelType w:val="multilevel"/>
    <w:tmpl w:val="B08E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004B60"/>
    <w:multiLevelType w:val="multilevel"/>
    <w:tmpl w:val="BCF69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2516C9"/>
    <w:multiLevelType w:val="multilevel"/>
    <w:tmpl w:val="C87CD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A935A1"/>
    <w:multiLevelType w:val="multilevel"/>
    <w:tmpl w:val="2ECC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AA0E60"/>
    <w:multiLevelType w:val="multilevel"/>
    <w:tmpl w:val="3A0EA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E00EB2"/>
    <w:multiLevelType w:val="multilevel"/>
    <w:tmpl w:val="CB6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5898736">
    <w:abstractNumId w:val="9"/>
  </w:num>
  <w:num w:numId="2" w16cid:durableId="1097095323">
    <w:abstractNumId w:val="17"/>
  </w:num>
  <w:num w:numId="3" w16cid:durableId="179516029">
    <w:abstractNumId w:val="3"/>
  </w:num>
  <w:num w:numId="4" w16cid:durableId="1700818108">
    <w:abstractNumId w:val="26"/>
  </w:num>
  <w:num w:numId="5" w16cid:durableId="543491091">
    <w:abstractNumId w:val="20"/>
  </w:num>
  <w:num w:numId="6" w16cid:durableId="1687975036">
    <w:abstractNumId w:val="33"/>
  </w:num>
  <w:num w:numId="7" w16cid:durableId="422998243">
    <w:abstractNumId w:val="1"/>
  </w:num>
  <w:num w:numId="8" w16cid:durableId="1868980470">
    <w:abstractNumId w:val="6"/>
  </w:num>
  <w:num w:numId="9" w16cid:durableId="1661739516">
    <w:abstractNumId w:val="41"/>
  </w:num>
  <w:num w:numId="10" w16cid:durableId="276836207">
    <w:abstractNumId w:val="8"/>
  </w:num>
  <w:num w:numId="11" w16cid:durableId="1831750395">
    <w:abstractNumId w:val="2"/>
  </w:num>
  <w:num w:numId="12" w16cid:durableId="271136868">
    <w:abstractNumId w:val="24"/>
  </w:num>
  <w:num w:numId="13" w16cid:durableId="92557106">
    <w:abstractNumId w:val="13"/>
  </w:num>
  <w:num w:numId="14" w16cid:durableId="1061444460">
    <w:abstractNumId w:val="5"/>
  </w:num>
  <w:num w:numId="15" w16cid:durableId="724790603">
    <w:abstractNumId w:val="39"/>
  </w:num>
  <w:num w:numId="16" w16cid:durableId="2020769344">
    <w:abstractNumId w:val="37"/>
  </w:num>
  <w:num w:numId="17" w16cid:durableId="1290629472">
    <w:abstractNumId w:val="15"/>
  </w:num>
  <w:num w:numId="18" w16cid:durableId="161091733">
    <w:abstractNumId w:val="16"/>
  </w:num>
  <w:num w:numId="19" w16cid:durableId="1878159533">
    <w:abstractNumId w:val="27"/>
  </w:num>
  <w:num w:numId="20" w16cid:durableId="473639084">
    <w:abstractNumId w:val="35"/>
  </w:num>
  <w:num w:numId="21" w16cid:durableId="392780917">
    <w:abstractNumId w:val="34"/>
  </w:num>
  <w:num w:numId="22" w16cid:durableId="1561986748">
    <w:abstractNumId w:val="22"/>
  </w:num>
  <w:num w:numId="23" w16cid:durableId="574054155">
    <w:abstractNumId w:val="32"/>
  </w:num>
  <w:num w:numId="24" w16cid:durableId="1851143787">
    <w:abstractNumId w:val="14"/>
  </w:num>
  <w:num w:numId="25" w16cid:durableId="572201412">
    <w:abstractNumId w:val="31"/>
  </w:num>
  <w:num w:numId="26" w16cid:durableId="821046957">
    <w:abstractNumId w:val="40"/>
  </w:num>
  <w:num w:numId="27" w16cid:durableId="1671908249">
    <w:abstractNumId w:val="29"/>
  </w:num>
  <w:num w:numId="28" w16cid:durableId="1007369757">
    <w:abstractNumId w:val="10"/>
  </w:num>
  <w:num w:numId="29" w16cid:durableId="1149514302">
    <w:abstractNumId w:val="36"/>
  </w:num>
  <w:num w:numId="30" w16cid:durableId="1032419241">
    <w:abstractNumId w:val="21"/>
  </w:num>
  <w:num w:numId="31" w16cid:durableId="270668179">
    <w:abstractNumId w:val="38"/>
  </w:num>
  <w:num w:numId="32" w16cid:durableId="1825311192">
    <w:abstractNumId w:val="25"/>
  </w:num>
  <w:num w:numId="33" w16cid:durableId="852459264">
    <w:abstractNumId w:val="7"/>
  </w:num>
  <w:num w:numId="34" w16cid:durableId="345134247">
    <w:abstractNumId w:val="0"/>
  </w:num>
  <w:num w:numId="35" w16cid:durableId="124736037">
    <w:abstractNumId w:val="11"/>
  </w:num>
  <w:num w:numId="36" w16cid:durableId="1027098248">
    <w:abstractNumId w:val="4"/>
  </w:num>
  <w:num w:numId="37" w16cid:durableId="657852875">
    <w:abstractNumId w:val="23"/>
  </w:num>
  <w:num w:numId="38" w16cid:durableId="1129125000">
    <w:abstractNumId w:val="19"/>
  </w:num>
  <w:num w:numId="39" w16cid:durableId="1928532481">
    <w:abstractNumId w:val="28"/>
  </w:num>
  <w:num w:numId="40" w16cid:durableId="1056128264">
    <w:abstractNumId w:val="30"/>
  </w:num>
  <w:num w:numId="41" w16cid:durableId="847408195">
    <w:abstractNumId w:val="12"/>
  </w:num>
  <w:num w:numId="42" w16cid:durableId="2036343593">
    <w:abstractNumId w:val="1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MjA2M7UwNTCzNLZU0lEKTi0uzszPAykwrQUA1immGiwAAAA="/>
  </w:docVars>
  <w:rsids>
    <w:rsidRoot w:val="005340C7"/>
    <w:rsid w:val="0000074E"/>
    <w:rsid w:val="00000CDE"/>
    <w:rsid w:val="00001658"/>
    <w:rsid w:val="00001B10"/>
    <w:rsid w:val="00001C17"/>
    <w:rsid w:val="00003C4D"/>
    <w:rsid w:val="00005136"/>
    <w:rsid w:val="00005812"/>
    <w:rsid w:val="00005AAB"/>
    <w:rsid w:val="00005DA8"/>
    <w:rsid w:val="00006639"/>
    <w:rsid w:val="00006DCF"/>
    <w:rsid w:val="00007727"/>
    <w:rsid w:val="00007D00"/>
    <w:rsid w:val="00010799"/>
    <w:rsid w:val="0001088B"/>
    <w:rsid w:val="000114C0"/>
    <w:rsid w:val="00011A7B"/>
    <w:rsid w:val="00015107"/>
    <w:rsid w:val="00015C13"/>
    <w:rsid w:val="00016967"/>
    <w:rsid w:val="000173A6"/>
    <w:rsid w:val="0001744D"/>
    <w:rsid w:val="00017464"/>
    <w:rsid w:val="00020415"/>
    <w:rsid w:val="000204B9"/>
    <w:rsid w:val="00021E4E"/>
    <w:rsid w:val="00022135"/>
    <w:rsid w:val="00022508"/>
    <w:rsid w:val="00024128"/>
    <w:rsid w:val="000247DB"/>
    <w:rsid w:val="000308FA"/>
    <w:rsid w:val="00030A46"/>
    <w:rsid w:val="000316CB"/>
    <w:rsid w:val="000329F2"/>
    <w:rsid w:val="0003391A"/>
    <w:rsid w:val="00034319"/>
    <w:rsid w:val="00034E87"/>
    <w:rsid w:val="00034EBE"/>
    <w:rsid w:val="00035818"/>
    <w:rsid w:val="00035F7C"/>
    <w:rsid w:val="000361AD"/>
    <w:rsid w:val="000361E2"/>
    <w:rsid w:val="000364CC"/>
    <w:rsid w:val="0003668C"/>
    <w:rsid w:val="00036950"/>
    <w:rsid w:val="00036F67"/>
    <w:rsid w:val="00037651"/>
    <w:rsid w:val="00037943"/>
    <w:rsid w:val="0004130A"/>
    <w:rsid w:val="000413F2"/>
    <w:rsid w:val="00041B02"/>
    <w:rsid w:val="00041F56"/>
    <w:rsid w:val="000426A6"/>
    <w:rsid w:val="000436C6"/>
    <w:rsid w:val="0004373E"/>
    <w:rsid w:val="000445A1"/>
    <w:rsid w:val="00044D5D"/>
    <w:rsid w:val="00044E1E"/>
    <w:rsid w:val="00045AA3"/>
    <w:rsid w:val="00046AE4"/>
    <w:rsid w:val="00046EA1"/>
    <w:rsid w:val="00046FC6"/>
    <w:rsid w:val="00047318"/>
    <w:rsid w:val="000475D6"/>
    <w:rsid w:val="000504C3"/>
    <w:rsid w:val="000504DB"/>
    <w:rsid w:val="0005067D"/>
    <w:rsid w:val="00050773"/>
    <w:rsid w:val="00050C14"/>
    <w:rsid w:val="000516FF"/>
    <w:rsid w:val="000522F1"/>
    <w:rsid w:val="00052785"/>
    <w:rsid w:val="00053609"/>
    <w:rsid w:val="000556F8"/>
    <w:rsid w:val="00056BD0"/>
    <w:rsid w:val="00056FD5"/>
    <w:rsid w:val="00057B5A"/>
    <w:rsid w:val="0006034B"/>
    <w:rsid w:val="00060C4C"/>
    <w:rsid w:val="00060D94"/>
    <w:rsid w:val="00060E50"/>
    <w:rsid w:val="00060E7A"/>
    <w:rsid w:val="0006107F"/>
    <w:rsid w:val="00061BDD"/>
    <w:rsid w:val="00061CAD"/>
    <w:rsid w:val="00062347"/>
    <w:rsid w:val="00063698"/>
    <w:rsid w:val="00063D86"/>
    <w:rsid w:val="00064C15"/>
    <w:rsid w:val="00064D52"/>
    <w:rsid w:val="00065411"/>
    <w:rsid w:val="00065641"/>
    <w:rsid w:val="00065DDB"/>
    <w:rsid w:val="000700FD"/>
    <w:rsid w:val="000701D4"/>
    <w:rsid w:val="0007064A"/>
    <w:rsid w:val="000711A1"/>
    <w:rsid w:val="00071486"/>
    <w:rsid w:val="000715B6"/>
    <w:rsid w:val="0007200D"/>
    <w:rsid w:val="00072157"/>
    <w:rsid w:val="000727C2"/>
    <w:rsid w:val="00072875"/>
    <w:rsid w:val="00074330"/>
    <w:rsid w:val="00074436"/>
    <w:rsid w:val="00074549"/>
    <w:rsid w:val="00074EEC"/>
    <w:rsid w:val="00075773"/>
    <w:rsid w:val="000765C8"/>
    <w:rsid w:val="000765FF"/>
    <w:rsid w:val="00077BF1"/>
    <w:rsid w:val="000802E7"/>
    <w:rsid w:val="00080D26"/>
    <w:rsid w:val="00081796"/>
    <w:rsid w:val="000828E3"/>
    <w:rsid w:val="0008390C"/>
    <w:rsid w:val="0008397F"/>
    <w:rsid w:val="00083A9A"/>
    <w:rsid w:val="00083D1D"/>
    <w:rsid w:val="00084BBC"/>
    <w:rsid w:val="000861D4"/>
    <w:rsid w:val="00086236"/>
    <w:rsid w:val="000872AB"/>
    <w:rsid w:val="000904F1"/>
    <w:rsid w:val="00090ACD"/>
    <w:rsid w:val="00090F69"/>
    <w:rsid w:val="000912C0"/>
    <w:rsid w:val="00091DFF"/>
    <w:rsid w:val="0009244E"/>
    <w:rsid w:val="0009270F"/>
    <w:rsid w:val="000944E4"/>
    <w:rsid w:val="00094923"/>
    <w:rsid w:val="000950F1"/>
    <w:rsid w:val="0009556A"/>
    <w:rsid w:val="0009784F"/>
    <w:rsid w:val="000A04EC"/>
    <w:rsid w:val="000A08CA"/>
    <w:rsid w:val="000A0EF6"/>
    <w:rsid w:val="000A12DD"/>
    <w:rsid w:val="000A17FC"/>
    <w:rsid w:val="000A1803"/>
    <w:rsid w:val="000A18D5"/>
    <w:rsid w:val="000A560E"/>
    <w:rsid w:val="000A5C46"/>
    <w:rsid w:val="000A65F5"/>
    <w:rsid w:val="000A6AA1"/>
    <w:rsid w:val="000A7975"/>
    <w:rsid w:val="000B00A4"/>
    <w:rsid w:val="000B03CC"/>
    <w:rsid w:val="000B040F"/>
    <w:rsid w:val="000B0B37"/>
    <w:rsid w:val="000B1740"/>
    <w:rsid w:val="000B1BAC"/>
    <w:rsid w:val="000B1BE3"/>
    <w:rsid w:val="000B2F91"/>
    <w:rsid w:val="000B3413"/>
    <w:rsid w:val="000B3E7A"/>
    <w:rsid w:val="000B3EA9"/>
    <w:rsid w:val="000B430D"/>
    <w:rsid w:val="000B4813"/>
    <w:rsid w:val="000B4DCE"/>
    <w:rsid w:val="000B4EF0"/>
    <w:rsid w:val="000B5B6F"/>
    <w:rsid w:val="000B68C3"/>
    <w:rsid w:val="000B6B74"/>
    <w:rsid w:val="000B6E1B"/>
    <w:rsid w:val="000C001E"/>
    <w:rsid w:val="000C01AC"/>
    <w:rsid w:val="000C020F"/>
    <w:rsid w:val="000C0362"/>
    <w:rsid w:val="000C04D7"/>
    <w:rsid w:val="000C0EC0"/>
    <w:rsid w:val="000C1B62"/>
    <w:rsid w:val="000C1C17"/>
    <w:rsid w:val="000C1F7F"/>
    <w:rsid w:val="000C2125"/>
    <w:rsid w:val="000C2396"/>
    <w:rsid w:val="000C2AE4"/>
    <w:rsid w:val="000C3FA4"/>
    <w:rsid w:val="000C42FF"/>
    <w:rsid w:val="000C4538"/>
    <w:rsid w:val="000C457E"/>
    <w:rsid w:val="000C54DB"/>
    <w:rsid w:val="000C57AD"/>
    <w:rsid w:val="000C5F14"/>
    <w:rsid w:val="000C67DD"/>
    <w:rsid w:val="000C6A44"/>
    <w:rsid w:val="000C6A4D"/>
    <w:rsid w:val="000C6DE0"/>
    <w:rsid w:val="000C7CB5"/>
    <w:rsid w:val="000D0042"/>
    <w:rsid w:val="000D0E52"/>
    <w:rsid w:val="000D107D"/>
    <w:rsid w:val="000D10C5"/>
    <w:rsid w:val="000D1445"/>
    <w:rsid w:val="000D1477"/>
    <w:rsid w:val="000D1BB5"/>
    <w:rsid w:val="000D1D23"/>
    <w:rsid w:val="000D2CB6"/>
    <w:rsid w:val="000D31AF"/>
    <w:rsid w:val="000D3E34"/>
    <w:rsid w:val="000D4BDA"/>
    <w:rsid w:val="000D6C35"/>
    <w:rsid w:val="000D71B0"/>
    <w:rsid w:val="000D779C"/>
    <w:rsid w:val="000E0A16"/>
    <w:rsid w:val="000E1580"/>
    <w:rsid w:val="000E1B76"/>
    <w:rsid w:val="000E1EBF"/>
    <w:rsid w:val="000E2672"/>
    <w:rsid w:val="000E2F70"/>
    <w:rsid w:val="000E3354"/>
    <w:rsid w:val="000E3D8A"/>
    <w:rsid w:val="000E3DD7"/>
    <w:rsid w:val="000E43E1"/>
    <w:rsid w:val="000E6B82"/>
    <w:rsid w:val="000E77BA"/>
    <w:rsid w:val="000E7CD1"/>
    <w:rsid w:val="000F0328"/>
    <w:rsid w:val="000F100B"/>
    <w:rsid w:val="000F43C8"/>
    <w:rsid w:val="000F51E2"/>
    <w:rsid w:val="000F5EFB"/>
    <w:rsid w:val="000F5FAC"/>
    <w:rsid w:val="000F608C"/>
    <w:rsid w:val="000F6122"/>
    <w:rsid w:val="000F65B4"/>
    <w:rsid w:val="000F6693"/>
    <w:rsid w:val="000F6D09"/>
    <w:rsid w:val="000F77E6"/>
    <w:rsid w:val="000F7E88"/>
    <w:rsid w:val="00100F51"/>
    <w:rsid w:val="00101089"/>
    <w:rsid w:val="0010152C"/>
    <w:rsid w:val="00101FE6"/>
    <w:rsid w:val="00102396"/>
    <w:rsid w:val="00102893"/>
    <w:rsid w:val="00103603"/>
    <w:rsid w:val="00103689"/>
    <w:rsid w:val="00103E3B"/>
    <w:rsid w:val="00103F18"/>
    <w:rsid w:val="00104C53"/>
    <w:rsid w:val="001050F5"/>
    <w:rsid w:val="00105A4F"/>
    <w:rsid w:val="00106073"/>
    <w:rsid w:val="00107D75"/>
    <w:rsid w:val="00107DC4"/>
    <w:rsid w:val="00110918"/>
    <w:rsid w:val="0011094A"/>
    <w:rsid w:val="0011154B"/>
    <w:rsid w:val="00113433"/>
    <w:rsid w:val="00113568"/>
    <w:rsid w:val="001136EB"/>
    <w:rsid w:val="00113E4C"/>
    <w:rsid w:val="001143CB"/>
    <w:rsid w:val="00114969"/>
    <w:rsid w:val="00115608"/>
    <w:rsid w:val="001169AF"/>
    <w:rsid w:val="001176EF"/>
    <w:rsid w:val="00120113"/>
    <w:rsid w:val="00120B59"/>
    <w:rsid w:val="00120E2D"/>
    <w:rsid w:val="00121614"/>
    <w:rsid w:val="001233B1"/>
    <w:rsid w:val="00123CF6"/>
    <w:rsid w:val="00123EBF"/>
    <w:rsid w:val="001251AC"/>
    <w:rsid w:val="0012577D"/>
    <w:rsid w:val="00125BDE"/>
    <w:rsid w:val="00125FF5"/>
    <w:rsid w:val="00127E69"/>
    <w:rsid w:val="00127E9A"/>
    <w:rsid w:val="001315C5"/>
    <w:rsid w:val="0013203F"/>
    <w:rsid w:val="001321AA"/>
    <w:rsid w:val="001323A5"/>
    <w:rsid w:val="001326A0"/>
    <w:rsid w:val="00133B8D"/>
    <w:rsid w:val="00133FD2"/>
    <w:rsid w:val="00134887"/>
    <w:rsid w:val="00134B69"/>
    <w:rsid w:val="00134C89"/>
    <w:rsid w:val="00135D1F"/>
    <w:rsid w:val="00137520"/>
    <w:rsid w:val="00137B4B"/>
    <w:rsid w:val="00140B3E"/>
    <w:rsid w:val="00140FEF"/>
    <w:rsid w:val="001411AF"/>
    <w:rsid w:val="00141EB3"/>
    <w:rsid w:val="00141EC4"/>
    <w:rsid w:val="00141FF2"/>
    <w:rsid w:val="001420BC"/>
    <w:rsid w:val="001436BD"/>
    <w:rsid w:val="00144AD5"/>
    <w:rsid w:val="00146AA3"/>
    <w:rsid w:val="00146C60"/>
    <w:rsid w:val="00147AAF"/>
    <w:rsid w:val="001503A3"/>
    <w:rsid w:val="00150D81"/>
    <w:rsid w:val="001531C2"/>
    <w:rsid w:val="00153883"/>
    <w:rsid w:val="00153897"/>
    <w:rsid w:val="0015413D"/>
    <w:rsid w:val="0015432C"/>
    <w:rsid w:val="00154D58"/>
    <w:rsid w:val="001552EE"/>
    <w:rsid w:val="0015561B"/>
    <w:rsid w:val="00155E8E"/>
    <w:rsid w:val="0015685F"/>
    <w:rsid w:val="00156A33"/>
    <w:rsid w:val="00156F85"/>
    <w:rsid w:val="001579EF"/>
    <w:rsid w:val="00157B39"/>
    <w:rsid w:val="0016139A"/>
    <w:rsid w:val="0016196B"/>
    <w:rsid w:val="00161D56"/>
    <w:rsid w:val="00162426"/>
    <w:rsid w:val="0016278E"/>
    <w:rsid w:val="0016391D"/>
    <w:rsid w:val="001639BB"/>
    <w:rsid w:val="00163BFE"/>
    <w:rsid w:val="00164482"/>
    <w:rsid w:val="00164A0A"/>
    <w:rsid w:val="00164CA6"/>
    <w:rsid w:val="00164D20"/>
    <w:rsid w:val="00164DD9"/>
    <w:rsid w:val="00165836"/>
    <w:rsid w:val="001668F4"/>
    <w:rsid w:val="00166BDB"/>
    <w:rsid w:val="00166CEE"/>
    <w:rsid w:val="00166F10"/>
    <w:rsid w:val="00167F9C"/>
    <w:rsid w:val="00167FDE"/>
    <w:rsid w:val="00170AC9"/>
    <w:rsid w:val="00170FA3"/>
    <w:rsid w:val="00171028"/>
    <w:rsid w:val="001723CF"/>
    <w:rsid w:val="00172AAA"/>
    <w:rsid w:val="00173894"/>
    <w:rsid w:val="00174BAF"/>
    <w:rsid w:val="0017646D"/>
    <w:rsid w:val="001767E9"/>
    <w:rsid w:val="001768DC"/>
    <w:rsid w:val="00176D41"/>
    <w:rsid w:val="001772DC"/>
    <w:rsid w:val="001805DA"/>
    <w:rsid w:val="00180913"/>
    <w:rsid w:val="00180C80"/>
    <w:rsid w:val="001823A6"/>
    <w:rsid w:val="001825EA"/>
    <w:rsid w:val="00182B0E"/>
    <w:rsid w:val="00182C41"/>
    <w:rsid w:val="001835C1"/>
    <w:rsid w:val="00183DCB"/>
    <w:rsid w:val="00183EFD"/>
    <w:rsid w:val="00184141"/>
    <w:rsid w:val="001853CA"/>
    <w:rsid w:val="00185BF6"/>
    <w:rsid w:val="00186B80"/>
    <w:rsid w:val="0018702C"/>
    <w:rsid w:val="0018718B"/>
    <w:rsid w:val="001871E3"/>
    <w:rsid w:val="00187851"/>
    <w:rsid w:val="00190AB2"/>
    <w:rsid w:val="00191C8C"/>
    <w:rsid w:val="00191C9A"/>
    <w:rsid w:val="001923CB"/>
    <w:rsid w:val="00192E10"/>
    <w:rsid w:val="00193DEC"/>
    <w:rsid w:val="00194A47"/>
    <w:rsid w:val="00194B7A"/>
    <w:rsid w:val="001968FA"/>
    <w:rsid w:val="0019767F"/>
    <w:rsid w:val="00197979"/>
    <w:rsid w:val="001A03B6"/>
    <w:rsid w:val="001A0849"/>
    <w:rsid w:val="001A136E"/>
    <w:rsid w:val="001A1954"/>
    <w:rsid w:val="001A2FA6"/>
    <w:rsid w:val="001A3229"/>
    <w:rsid w:val="001A38BA"/>
    <w:rsid w:val="001A3FE5"/>
    <w:rsid w:val="001A4642"/>
    <w:rsid w:val="001A46C6"/>
    <w:rsid w:val="001A4FFB"/>
    <w:rsid w:val="001A561D"/>
    <w:rsid w:val="001A562E"/>
    <w:rsid w:val="001A58DE"/>
    <w:rsid w:val="001A6134"/>
    <w:rsid w:val="001A6A07"/>
    <w:rsid w:val="001A7327"/>
    <w:rsid w:val="001A7706"/>
    <w:rsid w:val="001A7AF1"/>
    <w:rsid w:val="001B159B"/>
    <w:rsid w:val="001B2487"/>
    <w:rsid w:val="001B3809"/>
    <w:rsid w:val="001B48C9"/>
    <w:rsid w:val="001B48CD"/>
    <w:rsid w:val="001B4BCC"/>
    <w:rsid w:val="001B5F7E"/>
    <w:rsid w:val="001B621B"/>
    <w:rsid w:val="001B65BB"/>
    <w:rsid w:val="001B678F"/>
    <w:rsid w:val="001C03CA"/>
    <w:rsid w:val="001C1B95"/>
    <w:rsid w:val="001C2681"/>
    <w:rsid w:val="001C2BA3"/>
    <w:rsid w:val="001C31F8"/>
    <w:rsid w:val="001C404F"/>
    <w:rsid w:val="001C4B13"/>
    <w:rsid w:val="001C53E8"/>
    <w:rsid w:val="001C725F"/>
    <w:rsid w:val="001C7C01"/>
    <w:rsid w:val="001C7CCD"/>
    <w:rsid w:val="001D203A"/>
    <w:rsid w:val="001D2B3F"/>
    <w:rsid w:val="001D2BB4"/>
    <w:rsid w:val="001D38D2"/>
    <w:rsid w:val="001D4321"/>
    <w:rsid w:val="001D441E"/>
    <w:rsid w:val="001D45B4"/>
    <w:rsid w:val="001D4A46"/>
    <w:rsid w:val="001D51EF"/>
    <w:rsid w:val="001D61AD"/>
    <w:rsid w:val="001D61FB"/>
    <w:rsid w:val="001D7617"/>
    <w:rsid w:val="001E0542"/>
    <w:rsid w:val="001E0AC5"/>
    <w:rsid w:val="001E0C71"/>
    <w:rsid w:val="001E0C92"/>
    <w:rsid w:val="001E14F2"/>
    <w:rsid w:val="001E26FD"/>
    <w:rsid w:val="001E30CA"/>
    <w:rsid w:val="001E36E5"/>
    <w:rsid w:val="001E42C7"/>
    <w:rsid w:val="001E4632"/>
    <w:rsid w:val="001E46C2"/>
    <w:rsid w:val="001E62E3"/>
    <w:rsid w:val="001E6D78"/>
    <w:rsid w:val="001E7B1B"/>
    <w:rsid w:val="001F06CB"/>
    <w:rsid w:val="001F0CEF"/>
    <w:rsid w:val="001F1084"/>
    <w:rsid w:val="001F19A6"/>
    <w:rsid w:val="001F19D0"/>
    <w:rsid w:val="001F3A70"/>
    <w:rsid w:val="001F3EAF"/>
    <w:rsid w:val="001F4086"/>
    <w:rsid w:val="001F49B5"/>
    <w:rsid w:val="001F4BA1"/>
    <w:rsid w:val="001F5426"/>
    <w:rsid w:val="001F5B43"/>
    <w:rsid w:val="001F684F"/>
    <w:rsid w:val="001F716D"/>
    <w:rsid w:val="0020007D"/>
    <w:rsid w:val="0020083F"/>
    <w:rsid w:val="00200E25"/>
    <w:rsid w:val="00201B0C"/>
    <w:rsid w:val="00202283"/>
    <w:rsid w:val="00202B6C"/>
    <w:rsid w:val="00202C0B"/>
    <w:rsid w:val="00203870"/>
    <w:rsid w:val="00205529"/>
    <w:rsid w:val="002056D1"/>
    <w:rsid w:val="002057B3"/>
    <w:rsid w:val="00207E49"/>
    <w:rsid w:val="0021034B"/>
    <w:rsid w:val="002123EF"/>
    <w:rsid w:val="002126A2"/>
    <w:rsid w:val="002129BC"/>
    <w:rsid w:val="00212F64"/>
    <w:rsid w:val="002133CB"/>
    <w:rsid w:val="00213F4F"/>
    <w:rsid w:val="002141AF"/>
    <w:rsid w:val="0021467A"/>
    <w:rsid w:val="00215624"/>
    <w:rsid w:val="00216085"/>
    <w:rsid w:val="00216C5D"/>
    <w:rsid w:val="00216E92"/>
    <w:rsid w:val="002170C6"/>
    <w:rsid w:val="002171F5"/>
    <w:rsid w:val="00220047"/>
    <w:rsid w:val="0022111F"/>
    <w:rsid w:val="00221DF5"/>
    <w:rsid w:val="0022271E"/>
    <w:rsid w:val="002228CB"/>
    <w:rsid w:val="0022393E"/>
    <w:rsid w:val="00223B9F"/>
    <w:rsid w:val="00223E84"/>
    <w:rsid w:val="002246E1"/>
    <w:rsid w:val="002248E9"/>
    <w:rsid w:val="00224CFF"/>
    <w:rsid w:val="00224FCC"/>
    <w:rsid w:val="0022658E"/>
    <w:rsid w:val="00226F3D"/>
    <w:rsid w:val="00230146"/>
    <w:rsid w:val="00230408"/>
    <w:rsid w:val="002315A9"/>
    <w:rsid w:val="00231EDF"/>
    <w:rsid w:val="00232607"/>
    <w:rsid w:val="0023267B"/>
    <w:rsid w:val="002335DB"/>
    <w:rsid w:val="00234028"/>
    <w:rsid w:val="002344E8"/>
    <w:rsid w:val="002353A4"/>
    <w:rsid w:val="0023570C"/>
    <w:rsid w:val="00235BBE"/>
    <w:rsid w:val="00235E79"/>
    <w:rsid w:val="002366BA"/>
    <w:rsid w:val="002367C5"/>
    <w:rsid w:val="00236D49"/>
    <w:rsid w:val="0023751A"/>
    <w:rsid w:val="00237654"/>
    <w:rsid w:val="00237D63"/>
    <w:rsid w:val="00241311"/>
    <w:rsid w:val="00241711"/>
    <w:rsid w:val="00241BCE"/>
    <w:rsid w:val="002428FD"/>
    <w:rsid w:val="00242F89"/>
    <w:rsid w:val="00243008"/>
    <w:rsid w:val="00243A43"/>
    <w:rsid w:val="00244D07"/>
    <w:rsid w:val="00244DA2"/>
    <w:rsid w:val="00245DB3"/>
    <w:rsid w:val="00246530"/>
    <w:rsid w:val="00246D5C"/>
    <w:rsid w:val="00246DDE"/>
    <w:rsid w:val="002478E2"/>
    <w:rsid w:val="002528FA"/>
    <w:rsid w:val="002533F8"/>
    <w:rsid w:val="00253497"/>
    <w:rsid w:val="002536F7"/>
    <w:rsid w:val="00253953"/>
    <w:rsid w:val="002555E6"/>
    <w:rsid w:val="002556EA"/>
    <w:rsid w:val="00256626"/>
    <w:rsid w:val="00256947"/>
    <w:rsid w:val="00256A7E"/>
    <w:rsid w:val="00256E53"/>
    <w:rsid w:val="00256EFC"/>
    <w:rsid w:val="002577DA"/>
    <w:rsid w:val="00260753"/>
    <w:rsid w:val="002607E3"/>
    <w:rsid w:val="002610B1"/>
    <w:rsid w:val="00261BB3"/>
    <w:rsid w:val="00261D5C"/>
    <w:rsid w:val="00262054"/>
    <w:rsid w:val="00262B72"/>
    <w:rsid w:val="00263436"/>
    <w:rsid w:val="002634A7"/>
    <w:rsid w:val="0026382C"/>
    <w:rsid w:val="00264C2A"/>
    <w:rsid w:val="002653D3"/>
    <w:rsid w:val="002664E3"/>
    <w:rsid w:val="00266AF3"/>
    <w:rsid w:val="002672E6"/>
    <w:rsid w:val="002676A7"/>
    <w:rsid w:val="002703E1"/>
    <w:rsid w:val="00270A7B"/>
    <w:rsid w:val="00270D7F"/>
    <w:rsid w:val="002724E5"/>
    <w:rsid w:val="002728FF"/>
    <w:rsid w:val="00272FCB"/>
    <w:rsid w:val="00272FF1"/>
    <w:rsid w:val="00273051"/>
    <w:rsid w:val="00274080"/>
    <w:rsid w:val="00274393"/>
    <w:rsid w:val="002746EC"/>
    <w:rsid w:val="00275390"/>
    <w:rsid w:val="002753A5"/>
    <w:rsid w:val="00275673"/>
    <w:rsid w:val="002756C8"/>
    <w:rsid w:val="00275A94"/>
    <w:rsid w:val="00281899"/>
    <w:rsid w:val="00281A1E"/>
    <w:rsid w:val="00281A6F"/>
    <w:rsid w:val="00281A9D"/>
    <w:rsid w:val="00282E4D"/>
    <w:rsid w:val="00283556"/>
    <w:rsid w:val="00284110"/>
    <w:rsid w:val="00284CC8"/>
    <w:rsid w:val="00286D6E"/>
    <w:rsid w:val="00287B0E"/>
    <w:rsid w:val="00287E3E"/>
    <w:rsid w:val="0029045A"/>
    <w:rsid w:val="00290BBE"/>
    <w:rsid w:val="00290DE1"/>
    <w:rsid w:val="00291F08"/>
    <w:rsid w:val="00292F99"/>
    <w:rsid w:val="002937F3"/>
    <w:rsid w:val="002938EA"/>
    <w:rsid w:val="00293E70"/>
    <w:rsid w:val="00294C42"/>
    <w:rsid w:val="00294F1B"/>
    <w:rsid w:val="00295233"/>
    <w:rsid w:val="0029580A"/>
    <w:rsid w:val="00296201"/>
    <w:rsid w:val="00297115"/>
    <w:rsid w:val="00297357"/>
    <w:rsid w:val="002974FD"/>
    <w:rsid w:val="002A04E8"/>
    <w:rsid w:val="002A0B13"/>
    <w:rsid w:val="002A0E6D"/>
    <w:rsid w:val="002A0F99"/>
    <w:rsid w:val="002A128A"/>
    <w:rsid w:val="002A17E4"/>
    <w:rsid w:val="002A245A"/>
    <w:rsid w:val="002A2F48"/>
    <w:rsid w:val="002A304A"/>
    <w:rsid w:val="002A32F0"/>
    <w:rsid w:val="002A3960"/>
    <w:rsid w:val="002A412E"/>
    <w:rsid w:val="002A48E8"/>
    <w:rsid w:val="002A4CEE"/>
    <w:rsid w:val="002A4F75"/>
    <w:rsid w:val="002A5917"/>
    <w:rsid w:val="002A69CC"/>
    <w:rsid w:val="002A7875"/>
    <w:rsid w:val="002A7D17"/>
    <w:rsid w:val="002B0046"/>
    <w:rsid w:val="002B1B08"/>
    <w:rsid w:val="002B21F2"/>
    <w:rsid w:val="002B2A65"/>
    <w:rsid w:val="002B2FE7"/>
    <w:rsid w:val="002B447C"/>
    <w:rsid w:val="002B4906"/>
    <w:rsid w:val="002B6331"/>
    <w:rsid w:val="002B644D"/>
    <w:rsid w:val="002B69A1"/>
    <w:rsid w:val="002B6DB0"/>
    <w:rsid w:val="002B6EB3"/>
    <w:rsid w:val="002B7290"/>
    <w:rsid w:val="002B74DF"/>
    <w:rsid w:val="002B755D"/>
    <w:rsid w:val="002C0901"/>
    <w:rsid w:val="002C1F91"/>
    <w:rsid w:val="002C2366"/>
    <w:rsid w:val="002C4028"/>
    <w:rsid w:val="002C45CC"/>
    <w:rsid w:val="002C46EF"/>
    <w:rsid w:val="002C481C"/>
    <w:rsid w:val="002C6304"/>
    <w:rsid w:val="002C6BA8"/>
    <w:rsid w:val="002D02B5"/>
    <w:rsid w:val="002D0940"/>
    <w:rsid w:val="002D1251"/>
    <w:rsid w:val="002D1C6E"/>
    <w:rsid w:val="002D2050"/>
    <w:rsid w:val="002D2AEE"/>
    <w:rsid w:val="002D2B33"/>
    <w:rsid w:val="002D2D19"/>
    <w:rsid w:val="002D34AA"/>
    <w:rsid w:val="002D3726"/>
    <w:rsid w:val="002D37D8"/>
    <w:rsid w:val="002D3B31"/>
    <w:rsid w:val="002D40F3"/>
    <w:rsid w:val="002D4E6A"/>
    <w:rsid w:val="002D7F5E"/>
    <w:rsid w:val="002D7FD6"/>
    <w:rsid w:val="002E02E5"/>
    <w:rsid w:val="002E0674"/>
    <w:rsid w:val="002E0F32"/>
    <w:rsid w:val="002E13DA"/>
    <w:rsid w:val="002E1B8F"/>
    <w:rsid w:val="002E346E"/>
    <w:rsid w:val="002E3545"/>
    <w:rsid w:val="002E3E74"/>
    <w:rsid w:val="002E404D"/>
    <w:rsid w:val="002E42FE"/>
    <w:rsid w:val="002E439F"/>
    <w:rsid w:val="002E50E3"/>
    <w:rsid w:val="002E581D"/>
    <w:rsid w:val="002F03D2"/>
    <w:rsid w:val="002F0B0E"/>
    <w:rsid w:val="002F102C"/>
    <w:rsid w:val="002F1C6F"/>
    <w:rsid w:val="002F1D56"/>
    <w:rsid w:val="002F1DF4"/>
    <w:rsid w:val="002F1F12"/>
    <w:rsid w:val="002F2D43"/>
    <w:rsid w:val="002F3700"/>
    <w:rsid w:val="002F3C9F"/>
    <w:rsid w:val="002F3D0B"/>
    <w:rsid w:val="002F3D94"/>
    <w:rsid w:val="002F54E7"/>
    <w:rsid w:val="002F55BD"/>
    <w:rsid w:val="002F5750"/>
    <w:rsid w:val="002F57A5"/>
    <w:rsid w:val="002F6359"/>
    <w:rsid w:val="002F738E"/>
    <w:rsid w:val="002F7ACB"/>
    <w:rsid w:val="00301360"/>
    <w:rsid w:val="00302C72"/>
    <w:rsid w:val="00302DF9"/>
    <w:rsid w:val="00303B8A"/>
    <w:rsid w:val="00305566"/>
    <w:rsid w:val="003057A7"/>
    <w:rsid w:val="00305E61"/>
    <w:rsid w:val="00306CAF"/>
    <w:rsid w:val="00307C19"/>
    <w:rsid w:val="00307F53"/>
    <w:rsid w:val="00310AB6"/>
    <w:rsid w:val="00311CA6"/>
    <w:rsid w:val="003123B5"/>
    <w:rsid w:val="0031259C"/>
    <w:rsid w:val="00312813"/>
    <w:rsid w:val="003133BB"/>
    <w:rsid w:val="0031390D"/>
    <w:rsid w:val="003147AE"/>
    <w:rsid w:val="003149E0"/>
    <w:rsid w:val="00315052"/>
    <w:rsid w:val="003153C0"/>
    <w:rsid w:val="00315D09"/>
    <w:rsid w:val="00316212"/>
    <w:rsid w:val="00316466"/>
    <w:rsid w:val="00316A1C"/>
    <w:rsid w:val="003203B1"/>
    <w:rsid w:val="003205E0"/>
    <w:rsid w:val="00320C81"/>
    <w:rsid w:val="003217E2"/>
    <w:rsid w:val="003219B0"/>
    <w:rsid w:val="00321DB1"/>
    <w:rsid w:val="003221CD"/>
    <w:rsid w:val="003222A8"/>
    <w:rsid w:val="003229BD"/>
    <w:rsid w:val="0032305D"/>
    <w:rsid w:val="003235F4"/>
    <w:rsid w:val="00323633"/>
    <w:rsid w:val="00323B0A"/>
    <w:rsid w:val="00323C22"/>
    <w:rsid w:val="00323D54"/>
    <w:rsid w:val="00323DC4"/>
    <w:rsid w:val="00324004"/>
    <w:rsid w:val="003243DC"/>
    <w:rsid w:val="00325CEE"/>
    <w:rsid w:val="00326014"/>
    <w:rsid w:val="003263FF"/>
    <w:rsid w:val="00326667"/>
    <w:rsid w:val="00326A12"/>
    <w:rsid w:val="003270A1"/>
    <w:rsid w:val="00330CB8"/>
    <w:rsid w:val="003313F9"/>
    <w:rsid w:val="003328B4"/>
    <w:rsid w:val="00332BF0"/>
    <w:rsid w:val="00332DAB"/>
    <w:rsid w:val="003335E0"/>
    <w:rsid w:val="0033374E"/>
    <w:rsid w:val="00333B6C"/>
    <w:rsid w:val="003343FB"/>
    <w:rsid w:val="00334E4C"/>
    <w:rsid w:val="00334F2D"/>
    <w:rsid w:val="003359A9"/>
    <w:rsid w:val="003361AA"/>
    <w:rsid w:val="00336948"/>
    <w:rsid w:val="00336F11"/>
    <w:rsid w:val="00337646"/>
    <w:rsid w:val="00337D76"/>
    <w:rsid w:val="00337E59"/>
    <w:rsid w:val="00340292"/>
    <w:rsid w:val="00340EE0"/>
    <w:rsid w:val="00341462"/>
    <w:rsid w:val="00341847"/>
    <w:rsid w:val="00342414"/>
    <w:rsid w:val="003427F9"/>
    <w:rsid w:val="00343B59"/>
    <w:rsid w:val="00343E24"/>
    <w:rsid w:val="00343EE1"/>
    <w:rsid w:val="003440A8"/>
    <w:rsid w:val="00344109"/>
    <w:rsid w:val="003449F4"/>
    <w:rsid w:val="003456B5"/>
    <w:rsid w:val="00345E0C"/>
    <w:rsid w:val="0034621B"/>
    <w:rsid w:val="00346D2B"/>
    <w:rsid w:val="00347965"/>
    <w:rsid w:val="003479B6"/>
    <w:rsid w:val="00347A9E"/>
    <w:rsid w:val="00351123"/>
    <w:rsid w:val="003511C7"/>
    <w:rsid w:val="00351B3E"/>
    <w:rsid w:val="00351B61"/>
    <w:rsid w:val="003526A2"/>
    <w:rsid w:val="00352FD3"/>
    <w:rsid w:val="003531D4"/>
    <w:rsid w:val="00353661"/>
    <w:rsid w:val="0035377B"/>
    <w:rsid w:val="0035380A"/>
    <w:rsid w:val="00353CBC"/>
    <w:rsid w:val="00354E75"/>
    <w:rsid w:val="00354E7D"/>
    <w:rsid w:val="003562B3"/>
    <w:rsid w:val="003603BB"/>
    <w:rsid w:val="003608E4"/>
    <w:rsid w:val="00360CF6"/>
    <w:rsid w:val="0036162D"/>
    <w:rsid w:val="00361A21"/>
    <w:rsid w:val="00363498"/>
    <w:rsid w:val="0036386D"/>
    <w:rsid w:val="00364BE3"/>
    <w:rsid w:val="00364CEF"/>
    <w:rsid w:val="00364ED0"/>
    <w:rsid w:val="00365118"/>
    <w:rsid w:val="00365A14"/>
    <w:rsid w:val="00365C90"/>
    <w:rsid w:val="00365D71"/>
    <w:rsid w:val="00366AB5"/>
    <w:rsid w:val="00366CA1"/>
    <w:rsid w:val="00370EB7"/>
    <w:rsid w:val="00371063"/>
    <w:rsid w:val="003714C9"/>
    <w:rsid w:val="00373FC8"/>
    <w:rsid w:val="00375193"/>
    <w:rsid w:val="003761C9"/>
    <w:rsid w:val="00376451"/>
    <w:rsid w:val="00376B6D"/>
    <w:rsid w:val="003774DF"/>
    <w:rsid w:val="0038032B"/>
    <w:rsid w:val="00380396"/>
    <w:rsid w:val="00380E11"/>
    <w:rsid w:val="0038187B"/>
    <w:rsid w:val="00381DD3"/>
    <w:rsid w:val="00382520"/>
    <w:rsid w:val="0038554D"/>
    <w:rsid w:val="00386053"/>
    <w:rsid w:val="003874F0"/>
    <w:rsid w:val="003901DC"/>
    <w:rsid w:val="00390CD2"/>
    <w:rsid w:val="00391F4C"/>
    <w:rsid w:val="00392074"/>
    <w:rsid w:val="003923EB"/>
    <w:rsid w:val="00393245"/>
    <w:rsid w:val="003932FF"/>
    <w:rsid w:val="00393587"/>
    <w:rsid w:val="00393E0D"/>
    <w:rsid w:val="00394166"/>
    <w:rsid w:val="00394184"/>
    <w:rsid w:val="003949D4"/>
    <w:rsid w:val="003951F1"/>
    <w:rsid w:val="003952C0"/>
    <w:rsid w:val="00395814"/>
    <w:rsid w:val="00396BB7"/>
    <w:rsid w:val="003973A9"/>
    <w:rsid w:val="0039759C"/>
    <w:rsid w:val="00397A51"/>
    <w:rsid w:val="00397D3A"/>
    <w:rsid w:val="003A0647"/>
    <w:rsid w:val="003A2057"/>
    <w:rsid w:val="003A290C"/>
    <w:rsid w:val="003A2A41"/>
    <w:rsid w:val="003A3269"/>
    <w:rsid w:val="003A3AB1"/>
    <w:rsid w:val="003A3E07"/>
    <w:rsid w:val="003A51D4"/>
    <w:rsid w:val="003A5557"/>
    <w:rsid w:val="003A5630"/>
    <w:rsid w:val="003A65FC"/>
    <w:rsid w:val="003A70F1"/>
    <w:rsid w:val="003A7B83"/>
    <w:rsid w:val="003B0B74"/>
    <w:rsid w:val="003B1979"/>
    <w:rsid w:val="003B1ABB"/>
    <w:rsid w:val="003B272D"/>
    <w:rsid w:val="003B2760"/>
    <w:rsid w:val="003B5A9F"/>
    <w:rsid w:val="003B68BE"/>
    <w:rsid w:val="003C08B4"/>
    <w:rsid w:val="003C0C38"/>
    <w:rsid w:val="003C0FF7"/>
    <w:rsid w:val="003C15E7"/>
    <w:rsid w:val="003C3BA0"/>
    <w:rsid w:val="003C4360"/>
    <w:rsid w:val="003C4B19"/>
    <w:rsid w:val="003C4D26"/>
    <w:rsid w:val="003C69CB"/>
    <w:rsid w:val="003C6E0E"/>
    <w:rsid w:val="003C7068"/>
    <w:rsid w:val="003C7223"/>
    <w:rsid w:val="003C766C"/>
    <w:rsid w:val="003C7944"/>
    <w:rsid w:val="003D0495"/>
    <w:rsid w:val="003D0758"/>
    <w:rsid w:val="003D0A6F"/>
    <w:rsid w:val="003D1261"/>
    <w:rsid w:val="003D1663"/>
    <w:rsid w:val="003D1D27"/>
    <w:rsid w:val="003D2229"/>
    <w:rsid w:val="003D28A8"/>
    <w:rsid w:val="003D2916"/>
    <w:rsid w:val="003D2E8D"/>
    <w:rsid w:val="003D385E"/>
    <w:rsid w:val="003D3F79"/>
    <w:rsid w:val="003D40AE"/>
    <w:rsid w:val="003D4105"/>
    <w:rsid w:val="003D5D72"/>
    <w:rsid w:val="003D696F"/>
    <w:rsid w:val="003D6D58"/>
    <w:rsid w:val="003D7AE8"/>
    <w:rsid w:val="003E117F"/>
    <w:rsid w:val="003E17F3"/>
    <w:rsid w:val="003E26B8"/>
    <w:rsid w:val="003E29D7"/>
    <w:rsid w:val="003E2F72"/>
    <w:rsid w:val="003E4775"/>
    <w:rsid w:val="003E4CCA"/>
    <w:rsid w:val="003E5D79"/>
    <w:rsid w:val="003E5E9E"/>
    <w:rsid w:val="003E62DB"/>
    <w:rsid w:val="003E7196"/>
    <w:rsid w:val="003E7203"/>
    <w:rsid w:val="003E7EB7"/>
    <w:rsid w:val="003F11D0"/>
    <w:rsid w:val="003F16E0"/>
    <w:rsid w:val="003F179B"/>
    <w:rsid w:val="003F1B2C"/>
    <w:rsid w:val="003F2CA0"/>
    <w:rsid w:val="003F3E8F"/>
    <w:rsid w:val="003F4603"/>
    <w:rsid w:val="003F5A4D"/>
    <w:rsid w:val="003F5D70"/>
    <w:rsid w:val="003F6025"/>
    <w:rsid w:val="003F647D"/>
    <w:rsid w:val="003F6793"/>
    <w:rsid w:val="003F6D71"/>
    <w:rsid w:val="003F72DA"/>
    <w:rsid w:val="003F7652"/>
    <w:rsid w:val="003F771E"/>
    <w:rsid w:val="00400ABE"/>
    <w:rsid w:val="004011EB"/>
    <w:rsid w:val="00401935"/>
    <w:rsid w:val="00401D2C"/>
    <w:rsid w:val="0040255C"/>
    <w:rsid w:val="00402D9F"/>
    <w:rsid w:val="0040302F"/>
    <w:rsid w:val="0040544C"/>
    <w:rsid w:val="00405649"/>
    <w:rsid w:val="00405CB7"/>
    <w:rsid w:val="0040642D"/>
    <w:rsid w:val="00406468"/>
    <w:rsid w:val="00407174"/>
    <w:rsid w:val="00411FCD"/>
    <w:rsid w:val="0041227F"/>
    <w:rsid w:val="00412453"/>
    <w:rsid w:val="00412A30"/>
    <w:rsid w:val="00414C14"/>
    <w:rsid w:val="0041566F"/>
    <w:rsid w:val="00416CAF"/>
    <w:rsid w:val="00417674"/>
    <w:rsid w:val="00417BD5"/>
    <w:rsid w:val="004200D4"/>
    <w:rsid w:val="0042068F"/>
    <w:rsid w:val="0042079E"/>
    <w:rsid w:val="0042093E"/>
    <w:rsid w:val="00420B9B"/>
    <w:rsid w:val="00421812"/>
    <w:rsid w:val="00421C73"/>
    <w:rsid w:val="00422953"/>
    <w:rsid w:val="00423C5D"/>
    <w:rsid w:val="00424193"/>
    <w:rsid w:val="00424ED2"/>
    <w:rsid w:val="0042602C"/>
    <w:rsid w:val="004271F3"/>
    <w:rsid w:val="00427494"/>
    <w:rsid w:val="004277AF"/>
    <w:rsid w:val="00430BF3"/>
    <w:rsid w:val="00430F84"/>
    <w:rsid w:val="004310F6"/>
    <w:rsid w:val="0043142D"/>
    <w:rsid w:val="00431691"/>
    <w:rsid w:val="00431B53"/>
    <w:rsid w:val="00431CF1"/>
    <w:rsid w:val="00431E7C"/>
    <w:rsid w:val="004323E6"/>
    <w:rsid w:val="004324E4"/>
    <w:rsid w:val="00433733"/>
    <w:rsid w:val="00433EB2"/>
    <w:rsid w:val="00433EB5"/>
    <w:rsid w:val="004346F6"/>
    <w:rsid w:val="00434724"/>
    <w:rsid w:val="00434B4B"/>
    <w:rsid w:val="00434C41"/>
    <w:rsid w:val="004353FB"/>
    <w:rsid w:val="00435C7C"/>
    <w:rsid w:val="00436F5A"/>
    <w:rsid w:val="00437B9A"/>
    <w:rsid w:val="00441099"/>
    <w:rsid w:val="00442600"/>
    <w:rsid w:val="004426EA"/>
    <w:rsid w:val="0044357B"/>
    <w:rsid w:val="00443DED"/>
    <w:rsid w:val="00445A79"/>
    <w:rsid w:val="00445C87"/>
    <w:rsid w:val="00445C94"/>
    <w:rsid w:val="00446F0A"/>
    <w:rsid w:val="00447A3A"/>
    <w:rsid w:val="00447BC1"/>
    <w:rsid w:val="00447FA7"/>
    <w:rsid w:val="00451F70"/>
    <w:rsid w:val="004521AE"/>
    <w:rsid w:val="004522AC"/>
    <w:rsid w:val="00452D8C"/>
    <w:rsid w:val="0045331B"/>
    <w:rsid w:val="004533C9"/>
    <w:rsid w:val="00453440"/>
    <w:rsid w:val="004570A9"/>
    <w:rsid w:val="00457F94"/>
    <w:rsid w:val="00461124"/>
    <w:rsid w:val="0046136A"/>
    <w:rsid w:val="00461437"/>
    <w:rsid w:val="00461AE1"/>
    <w:rsid w:val="00461C9C"/>
    <w:rsid w:val="00461F92"/>
    <w:rsid w:val="004624FB"/>
    <w:rsid w:val="00462C87"/>
    <w:rsid w:val="0046569B"/>
    <w:rsid w:val="0046571F"/>
    <w:rsid w:val="00466390"/>
    <w:rsid w:val="004667A7"/>
    <w:rsid w:val="00466C64"/>
    <w:rsid w:val="00466FB6"/>
    <w:rsid w:val="00467312"/>
    <w:rsid w:val="004702C7"/>
    <w:rsid w:val="004707CF"/>
    <w:rsid w:val="00470FA9"/>
    <w:rsid w:val="0047192E"/>
    <w:rsid w:val="00471AFA"/>
    <w:rsid w:val="0047309B"/>
    <w:rsid w:val="00473220"/>
    <w:rsid w:val="004733C0"/>
    <w:rsid w:val="00473977"/>
    <w:rsid w:val="00473B7D"/>
    <w:rsid w:val="00474EC6"/>
    <w:rsid w:val="00475707"/>
    <w:rsid w:val="00475823"/>
    <w:rsid w:val="004775F7"/>
    <w:rsid w:val="00477678"/>
    <w:rsid w:val="00477AA8"/>
    <w:rsid w:val="004807C4"/>
    <w:rsid w:val="004807E5"/>
    <w:rsid w:val="00480CE3"/>
    <w:rsid w:val="00481840"/>
    <w:rsid w:val="0048202A"/>
    <w:rsid w:val="004823EE"/>
    <w:rsid w:val="00483919"/>
    <w:rsid w:val="00484641"/>
    <w:rsid w:val="0048489A"/>
    <w:rsid w:val="00485ECE"/>
    <w:rsid w:val="004868F9"/>
    <w:rsid w:val="00487073"/>
    <w:rsid w:val="004878D9"/>
    <w:rsid w:val="00487A52"/>
    <w:rsid w:val="00491460"/>
    <w:rsid w:val="0049193F"/>
    <w:rsid w:val="00493632"/>
    <w:rsid w:val="00493C36"/>
    <w:rsid w:val="0049513A"/>
    <w:rsid w:val="00495EB2"/>
    <w:rsid w:val="004961FD"/>
    <w:rsid w:val="004A0446"/>
    <w:rsid w:val="004A060E"/>
    <w:rsid w:val="004A1749"/>
    <w:rsid w:val="004A1DF4"/>
    <w:rsid w:val="004A2877"/>
    <w:rsid w:val="004A2D94"/>
    <w:rsid w:val="004A2FA4"/>
    <w:rsid w:val="004A34FA"/>
    <w:rsid w:val="004A512E"/>
    <w:rsid w:val="004A7BAD"/>
    <w:rsid w:val="004B0317"/>
    <w:rsid w:val="004B0A63"/>
    <w:rsid w:val="004B123A"/>
    <w:rsid w:val="004B1E73"/>
    <w:rsid w:val="004B2418"/>
    <w:rsid w:val="004B2C15"/>
    <w:rsid w:val="004B39F1"/>
    <w:rsid w:val="004B3F26"/>
    <w:rsid w:val="004B49BC"/>
    <w:rsid w:val="004B4AE9"/>
    <w:rsid w:val="004B5A84"/>
    <w:rsid w:val="004B5B01"/>
    <w:rsid w:val="004B61C2"/>
    <w:rsid w:val="004B69F4"/>
    <w:rsid w:val="004C051E"/>
    <w:rsid w:val="004C153C"/>
    <w:rsid w:val="004C33C9"/>
    <w:rsid w:val="004C46DA"/>
    <w:rsid w:val="004C490E"/>
    <w:rsid w:val="004C4D6E"/>
    <w:rsid w:val="004C565F"/>
    <w:rsid w:val="004C5A9A"/>
    <w:rsid w:val="004C63DD"/>
    <w:rsid w:val="004C6C4D"/>
    <w:rsid w:val="004C6F7E"/>
    <w:rsid w:val="004C73B1"/>
    <w:rsid w:val="004C795E"/>
    <w:rsid w:val="004C7D4A"/>
    <w:rsid w:val="004D157D"/>
    <w:rsid w:val="004D1749"/>
    <w:rsid w:val="004D22E4"/>
    <w:rsid w:val="004D2A02"/>
    <w:rsid w:val="004D4D41"/>
    <w:rsid w:val="004D54D8"/>
    <w:rsid w:val="004D5DD0"/>
    <w:rsid w:val="004D5FEF"/>
    <w:rsid w:val="004D6957"/>
    <w:rsid w:val="004D69D3"/>
    <w:rsid w:val="004D71D6"/>
    <w:rsid w:val="004D7708"/>
    <w:rsid w:val="004E0F24"/>
    <w:rsid w:val="004E1855"/>
    <w:rsid w:val="004E28ED"/>
    <w:rsid w:val="004E2977"/>
    <w:rsid w:val="004E2A7D"/>
    <w:rsid w:val="004E2B0E"/>
    <w:rsid w:val="004E3DEE"/>
    <w:rsid w:val="004E420F"/>
    <w:rsid w:val="004E48EC"/>
    <w:rsid w:val="004E53A8"/>
    <w:rsid w:val="004E63E6"/>
    <w:rsid w:val="004E6C52"/>
    <w:rsid w:val="004F1D2B"/>
    <w:rsid w:val="004F1EB5"/>
    <w:rsid w:val="004F2207"/>
    <w:rsid w:val="004F26AC"/>
    <w:rsid w:val="004F2DF8"/>
    <w:rsid w:val="004F3438"/>
    <w:rsid w:val="004F35E3"/>
    <w:rsid w:val="004F44BA"/>
    <w:rsid w:val="004F4953"/>
    <w:rsid w:val="004F6390"/>
    <w:rsid w:val="004F65D3"/>
    <w:rsid w:val="004F6CEA"/>
    <w:rsid w:val="0050197B"/>
    <w:rsid w:val="00501EE8"/>
    <w:rsid w:val="00502BE4"/>
    <w:rsid w:val="00503552"/>
    <w:rsid w:val="00503991"/>
    <w:rsid w:val="00505011"/>
    <w:rsid w:val="0050507C"/>
    <w:rsid w:val="00505F82"/>
    <w:rsid w:val="005074B8"/>
    <w:rsid w:val="0051038E"/>
    <w:rsid w:val="005109AE"/>
    <w:rsid w:val="005111A5"/>
    <w:rsid w:val="0051193F"/>
    <w:rsid w:val="00511CF5"/>
    <w:rsid w:val="00512716"/>
    <w:rsid w:val="0051321B"/>
    <w:rsid w:val="005136A8"/>
    <w:rsid w:val="005140E8"/>
    <w:rsid w:val="00514B75"/>
    <w:rsid w:val="00515286"/>
    <w:rsid w:val="00515513"/>
    <w:rsid w:val="00516FF3"/>
    <w:rsid w:val="0051762F"/>
    <w:rsid w:val="00517B97"/>
    <w:rsid w:val="00520798"/>
    <w:rsid w:val="005208C4"/>
    <w:rsid w:val="00520901"/>
    <w:rsid w:val="00521591"/>
    <w:rsid w:val="0052329E"/>
    <w:rsid w:val="00523B03"/>
    <w:rsid w:val="00525162"/>
    <w:rsid w:val="005257CE"/>
    <w:rsid w:val="0052587F"/>
    <w:rsid w:val="005260B7"/>
    <w:rsid w:val="00526106"/>
    <w:rsid w:val="0052677A"/>
    <w:rsid w:val="00526934"/>
    <w:rsid w:val="00527FC9"/>
    <w:rsid w:val="005302CD"/>
    <w:rsid w:val="005304B8"/>
    <w:rsid w:val="00531CC5"/>
    <w:rsid w:val="00532271"/>
    <w:rsid w:val="005325B5"/>
    <w:rsid w:val="00532AF8"/>
    <w:rsid w:val="00532BD4"/>
    <w:rsid w:val="00533323"/>
    <w:rsid w:val="005339AE"/>
    <w:rsid w:val="00533F5F"/>
    <w:rsid w:val="005340C7"/>
    <w:rsid w:val="005352E0"/>
    <w:rsid w:val="005358C4"/>
    <w:rsid w:val="00535963"/>
    <w:rsid w:val="00535FD7"/>
    <w:rsid w:val="00536418"/>
    <w:rsid w:val="00536504"/>
    <w:rsid w:val="00536692"/>
    <w:rsid w:val="00536B3C"/>
    <w:rsid w:val="00536ED5"/>
    <w:rsid w:val="005403CD"/>
    <w:rsid w:val="005404B2"/>
    <w:rsid w:val="0054095E"/>
    <w:rsid w:val="00540BE9"/>
    <w:rsid w:val="005418D4"/>
    <w:rsid w:val="0054278E"/>
    <w:rsid w:val="005434CD"/>
    <w:rsid w:val="00543591"/>
    <w:rsid w:val="0054392E"/>
    <w:rsid w:val="005439D3"/>
    <w:rsid w:val="005440AF"/>
    <w:rsid w:val="00545CD8"/>
    <w:rsid w:val="00546C86"/>
    <w:rsid w:val="00546FCE"/>
    <w:rsid w:val="00547C4C"/>
    <w:rsid w:val="00550013"/>
    <w:rsid w:val="00550A8D"/>
    <w:rsid w:val="0055162D"/>
    <w:rsid w:val="00552BA6"/>
    <w:rsid w:val="00553436"/>
    <w:rsid w:val="005538BF"/>
    <w:rsid w:val="00554EE4"/>
    <w:rsid w:val="005555E8"/>
    <w:rsid w:val="00555957"/>
    <w:rsid w:val="00555A44"/>
    <w:rsid w:val="00555D48"/>
    <w:rsid w:val="005561AE"/>
    <w:rsid w:val="00556379"/>
    <w:rsid w:val="005569BF"/>
    <w:rsid w:val="005601EF"/>
    <w:rsid w:val="00562001"/>
    <w:rsid w:val="0056200F"/>
    <w:rsid w:val="00562376"/>
    <w:rsid w:val="00563242"/>
    <w:rsid w:val="00564408"/>
    <w:rsid w:val="00564BB0"/>
    <w:rsid w:val="005652AF"/>
    <w:rsid w:val="00565682"/>
    <w:rsid w:val="0056671D"/>
    <w:rsid w:val="00566DC9"/>
    <w:rsid w:val="005672B4"/>
    <w:rsid w:val="00567BDA"/>
    <w:rsid w:val="005701A9"/>
    <w:rsid w:val="00572B1E"/>
    <w:rsid w:val="00572B2F"/>
    <w:rsid w:val="00572C9C"/>
    <w:rsid w:val="005768E3"/>
    <w:rsid w:val="005769A5"/>
    <w:rsid w:val="00580016"/>
    <w:rsid w:val="00580750"/>
    <w:rsid w:val="005808B6"/>
    <w:rsid w:val="00581120"/>
    <w:rsid w:val="0058246E"/>
    <w:rsid w:val="00582AB8"/>
    <w:rsid w:val="00582BA6"/>
    <w:rsid w:val="0058324B"/>
    <w:rsid w:val="00583520"/>
    <w:rsid w:val="005837DA"/>
    <w:rsid w:val="00583EE2"/>
    <w:rsid w:val="00584A90"/>
    <w:rsid w:val="005852A4"/>
    <w:rsid w:val="00586251"/>
    <w:rsid w:val="005863EE"/>
    <w:rsid w:val="0058669A"/>
    <w:rsid w:val="005878DF"/>
    <w:rsid w:val="00590B35"/>
    <w:rsid w:val="00590E7C"/>
    <w:rsid w:val="0059173A"/>
    <w:rsid w:val="00592744"/>
    <w:rsid w:val="00593789"/>
    <w:rsid w:val="00593B25"/>
    <w:rsid w:val="00593F6A"/>
    <w:rsid w:val="005944BF"/>
    <w:rsid w:val="00594A32"/>
    <w:rsid w:val="00596C53"/>
    <w:rsid w:val="005971DE"/>
    <w:rsid w:val="005972B9"/>
    <w:rsid w:val="0059795C"/>
    <w:rsid w:val="00597EBD"/>
    <w:rsid w:val="005A13D3"/>
    <w:rsid w:val="005A1816"/>
    <w:rsid w:val="005A22CE"/>
    <w:rsid w:val="005A261C"/>
    <w:rsid w:val="005A4765"/>
    <w:rsid w:val="005A4F5E"/>
    <w:rsid w:val="005A7D30"/>
    <w:rsid w:val="005B07BB"/>
    <w:rsid w:val="005B0BAE"/>
    <w:rsid w:val="005B13A5"/>
    <w:rsid w:val="005B1923"/>
    <w:rsid w:val="005B2578"/>
    <w:rsid w:val="005B2AD6"/>
    <w:rsid w:val="005B3176"/>
    <w:rsid w:val="005B348F"/>
    <w:rsid w:val="005B3D6D"/>
    <w:rsid w:val="005B4A44"/>
    <w:rsid w:val="005B5021"/>
    <w:rsid w:val="005B53D6"/>
    <w:rsid w:val="005B5AEF"/>
    <w:rsid w:val="005B5DA6"/>
    <w:rsid w:val="005B5FC8"/>
    <w:rsid w:val="005B6032"/>
    <w:rsid w:val="005B6550"/>
    <w:rsid w:val="005C0379"/>
    <w:rsid w:val="005C0A5A"/>
    <w:rsid w:val="005C1230"/>
    <w:rsid w:val="005C15D2"/>
    <w:rsid w:val="005C1C01"/>
    <w:rsid w:val="005C1D7E"/>
    <w:rsid w:val="005C240B"/>
    <w:rsid w:val="005C2709"/>
    <w:rsid w:val="005C284A"/>
    <w:rsid w:val="005C2D4A"/>
    <w:rsid w:val="005C483F"/>
    <w:rsid w:val="005C62AF"/>
    <w:rsid w:val="005C7C84"/>
    <w:rsid w:val="005D05C3"/>
    <w:rsid w:val="005D1151"/>
    <w:rsid w:val="005D2C5A"/>
    <w:rsid w:val="005D39EA"/>
    <w:rsid w:val="005D41E7"/>
    <w:rsid w:val="005D48B5"/>
    <w:rsid w:val="005D4913"/>
    <w:rsid w:val="005D5E3A"/>
    <w:rsid w:val="005D66B7"/>
    <w:rsid w:val="005D67FB"/>
    <w:rsid w:val="005D6FC3"/>
    <w:rsid w:val="005D7157"/>
    <w:rsid w:val="005D7172"/>
    <w:rsid w:val="005D7969"/>
    <w:rsid w:val="005E093E"/>
    <w:rsid w:val="005E0E10"/>
    <w:rsid w:val="005E1981"/>
    <w:rsid w:val="005E202B"/>
    <w:rsid w:val="005E3A3C"/>
    <w:rsid w:val="005E457C"/>
    <w:rsid w:val="005E516F"/>
    <w:rsid w:val="005E69F3"/>
    <w:rsid w:val="005E7082"/>
    <w:rsid w:val="005E797A"/>
    <w:rsid w:val="005E7BFA"/>
    <w:rsid w:val="005F0C3F"/>
    <w:rsid w:val="005F28A9"/>
    <w:rsid w:val="005F4907"/>
    <w:rsid w:val="005F4D83"/>
    <w:rsid w:val="005F52ED"/>
    <w:rsid w:val="005F7405"/>
    <w:rsid w:val="005F74E4"/>
    <w:rsid w:val="005F75F5"/>
    <w:rsid w:val="005F78CA"/>
    <w:rsid w:val="006006E2"/>
    <w:rsid w:val="006017CC"/>
    <w:rsid w:val="00602FB6"/>
    <w:rsid w:val="006039D1"/>
    <w:rsid w:val="00604754"/>
    <w:rsid w:val="0060491B"/>
    <w:rsid w:val="00604B4D"/>
    <w:rsid w:val="0060553B"/>
    <w:rsid w:val="0060588E"/>
    <w:rsid w:val="00605D24"/>
    <w:rsid w:val="0060693D"/>
    <w:rsid w:val="00610644"/>
    <w:rsid w:val="00610F38"/>
    <w:rsid w:val="00611483"/>
    <w:rsid w:val="0061340D"/>
    <w:rsid w:val="00614709"/>
    <w:rsid w:val="00614802"/>
    <w:rsid w:val="00614F21"/>
    <w:rsid w:val="00615FA3"/>
    <w:rsid w:val="00616899"/>
    <w:rsid w:val="006173A1"/>
    <w:rsid w:val="00617695"/>
    <w:rsid w:val="0062042C"/>
    <w:rsid w:val="00620617"/>
    <w:rsid w:val="00620B27"/>
    <w:rsid w:val="00621205"/>
    <w:rsid w:val="00623C9B"/>
    <w:rsid w:val="00625D28"/>
    <w:rsid w:val="00626805"/>
    <w:rsid w:val="00627CF4"/>
    <w:rsid w:val="00630326"/>
    <w:rsid w:val="006307ED"/>
    <w:rsid w:val="00630B5C"/>
    <w:rsid w:val="0063131B"/>
    <w:rsid w:val="00631421"/>
    <w:rsid w:val="0063253E"/>
    <w:rsid w:val="006328CD"/>
    <w:rsid w:val="0063317D"/>
    <w:rsid w:val="00633405"/>
    <w:rsid w:val="006339C8"/>
    <w:rsid w:val="00633A4C"/>
    <w:rsid w:val="00633F3B"/>
    <w:rsid w:val="00634091"/>
    <w:rsid w:val="00634534"/>
    <w:rsid w:val="00634739"/>
    <w:rsid w:val="006354C1"/>
    <w:rsid w:val="0063568A"/>
    <w:rsid w:val="00635A23"/>
    <w:rsid w:val="00635CC6"/>
    <w:rsid w:val="00635E91"/>
    <w:rsid w:val="00636238"/>
    <w:rsid w:val="00636A1F"/>
    <w:rsid w:val="00637CC6"/>
    <w:rsid w:val="00640091"/>
    <w:rsid w:val="006400DC"/>
    <w:rsid w:val="006402EC"/>
    <w:rsid w:val="0064078B"/>
    <w:rsid w:val="0064101D"/>
    <w:rsid w:val="00642B10"/>
    <w:rsid w:val="00643338"/>
    <w:rsid w:val="006438B4"/>
    <w:rsid w:val="00644E3A"/>
    <w:rsid w:val="00645072"/>
    <w:rsid w:val="006458EC"/>
    <w:rsid w:val="00645D21"/>
    <w:rsid w:val="00645EC1"/>
    <w:rsid w:val="006464EA"/>
    <w:rsid w:val="006521F8"/>
    <w:rsid w:val="00653229"/>
    <w:rsid w:val="00653364"/>
    <w:rsid w:val="00653515"/>
    <w:rsid w:val="0065384F"/>
    <w:rsid w:val="006549C5"/>
    <w:rsid w:val="00655177"/>
    <w:rsid w:val="006556FA"/>
    <w:rsid w:val="00655B1D"/>
    <w:rsid w:val="0066016B"/>
    <w:rsid w:val="00660DFC"/>
    <w:rsid w:val="0066225C"/>
    <w:rsid w:val="00662A9F"/>
    <w:rsid w:val="00663A00"/>
    <w:rsid w:val="006642FC"/>
    <w:rsid w:val="00664609"/>
    <w:rsid w:val="00664623"/>
    <w:rsid w:val="00665150"/>
    <w:rsid w:val="00665826"/>
    <w:rsid w:val="00666697"/>
    <w:rsid w:val="006673D9"/>
    <w:rsid w:val="006677C2"/>
    <w:rsid w:val="0066798C"/>
    <w:rsid w:val="00667A89"/>
    <w:rsid w:val="00667AB9"/>
    <w:rsid w:val="0067044D"/>
    <w:rsid w:val="0067053C"/>
    <w:rsid w:val="006710EA"/>
    <w:rsid w:val="006722EA"/>
    <w:rsid w:val="006741CC"/>
    <w:rsid w:val="00674CF7"/>
    <w:rsid w:val="00675768"/>
    <w:rsid w:val="0067576A"/>
    <w:rsid w:val="006759AA"/>
    <w:rsid w:val="00675E38"/>
    <w:rsid w:val="00676497"/>
    <w:rsid w:val="006767EB"/>
    <w:rsid w:val="00676A24"/>
    <w:rsid w:val="0067710E"/>
    <w:rsid w:val="006774AF"/>
    <w:rsid w:val="006804D2"/>
    <w:rsid w:val="006809D4"/>
    <w:rsid w:val="00681056"/>
    <w:rsid w:val="0068106D"/>
    <w:rsid w:val="0068122D"/>
    <w:rsid w:val="00681C5A"/>
    <w:rsid w:val="00682AAC"/>
    <w:rsid w:val="00683051"/>
    <w:rsid w:val="0068344E"/>
    <w:rsid w:val="006843B1"/>
    <w:rsid w:val="00684538"/>
    <w:rsid w:val="006846E0"/>
    <w:rsid w:val="006851F1"/>
    <w:rsid w:val="00685A1F"/>
    <w:rsid w:val="00685B68"/>
    <w:rsid w:val="00685D19"/>
    <w:rsid w:val="006864E6"/>
    <w:rsid w:val="00686983"/>
    <w:rsid w:val="00686E66"/>
    <w:rsid w:val="006874C8"/>
    <w:rsid w:val="006900A2"/>
    <w:rsid w:val="00690267"/>
    <w:rsid w:val="00690C92"/>
    <w:rsid w:val="00691DC4"/>
    <w:rsid w:val="00692298"/>
    <w:rsid w:val="006925F4"/>
    <w:rsid w:val="00692653"/>
    <w:rsid w:val="00694E2F"/>
    <w:rsid w:val="006956D6"/>
    <w:rsid w:val="0069593B"/>
    <w:rsid w:val="00696304"/>
    <w:rsid w:val="0069695A"/>
    <w:rsid w:val="00696C6F"/>
    <w:rsid w:val="00696E22"/>
    <w:rsid w:val="00697255"/>
    <w:rsid w:val="0069766A"/>
    <w:rsid w:val="0069772A"/>
    <w:rsid w:val="006A058B"/>
    <w:rsid w:val="006A0BF5"/>
    <w:rsid w:val="006A1616"/>
    <w:rsid w:val="006A164C"/>
    <w:rsid w:val="006A1781"/>
    <w:rsid w:val="006A1AB3"/>
    <w:rsid w:val="006A30C0"/>
    <w:rsid w:val="006A34C1"/>
    <w:rsid w:val="006A4452"/>
    <w:rsid w:val="006A57BA"/>
    <w:rsid w:val="006A6711"/>
    <w:rsid w:val="006B0238"/>
    <w:rsid w:val="006B0CD6"/>
    <w:rsid w:val="006B0E19"/>
    <w:rsid w:val="006B10D2"/>
    <w:rsid w:val="006B1633"/>
    <w:rsid w:val="006B181B"/>
    <w:rsid w:val="006B2078"/>
    <w:rsid w:val="006B22D1"/>
    <w:rsid w:val="006B2366"/>
    <w:rsid w:val="006B36FF"/>
    <w:rsid w:val="006B3E6B"/>
    <w:rsid w:val="006B4114"/>
    <w:rsid w:val="006B4399"/>
    <w:rsid w:val="006B47B9"/>
    <w:rsid w:val="006B515D"/>
    <w:rsid w:val="006B62CE"/>
    <w:rsid w:val="006B6DA7"/>
    <w:rsid w:val="006B6E22"/>
    <w:rsid w:val="006B71C1"/>
    <w:rsid w:val="006B7795"/>
    <w:rsid w:val="006B7845"/>
    <w:rsid w:val="006C0586"/>
    <w:rsid w:val="006C17ED"/>
    <w:rsid w:val="006C1A24"/>
    <w:rsid w:val="006C1DE8"/>
    <w:rsid w:val="006C2379"/>
    <w:rsid w:val="006C2984"/>
    <w:rsid w:val="006C2A92"/>
    <w:rsid w:val="006C2C07"/>
    <w:rsid w:val="006C342B"/>
    <w:rsid w:val="006C37F2"/>
    <w:rsid w:val="006C404F"/>
    <w:rsid w:val="006C5277"/>
    <w:rsid w:val="006C534F"/>
    <w:rsid w:val="006C5B1E"/>
    <w:rsid w:val="006C7067"/>
    <w:rsid w:val="006C71DD"/>
    <w:rsid w:val="006C7B76"/>
    <w:rsid w:val="006D0144"/>
    <w:rsid w:val="006D0F9C"/>
    <w:rsid w:val="006D168F"/>
    <w:rsid w:val="006D513A"/>
    <w:rsid w:val="006D5B3D"/>
    <w:rsid w:val="006D62DA"/>
    <w:rsid w:val="006D6633"/>
    <w:rsid w:val="006D6764"/>
    <w:rsid w:val="006D6D92"/>
    <w:rsid w:val="006D7367"/>
    <w:rsid w:val="006E08E6"/>
    <w:rsid w:val="006E10D9"/>
    <w:rsid w:val="006E10EF"/>
    <w:rsid w:val="006E1E0D"/>
    <w:rsid w:val="006E2445"/>
    <w:rsid w:val="006E2BCF"/>
    <w:rsid w:val="006E2D7A"/>
    <w:rsid w:val="006E2E48"/>
    <w:rsid w:val="006E354C"/>
    <w:rsid w:val="006E3E8A"/>
    <w:rsid w:val="006E42FA"/>
    <w:rsid w:val="006E495B"/>
    <w:rsid w:val="006E4988"/>
    <w:rsid w:val="006E49CB"/>
    <w:rsid w:val="006E4B7D"/>
    <w:rsid w:val="006E4CC9"/>
    <w:rsid w:val="006E55C6"/>
    <w:rsid w:val="006E58A1"/>
    <w:rsid w:val="006E5E84"/>
    <w:rsid w:val="006E6D44"/>
    <w:rsid w:val="006E7484"/>
    <w:rsid w:val="006E76A6"/>
    <w:rsid w:val="006E7EC0"/>
    <w:rsid w:val="006F0E5E"/>
    <w:rsid w:val="006F0E6D"/>
    <w:rsid w:val="006F1804"/>
    <w:rsid w:val="006F3BC1"/>
    <w:rsid w:val="006F4F26"/>
    <w:rsid w:val="006F54D8"/>
    <w:rsid w:val="006F62E0"/>
    <w:rsid w:val="006F6355"/>
    <w:rsid w:val="006F65E5"/>
    <w:rsid w:val="00700E7C"/>
    <w:rsid w:val="00700FCE"/>
    <w:rsid w:val="00701D8B"/>
    <w:rsid w:val="00702022"/>
    <w:rsid w:val="0070248B"/>
    <w:rsid w:val="007040DA"/>
    <w:rsid w:val="007044DD"/>
    <w:rsid w:val="00704C21"/>
    <w:rsid w:val="00704D09"/>
    <w:rsid w:val="00704F5F"/>
    <w:rsid w:val="00706194"/>
    <w:rsid w:val="0070632B"/>
    <w:rsid w:val="007063A7"/>
    <w:rsid w:val="007079F4"/>
    <w:rsid w:val="00707E6F"/>
    <w:rsid w:val="00707F8D"/>
    <w:rsid w:val="00710AC8"/>
    <w:rsid w:val="00711B1A"/>
    <w:rsid w:val="00712656"/>
    <w:rsid w:val="0071313C"/>
    <w:rsid w:val="0071327C"/>
    <w:rsid w:val="0071327E"/>
    <w:rsid w:val="0071482F"/>
    <w:rsid w:val="00714873"/>
    <w:rsid w:val="00715112"/>
    <w:rsid w:val="00715982"/>
    <w:rsid w:val="00715F52"/>
    <w:rsid w:val="00715F7D"/>
    <w:rsid w:val="007169A4"/>
    <w:rsid w:val="00716B19"/>
    <w:rsid w:val="0071719A"/>
    <w:rsid w:val="00717DE6"/>
    <w:rsid w:val="00720595"/>
    <w:rsid w:val="0072083E"/>
    <w:rsid w:val="0072165B"/>
    <w:rsid w:val="0072277F"/>
    <w:rsid w:val="00722A1C"/>
    <w:rsid w:val="00723100"/>
    <w:rsid w:val="007233A7"/>
    <w:rsid w:val="00723646"/>
    <w:rsid w:val="00723913"/>
    <w:rsid w:val="00723AB0"/>
    <w:rsid w:val="007248D2"/>
    <w:rsid w:val="00724B23"/>
    <w:rsid w:val="00724E1F"/>
    <w:rsid w:val="00725912"/>
    <w:rsid w:val="00725931"/>
    <w:rsid w:val="00725CC0"/>
    <w:rsid w:val="00725D91"/>
    <w:rsid w:val="00726E00"/>
    <w:rsid w:val="00726E4E"/>
    <w:rsid w:val="007272C8"/>
    <w:rsid w:val="007274D5"/>
    <w:rsid w:val="00730061"/>
    <w:rsid w:val="007302A1"/>
    <w:rsid w:val="0073116C"/>
    <w:rsid w:val="007311D5"/>
    <w:rsid w:val="007311D7"/>
    <w:rsid w:val="00731384"/>
    <w:rsid w:val="00731A38"/>
    <w:rsid w:val="00732006"/>
    <w:rsid w:val="00732CA4"/>
    <w:rsid w:val="007339C2"/>
    <w:rsid w:val="00733CAE"/>
    <w:rsid w:val="00734708"/>
    <w:rsid w:val="00734B5D"/>
    <w:rsid w:val="00735A3E"/>
    <w:rsid w:val="0073683D"/>
    <w:rsid w:val="00736BD6"/>
    <w:rsid w:val="00741025"/>
    <w:rsid w:val="00741405"/>
    <w:rsid w:val="007415E2"/>
    <w:rsid w:val="007421E1"/>
    <w:rsid w:val="00742FAD"/>
    <w:rsid w:val="007432F1"/>
    <w:rsid w:val="00743951"/>
    <w:rsid w:val="00743CE5"/>
    <w:rsid w:val="007457B3"/>
    <w:rsid w:val="00745C91"/>
    <w:rsid w:val="00745CFB"/>
    <w:rsid w:val="00745DD7"/>
    <w:rsid w:val="00746284"/>
    <w:rsid w:val="007468BA"/>
    <w:rsid w:val="00746B89"/>
    <w:rsid w:val="00746DC2"/>
    <w:rsid w:val="007475DA"/>
    <w:rsid w:val="007475E2"/>
    <w:rsid w:val="00747C2E"/>
    <w:rsid w:val="007507CD"/>
    <w:rsid w:val="00751392"/>
    <w:rsid w:val="007515BF"/>
    <w:rsid w:val="00751A5F"/>
    <w:rsid w:val="00751B7F"/>
    <w:rsid w:val="007533E2"/>
    <w:rsid w:val="007538DA"/>
    <w:rsid w:val="0075568D"/>
    <w:rsid w:val="007559B6"/>
    <w:rsid w:val="0075627C"/>
    <w:rsid w:val="00757028"/>
    <w:rsid w:val="0075724F"/>
    <w:rsid w:val="0075775B"/>
    <w:rsid w:val="0075788B"/>
    <w:rsid w:val="00760875"/>
    <w:rsid w:val="00761541"/>
    <w:rsid w:val="007623B6"/>
    <w:rsid w:val="0076283C"/>
    <w:rsid w:val="00762EA6"/>
    <w:rsid w:val="00762F93"/>
    <w:rsid w:val="007641E7"/>
    <w:rsid w:val="00764AA4"/>
    <w:rsid w:val="00764F37"/>
    <w:rsid w:val="0076588A"/>
    <w:rsid w:val="007678BC"/>
    <w:rsid w:val="00770255"/>
    <w:rsid w:val="00770293"/>
    <w:rsid w:val="007709AC"/>
    <w:rsid w:val="007712B8"/>
    <w:rsid w:val="007723A4"/>
    <w:rsid w:val="007727A9"/>
    <w:rsid w:val="00772A32"/>
    <w:rsid w:val="00773150"/>
    <w:rsid w:val="007738AB"/>
    <w:rsid w:val="00773F37"/>
    <w:rsid w:val="00774201"/>
    <w:rsid w:val="00774762"/>
    <w:rsid w:val="0077492B"/>
    <w:rsid w:val="00774BF7"/>
    <w:rsid w:val="00774DEF"/>
    <w:rsid w:val="007765B7"/>
    <w:rsid w:val="00777132"/>
    <w:rsid w:val="00777B25"/>
    <w:rsid w:val="007800EF"/>
    <w:rsid w:val="00780323"/>
    <w:rsid w:val="00780638"/>
    <w:rsid w:val="00780787"/>
    <w:rsid w:val="007808E3"/>
    <w:rsid w:val="00780A80"/>
    <w:rsid w:val="00780ACE"/>
    <w:rsid w:val="007811B5"/>
    <w:rsid w:val="007824B8"/>
    <w:rsid w:val="00782DC6"/>
    <w:rsid w:val="00783047"/>
    <w:rsid w:val="00783276"/>
    <w:rsid w:val="00783413"/>
    <w:rsid w:val="00783E6C"/>
    <w:rsid w:val="007856F7"/>
    <w:rsid w:val="00785AE2"/>
    <w:rsid w:val="007861E0"/>
    <w:rsid w:val="00790088"/>
    <w:rsid w:val="007904C5"/>
    <w:rsid w:val="007908EC"/>
    <w:rsid w:val="007909DE"/>
    <w:rsid w:val="00791485"/>
    <w:rsid w:val="00791723"/>
    <w:rsid w:val="007930E3"/>
    <w:rsid w:val="007931E2"/>
    <w:rsid w:val="007937F3"/>
    <w:rsid w:val="0079380B"/>
    <w:rsid w:val="007949FD"/>
    <w:rsid w:val="00795B27"/>
    <w:rsid w:val="0079606C"/>
    <w:rsid w:val="00796B99"/>
    <w:rsid w:val="00796B9C"/>
    <w:rsid w:val="007A0662"/>
    <w:rsid w:val="007A07D6"/>
    <w:rsid w:val="007A0E46"/>
    <w:rsid w:val="007A133C"/>
    <w:rsid w:val="007A4858"/>
    <w:rsid w:val="007A4FD1"/>
    <w:rsid w:val="007A510D"/>
    <w:rsid w:val="007A524C"/>
    <w:rsid w:val="007A5CBC"/>
    <w:rsid w:val="007A6225"/>
    <w:rsid w:val="007A69E4"/>
    <w:rsid w:val="007A7A2C"/>
    <w:rsid w:val="007A7E09"/>
    <w:rsid w:val="007B026C"/>
    <w:rsid w:val="007B1358"/>
    <w:rsid w:val="007B18A7"/>
    <w:rsid w:val="007B1AB1"/>
    <w:rsid w:val="007B1C7E"/>
    <w:rsid w:val="007B1CD0"/>
    <w:rsid w:val="007B1F22"/>
    <w:rsid w:val="007B28A6"/>
    <w:rsid w:val="007B28EF"/>
    <w:rsid w:val="007B294E"/>
    <w:rsid w:val="007B3B83"/>
    <w:rsid w:val="007B3E01"/>
    <w:rsid w:val="007B3E86"/>
    <w:rsid w:val="007B4545"/>
    <w:rsid w:val="007B4C4E"/>
    <w:rsid w:val="007B4CC2"/>
    <w:rsid w:val="007B51F1"/>
    <w:rsid w:val="007B52B1"/>
    <w:rsid w:val="007B7644"/>
    <w:rsid w:val="007B7E3A"/>
    <w:rsid w:val="007C142F"/>
    <w:rsid w:val="007C1505"/>
    <w:rsid w:val="007C179C"/>
    <w:rsid w:val="007C19B5"/>
    <w:rsid w:val="007C1EA4"/>
    <w:rsid w:val="007C22D7"/>
    <w:rsid w:val="007C29B8"/>
    <w:rsid w:val="007C2B6C"/>
    <w:rsid w:val="007C2CC0"/>
    <w:rsid w:val="007C3862"/>
    <w:rsid w:val="007C3EE4"/>
    <w:rsid w:val="007C3F4D"/>
    <w:rsid w:val="007C480A"/>
    <w:rsid w:val="007C4E5B"/>
    <w:rsid w:val="007C552F"/>
    <w:rsid w:val="007C55D0"/>
    <w:rsid w:val="007C5DED"/>
    <w:rsid w:val="007C5F4E"/>
    <w:rsid w:val="007C61DE"/>
    <w:rsid w:val="007C6C2C"/>
    <w:rsid w:val="007C774A"/>
    <w:rsid w:val="007C7E85"/>
    <w:rsid w:val="007D01A7"/>
    <w:rsid w:val="007D0DF8"/>
    <w:rsid w:val="007D1567"/>
    <w:rsid w:val="007D1D5B"/>
    <w:rsid w:val="007D2228"/>
    <w:rsid w:val="007D26EE"/>
    <w:rsid w:val="007D28E8"/>
    <w:rsid w:val="007D3B29"/>
    <w:rsid w:val="007D3D42"/>
    <w:rsid w:val="007D6332"/>
    <w:rsid w:val="007D674E"/>
    <w:rsid w:val="007D68A9"/>
    <w:rsid w:val="007D79FE"/>
    <w:rsid w:val="007E0254"/>
    <w:rsid w:val="007E28ED"/>
    <w:rsid w:val="007E2EFB"/>
    <w:rsid w:val="007E30C9"/>
    <w:rsid w:val="007E3250"/>
    <w:rsid w:val="007E3DF9"/>
    <w:rsid w:val="007E4235"/>
    <w:rsid w:val="007E54D7"/>
    <w:rsid w:val="007E5A31"/>
    <w:rsid w:val="007E5CF4"/>
    <w:rsid w:val="007E5D9F"/>
    <w:rsid w:val="007E600E"/>
    <w:rsid w:val="007E62D9"/>
    <w:rsid w:val="007E672A"/>
    <w:rsid w:val="007E6CB2"/>
    <w:rsid w:val="007E768E"/>
    <w:rsid w:val="007E7E6C"/>
    <w:rsid w:val="007F0691"/>
    <w:rsid w:val="007F0A03"/>
    <w:rsid w:val="007F0CAB"/>
    <w:rsid w:val="007F103B"/>
    <w:rsid w:val="007F1C1C"/>
    <w:rsid w:val="007F28D9"/>
    <w:rsid w:val="007F4083"/>
    <w:rsid w:val="007F4A7B"/>
    <w:rsid w:val="007F656A"/>
    <w:rsid w:val="007F66DE"/>
    <w:rsid w:val="007F71A7"/>
    <w:rsid w:val="007F74C3"/>
    <w:rsid w:val="007F7E69"/>
    <w:rsid w:val="00800711"/>
    <w:rsid w:val="00800AD3"/>
    <w:rsid w:val="00800CAF"/>
    <w:rsid w:val="008020F3"/>
    <w:rsid w:val="00802A0C"/>
    <w:rsid w:val="00803385"/>
    <w:rsid w:val="00803B0F"/>
    <w:rsid w:val="00805705"/>
    <w:rsid w:val="008059A6"/>
    <w:rsid w:val="00805CB1"/>
    <w:rsid w:val="00806635"/>
    <w:rsid w:val="008068E3"/>
    <w:rsid w:val="00806E36"/>
    <w:rsid w:val="008073E3"/>
    <w:rsid w:val="00807E4C"/>
    <w:rsid w:val="0081095E"/>
    <w:rsid w:val="008112C1"/>
    <w:rsid w:val="008117D5"/>
    <w:rsid w:val="0081196B"/>
    <w:rsid w:val="00811C2E"/>
    <w:rsid w:val="0081269D"/>
    <w:rsid w:val="008126BB"/>
    <w:rsid w:val="008132FB"/>
    <w:rsid w:val="00813EAB"/>
    <w:rsid w:val="00814B73"/>
    <w:rsid w:val="00814F75"/>
    <w:rsid w:val="0081633B"/>
    <w:rsid w:val="00821562"/>
    <w:rsid w:val="00821EA8"/>
    <w:rsid w:val="0082346B"/>
    <w:rsid w:val="0082395A"/>
    <w:rsid w:val="00823A9E"/>
    <w:rsid w:val="00823AA6"/>
    <w:rsid w:val="00823BDD"/>
    <w:rsid w:val="00823BEE"/>
    <w:rsid w:val="00823CE0"/>
    <w:rsid w:val="00823CE9"/>
    <w:rsid w:val="008249F7"/>
    <w:rsid w:val="00824C1C"/>
    <w:rsid w:val="00824DBD"/>
    <w:rsid w:val="0082547F"/>
    <w:rsid w:val="00825EF3"/>
    <w:rsid w:val="0082600F"/>
    <w:rsid w:val="0082686A"/>
    <w:rsid w:val="0082740E"/>
    <w:rsid w:val="008276E2"/>
    <w:rsid w:val="00827836"/>
    <w:rsid w:val="00831574"/>
    <w:rsid w:val="008315EA"/>
    <w:rsid w:val="00831674"/>
    <w:rsid w:val="008316D6"/>
    <w:rsid w:val="008321AE"/>
    <w:rsid w:val="0083296B"/>
    <w:rsid w:val="00832FBD"/>
    <w:rsid w:val="008333B8"/>
    <w:rsid w:val="00833599"/>
    <w:rsid w:val="00833876"/>
    <w:rsid w:val="00833B64"/>
    <w:rsid w:val="00833FE9"/>
    <w:rsid w:val="0083537E"/>
    <w:rsid w:val="00835586"/>
    <w:rsid w:val="008355EF"/>
    <w:rsid w:val="00835685"/>
    <w:rsid w:val="00837A77"/>
    <w:rsid w:val="0084026F"/>
    <w:rsid w:val="00840307"/>
    <w:rsid w:val="008407B8"/>
    <w:rsid w:val="008431A4"/>
    <w:rsid w:val="00843AF9"/>
    <w:rsid w:val="00843CF4"/>
    <w:rsid w:val="00843F8B"/>
    <w:rsid w:val="00845F6C"/>
    <w:rsid w:val="008460DF"/>
    <w:rsid w:val="008475E8"/>
    <w:rsid w:val="0084793E"/>
    <w:rsid w:val="00850346"/>
    <w:rsid w:val="00850F68"/>
    <w:rsid w:val="0085120C"/>
    <w:rsid w:val="00851CD9"/>
    <w:rsid w:val="00852EA4"/>
    <w:rsid w:val="00853212"/>
    <w:rsid w:val="00853859"/>
    <w:rsid w:val="00853EC8"/>
    <w:rsid w:val="008545C3"/>
    <w:rsid w:val="00854D9A"/>
    <w:rsid w:val="00855251"/>
    <w:rsid w:val="00860D49"/>
    <w:rsid w:val="008612E2"/>
    <w:rsid w:val="008620CD"/>
    <w:rsid w:val="0086297D"/>
    <w:rsid w:val="00863D43"/>
    <w:rsid w:val="00864079"/>
    <w:rsid w:val="0086429B"/>
    <w:rsid w:val="00865966"/>
    <w:rsid w:val="00866C13"/>
    <w:rsid w:val="0086724D"/>
    <w:rsid w:val="008676D0"/>
    <w:rsid w:val="00867A9E"/>
    <w:rsid w:val="00867DBC"/>
    <w:rsid w:val="0087088E"/>
    <w:rsid w:val="0087099A"/>
    <w:rsid w:val="00870C4E"/>
    <w:rsid w:val="00870E52"/>
    <w:rsid w:val="00870F62"/>
    <w:rsid w:val="008711C8"/>
    <w:rsid w:val="0087163F"/>
    <w:rsid w:val="00871A23"/>
    <w:rsid w:val="008723AC"/>
    <w:rsid w:val="00872F55"/>
    <w:rsid w:val="0087301C"/>
    <w:rsid w:val="008736F9"/>
    <w:rsid w:val="0087447C"/>
    <w:rsid w:val="00875503"/>
    <w:rsid w:val="0087589B"/>
    <w:rsid w:val="00875FCE"/>
    <w:rsid w:val="008761B4"/>
    <w:rsid w:val="008771FF"/>
    <w:rsid w:val="00877B0C"/>
    <w:rsid w:val="0088005C"/>
    <w:rsid w:val="00880A1C"/>
    <w:rsid w:val="00880AE5"/>
    <w:rsid w:val="0088299B"/>
    <w:rsid w:val="00883234"/>
    <w:rsid w:val="00883641"/>
    <w:rsid w:val="00883A71"/>
    <w:rsid w:val="00883C36"/>
    <w:rsid w:val="008847E9"/>
    <w:rsid w:val="00885C2D"/>
    <w:rsid w:val="00886CE5"/>
    <w:rsid w:val="00886E4D"/>
    <w:rsid w:val="00887E25"/>
    <w:rsid w:val="00890FFA"/>
    <w:rsid w:val="00891A4F"/>
    <w:rsid w:val="00891E3E"/>
    <w:rsid w:val="0089203E"/>
    <w:rsid w:val="00892499"/>
    <w:rsid w:val="0089272D"/>
    <w:rsid w:val="008933B5"/>
    <w:rsid w:val="00893624"/>
    <w:rsid w:val="00893ABC"/>
    <w:rsid w:val="008941E7"/>
    <w:rsid w:val="008942EE"/>
    <w:rsid w:val="008947F4"/>
    <w:rsid w:val="00894CD0"/>
    <w:rsid w:val="00895390"/>
    <w:rsid w:val="00895AF4"/>
    <w:rsid w:val="00895BA7"/>
    <w:rsid w:val="00895D02"/>
    <w:rsid w:val="00895FE5"/>
    <w:rsid w:val="00896C61"/>
    <w:rsid w:val="0089708F"/>
    <w:rsid w:val="0089764D"/>
    <w:rsid w:val="00897F8B"/>
    <w:rsid w:val="008A1020"/>
    <w:rsid w:val="008A1B76"/>
    <w:rsid w:val="008A1E31"/>
    <w:rsid w:val="008A280D"/>
    <w:rsid w:val="008A4078"/>
    <w:rsid w:val="008A484D"/>
    <w:rsid w:val="008A4966"/>
    <w:rsid w:val="008A617D"/>
    <w:rsid w:val="008A69B3"/>
    <w:rsid w:val="008A78D6"/>
    <w:rsid w:val="008B025D"/>
    <w:rsid w:val="008B0D10"/>
    <w:rsid w:val="008B1836"/>
    <w:rsid w:val="008B1B8B"/>
    <w:rsid w:val="008B2542"/>
    <w:rsid w:val="008B25D3"/>
    <w:rsid w:val="008B2877"/>
    <w:rsid w:val="008B2A19"/>
    <w:rsid w:val="008B30EB"/>
    <w:rsid w:val="008B3E75"/>
    <w:rsid w:val="008B4E3A"/>
    <w:rsid w:val="008B4F19"/>
    <w:rsid w:val="008B52C7"/>
    <w:rsid w:val="008B5FC9"/>
    <w:rsid w:val="008B713A"/>
    <w:rsid w:val="008B714E"/>
    <w:rsid w:val="008C17CE"/>
    <w:rsid w:val="008C1FB7"/>
    <w:rsid w:val="008C29EE"/>
    <w:rsid w:val="008C2CC6"/>
    <w:rsid w:val="008C318A"/>
    <w:rsid w:val="008C3538"/>
    <w:rsid w:val="008C3E59"/>
    <w:rsid w:val="008C45C7"/>
    <w:rsid w:val="008C50AB"/>
    <w:rsid w:val="008C5137"/>
    <w:rsid w:val="008C593D"/>
    <w:rsid w:val="008C596C"/>
    <w:rsid w:val="008C5B64"/>
    <w:rsid w:val="008C6015"/>
    <w:rsid w:val="008C6602"/>
    <w:rsid w:val="008C6847"/>
    <w:rsid w:val="008C6FC2"/>
    <w:rsid w:val="008C71A9"/>
    <w:rsid w:val="008C7C63"/>
    <w:rsid w:val="008C7CEB"/>
    <w:rsid w:val="008D00EF"/>
    <w:rsid w:val="008D0228"/>
    <w:rsid w:val="008D1B77"/>
    <w:rsid w:val="008D2880"/>
    <w:rsid w:val="008D300E"/>
    <w:rsid w:val="008D31CB"/>
    <w:rsid w:val="008D3C9A"/>
    <w:rsid w:val="008D56A0"/>
    <w:rsid w:val="008D6C72"/>
    <w:rsid w:val="008D70C8"/>
    <w:rsid w:val="008D7681"/>
    <w:rsid w:val="008D7E7C"/>
    <w:rsid w:val="008E26AD"/>
    <w:rsid w:val="008E4CAB"/>
    <w:rsid w:val="008E4CCF"/>
    <w:rsid w:val="008E5627"/>
    <w:rsid w:val="008E7C3C"/>
    <w:rsid w:val="008F04E0"/>
    <w:rsid w:val="008F0A06"/>
    <w:rsid w:val="008F0CD9"/>
    <w:rsid w:val="008F16D1"/>
    <w:rsid w:val="008F32A5"/>
    <w:rsid w:val="008F4710"/>
    <w:rsid w:val="008F48C6"/>
    <w:rsid w:val="008F4AB8"/>
    <w:rsid w:val="008F5105"/>
    <w:rsid w:val="008F583B"/>
    <w:rsid w:val="008F5A5E"/>
    <w:rsid w:val="008F6DD5"/>
    <w:rsid w:val="008F7019"/>
    <w:rsid w:val="008F71C9"/>
    <w:rsid w:val="008F78B5"/>
    <w:rsid w:val="008F7907"/>
    <w:rsid w:val="00900610"/>
    <w:rsid w:val="009022DD"/>
    <w:rsid w:val="0090266A"/>
    <w:rsid w:val="00902DF5"/>
    <w:rsid w:val="00903851"/>
    <w:rsid w:val="00903F80"/>
    <w:rsid w:val="0090439B"/>
    <w:rsid w:val="00904B8C"/>
    <w:rsid w:val="00904D4A"/>
    <w:rsid w:val="0090506C"/>
    <w:rsid w:val="009059A4"/>
    <w:rsid w:val="0090725A"/>
    <w:rsid w:val="00907351"/>
    <w:rsid w:val="00907960"/>
    <w:rsid w:val="00910118"/>
    <w:rsid w:val="00910155"/>
    <w:rsid w:val="009120EC"/>
    <w:rsid w:val="00914241"/>
    <w:rsid w:val="00914481"/>
    <w:rsid w:val="00915352"/>
    <w:rsid w:val="00915FF0"/>
    <w:rsid w:val="0091643A"/>
    <w:rsid w:val="009166E0"/>
    <w:rsid w:val="009167AB"/>
    <w:rsid w:val="00916AFB"/>
    <w:rsid w:val="00916C04"/>
    <w:rsid w:val="009174BB"/>
    <w:rsid w:val="00920418"/>
    <w:rsid w:val="00920D08"/>
    <w:rsid w:val="00922E37"/>
    <w:rsid w:val="009231B9"/>
    <w:rsid w:val="009240E8"/>
    <w:rsid w:val="00924A19"/>
    <w:rsid w:val="00924A32"/>
    <w:rsid w:val="0092510B"/>
    <w:rsid w:val="00925136"/>
    <w:rsid w:val="009252AE"/>
    <w:rsid w:val="009270DB"/>
    <w:rsid w:val="009278A3"/>
    <w:rsid w:val="009312D7"/>
    <w:rsid w:val="009317E4"/>
    <w:rsid w:val="00931837"/>
    <w:rsid w:val="00931889"/>
    <w:rsid w:val="00931D61"/>
    <w:rsid w:val="009323B0"/>
    <w:rsid w:val="00932791"/>
    <w:rsid w:val="00933231"/>
    <w:rsid w:val="009338D8"/>
    <w:rsid w:val="00935D3D"/>
    <w:rsid w:val="00935E7D"/>
    <w:rsid w:val="00936848"/>
    <w:rsid w:val="00937434"/>
    <w:rsid w:val="0093788A"/>
    <w:rsid w:val="00941642"/>
    <w:rsid w:val="009423D5"/>
    <w:rsid w:val="00943F14"/>
    <w:rsid w:val="00944272"/>
    <w:rsid w:val="00944494"/>
    <w:rsid w:val="009454BD"/>
    <w:rsid w:val="00945FC7"/>
    <w:rsid w:val="0094653D"/>
    <w:rsid w:val="009466CC"/>
    <w:rsid w:val="00947A83"/>
    <w:rsid w:val="00947B65"/>
    <w:rsid w:val="00947CDE"/>
    <w:rsid w:val="0095132A"/>
    <w:rsid w:val="00952378"/>
    <w:rsid w:val="009524C8"/>
    <w:rsid w:val="00952B0A"/>
    <w:rsid w:val="009534CF"/>
    <w:rsid w:val="0095526F"/>
    <w:rsid w:val="009553BD"/>
    <w:rsid w:val="00956ADD"/>
    <w:rsid w:val="0096001F"/>
    <w:rsid w:val="00960468"/>
    <w:rsid w:val="009604D2"/>
    <w:rsid w:val="0096058D"/>
    <w:rsid w:val="00960A73"/>
    <w:rsid w:val="00961905"/>
    <w:rsid w:val="0096200D"/>
    <w:rsid w:val="00962621"/>
    <w:rsid w:val="009626D5"/>
    <w:rsid w:val="00963320"/>
    <w:rsid w:val="00964468"/>
    <w:rsid w:val="0096463B"/>
    <w:rsid w:val="00964C57"/>
    <w:rsid w:val="00965106"/>
    <w:rsid w:val="00965557"/>
    <w:rsid w:val="00966755"/>
    <w:rsid w:val="00967192"/>
    <w:rsid w:val="00967624"/>
    <w:rsid w:val="0096776C"/>
    <w:rsid w:val="00967DCF"/>
    <w:rsid w:val="00970234"/>
    <w:rsid w:val="00971931"/>
    <w:rsid w:val="0097198A"/>
    <w:rsid w:val="00971DF3"/>
    <w:rsid w:val="00972625"/>
    <w:rsid w:val="009726DF"/>
    <w:rsid w:val="00972A1D"/>
    <w:rsid w:val="00972D26"/>
    <w:rsid w:val="00972DA6"/>
    <w:rsid w:val="009731AB"/>
    <w:rsid w:val="00973306"/>
    <w:rsid w:val="009733D7"/>
    <w:rsid w:val="009738A4"/>
    <w:rsid w:val="00974BFE"/>
    <w:rsid w:val="009751E8"/>
    <w:rsid w:val="009764F6"/>
    <w:rsid w:val="009767B6"/>
    <w:rsid w:val="00976893"/>
    <w:rsid w:val="009778F9"/>
    <w:rsid w:val="00977FF0"/>
    <w:rsid w:val="0098002E"/>
    <w:rsid w:val="00980333"/>
    <w:rsid w:val="009803DE"/>
    <w:rsid w:val="009803EA"/>
    <w:rsid w:val="00980AC2"/>
    <w:rsid w:val="00982FEE"/>
    <w:rsid w:val="00983171"/>
    <w:rsid w:val="00983205"/>
    <w:rsid w:val="009836BA"/>
    <w:rsid w:val="0098380E"/>
    <w:rsid w:val="0098415F"/>
    <w:rsid w:val="00984309"/>
    <w:rsid w:val="009845DF"/>
    <w:rsid w:val="0098502B"/>
    <w:rsid w:val="009853D0"/>
    <w:rsid w:val="00985440"/>
    <w:rsid w:val="00985464"/>
    <w:rsid w:val="00985EEE"/>
    <w:rsid w:val="00986273"/>
    <w:rsid w:val="0098659C"/>
    <w:rsid w:val="00987629"/>
    <w:rsid w:val="00990964"/>
    <w:rsid w:val="00990CF4"/>
    <w:rsid w:val="00991393"/>
    <w:rsid w:val="00991911"/>
    <w:rsid w:val="00992508"/>
    <w:rsid w:val="00993997"/>
    <w:rsid w:val="0099414B"/>
    <w:rsid w:val="00994932"/>
    <w:rsid w:val="009950B9"/>
    <w:rsid w:val="00995B3D"/>
    <w:rsid w:val="00996C3D"/>
    <w:rsid w:val="00996E99"/>
    <w:rsid w:val="009972A3"/>
    <w:rsid w:val="009A0203"/>
    <w:rsid w:val="009A1172"/>
    <w:rsid w:val="009A269B"/>
    <w:rsid w:val="009A2B9C"/>
    <w:rsid w:val="009A2CCD"/>
    <w:rsid w:val="009A3A56"/>
    <w:rsid w:val="009A3B67"/>
    <w:rsid w:val="009A3D3F"/>
    <w:rsid w:val="009A4FC9"/>
    <w:rsid w:val="009A5413"/>
    <w:rsid w:val="009A58EC"/>
    <w:rsid w:val="009A75A5"/>
    <w:rsid w:val="009B05FA"/>
    <w:rsid w:val="009B1506"/>
    <w:rsid w:val="009B17B1"/>
    <w:rsid w:val="009B1889"/>
    <w:rsid w:val="009B1D40"/>
    <w:rsid w:val="009B2F24"/>
    <w:rsid w:val="009B3BA6"/>
    <w:rsid w:val="009B4429"/>
    <w:rsid w:val="009B46B4"/>
    <w:rsid w:val="009B4810"/>
    <w:rsid w:val="009B5025"/>
    <w:rsid w:val="009B52DE"/>
    <w:rsid w:val="009B6184"/>
    <w:rsid w:val="009B7677"/>
    <w:rsid w:val="009B7E1B"/>
    <w:rsid w:val="009C0962"/>
    <w:rsid w:val="009C1E5B"/>
    <w:rsid w:val="009C2773"/>
    <w:rsid w:val="009C28A6"/>
    <w:rsid w:val="009C2BE2"/>
    <w:rsid w:val="009C322E"/>
    <w:rsid w:val="009C354F"/>
    <w:rsid w:val="009C396C"/>
    <w:rsid w:val="009C46EF"/>
    <w:rsid w:val="009C4ECD"/>
    <w:rsid w:val="009C505A"/>
    <w:rsid w:val="009C62BD"/>
    <w:rsid w:val="009D0270"/>
    <w:rsid w:val="009D16E3"/>
    <w:rsid w:val="009D363B"/>
    <w:rsid w:val="009D3D26"/>
    <w:rsid w:val="009D3D9D"/>
    <w:rsid w:val="009D6A2F"/>
    <w:rsid w:val="009D6D87"/>
    <w:rsid w:val="009D70C3"/>
    <w:rsid w:val="009D7587"/>
    <w:rsid w:val="009E026D"/>
    <w:rsid w:val="009E0CBC"/>
    <w:rsid w:val="009E0F89"/>
    <w:rsid w:val="009E143D"/>
    <w:rsid w:val="009E258D"/>
    <w:rsid w:val="009E3302"/>
    <w:rsid w:val="009E3454"/>
    <w:rsid w:val="009E4CEB"/>
    <w:rsid w:val="009E5247"/>
    <w:rsid w:val="009E63E3"/>
    <w:rsid w:val="009E6B19"/>
    <w:rsid w:val="009E6F16"/>
    <w:rsid w:val="009E782D"/>
    <w:rsid w:val="009F04A7"/>
    <w:rsid w:val="009F06CF"/>
    <w:rsid w:val="009F1609"/>
    <w:rsid w:val="009F181D"/>
    <w:rsid w:val="009F1BEC"/>
    <w:rsid w:val="009F2088"/>
    <w:rsid w:val="009F23A1"/>
    <w:rsid w:val="009F2843"/>
    <w:rsid w:val="009F2BBF"/>
    <w:rsid w:val="009F31F1"/>
    <w:rsid w:val="009F37EF"/>
    <w:rsid w:val="009F3B6A"/>
    <w:rsid w:val="009F4B6B"/>
    <w:rsid w:val="009F4B74"/>
    <w:rsid w:val="009F5D47"/>
    <w:rsid w:val="009F5DEA"/>
    <w:rsid w:val="009F6324"/>
    <w:rsid w:val="009F675A"/>
    <w:rsid w:val="009F7169"/>
    <w:rsid w:val="009F71D3"/>
    <w:rsid w:val="00A0021C"/>
    <w:rsid w:val="00A00E8F"/>
    <w:rsid w:val="00A014E8"/>
    <w:rsid w:val="00A015A8"/>
    <w:rsid w:val="00A0188E"/>
    <w:rsid w:val="00A021E0"/>
    <w:rsid w:val="00A03573"/>
    <w:rsid w:val="00A04226"/>
    <w:rsid w:val="00A043D1"/>
    <w:rsid w:val="00A0525C"/>
    <w:rsid w:val="00A0547A"/>
    <w:rsid w:val="00A05DF4"/>
    <w:rsid w:val="00A0766A"/>
    <w:rsid w:val="00A07C52"/>
    <w:rsid w:val="00A107E4"/>
    <w:rsid w:val="00A12049"/>
    <w:rsid w:val="00A12156"/>
    <w:rsid w:val="00A129D3"/>
    <w:rsid w:val="00A1437D"/>
    <w:rsid w:val="00A14B0B"/>
    <w:rsid w:val="00A1594A"/>
    <w:rsid w:val="00A15D20"/>
    <w:rsid w:val="00A165B5"/>
    <w:rsid w:val="00A16809"/>
    <w:rsid w:val="00A16841"/>
    <w:rsid w:val="00A16A28"/>
    <w:rsid w:val="00A173B5"/>
    <w:rsid w:val="00A20A52"/>
    <w:rsid w:val="00A217B9"/>
    <w:rsid w:val="00A21C8D"/>
    <w:rsid w:val="00A23184"/>
    <w:rsid w:val="00A249EA"/>
    <w:rsid w:val="00A25301"/>
    <w:rsid w:val="00A2535A"/>
    <w:rsid w:val="00A257F9"/>
    <w:rsid w:val="00A258A6"/>
    <w:rsid w:val="00A26859"/>
    <w:rsid w:val="00A27833"/>
    <w:rsid w:val="00A279A2"/>
    <w:rsid w:val="00A27E11"/>
    <w:rsid w:val="00A301E6"/>
    <w:rsid w:val="00A304B3"/>
    <w:rsid w:val="00A305AA"/>
    <w:rsid w:val="00A31547"/>
    <w:rsid w:val="00A31553"/>
    <w:rsid w:val="00A3184E"/>
    <w:rsid w:val="00A31A4A"/>
    <w:rsid w:val="00A33777"/>
    <w:rsid w:val="00A33789"/>
    <w:rsid w:val="00A355F2"/>
    <w:rsid w:val="00A36B37"/>
    <w:rsid w:val="00A374F3"/>
    <w:rsid w:val="00A37651"/>
    <w:rsid w:val="00A405D8"/>
    <w:rsid w:val="00A4068E"/>
    <w:rsid w:val="00A41C2A"/>
    <w:rsid w:val="00A42E7F"/>
    <w:rsid w:val="00A43692"/>
    <w:rsid w:val="00A43FA6"/>
    <w:rsid w:val="00A45041"/>
    <w:rsid w:val="00A457F6"/>
    <w:rsid w:val="00A45A6F"/>
    <w:rsid w:val="00A4653C"/>
    <w:rsid w:val="00A4774A"/>
    <w:rsid w:val="00A50DC1"/>
    <w:rsid w:val="00A51EB6"/>
    <w:rsid w:val="00A521BE"/>
    <w:rsid w:val="00A53341"/>
    <w:rsid w:val="00A53F1E"/>
    <w:rsid w:val="00A543D2"/>
    <w:rsid w:val="00A5481F"/>
    <w:rsid w:val="00A54FC1"/>
    <w:rsid w:val="00A5623F"/>
    <w:rsid w:val="00A56CDF"/>
    <w:rsid w:val="00A57CF0"/>
    <w:rsid w:val="00A57F16"/>
    <w:rsid w:val="00A602C9"/>
    <w:rsid w:val="00A611A0"/>
    <w:rsid w:val="00A619AC"/>
    <w:rsid w:val="00A6240F"/>
    <w:rsid w:val="00A62529"/>
    <w:rsid w:val="00A6502A"/>
    <w:rsid w:val="00A653AF"/>
    <w:rsid w:val="00A66D36"/>
    <w:rsid w:val="00A70E81"/>
    <w:rsid w:val="00A71450"/>
    <w:rsid w:val="00A71AFB"/>
    <w:rsid w:val="00A72369"/>
    <w:rsid w:val="00A732BF"/>
    <w:rsid w:val="00A733C4"/>
    <w:rsid w:val="00A7371C"/>
    <w:rsid w:val="00A73C96"/>
    <w:rsid w:val="00A74474"/>
    <w:rsid w:val="00A74FE4"/>
    <w:rsid w:val="00A7567C"/>
    <w:rsid w:val="00A75893"/>
    <w:rsid w:val="00A763C9"/>
    <w:rsid w:val="00A77509"/>
    <w:rsid w:val="00A7767F"/>
    <w:rsid w:val="00A80479"/>
    <w:rsid w:val="00A815D5"/>
    <w:rsid w:val="00A8170B"/>
    <w:rsid w:val="00A82BAA"/>
    <w:rsid w:val="00A847A0"/>
    <w:rsid w:val="00A84AD3"/>
    <w:rsid w:val="00A84F75"/>
    <w:rsid w:val="00A84F8E"/>
    <w:rsid w:val="00A86682"/>
    <w:rsid w:val="00A869B1"/>
    <w:rsid w:val="00A86B33"/>
    <w:rsid w:val="00A905EB"/>
    <w:rsid w:val="00A9200C"/>
    <w:rsid w:val="00A922C7"/>
    <w:rsid w:val="00A92504"/>
    <w:rsid w:val="00A92519"/>
    <w:rsid w:val="00A92DC5"/>
    <w:rsid w:val="00A93CF0"/>
    <w:rsid w:val="00A9470B"/>
    <w:rsid w:val="00A954F3"/>
    <w:rsid w:val="00A96FCC"/>
    <w:rsid w:val="00AA10EF"/>
    <w:rsid w:val="00AA14E0"/>
    <w:rsid w:val="00AA1913"/>
    <w:rsid w:val="00AA1E95"/>
    <w:rsid w:val="00AA29BB"/>
    <w:rsid w:val="00AA2B6B"/>
    <w:rsid w:val="00AA3077"/>
    <w:rsid w:val="00AA3456"/>
    <w:rsid w:val="00AA3C4C"/>
    <w:rsid w:val="00AA3EC6"/>
    <w:rsid w:val="00AA557C"/>
    <w:rsid w:val="00AA561F"/>
    <w:rsid w:val="00AA6114"/>
    <w:rsid w:val="00AA6DEE"/>
    <w:rsid w:val="00AB057A"/>
    <w:rsid w:val="00AB05EB"/>
    <w:rsid w:val="00AB0702"/>
    <w:rsid w:val="00AB0925"/>
    <w:rsid w:val="00AB0D62"/>
    <w:rsid w:val="00AB3248"/>
    <w:rsid w:val="00AB4332"/>
    <w:rsid w:val="00AB4656"/>
    <w:rsid w:val="00AB4CA3"/>
    <w:rsid w:val="00AB503A"/>
    <w:rsid w:val="00AB5A1A"/>
    <w:rsid w:val="00AB699D"/>
    <w:rsid w:val="00AB7484"/>
    <w:rsid w:val="00AB7739"/>
    <w:rsid w:val="00AB77AE"/>
    <w:rsid w:val="00AB79A8"/>
    <w:rsid w:val="00AC000C"/>
    <w:rsid w:val="00AC1308"/>
    <w:rsid w:val="00AC1776"/>
    <w:rsid w:val="00AC1CBF"/>
    <w:rsid w:val="00AC1ED1"/>
    <w:rsid w:val="00AC282C"/>
    <w:rsid w:val="00AC299B"/>
    <w:rsid w:val="00AC38D4"/>
    <w:rsid w:val="00AC3BE3"/>
    <w:rsid w:val="00AC3E24"/>
    <w:rsid w:val="00AC4004"/>
    <w:rsid w:val="00AC47C4"/>
    <w:rsid w:val="00AC49A3"/>
    <w:rsid w:val="00AC4F22"/>
    <w:rsid w:val="00AC5B2C"/>
    <w:rsid w:val="00AC5BB1"/>
    <w:rsid w:val="00AC5F16"/>
    <w:rsid w:val="00AC6F16"/>
    <w:rsid w:val="00AC71F7"/>
    <w:rsid w:val="00AC76D8"/>
    <w:rsid w:val="00AD1815"/>
    <w:rsid w:val="00AD1A6F"/>
    <w:rsid w:val="00AD1DBC"/>
    <w:rsid w:val="00AD1F11"/>
    <w:rsid w:val="00AD37E9"/>
    <w:rsid w:val="00AD429B"/>
    <w:rsid w:val="00AD46E9"/>
    <w:rsid w:val="00AD588D"/>
    <w:rsid w:val="00AD5C89"/>
    <w:rsid w:val="00AD67C8"/>
    <w:rsid w:val="00AD79DA"/>
    <w:rsid w:val="00AD7A3E"/>
    <w:rsid w:val="00AD7FC7"/>
    <w:rsid w:val="00AE03B5"/>
    <w:rsid w:val="00AE1164"/>
    <w:rsid w:val="00AE1BEB"/>
    <w:rsid w:val="00AE206D"/>
    <w:rsid w:val="00AE5CCA"/>
    <w:rsid w:val="00AE637E"/>
    <w:rsid w:val="00AE6915"/>
    <w:rsid w:val="00AE6C7C"/>
    <w:rsid w:val="00AE7041"/>
    <w:rsid w:val="00AE7B02"/>
    <w:rsid w:val="00AF11CA"/>
    <w:rsid w:val="00AF1490"/>
    <w:rsid w:val="00AF1974"/>
    <w:rsid w:val="00AF20D2"/>
    <w:rsid w:val="00AF2CFC"/>
    <w:rsid w:val="00AF3148"/>
    <w:rsid w:val="00AF359B"/>
    <w:rsid w:val="00AF42E4"/>
    <w:rsid w:val="00AF4321"/>
    <w:rsid w:val="00AF4811"/>
    <w:rsid w:val="00AF4B98"/>
    <w:rsid w:val="00AF506B"/>
    <w:rsid w:val="00AF6F2A"/>
    <w:rsid w:val="00AF70B8"/>
    <w:rsid w:val="00AF7212"/>
    <w:rsid w:val="00AF739C"/>
    <w:rsid w:val="00AF7D9B"/>
    <w:rsid w:val="00B00E24"/>
    <w:rsid w:val="00B012C9"/>
    <w:rsid w:val="00B018F0"/>
    <w:rsid w:val="00B01A74"/>
    <w:rsid w:val="00B03113"/>
    <w:rsid w:val="00B04451"/>
    <w:rsid w:val="00B067D2"/>
    <w:rsid w:val="00B103C4"/>
    <w:rsid w:val="00B10BC8"/>
    <w:rsid w:val="00B11B3A"/>
    <w:rsid w:val="00B124A9"/>
    <w:rsid w:val="00B12EE1"/>
    <w:rsid w:val="00B131EA"/>
    <w:rsid w:val="00B14A72"/>
    <w:rsid w:val="00B14C40"/>
    <w:rsid w:val="00B14EF9"/>
    <w:rsid w:val="00B15AA8"/>
    <w:rsid w:val="00B15AC3"/>
    <w:rsid w:val="00B17651"/>
    <w:rsid w:val="00B17F51"/>
    <w:rsid w:val="00B218A7"/>
    <w:rsid w:val="00B21A51"/>
    <w:rsid w:val="00B21A68"/>
    <w:rsid w:val="00B21AA6"/>
    <w:rsid w:val="00B21B85"/>
    <w:rsid w:val="00B21E6E"/>
    <w:rsid w:val="00B224C3"/>
    <w:rsid w:val="00B2296E"/>
    <w:rsid w:val="00B2518A"/>
    <w:rsid w:val="00B2638D"/>
    <w:rsid w:val="00B26EE0"/>
    <w:rsid w:val="00B26FBD"/>
    <w:rsid w:val="00B27646"/>
    <w:rsid w:val="00B276E7"/>
    <w:rsid w:val="00B27A20"/>
    <w:rsid w:val="00B30E0E"/>
    <w:rsid w:val="00B30FD6"/>
    <w:rsid w:val="00B31333"/>
    <w:rsid w:val="00B316C5"/>
    <w:rsid w:val="00B32952"/>
    <w:rsid w:val="00B342FD"/>
    <w:rsid w:val="00B344FA"/>
    <w:rsid w:val="00B34F12"/>
    <w:rsid w:val="00B35101"/>
    <w:rsid w:val="00B36C1D"/>
    <w:rsid w:val="00B36CC2"/>
    <w:rsid w:val="00B36EB3"/>
    <w:rsid w:val="00B36FD1"/>
    <w:rsid w:val="00B40278"/>
    <w:rsid w:val="00B40635"/>
    <w:rsid w:val="00B4136B"/>
    <w:rsid w:val="00B41545"/>
    <w:rsid w:val="00B418E2"/>
    <w:rsid w:val="00B423A7"/>
    <w:rsid w:val="00B42B28"/>
    <w:rsid w:val="00B42D49"/>
    <w:rsid w:val="00B42DAE"/>
    <w:rsid w:val="00B434E3"/>
    <w:rsid w:val="00B4412C"/>
    <w:rsid w:val="00B44D6D"/>
    <w:rsid w:val="00B44F87"/>
    <w:rsid w:val="00B45021"/>
    <w:rsid w:val="00B452DA"/>
    <w:rsid w:val="00B46F22"/>
    <w:rsid w:val="00B4749D"/>
    <w:rsid w:val="00B50002"/>
    <w:rsid w:val="00B50228"/>
    <w:rsid w:val="00B508A4"/>
    <w:rsid w:val="00B51F2A"/>
    <w:rsid w:val="00B5219B"/>
    <w:rsid w:val="00B523A3"/>
    <w:rsid w:val="00B5241A"/>
    <w:rsid w:val="00B5441B"/>
    <w:rsid w:val="00B549D7"/>
    <w:rsid w:val="00B554AF"/>
    <w:rsid w:val="00B55DAF"/>
    <w:rsid w:val="00B56EA9"/>
    <w:rsid w:val="00B573D2"/>
    <w:rsid w:val="00B57E01"/>
    <w:rsid w:val="00B61884"/>
    <w:rsid w:val="00B62A84"/>
    <w:rsid w:val="00B634A4"/>
    <w:rsid w:val="00B63D23"/>
    <w:rsid w:val="00B649A9"/>
    <w:rsid w:val="00B6580B"/>
    <w:rsid w:val="00B66B60"/>
    <w:rsid w:val="00B6740D"/>
    <w:rsid w:val="00B67537"/>
    <w:rsid w:val="00B67C57"/>
    <w:rsid w:val="00B7008E"/>
    <w:rsid w:val="00B705CE"/>
    <w:rsid w:val="00B70F67"/>
    <w:rsid w:val="00B713C0"/>
    <w:rsid w:val="00B71538"/>
    <w:rsid w:val="00B719BE"/>
    <w:rsid w:val="00B71C29"/>
    <w:rsid w:val="00B724CD"/>
    <w:rsid w:val="00B729E9"/>
    <w:rsid w:val="00B72F5F"/>
    <w:rsid w:val="00B73517"/>
    <w:rsid w:val="00B73B13"/>
    <w:rsid w:val="00B74690"/>
    <w:rsid w:val="00B75ED1"/>
    <w:rsid w:val="00B76A66"/>
    <w:rsid w:val="00B80531"/>
    <w:rsid w:val="00B8068A"/>
    <w:rsid w:val="00B80815"/>
    <w:rsid w:val="00B80C0F"/>
    <w:rsid w:val="00B81121"/>
    <w:rsid w:val="00B82374"/>
    <w:rsid w:val="00B82FAD"/>
    <w:rsid w:val="00B83998"/>
    <w:rsid w:val="00B83DEA"/>
    <w:rsid w:val="00B843AB"/>
    <w:rsid w:val="00B844B5"/>
    <w:rsid w:val="00B84F22"/>
    <w:rsid w:val="00B85043"/>
    <w:rsid w:val="00B85088"/>
    <w:rsid w:val="00B8577F"/>
    <w:rsid w:val="00B8687C"/>
    <w:rsid w:val="00B876B0"/>
    <w:rsid w:val="00B87C14"/>
    <w:rsid w:val="00B91039"/>
    <w:rsid w:val="00B91B1D"/>
    <w:rsid w:val="00B93E96"/>
    <w:rsid w:val="00B941FF"/>
    <w:rsid w:val="00B9481A"/>
    <w:rsid w:val="00B948B9"/>
    <w:rsid w:val="00B96266"/>
    <w:rsid w:val="00B9770D"/>
    <w:rsid w:val="00B97CE1"/>
    <w:rsid w:val="00BA0179"/>
    <w:rsid w:val="00BA0BD3"/>
    <w:rsid w:val="00BA233F"/>
    <w:rsid w:val="00BA244B"/>
    <w:rsid w:val="00BA2D46"/>
    <w:rsid w:val="00BA2F89"/>
    <w:rsid w:val="00BA332F"/>
    <w:rsid w:val="00BA47DA"/>
    <w:rsid w:val="00BA50ED"/>
    <w:rsid w:val="00BA5673"/>
    <w:rsid w:val="00BA6037"/>
    <w:rsid w:val="00BA66BB"/>
    <w:rsid w:val="00BA6A34"/>
    <w:rsid w:val="00BA6C97"/>
    <w:rsid w:val="00BA76F6"/>
    <w:rsid w:val="00BA7860"/>
    <w:rsid w:val="00BA7FCC"/>
    <w:rsid w:val="00BB0068"/>
    <w:rsid w:val="00BB0113"/>
    <w:rsid w:val="00BB0BE4"/>
    <w:rsid w:val="00BB2CF8"/>
    <w:rsid w:val="00BB3179"/>
    <w:rsid w:val="00BB31D8"/>
    <w:rsid w:val="00BB4264"/>
    <w:rsid w:val="00BB44CF"/>
    <w:rsid w:val="00BB5BD5"/>
    <w:rsid w:val="00BB60D7"/>
    <w:rsid w:val="00BB60F6"/>
    <w:rsid w:val="00BB644F"/>
    <w:rsid w:val="00BB6C74"/>
    <w:rsid w:val="00BB6EEF"/>
    <w:rsid w:val="00BB6FF4"/>
    <w:rsid w:val="00BB7640"/>
    <w:rsid w:val="00BC04D5"/>
    <w:rsid w:val="00BC0C26"/>
    <w:rsid w:val="00BC113C"/>
    <w:rsid w:val="00BC388D"/>
    <w:rsid w:val="00BC3B70"/>
    <w:rsid w:val="00BC3BDC"/>
    <w:rsid w:val="00BC53F0"/>
    <w:rsid w:val="00BC7477"/>
    <w:rsid w:val="00BD19A9"/>
    <w:rsid w:val="00BD1A48"/>
    <w:rsid w:val="00BD1F33"/>
    <w:rsid w:val="00BD2AC8"/>
    <w:rsid w:val="00BD2C45"/>
    <w:rsid w:val="00BD4273"/>
    <w:rsid w:val="00BD4305"/>
    <w:rsid w:val="00BD44E0"/>
    <w:rsid w:val="00BD4E92"/>
    <w:rsid w:val="00BD7C00"/>
    <w:rsid w:val="00BD7E7B"/>
    <w:rsid w:val="00BE0546"/>
    <w:rsid w:val="00BE195C"/>
    <w:rsid w:val="00BE1E2A"/>
    <w:rsid w:val="00BE2645"/>
    <w:rsid w:val="00BE2EBA"/>
    <w:rsid w:val="00BE3739"/>
    <w:rsid w:val="00BE3F1D"/>
    <w:rsid w:val="00BE4B4D"/>
    <w:rsid w:val="00BE4C20"/>
    <w:rsid w:val="00BE5792"/>
    <w:rsid w:val="00BE5A6C"/>
    <w:rsid w:val="00BE5DDF"/>
    <w:rsid w:val="00BE69FE"/>
    <w:rsid w:val="00BE6D72"/>
    <w:rsid w:val="00BE7B60"/>
    <w:rsid w:val="00BF0A3A"/>
    <w:rsid w:val="00BF0CB5"/>
    <w:rsid w:val="00BF1DDE"/>
    <w:rsid w:val="00BF2500"/>
    <w:rsid w:val="00BF348B"/>
    <w:rsid w:val="00BF36E0"/>
    <w:rsid w:val="00BF3761"/>
    <w:rsid w:val="00BF38C7"/>
    <w:rsid w:val="00BF436C"/>
    <w:rsid w:val="00BF4B82"/>
    <w:rsid w:val="00BF4FCF"/>
    <w:rsid w:val="00BF5171"/>
    <w:rsid w:val="00BF592E"/>
    <w:rsid w:val="00BF5F15"/>
    <w:rsid w:val="00C001A1"/>
    <w:rsid w:val="00C00679"/>
    <w:rsid w:val="00C00876"/>
    <w:rsid w:val="00C00A80"/>
    <w:rsid w:val="00C00D4D"/>
    <w:rsid w:val="00C0129D"/>
    <w:rsid w:val="00C020C2"/>
    <w:rsid w:val="00C02577"/>
    <w:rsid w:val="00C04DEE"/>
    <w:rsid w:val="00C05740"/>
    <w:rsid w:val="00C057C0"/>
    <w:rsid w:val="00C059AB"/>
    <w:rsid w:val="00C059F8"/>
    <w:rsid w:val="00C06E40"/>
    <w:rsid w:val="00C07AF2"/>
    <w:rsid w:val="00C07FAE"/>
    <w:rsid w:val="00C10B4A"/>
    <w:rsid w:val="00C10F1D"/>
    <w:rsid w:val="00C113B5"/>
    <w:rsid w:val="00C115F3"/>
    <w:rsid w:val="00C12B46"/>
    <w:rsid w:val="00C12F38"/>
    <w:rsid w:val="00C13817"/>
    <w:rsid w:val="00C13AE7"/>
    <w:rsid w:val="00C14CE0"/>
    <w:rsid w:val="00C165CC"/>
    <w:rsid w:val="00C16B5C"/>
    <w:rsid w:val="00C16C4F"/>
    <w:rsid w:val="00C16FB1"/>
    <w:rsid w:val="00C170B7"/>
    <w:rsid w:val="00C17F74"/>
    <w:rsid w:val="00C204DC"/>
    <w:rsid w:val="00C2068B"/>
    <w:rsid w:val="00C21FEA"/>
    <w:rsid w:val="00C22947"/>
    <w:rsid w:val="00C229BA"/>
    <w:rsid w:val="00C22EA9"/>
    <w:rsid w:val="00C2567F"/>
    <w:rsid w:val="00C26C58"/>
    <w:rsid w:val="00C27614"/>
    <w:rsid w:val="00C276C8"/>
    <w:rsid w:val="00C3068E"/>
    <w:rsid w:val="00C32EA6"/>
    <w:rsid w:val="00C3411C"/>
    <w:rsid w:val="00C34A53"/>
    <w:rsid w:val="00C35593"/>
    <w:rsid w:val="00C3588A"/>
    <w:rsid w:val="00C358BB"/>
    <w:rsid w:val="00C35D05"/>
    <w:rsid w:val="00C377F1"/>
    <w:rsid w:val="00C4073B"/>
    <w:rsid w:val="00C40920"/>
    <w:rsid w:val="00C40E9A"/>
    <w:rsid w:val="00C4188C"/>
    <w:rsid w:val="00C422DE"/>
    <w:rsid w:val="00C43E3D"/>
    <w:rsid w:val="00C455A1"/>
    <w:rsid w:val="00C462B1"/>
    <w:rsid w:val="00C46518"/>
    <w:rsid w:val="00C46B74"/>
    <w:rsid w:val="00C46DE4"/>
    <w:rsid w:val="00C474AB"/>
    <w:rsid w:val="00C50AB3"/>
    <w:rsid w:val="00C51332"/>
    <w:rsid w:val="00C51B6B"/>
    <w:rsid w:val="00C51BF0"/>
    <w:rsid w:val="00C52B46"/>
    <w:rsid w:val="00C52C85"/>
    <w:rsid w:val="00C52D20"/>
    <w:rsid w:val="00C549DE"/>
    <w:rsid w:val="00C5513E"/>
    <w:rsid w:val="00C5660A"/>
    <w:rsid w:val="00C56C8B"/>
    <w:rsid w:val="00C57E52"/>
    <w:rsid w:val="00C601A3"/>
    <w:rsid w:val="00C60512"/>
    <w:rsid w:val="00C606BD"/>
    <w:rsid w:val="00C63182"/>
    <w:rsid w:val="00C63525"/>
    <w:rsid w:val="00C63973"/>
    <w:rsid w:val="00C6416C"/>
    <w:rsid w:val="00C6472F"/>
    <w:rsid w:val="00C64C02"/>
    <w:rsid w:val="00C64DB0"/>
    <w:rsid w:val="00C659C8"/>
    <w:rsid w:val="00C65C6D"/>
    <w:rsid w:val="00C661CB"/>
    <w:rsid w:val="00C66869"/>
    <w:rsid w:val="00C66BF5"/>
    <w:rsid w:val="00C6726F"/>
    <w:rsid w:val="00C67C55"/>
    <w:rsid w:val="00C67FC8"/>
    <w:rsid w:val="00C70DA5"/>
    <w:rsid w:val="00C72009"/>
    <w:rsid w:val="00C72064"/>
    <w:rsid w:val="00C72975"/>
    <w:rsid w:val="00C72B9B"/>
    <w:rsid w:val="00C730B7"/>
    <w:rsid w:val="00C74616"/>
    <w:rsid w:val="00C753B7"/>
    <w:rsid w:val="00C76CA1"/>
    <w:rsid w:val="00C7704B"/>
    <w:rsid w:val="00C775AC"/>
    <w:rsid w:val="00C77BD5"/>
    <w:rsid w:val="00C80689"/>
    <w:rsid w:val="00C8087E"/>
    <w:rsid w:val="00C81236"/>
    <w:rsid w:val="00C82186"/>
    <w:rsid w:val="00C82536"/>
    <w:rsid w:val="00C8282E"/>
    <w:rsid w:val="00C82A2F"/>
    <w:rsid w:val="00C831B0"/>
    <w:rsid w:val="00C83310"/>
    <w:rsid w:val="00C8462F"/>
    <w:rsid w:val="00C87181"/>
    <w:rsid w:val="00C87EB0"/>
    <w:rsid w:val="00C905B8"/>
    <w:rsid w:val="00C90849"/>
    <w:rsid w:val="00C90C3A"/>
    <w:rsid w:val="00C91076"/>
    <w:rsid w:val="00C91878"/>
    <w:rsid w:val="00C91EFF"/>
    <w:rsid w:val="00C9218D"/>
    <w:rsid w:val="00C9239B"/>
    <w:rsid w:val="00C92506"/>
    <w:rsid w:val="00C9266B"/>
    <w:rsid w:val="00C92DFF"/>
    <w:rsid w:val="00C938B4"/>
    <w:rsid w:val="00C93F6E"/>
    <w:rsid w:val="00C942D9"/>
    <w:rsid w:val="00C94855"/>
    <w:rsid w:val="00C9510D"/>
    <w:rsid w:val="00C95D2B"/>
    <w:rsid w:val="00C96BAC"/>
    <w:rsid w:val="00C96D17"/>
    <w:rsid w:val="00C972BF"/>
    <w:rsid w:val="00C97B73"/>
    <w:rsid w:val="00CA0314"/>
    <w:rsid w:val="00CA0A26"/>
    <w:rsid w:val="00CA124D"/>
    <w:rsid w:val="00CA1706"/>
    <w:rsid w:val="00CA19F6"/>
    <w:rsid w:val="00CA1BFF"/>
    <w:rsid w:val="00CA23FD"/>
    <w:rsid w:val="00CA4812"/>
    <w:rsid w:val="00CA60B2"/>
    <w:rsid w:val="00CA60C0"/>
    <w:rsid w:val="00CA693A"/>
    <w:rsid w:val="00CA7A4D"/>
    <w:rsid w:val="00CB08CC"/>
    <w:rsid w:val="00CB0A86"/>
    <w:rsid w:val="00CB0C0E"/>
    <w:rsid w:val="00CB10B1"/>
    <w:rsid w:val="00CB176E"/>
    <w:rsid w:val="00CB2AE8"/>
    <w:rsid w:val="00CB2AF2"/>
    <w:rsid w:val="00CB4240"/>
    <w:rsid w:val="00CB4D92"/>
    <w:rsid w:val="00CB5439"/>
    <w:rsid w:val="00CB5E18"/>
    <w:rsid w:val="00CB5EC2"/>
    <w:rsid w:val="00CB6346"/>
    <w:rsid w:val="00CB6360"/>
    <w:rsid w:val="00CB6F16"/>
    <w:rsid w:val="00CB74AA"/>
    <w:rsid w:val="00CB76F4"/>
    <w:rsid w:val="00CB7BDD"/>
    <w:rsid w:val="00CC0C04"/>
    <w:rsid w:val="00CC0C08"/>
    <w:rsid w:val="00CC1D93"/>
    <w:rsid w:val="00CC1E7D"/>
    <w:rsid w:val="00CC2CBA"/>
    <w:rsid w:val="00CC2F15"/>
    <w:rsid w:val="00CC3483"/>
    <w:rsid w:val="00CC359A"/>
    <w:rsid w:val="00CC35E6"/>
    <w:rsid w:val="00CC3A28"/>
    <w:rsid w:val="00CC5ECD"/>
    <w:rsid w:val="00CC5F60"/>
    <w:rsid w:val="00CC635C"/>
    <w:rsid w:val="00CC65ED"/>
    <w:rsid w:val="00CC67E1"/>
    <w:rsid w:val="00CC6FA9"/>
    <w:rsid w:val="00CC7F5E"/>
    <w:rsid w:val="00CD1CCF"/>
    <w:rsid w:val="00CD2041"/>
    <w:rsid w:val="00CD23FF"/>
    <w:rsid w:val="00CD315F"/>
    <w:rsid w:val="00CD48C9"/>
    <w:rsid w:val="00CD4E8F"/>
    <w:rsid w:val="00CD5960"/>
    <w:rsid w:val="00CD5F6A"/>
    <w:rsid w:val="00CD7062"/>
    <w:rsid w:val="00CD72BF"/>
    <w:rsid w:val="00CD7AC1"/>
    <w:rsid w:val="00CD7D70"/>
    <w:rsid w:val="00CE10B6"/>
    <w:rsid w:val="00CE153A"/>
    <w:rsid w:val="00CE2049"/>
    <w:rsid w:val="00CE29FE"/>
    <w:rsid w:val="00CE2EA2"/>
    <w:rsid w:val="00CE39B3"/>
    <w:rsid w:val="00CE7423"/>
    <w:rsid w:val="00CE7AC7"/>
    <w:rsid w:val="00CE7B10"/>
    <w:rsid w:val="00CF01E0"/>
    <w:rsid w:val="00CF07E1"/>
    <w:rsid w:val="00CF0A1E"/>
    <w:rsid w:val="00CF28F2"/>
    <w:rsid w:val="00CF2E4A"/>
    <w:rsid w:val="00CF341D"/>
    <w:rsid w:val="00CF3BC0"/>
    <w:rsid w:val="00CF4100"/>
    <w:rsid w:val="00CF43BF"/>
    <w:rsid w:val="00CF4B23"/>
    <w:rsid w:val="00CF5802"/>
    <w:rsid w:val="00CF7575"/>
    <w:rsid w:val="00CF7EEF"/>
    <w:rsid w:val="00D01017"/>
    <w:rsid w:val="00D01AF5"/>
    <w:rsid w:val="00D01F9A"/>
    <w:rsid w:val="00D02C06"/>
    <w:rsid w:val="00D03E8A"/>
    <w:rsid w:val="00D05B3A"/>
    <w:rsid w:val="00D05FA0"/>
    <w:rsid w:val="00D062A2"/>
    <w:rsid w:val="00D072CF"/>
    <w:rsid w:val="00D0730A"/>
    <w:rsid w:val="00D07F30"/>
    <w:rsid w:val="00D108D7"/>
    <w:rsid w:val="00D10BB3"/>
    <w:rsid w:val="00D11F04"/>
    <w:rsid w:val="00D12082"/>
    <w:rsid w:val="00D124A4"/>
    <w:rsid w:val="00D127F9"/>
    <w:rsid w:val="00D1287C"/>
    <w:rsid w:val="00D12992"/>
    <w:rsid w:val="00D133CA"/>
    <w:rsid w:val="00D134D7"/>
    <w:rsid w:val="00D13899"/>
    <w:rsid w:val="00D145EE"/>
    <w:rsid w:val="00D153AC"/>
    <w:rsid w:val="00D155AE"/>
    <w:rsid w:val="00D16C8B"/>
    <w:rsid w:val="00D206FE"/>
    <w:rsid w:val="00D21412"/>
    <w:rsid w:val="00D2143F"/>
    <w:rsid w:val="00D21B7F"/>
    <w:rsid w:val="00D22EA5"/>
    <w:rsid w:val="00D23282"/>
    <w:rsid w:val="00D23B4B"/>
    <w:rsid w:val="00D24B26"/>
    <w:rsid w:val="00D24D22"/>
    <w:rsid w:val="00D24E0A"/>
    <w:rsid w:val="00D25027"/>
    <w:rsid w:val="00D25841"/>
    <w:rsid w:val="00D25919"/>
    <w:rsid w:val="00D25CCC"/>
    <w:rsid w:val="00D25F9B"/>
    <w:rsid w:val="00D26B66"/>
    <w:rsid w:val="00D2738F"/>
    <w:rsid w:val="00D27D20"/>
    <w:rsid w:val="00D3069D"/>
    <w:rsid w:val="00D30824"/>
    <w:rsid w:val="00D32286"/>
    <w:rsid w:val="00D323F3"/>
    <w:rsid w:val="00D32945"/>
    <w:rsid w:val="00D32DDA"/>
    <w:rsid w:val="00D338AD"/>
    <w:rsid w:val="00D33BC7"/>
    <w:rsid w:val="00D343E9"/>
    <w:rsid w:val="00D3477D"/>
    <w:rsid w:val="00D34971"/>
    <w:rsid w:val="00D35263"/>
    <w:rsid w:val="00D35C81"/>
    <w:rsid w:val="00D35CA9"/>
    <w:rsid w:val="00D36075"/>
    <w:rsid w:val="00D3622A"/>
    <w:rsid w:val="00D36263"/>
    <w:rsid w:val="00D363D8"/>
    <w:rsid w:val="00D36BAB"/>
    <w:rsid w:val="00D37551"/>
    <w:rsid w:val="00D378F8"/>
    <w:rsid w:val="00D37BF9"/>
    <w:rsid w:val="00D40421"/>
    <w:rsid w:val="00D4175F"/>
    <w:rsid w:val="00D41E7E"/>
    <w:rsid w:val="00D422DE"/>
    <w:rsid w:val="00D42EBD"/>
    <w:rsid w:val="00D43461"/>
    <w:rsid w:val="00D43683"/>
    <w:rsid w:val="00D43708"/>
    <w:rsid w:val="00D44245"/>
    <w:rsid w:val="00D443A7"/>
    <w:rsid w:val="00D44EE4"/>
    <w:rsid w:val="00D45AF0"/>
    <w:rsid w:val="00D46077"/>
    <w:rsid w:val="00D47049"/>
    <w:rsid w:val="00D47380"/>
    <w:rsid w:val="00D478CD"/>
    <w:rsid w:val="00D47C70"/>
    <w:rsid w:val="00D503BA"/>
    <w:rsid w:val="00D50FC2"/>
    <w:rsid w:val="00D5154C"/>
    <w:rsid w:val="00D519A5"/>
    <w:rsid w:val="00D51C35"/>
    <w:rsid w:val="00D51C44"/>
    <w:rsid w:val="00D53863"/>
    <w:rsid w:val="00D53982"/>
    <w:rsid w:val="00D544CC"/>
    <w:rsid w:val="00D54A80"/>
    <w:rsid w:val="00D55559"/>
    <w:rsid w:val="00D55B26"/>
    <w:rsid w:val="00D5600A"/>
    <w:rsid w:val="00D5725C"/>
    <w:rsid w:val="00D6206D"/>
    <w:rsid w:val="00D62540"/>
    <w:rsid w:val="00D634BA"/>
    <w:rsid w:val="00D6357F"/>
    <w:rsid w:val="00D63B6F"/>
    <w:rsid w:val="00D63E65"/>
    <w:rsid w:val="00D640F6"/>
    <w:rsid w:val="00D65CE7"/>
    <w:rsid w:val="00D662AC"/>
    <w:rsid w:val="00D66AA0"/>
    <w:rsid w:val="00D66CFA"/>
    <w:rsid w:val="00D66FBA"/>
    <w:rsid w:val="00D67D52"/>
    <w:rsid w:val="00D70209"/>
    <w:rsid w:val="00D70DAA"/>
    <w:rsid w:val="00D70E87"/>
    <w:rsid w:val="00D71AA9"/>
    <w:rsid w:val="00D72079"/>
    <w:rsid w:val="00D724C4"/>
    <w:rsid w:val="00D7275E"/>
    <w:rsid w:val="00D73404"/>
    <w:rsid w:val="00D73626"/>
    <w:rsid w:val="00D74075"/>
    <w:rsid w:val="00D744BD"/>
    <w:rsid w:val="00D7483F"/>
    <w:rsid w:val="00D74A1C"/>
    <w:rsid w:val="00D74CF8"/>
    <w:rsid w:val="00D74DB1"/>
    <w:rsid w:val="00D75759"/>
    <w:rsid w:val="00D76891"/>
    <w:rsid w:val="00D773A6"/>
    <w:rsid w:val="00D7799C"/>
    <w:rsid w:val="00D8083C"/>
    <w:rsid w:val="00D815C4"/>
    <w:rsid w:val="00D82B55"/>
    <w:rsid w:val="00D82D8B"/>
    <w:rsid w:val="00D83CD1"/>
    <w:rsid w:val="00D84A51"/>
    <w:rsid w:val="00D84C7D"/>
    <w:rsid w:val="00D84E2D"/>
    <w:rsid w:val="00D85CE9"/>
    <w:rsid w:val="00D85E83"/>
    <w:rsid w:val="00D8723A"/>
    <w:rsid w:val="00D90656"/>
    <w:rsid w:val="00D91074"/>
    <w:rsid w:val="00D91628"/>
    <w:rsid w:val="00D91B45"/>
    <w:rsid w:val="00D9216A"/>
    <w:rsid w:val="00D92765"/>
    <w:rsid w:val="00D9290F"/>
    <w:rsid w:val="00D92917"/>
    <w:rsid w:val="00D930BA"/>
    <w:rsid w:val="00D939DF"/>
    <w:rsid w:val="00D9461B"/>
    <w:rsid w:val="00D94D08"/>
    <w:rsid w:val="00D96287"/>
    <w:rsid w:val="00D9654A"/>
    <w:rsid w:val="00D96A85"/>
    <w:rsid w:val="00D970E2"/>
    <w:rsid w:val="00D97538"/>
    <w:rsid w:val="00D9765E"/>
    <w:rsid w:val="00DA01E8"/>
    <w:rsid w:val="00DA1A18"/>
    <w:rsid w:val="00DA1C64"/>
    <w:rsid w:val="00DA308F"/>
    <w:rsid w:val="00DA38D9"/>
    <w:rsid w:val="00DA42C5"/>
    <w:rsid w:val="00DA4419"/>
    <w:rsid w:val="00DA4512"/>
    <w:rsid w:val="00DA4808"/>
    <w:rsid w:val="00DA556A"/>
    <w:rsid w:val="00DA5F77"/>
    <w:rsid w:val="00DA7795"/>
    <w:rsid w:val="00DB05C0"/>
    <w:rsid w:val="00DB09BF"/>
    <w:rsid w:val="00DB2554"/>
    <w:rsid w:val="00DB2A25"/>
    <w:rsid w:val="00DB2B65"/>
    <w:rsid w:val="00DB2DD8"/>
    <w:rsid w:val="00DB3E9F"/>
    <w:rsid w:val="00DB44A9"/>
    <w:rsid w:val="00DB4521"/>
    <w:rsid w:val="00DB64E0"/>
    <w:rsid w:val="00DB6786"/>
    <w:rsid w:val="00DB7F2D"/>
    <w:rsid w:val="00DC056D"/>
    <w:rsid w:val="00DC07A2"/>
    <w:rsid w:val="00DC1715"/>
    <w:rsid w:val="00DC2C22"/>
    <w:rsid w:val="00DC3771"/>
    <w:rsid w:val="00DC3784"/>
    <w:rsid w:val="00DC39FC"/>
    <w:rsid w:val="00DC3F91"/>
    <w:rsid w:val="00DC46A0"/>
    <w:rsid w:val="00DC4BA5"/>
    <w:rsid w:val="00DC5E22"/>
    <w:rsid w:val="00DC6F93"/>
    <w:rsid w:val="00DC7069"/>
    <w:rsid w:val="00DD03F4"/>
    <w:rsid w:val="00DD1D1B"/>
    <w:rsid w:val="00DD2027"/>
    <w:rsid w:val="00DD2776"/>
    <w:rsid w:val="00DD2986"/>
    <w:rsid w:val="00DD3752"/>
    <w:rsid w:val="00DD52E0"/>
    <w:rsid w:val="00DD5501"/>
    <w:rsid w:val="00DD5E42"/>
    <w:rsid w:val="00DD5E58"/>
    <w:rsid w:val="00DD6C73"/>
    <w:rsid w:val="00DD79E3"/>
    <w:rsid w:val="00DE18F5"/>
    <w:rsid w:val="00DE1A34"/>
    <w:rsid w:val="00DE1C24"/>
    <w:rsid w:val="00DE1DA7"/>
    <w:rsid w:val="00DE1F31"/>
    <w:rsid w:val="00DE244D"/>
    <w:rsid w:val="00DE32D2"/>
    <w:rsid w:val="00DE3C50"/>
    <w:rsid w:val="00DE3F1C"/>
    <w:rsid w:val="00DE57B1"/>
    <w:rsid w:val="00DE5B3F"/>
    <w:rsid w:val="00DE6A3C"/>
    <w:rsid w:val="00DF0B42"/>
    <w:rsid w:val="00DF118B"/>
    <w:rsid w:val="00DF1319"/>
    <w:rsid w:val="00DF186A"/>
    <w:rsid w:val="00DF3687"/>
    <w:rsid w:val="00DF403C"/>
    <w:rsid w:val="00DF603E"/>
    <w:rsid w:val="00DF777B"/>
    <w:rsid w:val="00DF7AA9"/>
    <w:rsid w:val="00E00495"/>
    <w:rsid w:val="00E0077C"/>
    <w:rsid w:val="00E0105A"/>
    <w:rsid w:val="00E0216B"/>
    <w:rsid w:val="00E03913"/>
    <w:rsid w:val="00E04055"/>
    <w:rsid w:val="00E04D87"/>
    <w:rsid w:val="00E051C8"/>
    <w:rsid w:val="00E05735"/>
    <w:rsid w:val="00E05D2B"/>
    <w:rsid w:val="00E07A67"/>
    <w:rsid w:val="00E1037F"/>
    <w:rsid w:val="00E10570"/>
    <w:rsid w:val="00E10578"/>
    <w:rsid w:val="00E1220F"/>
    <w:rsid w:val="00E14EC8"/>
    <w:rsid w:val="00E157BC"/>
    <w:rsid w:val="00E158A2"/>
    <w:rsid w:val="00E16D36"/>
    <w:rsid w:val="00E16FCD"/>
    <w:rsid w:val="00E17535"/>
    <w:rsid w:val="00E17A82"/>
    <w:rsid w:val="00E20587"/>
    <w:rsid w:val="00E21EBA"/>
    <w:rsid w:val="00E22449"/>
    <w:rsid w:val="00E238AD"/>
    <w:rsid w:val="00E23DCA"/>
    <w:rsid w:val="00E248A7"/>
    <w:rsid w:val="00E248D1"/>
    <w:rsid w:val="00E24A28"/>
    <w:rsid w:val="00E24BBC"/>
    <w:rsid w:val="00E24DDD"/>
    <w:rsid w:val="00E26092"/>
    <w:rsid w:val="00E260C9"/>
    <w:rsid w:val="00E26D50"/>
    <w:rsid w:val="00E300CE"/>
    <w:rsid w:val="00E30261"/>
    <w:rsid w:val="00E311CF"/>
    <w:rsid w:val="00E32528"/>
    <w:rsid w:val="00E325B8"/>
    <w:rsid w:val="00E32A1F"/>
    <w:rsid w:val="00E32DA9"/>
    <w:rsid w:val="00E32E17"/>
    <w:rsid w:val="00E34368"/>
    <w:rsid w:val="00E34489"/>
    <w:rsid w:val="00E34AC3"/>
    <w:rsid w:val="00E35322"/>
    <w:rsid w:val="00E36087"/>
    <w:rsid w:val="00E372F1"/>
    <w:rsid w:val="00E40F1C"/>
    <w:rsid w:val="00E418EB"/>
    <w:rsid w:val="00E41972"/>
    <w:rsid w:val="00E43DE5"/>
    <w:rsid w:val="00E4435E"/>
    <w:rsid w:val="00E44428"/>
    <w:rsid w:val="00E44F8D"/>
    <w:rsid w:val="00E4511A"/>
    <w:rsid w:val="00E45235"/>
    <w:rsid w:val="00E45245"/>
    <w:rsid w:val="00E45D7D"/>
    <w:rsid w:val="00E469E3"/>
    <w:rsid w:val="00E47095"/>
    <w:rsid w:val="00E471DF"/>
    <w:rsid w:val="00E514CF"/>
    <w:rsid w:val="00E52620"/>
    <w:rsid w:val="00E52DDB"/>
    <w:rsid w:val="00E53B97"/>
    <w:rsid w:val="00E53DDD"/>
    <w:rsid w:val="00E53E96"/>
    <w:rsid w:val="00E544AB"/>
    <w:rsid w:val="00E55129"/>
    <w:rsid w:val="00E55FA0"/>
    <w:rsid w:val="00E6071B"/>
    <w:rsid w:val="00E608AA"/>
    <w:rsid w:val="00E60C17"/>
    <w:rsid w:val="00E60C59"/>
    <w:rsid w:val="00E619D7"/>
    <w:rsid w:val="00E62792"/>
    <w:rsid w:val="00E62B6C"/>
    <w:rsid w:val="00E646B3"/>
    <w:rsid w:val="00E64D8D"/>
    <w:rsid w:val="00E65244"/>
    <w:rsid w:val="00E66384"/>
    <w:rsid w:val="00E66728"/>
    <w:rsid w:val="00E66B68"/>
    <w:rsid w:val="00E66F2A"/>
    <w:rsid w:val="00E70F14"/>
    <w:rsid w:val="00E72727"/>
    <w:rsid w:val="00E728B2"/>
    <w:rsid w:val="00E73943"/>
    <w:rsid w:val="00E73FA8"/>
    <w:rsid w:val="00E74235"/>
    <w:rsid w:val="00E74ACB"/>
    <w:rsid w:val="00E75242"/>
    <w:rsid w:val="00E753AC"/>
    <w:rsid w:val="00E75637"/>
    <w:rsid w:val="00E75E15"/>
    <w:rsid w:val="00E76322"/>
    <w:rsid w:val="00E77801"/>
    <w:rsid w:val="00E77E23"/>
    <w:rsid w:val="00E77E7D"/>
    <w:rsid w:val="00E80D37"/>
    <w:rsid w:val="00E819DD"/>
    <w:rsid w:val="00E81C0D"/>
    <w:rsid w:val="00E82344"/>
    <w:rsid w:val="00E82BD4"/>
    <w:rsid w:val="00E82DB6"/>
    <w:rsid w:val="00E82E78"/>
    <w:rsid w:val="00E8333A"/>
    <w:rsid w:val="00E83D99"/>
    <w:rsid w:val="00E840DD"/>
    <w:rsid w:val="00E8420A"/>
    <w:rsid w:val="00E84D81"/>
    <w:rsid w:val="00E85797"/>
    <w:rsid w:val="00E85B14"/>
    <w:rsid w:val="00E8604E"/>
    <w:rsid w:val="00E86332"/>
    <w:rsid w:val="00E874D4"/>
    <w:rsid w:val="00E90172"/>
    <w:rsid w:val="00E90A2D"/>
    <w:rsid w:val="00E91C63"/>
    <w:rsid w:val="00E91FDB"/>
    <w:rsid w:val="00E928FF"/>
    <w:rsid w:val="00E92A38"/>
    <w:rsid w:val="00E92DEB"/>
    <w:rsid w:val="00E93246"/>
    <w:rsid w:val="00E933AB"/>
    <w:rsid w:val="00E943BD"/>
    <w:rsid w:val="00E947B7"/>
    <w:rsid w:val="00E94DD9"/>
    <w:rsid w:val="00E9556A"/>
    <w:rsid w:val="00E96730"/>
    <w:rsid w:val="00E97BE4"/>
    <w:rsid w:val="00E97ED3"/>
    <w:rsid w:val="00EA0DE0"/>
    <w:rsid w:val="00EA116F"/>
    <w:rsid w:val="00EA1BDE"/>
    <w:rsid w:val="00EA2766"/>
    <w:rsid w:val="00EA2E39"/>
    <w:rsid w:val="00EA2F0D"/>
    <w:rsid w:val="00EA3D3F"/>
    <w:rsid w:val="00EA41A9"/>
    <w:rsid w:val="00EA4B1A"/>
    <w:rsid w:val="00EA4CA2"/>
    <w:rsid w:val="00EA504F"/>
    <w:rsid w:val="00EA6D06"/>
    <w:rsid w:val="00EA6E40"/>
    <w:rsid w:val="00EA763F"/>
    <w:rsid w:val="00EA7C8F"/>
    <w:rsid w:val="00EB1A24"/>
    <w:rsid w:val="00EB1E43"/>
    <w:rsid w:val="00EB1F77"/>
    <w:rsid w:val="00EB2FCE"/>
    <w:rsid w:val="00EB366D"/>
    <w:rsid w:val="00EB3799"/>
    <w:rsid w:val="00EB46AE"/>
    <w:rsid w:val="00EB47CC"/>
    <w:rsid w:val="00EB49C6"/>
    <w:rsid w:val="00EB4EA6"/>
    <w:rsid w:val="00EB6343"/>
    <w:rsid w:val="00EB6728"/>
    <w:rsid w:val="00EB6B0A"/>
    <w:rsid w:val="00EB6FC0"/>
    <w:rsid w:val="00EB70CA"/>
    <w:rsid w:val="00EB7282"/>
    <w:rsid w:val="00EB79A8"/>
    <w:rsid w:val="00EC005D"/>
    <w:rsid w:val="00EC00F7"/>
    <w:rsid w:val="00EC1CD8"/>
    <w:rsid w:val="00EC1DAA"/>
    <w:rsid w:val="00EC26EE"/>
    <w:rsid w:val="00EC4757"/>
    <w:rsid w:val="00EC4884"/>
    <w:rsid w:val="00EC4C22"/>
    <w:rsid w:val="00EC5116"/>
    <w:rsid w:val="00EC55D7"/>
    <w:rsid w:val="00EC59DB"/>
    <w:rsid w:val="00EC5B52"/>
    <w:rsid w:val="00EC655B"/>
    <w:rsid w:val="00ED11C2"/>
    <w:rsid w:val="00ED1201"/>
    <w:rsid w:val="00ED16CA"/>
    <w:rsid w:val="00ED1B7A"/>
    <w:rsid w:val="00ED2041"/>
    <w:rsid w:val="00ED2380"/>
    <w:rsid w:val="00ED23F2"/>
    <w:rsid w:val="00ED28BF"/>
    <w:rsid w:val="00ED2E57"/>
    <w:rsid w:val="00ED305F"/>
    <w:rsid w:val="00ED3633"/>
    <w:rsid w:val="00ED4850"/>
    <w:rsid w:val="00ED4C77"/>
    <w:rsid w:val="00ED4F2A"/>
    <w:rsid w:val="00ED54EE"/>
    <w:rsid w:val="00ED5716"/>
    <w:rsid w:val="00ED5B98"/>
    <w:rsid w:val="00ED62FB"/>
    <w:rsid w:val="00ED6442"/>
    <w:rsid w:val="00ED6645"/>
    <w:rsid w:val="00ED758C"/>
    <w:rsid w:val="00EE03FA"/>
    <w:rsid w:val="00EE076E"/>
    <w:rsid w:val="00EE0E12"/>
    <w:rsid w:val="00EE0F0B"/>
    <w:rsid w:val="00EE209B"/>
    <w:rsid w:val="00EE24AF"/>
    <w:rsid w:val="00EE2EB4"/>
    <w:rsid w:val="00EE326B"/>
    <w:rsid w:val="00EE36F2"/>
    <w:rsid w:val="00EE3E5A"/>
    <w:rsid w:val="00EE4134"/>
    <w:rsid w:val="00EE4E2B"/>
    <w:rsid w:val="00EE54E0"/>
    <w:rsid w:val="00EE6100"/>
    <w:rsid w:val="00EE626D"/>
    <w:rsid w:val="00EE68A6"/>
    <w:rsid w:val="00EF0002"/>
    <w:rsid w:val="00EF0503"/>
    <w:rsid w:val="00EF05C6"/>
    <w:rsid w:val="00EF05E2"/>
    <w:rsid w:val="00EF093E"/>
    <w:rsid w:val="00EF0B76"/>
    <w:rsid w:val="00EF10A4"/>
    <w:rsid w:val="00EF263D"/>
    <w:rsid w:val="00EF2680"/>
    <w:rsid w:val="00EF2D71"/>
    <w:rsid w:val="00EF2E87"/>
    <w:rsid w:val="00EF49F2"/>
    <w:rsid w:val="00EF4D59"/>
    <w:rsid w:val="00EF4F8D"/>
    <w:rsid w:val="00EF5055"/>
    <w:rsid w:val="00EF5146"/>
    <w:rsid w:val="00EF5EA9"/>
    <w:rsid w:val="00EF6897"/>
    <w:rsid w:val="00EF6B6E"/>
    <w:rsid w:val="00EF6DB4"/>
    <w:rsid w:val="00EF7A0E"/>
    <w:rsid w:val="00EF7C47"/>
    <w:rsid w:val="00F006ED"/>
    <w:rsid w:val="00F00C33"/>
    <w:rsid w:val="00F00D8C"/>
    <w:rsid w:val="00F02834"/>
    <w:rsid w:val="00F0340C"/>
    <w:rsid w:val="00F05022"/>
    <w:rsid w:val="00F05D59"/>
    <w:rsid w:val="00F06DEC"/>
    <w:rsid w:val="00F077DD"/>
    <w:rsid w:val="00F11EF8"/>
    <w:rsid w:val="00F12101"/>
    <w:rsid w:val="00F1269D"/>
    <w:rsid w:val="00F12C66"/>
    <w:rsid w:val="00F15769"/>
    <w:rsid w:val="00F15EF6"/>
    <w:rsid w:val="00F178AA"/>
    <w:rsid w:val="00F178DB"/>
    <w:rsid w:val="00F20635"/>
    <w:rsid w:val="00F20CBF"/>
    <w:rsid w:val="00F21A75"/>
    <w:rsid w:val="00F21E23"/>
    <w:rsid w:val="00F22B99"/>
    <w:rsid w:val="00F22E4C"/>
    <w:rsid w:val="00F24F2A"/>
    <w:rsid w:val="00F25204"/>
    <w:rsid w:val="00F25598"/>
    <w:rsid w:val="00F2592E"/>
    <w:rsid w:val="00F25E22"/>
    <w:rsid w:val="00F263B4"/>
    <w:rsid w:val="00F26C66"/>
    <w:rsid w:val="00F270F1"/>
    <w:rsid w:val="00F306BC"/>
    <w:rsid w:val="00F30DA9"/>
    <w:rsid w:val="00F315C8"/>
    <w:rsid w:val="00F31FD5"/>
    <w:rsid w:val="00F32990"/>
    <w:rsid w:val="00F32A1A"/>
    <w:rsid w:val="00F32C07"/>
    <w:rsid w:val="00F33440"/>
    <w:rsid w:val="00F33E68"/>
    <w:rsid w:val="00F34720"/>
    <w:rsid w:val="00F34FC2"/>
    <w:rsid w:val="00F354E2"/>
    <w:rsid w:val="00F35696"/>
    <w:rsid w:val="00F35A71"/>
    <w:rsid w:val="00F35C59"/>
    <w:rsid w:val="00F3701D"/>
    <w:rsid w:val="00F3717A"/>
    <w:rsid w:val="00F372BF"/>
    <w:rsid w:val="00F37AD9"/>
    <w:rsid w:val="00F40D8F"/>
    <w:rsid w:val="00F41A01"/>
    <w:rsid w:val="00F41AB8"/>
    <w:rsid w:val="00F41B98"/>
    <w:rsid w:val="00F426E9"/>
    <w:rsid w:val="00F42B88"/>
    <w:rsid w:val="00F43559"/>
    <w:rsid w:val="00F4493C"/>
    <w:rsid w:val="00F44C41"/>
    <w:rsid w:val="00F46380"/>
    <w:rsid w:val="00F46797"/>
    <w:rsid w:val="00F46951"/>
    <w:rsid w:val="00F46A96"/>
    <w:rsid w:val="00F5265C"/>
    <w:rsid w:val="00F52A1F"/>
    <w:rsid w:val="00F52DCC"/>
    <w:rsid w:val="00F531DF"/>
    <w:rsid w:val="00F53582"/>
    <w:rsid w:val="00F536C7"/>
    <w:rsid w:val="00F53AF5"/>
    <w:rsid w:val="00F53B7B"/>
    <w:rsid w:val="00F54060"/>
    <w:rsid w:val="00F56D34"/>
    <w:rsid w:val="00F56D73"/>
    <w:rsid w:val="00F602DB"/>
    <w:rsid w:val="00F60577"/>
    <w:rsid w:val="00F60802"/>
    <w:rsid w:val="00F61644"/>
    <w:rsid w:val="00F619FC"/>
    <w:rsid w:val="00F61EC6"/>
    <w:rsid w:val="00F61ED0"/>
    <w:rsid w:val="00F620C4"/>
    <w:rsid w:val="00F644F6"/>
    <w:rsid w:val="00F64A90"/>
    <w:rsid w:val="00F6543F"/>
    <w:rsid w:val="00F65A1F"/>
    <w:rsid w:val="00F66B05"/>
    <w:rsid w:val="00F66C77"/>
    <w:rsid w:val="00F677D8"/>
    <w:rsid w:val="00F706E9"/>
    <w:rsid w:val="00F70B3C"/>
    <w:rsid w:val="00F72835"/>
    <w:rsid w:val="00F7302A"/>
    <w:rsid w:val="00F734AF"/>
    <w:rsid w:val="00F73DC3"/>
    <w:rsid w:val="00F741FA"/>
    <w:rsid w:val="00F745D0"/>
    <w:rsid w:val="00F749D8"/>
    <w:rsid w:val="00F74F3E"/>
    <w:rsid w:val="00F7502D"/>
    <w:rsid w:val="00F75976"/>
    <w:rsid w:val="00F77194"/>
    <w:rsid w:val="00F77D0B"/>
    <w:rsid w:val="00F8002A"/>
    <w:rsid w:val="00F8139C"/>
    <w:rsid w:val="00F815EC"/>
    <w:rsid w:val="00F8185E"/>
    <w:rsid w:val="00F82955"/>
    <w:rsid w:val="00F82AD2"/>
    <w:rsid w:val="00F831E1"/>
    <w:rsid w:val="00F8326A"/>
    <w:rsid w:val="00F832FB"/>
    <w:rsid w:val="00F834E2"/>
    <w:rsid w:val="00F8359B"/>
    <w:rsid w:val="00F8359C"/>
    <w:rsid w:val="00F83C17"/>
    <w:rsid w:val="00F84247"/>
    <w:rsid w:val="00F84BD5"/>
    <w:rsid w:val="00F84F90"/>
    <w:rsid w:val="00F8594A"/>
    <w:rsid w:val="00F862A0"/>
    <w:rsid w:val="00F90A2A"/>
    <w:rsid w:val="00F90D9C"/>
    <w:rsid w:val="00F92075"/>
    <w:rsid w:val="00F92D03"/>
    <w:rsid w:val="00F93318"/>
    <w:rsid w:val="00F937BC"/>
    <w:rsid w:val="00F93DFB"/>
    <w:rsid w:val="00F9455A"/>
    <w:rsid w:val="00F948A9"/>
    <w:rsid w:val="00F94B1D"/>
    <w:rsid w:val="00F94C79"/>
    <w:rsid w:val="00F950D9"/>
    <w:rsid w:val="00F95195"/>
    <w:rsid w:val="00F95205"/>
    <w:rsid w:val="00F95588"/>
    <w:rsid w:val="00F95A04"/>
    <w:rsid w:val="00F95C7C"/>
    <w:rsid w:val="00F9667E"/>
    <w:rsid w:val="00F96AB5"/>
    <w:rsid w:val="00F96B3B"/>
    <w:rsid w:val="00F97723"/>
    <w:rsid w:val="00F97D37"/>
    <w:rsid w:val="00FA1143"/>
    <w:rsid w:val="00FA125E"/>
    <w:rsid w:val="00FA27B8"/>
    <w:rsid w:val="00FA2842"/>
    <w:rsid w:val="00FA3194"/>
    <w:rsid w:val="00FA3334"/>
    <w:rsid w:val="00FA3EFB"/>
    <w:rsid w:val="00FA4C3D"/>
    <w:rsid w:val="00FA4FCB"/>
    <w:rsid w:val="00FA5CBD"/>
    <w:rsid w:val="00FA691C"/>
    <w:rsid w:val="00FB0714"/>
    <w:rsid w:val="00FB0A19"/>
    <w:rsid w:val="00FB0C31"/>
    <w:rsid w:val="00FB1025"/>
    <w:rsid w:val="00FB2B6B"/>
    <w:rsid w:val="00FB2CCA"/>
    <w:rsid w:val="00FB318F"/>
    <w:rsid w:val="00FB36DE"/>
    <w:rsid w:val="00FB37F5"/>
    <w:rsid w:val="00FB3DF0"/>
    <w:rsid w:val="00FB3EDA"/>
    <w:rsid w:val="00FB7591"/>
    <w:rsid w:val="00FC0767"/>
    <w:rsid w:val="00FC084D"/>
    <w:rsid w:val="00FC0F4F"/>
    <w:rsid w:val="00FC1558"/>
    <w:rsid w:val="00FC1BB6"/>
    <w:rsid w:val="00FC22E1"/>
    <w:rsid w:val="00FC361C"/>
    <w:rsid w:val="00FC4C89"/>
    <w:rsid w:val="00FC4EBC"/>
    <w:rsid w:val="00FC571A"/>
    <w:rsid w:val="00FC6651"/>
    <w:rsid w:val="00FC6A9F"/>
    <w:rsid w:val="00FC6C84"/>
    <w:rsid w:val="00FC6FEA"/>
    <w:rsid w:val="00FC731D"/>
    <w:rsid w:val="00FC73DC"/>
    <w:rsid w:val="00FC7B11"/>
    <w:rsid w:val="00FD06B5"/>
    <w:rsid w:val="00FD0E62"/>
    <w:rsid w:val="00FD131B"/>
    <w:rsid w:val="00FD1573"/>
    <w:rsid w:val="00FD20E8"/>
    <w:rsid w:val="00FD22F6"/>
    <w:rsid w:val="00FD2725"/>
    <w:rsid w:val="00FD27F6"/>
    <w:rsid w:val="00FD285C"/>
    <w:rsid w:val="00FD36B9"/>
    <w:rsid w:val="00FD3C53"/>
    <w:rsid w:val="00FD4ACC"/>
    <w:rsid w:val="00FD4B38"/>
    <w:rsid w:val="00FD5229"/>
    <w:rsid w:val="00FD52A5"/>
    <w:rsid w:val="00FD53AB"/>
    <w:rsid w:val="00FD6DBA"/>
    <w:rsid w:val="00FD6F71"/>
    <w:rsid w:val="00FD7F8A"/>
    <w:rsid w:val="00FE074E"/>
    <w:rsid w:val="00FE0DED"/>
    <w:rsid w:val="00FE1045"/>
    <w:rsid w:val="00FE16CD"/>
    <w:rsid w:val="00FE1C68"/>
    <w:rsid w:val="00FE328A"/>
    <w:rsid w:val="00FE3E4B"/>
    <w:rsid w:val="00FE40CF"/>
    <w:rsid w:val="00FE451F"/>
    <w:rsid w:val="00FE4D75"/>
    <w:rsid w:val="00FE7A9C"/>
    <w:rsid w:val="00FE7FFD"/>
    <w:rsid w:val="00FF0C34"/>
    <w:rsid w:val="00FF0E40"/>
    <w:rsid w:val="00FF1432"/>
    <w:rsid w:val="00FF1437"/>
    <w:rsid w:val="00FF1A7B"/>
    <w:rsid w:val="00FF3711"/>
    <w:rsid w:val="00FF5135"/>
    <w:rsid w:val="00FF5233"/>
    <w:rsid w:val="00FF5E58"/>
    <w:rsid w:val="00FF620B"/>
    <w:rsid w:val="00FF6419"/>
    <w:rsid w:val="00FF78A9"/>
    <w:rsid w:val="00FF78E8"/>
    <w:rsid w:val="00FF7978"/>
    <w:rsid w:val="07D740A6"/>
    <w:rsid w:val="0C1362A3"/>
    <w:rsid w:val="0CE962EC"/>
    <w:rsid w:val="0D1E0C74"/>
    <w:rsid w:val="0DB53AAA"/>
    <w:rsid w:val="0E395332"/>
    <w:rsid w:val="0F540C71"/>
    <w:rsid w:val="0F8EAF39"/>
    <w:rsid w:val="0F9F2455"/>
    <w:rsid w:val="1155A674"/>
    <w:rsid w:val="11D7D56E"/>
    <w:rsid w:val="120F7953"/>
    <w:rsid w:val="122A7201"/>
    <w:rsid w:val="137CF340"/>
    <w:rsid w:val="13EE2908"/>
    <w:rsid w:val="14903F7D"/>
    <w:rsid w:val="163B163C"/>
    <w:rsid w:val="17BBE80C"/>
    <w:rsid w:val="19AB8F31"/>
    <w:rsid w:val="19C94FD4"/>
    <w:rsid w:val="1A7B7509"/>
    <w:rsid w:val="1B17738F"/>
    <w:rsid w:val="1DAA2ED2"/>
    <w:rsid w:val="218696B3"/>
    <w:rsid w:val="2190F9A2"/>
    <w:rsid w:val="21F7E889"/>
    <w:rsid w:val="235847AC"/>
    <w:rsid w:val="24340FBC"/>
    <w:rsid w:val="268A79FE"/>
    <w:rsid w:val="28D38577"/>
    <w:rsid w:val="28F09338"/>
    <w:rsid w:val="2A69286E"/>
    <w:rsid w:val="2ABB583B"/>
    <w:rsid w:val="2AFBE05F"/>
    <w:rsid w:val="2BB820CF"/>
    <w:rsid w:val="2EB98C1E"/>
    <w:rsid w:val="2FFA1D90"/>
    <w:rsid w:val="334936F8"/>
    <w:rsid w:val="3386B528"/>
    <w:rsid w:val="34338F6E"/>
    <w:rsid w:val="345A06E9"/>
    <w:rsid w:val="35C7CC44"/>
    <w:rsid w:val="3614A34B"/>
    <w:rsid w:val="3640C285"/>
    <w:rsid w:val="372E0371"/>
    <w:rsid w:val="3807DD49"/>
    <w:rsid w:val="3840E7AD"/>
    <w:rsid w:val="38D6A48F"/>
    <w:rsid w:val="39B51CC2"/>
    <w:rsid w:val="3ABB680F"/>
    <w:rsid w:val="3B866B51"/>
    <w:rsid w:val="3C7878F6"/>
    <w:rsid w:val="3E74659D"/>
    <w:rsid w:val="3FD82949"/>
    <w:rsid w:val="401035FE"/>
    <w:rsid w:val="424A4A98"/>
    <w:rsid w:val="43D09E99"/>
    <w:rsid w:val="4502C194"/>
    <w:rsid w:val="4719BF73"/>
    <w:rsid w:val="472C1934"/>
    <w:rsid w:val="4880EB9B"/>
    <w:rsid w:val="489BC057"/>
    <w:rsid w:val="48B2F205"/>
    <w:rsid w:val="4949BD36"/>
    <w:rsid w:val="4A9A4D22"/>
    <w:rsid w:val="4B52E8A5"/>
    <w:rsid w:val="4BA96DC6"/>
    <w:rsid w:val="4BC467B8"/>
    <w:rsid w:val="4C02330E"/>
    <w:rsid w:val="4EBD3652"/>
    <w:rsid w:val="4EC55F27"/>
    <w:rsid w:val="51D6ED68"/>
    <w:rsid w:val="56AEAB8E"/>
    <w:rsid w:val="570C01C8"/>
    <w:rsid w:val="583B1A4B"/>
    <w:rsid w:val="590A6922"/>
    <w:rsid w:val="5B2C5AE3"/>
    <w:rsid w:val="5DDF7766"/>
    <w:rsid w:val="5E76139E"/>
    <w:rsid w:val="5F299603"/>
    <w:rsid w:val="61171828"/>
    <w:rsid w:val="62017971"/>
    <w:rsid w:val="64CB0251"/>
    <w:rsid w:val="66454E98"/>
    <w:rsid w:val="666A33A5"/>
    <w:rsid w:val="6AC5CA5A"/>
    <w:rsid w:val="6B6F7F11"/>
    <w:rsid w:val="6BD4EF99"/>
    <w:rsid w:val="6D246973"/>
    <w:rsid w:val="6E3C5B99"/>
    <w:rsid w:val="70AA4C2C"/>
    <w:rsid w:val="71555D79"/>
    <w:rsid w:val="7379E740"/>
    <w:rsid w:val="7575A6EA"/>
    <w:rsid w:val="778D9666"/>
    <w:rsid w:val="779B33A7"/>
    <w:rsid w:val="77F31ABA"/>
    <w:rsid w:val="7A364F6E"/>
    <w:rsid w:val="7B77CE12"/>
    <w:rsid w:val="7BAEB8CE"/>
    <w:rsid w:val="7BCC2478"/>
    <w:rsid w:val="7EB00097"/>
    <w:rsid w:val="7F7C853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9763C4"/>
  <w15:chartTrackingRefBased/>
  <w15:docId w15:val="{382662FE-D57E-E34B-AA34-70E02CAD4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5D2"/>
    <w:pPr>
      <w:spacing w:after="0" w:line="240" w:lineRule="auto"/>
    </w:pPr>
    <w:rPr>
      <w:rFonts w:eastAsia="Times New Roman" w:cs="Times New Roman"/>
      <w:kern w:val="0"/>
      <w:szCs w:val="24"/>
      <w:lang w:eastAsia="en-GB"/>
      <w14:ligatures w14:val="none"/>
    </w:rPr>
  </w:style>
  <w:style w:type="paragraph" w:styleId="Heading1">
    <w:name w:val="heading 1"/>
    <w:basedOn w:val="Normal"/>
    <w:next w:val="Normal"/>
    <w:link w:val="Heading1Char"/>
    <w:uiPriority w:val="9"/>
    <w:qFormat/>
    <w:rsid w:val="00083A9A"/>
    <w:pPr>
      <w:outlineLvl w:val="0"/>
    </w:pPr>
    <w:rPr>
      <w:rFonts w:ascii="Adelle Rg" w:hAnsi="Adelle Rg"/>
      <w:color w:val="68318E" w:themeColor="accent1"/>
      <w:sz w:val="36"/>
      <w:szCs w:val="36"/>
    </w:rPr>
  </w:style>
  <w:style w:type="paragraph" w:styleId="Heading2">
    <w:name w:val="heading 2"/>
    <w:basedOn w:val="Normal"/>
    <w:next w:val="Normal"/>
    <w:link w:val="Heading2Char"/>
    <w:uiPriority w:val="9"/>
    <w:unhideWhenUsed/>
    <w:qFormat/>
    <w:rsid w:val="00083A9A"/>
    <w:pPr>
      <w:outlineLvl w:val="1"/>
    </w:pPr>
    <w:rPr>
      <w:rFonts w:ascii="Adelle Rg" w:hAnsi="Adelle Rg"/>
      <w:color w:val="68318E" w:themeColor="accent1"/>
      <w:sz w:val="28"/>
      <w:szCs w:val="28"/>
    </w:rPr>
  </w:style>
  <w:style w:type="paragraph" w:styleId="Heading3">
    <w:name w:val="heading 3"/>
    <w:basedOn w:val="Normal"/>
    <w:next w:val="Normal"/>
    <w:link w:val="Heading3Char"/>
    <w:uiPriority w:val="9"/>
    <w:unhideWhenUsed/>
    <w:qFormat/>
    <w:rsid w:val="00EE076E"/>
    <w:pPr>
      <w:outlineLvl w:val="2"/>
    </w:pPr>
    <w:rPr>
      <w:rFonts w:ascii="Open Sans" w:hAnsi="Open Sans" w:cs="Open Sans"/>
      <w:b/>
      <w:bCs/>
      <w:color w:val="68318E" w:themeColor="accent1"/>
      <w:sz w:val="24"/>
    </w:rPr>
  </w:style>
  <w:style w:type="paragraph" w:styleId="Heading4">
    <w:name w:val="heading 4"/>
    <w:basedOn w:val="Normal"/>
    <w:next w:val="Normal"/>
    <w:link w:val="Heading4Char"/>
    <w:uiPriority w:val="9"/>
    <w:unhideWhenUsed/>
    <w:qFormat/>
    <w:rsid w:val="00083A9A"/>
    <w:pPr>
      <w:outlineLvl w:val="3"/>
    </w:pPr>
    <w:rPr>
      <w:i/>
      <w:iCs/>
      <w:color w:val="68318E" w:themeColor="accent1"/>
      <w:sz w:val="24"/>
      <w:szCs w:val="28"/>
    </w:rPr>
  </w:style>
  <w:style w:type="paragraph" w:styleId="Heading5">
    <w:name w:val="heading 5"/>
    <w:basedOn w:val="Normal"/>
    <w:next w:val="Normal"/>
    <w:link w:val="Heading5Char"/>
    <w:uiPriority w:val="9"/>
    <w:unhideWhenUsed/>
    <w:qFormat/>
    <w:rsid w:val="00446F0A"/>
    <w:pPr>
      <w:keepNext/>
      <w:keepLines/>
      <w:spacing w:before="80" w:after="40"/>
      <w:outlineLvl w:val="4"/>
    </w:pPr>
    <w:rPr>
      <w:rFonts w:eastAsiaTheme="majorEastAsia" w:cstheme="majorBidi"/>
      <w:color w:val="4D246A" w:themeColor="accent1" w:themeShade="BF"/>
    </w:rPr>
  </w:style>
  <w:style w:type="paragraph" w:styleId="Heading6">
    <w:name w:val="heading 6"/>
    <w:basedOn w:val="Normal"/>
    <w:next w:val="Normal"/>
    <w:link w:val="Heading6Char"/>
    <w:uiPriority w:val="9"/>
    <w:unhideWhenUsed/>
    <w:rsid w:val="00446F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rsid w:val="00446F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rsid w:val="00446F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F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A9A"/>
    <w:rPr>
      <w:rFonts w:ascii="Adelle Rg" w:eastAsia="Times New Roman" w:hAnsi="Adelle Rg" w:cs="Times New Roman"/>
      <w:color w:val="68318E" w:themeColor="accent1"/>
      <w:kern w:val="0"/>
      <w:sz w:val="36"/>
      <w:szCs w:val="36"/>
      <w:lang w:eastAsia="en-GB"/>
      <w14:ligatures w14:val="none"/>
    </w:rPr>
  </w:style>
  <w:style w:type="character" w:customStyle="1" w:styleId="Heading2Char">
    <w:name w:val="Heading 2 Char"/>
    <w:basedOn w:val="DefaultParagraphFont"/>
    <w:link w:val="Heading2"/>
    <w:uiPriority w:val="9"/>
    <w:rsid w:val="00083A9A"/>
    <w:rPr>
      <w:rFonts w:ascii="Adelle Rg" w:eastAsia="Times New Roman" w:hAnsi="Adelle Rg" w:cs="Times New Roman"/>
      <w:color w:val="68318E" w:themeColor="accent1"/>
      <w:kern w:val="0"/>
      <w:sz w:val="28"/>
      <w:szCs w:val="28"/>
      <w:lang w:eastAsia="en-GB"/>
      <w14:ligatures w14:val="none"/>
    </w:rPr>
  </w:style>
  <w:style w:type="character" w:customStyle="1" w:styleId="Heading3Char">
    <w:name w:val="Heading 3 Char"/>
    <w:basedOn w:val="DefaultParagraphFont"/>
    <w:link w:val="Heading3"/>
    <w:uiPriority w:val="9"/>
    <w:rsid w:val="00EE076E"/>
    <w:rPr>
      <w:rFonts w:ascii="Open Sans" w:eastAsia="Times New Roman" w:hAnsi="Open Sans" w:cs="Open Sans"/>
      <w:b/>
      <w:bCs/>
      <w:color w:val="68318E" w:themeColor="accent1"/>
      <w:kern w:val="0"/>
      <w:sz w:val="24"/>
      <w:szCs w:val="24"/>
      <w:lang w:eastAsia="en-GB"/>
      <w14:ligatures w14:val="none"/>
    </w:rPr>
  </w:style>
  <w:style w:type="character" w:customStyle="1" w:styleId="Heading4Char">
    <w:name w:val="Heading 4 Char"/>
    <w:basedOn w:val="DefaultParagraphFont"/>
    <w:link w:val="Heading4"/>
    <w:uiPriority w:val="9"/>
    <w:rsid w:val="00083A9A"/>
    <w:rPr>
      <w:rFonts w:eastAsia="Times New Roman" w:cs="Times New Roman"/>
      <w:i/>
      <w:iCs/>
      <w:color w:val="68318E" w:themeColor="accent1"/>
      <w:kern w:val="0"/>
      <w:sz w:val="24"/>
      <w:szCs w:val="28"/>
      <w:lang w:eastAsia="en-GB"/>
      <w14:ligatures w14:val="none"/>
    </w:rPr>
  </w:style>
  <w:style w:type="character" w:customStyle="1" w:styleId="Heading5Char">
    <w:name w:val="Heading 5 Char"/>
    <w:basedOn w:val="DefaultParagraphFont"/>
    <w:link w:val="Heading5"/>
    <w:uiPriority w:val="9"/>
    <w:rsid w:val="00446F0A"/>
    <w:rPr>
      <w:rFonts w:eastAsiaTheme="majorEastAsia" w:cstheme="majorBidi"/>
      <w:color w:val="4D246A" w:themeColor="accent1" w:themeShade="BF"/>
    </w:rPr>
  </w:style>
  <w:style w:type="character" w:customStyle="1" w:styleId="Heading6Char">
    <w:name w:val="Heading 6 Char"/>
    <w:basedOn w:val="DefaultParagraphFont"/>
    <w:link w:val="Heading6"/>
    <w:uiPriority w:val="9"/>
    <w:rsid w:val="00446F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446F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F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F0A"/>
    <w:rPr>
      <w:rFonts w:eastAsiaTheme="majorEastAsia" w:cstheme="majorBidi"/>
      <w:color w:val="272727" w:themeColor="text1" w:themeTint="D8"/>
    </w:rPr>
  </w:style>
  <w:style w:type="paragraph" w:styleId="Title">
    <w:name w:val="Title"/>
    <w:basedOn w:val="Normal"/>
    <w:next w:val="Normal"/>
    <w:link w:val="TitleChar"/>
    <w:uiPriority w:val="10"/>
    <w:qFormat/>
    <w:rsid w:val="006A1AB3"/>
    <w:pPr>
      <w:spacing w:after="80"/>
      <w:contextualSpacing/>
    </w:pPr>
    <w:rPr>
      <w:rFonts w:ascii="Futura Book" w:eastAsiaTheme="majorEastAsia" w:hAnsi="Futura Book" w:cstheme="majorBidi"/>
      <w:color w:val="68318E" w:themeColor="accent1"/>
      <w:spacing w:val="-10"/>
      <w:kern w:val="28"/>
      <w:sz w:val="56"/>
      <w:szCs w:val="56"/>
    </w:rPr>
  </w:style>
  <w:style w:type="character" w:customStyle="1" w:styleId="TitleChar">
    <w:name w:val="Title Char"/>
    <w:basedOn w:val="DefaultParagraphFont"/>
    <w:link w:val="Title"/>
    <w:uiPriority w:val="10"/>
    <w:rsid w:val="006A1AB3"/>
    <w:rPr>
      <w:rFonts w:ascii="Futura Book" w:eastAsiaTheme="majorEastAsia" w:hAnsi="Futura Book" w:cstheme="majorBidi"/>
      <w:color w:val="68318E" w:themeColor="accent1"/>
      <w:spacing w:val="-10"/>
      <w:kern w:val="28"/>
      <w:sz w:val="56"/>
      <w:szCs w:val="56"/>
      <w:lang w:eastAsia="en-GB"/>
      <w14:ligatures w14:val="none"/>
    </w:rPr>
  </w:style>
  <w:style w:type="paragraph" w:styleId="Subtitle">
    <w:name w:val="Subtitle"/>
    <w:basedOn w:val="Heading1"/>
    <w:next w:val="Normal"/>
    <w:link w:val="SubtitleChar"/>
    <w:uiPriority w:val="11"/>
    <w:qFormat/>
    <w:rsid w:val="00083A9A"/>
    <w:rPr>
      <w:rFonts w:ascii="Futura" w:hAnsi="Futura"/>
      <w:color w:val="000000" w:themeColor="text1"/>
      <w:sz w:val="28"/>
      <w:szCs w:val="28"/>
    </w:rPr>
  </w:style>
  <w:style w:type="character" w:customStyle="1" w:styleId="SubtitleChar">
    <w:name w:val="Subtitle Char"/>
    <w:basedOn w:val="DefaultParagraphFont"/>
    <w:link w:val="Subtitle"/>
    <w:uiPriority w:val="11"/>
    <w:rsid w:val="00083A9A"/>
    <w:rPr>
      <w:rFonts w:ascii="Futura" w:eastAsia="Times New Roman" w:hAnsi="Futura" w:cs="Times New Roman"/>
      <w:color w:val="000000" w:themeColor="text1"/>
      <w:kern w:val="0"/>
      <w:sz w:val="28"/>
      <w:szCs w:val="28"/>
      <w:lang w:eastAsia="en-GB"/>
      <w14:ligatures w14:val="none"/>
    </w:rPr>
  </w:style>
  <w:style w:type="paragraph" w:styleId="Quote">
    <w:name w:val="Quote"/>
    <w:basedOn w:val="Normal"/>
    <w:next w:val="Normal"/>
    <w:link w:val="QuoteChar"/>
    <w:uiPriority w:val="99"/>
    <w:qFormat/>
    <w:rsid w:val="00446F0A"/>
    <w:pPr>
      <w:spacing w:before="160"/>
      <w:jc w:val="center"/>
    </w:pPr>
    <w:rPr>
      <w:i/>
      <w:iCs/>
      <w:color w:val="404040" w:themeColor="text1" w:themeTint="BF"/>
    </w:rPr>
  </w:style>
  <w:style w:type="character" w:customStyle="1" w:styleId="QuoteChar">
    <w:name w:val="Quote Char"/>
    <w:basedOn w:val="DefaultParagraphFont"/>
    <w:link w:val="Quote"/>
    <w:uiPriority w:val="99"/>
    <w:rsid w:val="00446F0A"/>
    <w:rPr>
      <w:i/>
      <w:iCs/>
      <w:color w:val="404040" w:themeColor="text1" w:themeTint="BF"/>
    </w:rPr>
  </w:style>
  <w:style w:type="paragraph" w:styleId="ListParagraph">
    <w:name w:val="List Paragraph"/>
    <w:basedOn w:val="Normal"/>
    <w:uiPriority w:val="34"/>
    <w:qFormat/>
    <w:rsid w:val="00446F0A"/>
    <w:pPr>
      <w:ind w:left="720"/>
      <w:contextualSpacing/>
    </w:pPr>
  </w:style>
  <w:style w:type="character" w:styleId="IntenseEmphasis">
    <w:name w:val="Intense Emphasis"/>
    <w:basedOn w:val="DefaultParagraphFont"/>
    <w:uiPriority w:val="21"/>
    <w:qFormat/>
    <w:rsid w:val="00446F0A"/>
    <w:rPr>
      <w:i/>
      <w:iCs/>
      <w:color w:val="4D246A" w:themeColor="accent1" w:themeShade="BF"/>
    </w:rPr>
  </w:style>
  <w:style w:type="paragraph" w:styleId="IntenseQuote">
    <w:name w:val="Intense Quote"/>
    <w:basedOn w:val="Normal"/>
    <w:next w:val="Normal"/>
    <w:link w:val="IntenseQuoteChar"/>
    <w:uiPriority w:val="30"/>
    <w:qFormat/>
    <w:rsid w:val="00446F0A"/>
    <w:pPr>
      <w:pBdr>
        <w:top w:val="single" w:sz="4" w:space="10" w:color="4D246A" w:themeColor="accent1" w:themeShade="BF"/>
        <w:bottom w:val="single" w:sz="4" w:space="10" w:color="4D246A" w:themeColor="accent1" w:themeShade="BF"/>
      </w:pBdr>
      <w:spacing w:before="360" w:after="360"/>
      <w:ind w:left="864" w:right="864"/>
      <w:jc w:val="center"/>
    </w:pPr>
    <w:rPr>
      <w:i/>
      <w:iCs/>
      <w:color w:val="4D246A" w:themeColor="accent1" w:themeShade="BF"/>
    </w:rPr>
  </w:style>
  <w:style w:type="character" w:customStyle="1" w:styleId="IntenseQuoteChar">
    <w:name w:val="Intense Quote Char"/>
    <w:basedOn w:val="DefaultParagraphFont"/>
    <w:link w:val="IntenseQuote"/>
    <w:uiPriority w:val="30"/>
    <w:rsid w:val="00446F0A"/>
    <w:rPr>
      <w:i/>
      <w:iCs/>
      <w:color w:val="4D246A" w:themeColor="accent1" w:themeShade="BF"/>
    </w:rPr>
  </w:style>
  <w:style w:type="character" w:styleId="IntenseReference">
    <w:name w:val="Intense Reference"/>
    <w:basedOn w:val="DefaultParagraphFont"/>
    <w:uiPriority w:val="32"/>
    <w:qFormat/>
    <w:rsid w:val="00446F0A"/>
    <w:rPr>
      <w:b/>
      <w:bCs/>
      <w:smallCaps/>
      <w:color w:val="4D246A" w:themeColor="accent1" w:themeShade="BF"/>
      <w:spacing w:val="5"/>
    </w:rPr>
  </w:style>
  <w:style w:type="paragraph" w:styleId="Header">
    <w:name w:val="header"/>
    <w:basedOn w:val="Normal"/>
    <w:link w:val="HeaderChar"/>
    <w:uiPriority w:val="99"/>
    <w:unhideWhenUsed/>
    <w:rsid w:val="00446F0A"/>
    <w:pPr>
      <w:tabs>
        <w:tab w:val="center" w:pos="4513"/>
        <w:tab w:val="right" w:pos="9026"/>
      </w:tabs>
    </w:pPr>
  </w:style>
  <w:style w:type="character" w:customStyle="1" w:styleId="HeaderChar">
    <w:name w:val="Header Char"/>
    <w:basedOn w:val="DefaultParagraphFont"/>
    <w:link w:val="Header"/>
    <w:uiPriority w:val="99"/>
    <w:rsid w:val="00446F0A"/>
  </w:style>
  <w:style w:type="paragraph" w:styleId="Footer">
    <w:name w:val="footer"/>
    <w:basedOn w:val="Normal"/>
    <w:link w:val="FooterChar"/>
    <w:uiPriority w:val="99"/>
    <w:unhideWhenUsed/>
    <w:rsid w:val="00446F0A"/>
    <w:pPr>
      <w:tabs>
        <w:tab w:val="center" w:pos="4513"/>
        <w:tab w:val="right" w:pos="9026"/>
      </w:tabs>
    </w:pPr>
  </w:style>
  <w:style w:type="character" w:customStyle="1" w:styleId="FooterChar">
    <w:name w:val="Footer Char"/>
    <w:basedOn w:val="DefaultParagraphFont"/>
    <w:link w:val="Footer"/>
    <w:uiPriority w:val="99"/>
    <w:rsid w:val="00446F0A"/>
  </w:style>
  <w:style w:type="character" w:styleId="Hyperlink">
    <w:name w:val="Hyperlink"/>
    <w:basedOn w:val="DefaultParagraphFont"/>
    <w:uiPriority w:val="99"/>
    <w:unhideWhenUsed/>
    <w:rsid w:val="00446F0A"/>
    <w:rPr>
      <w:color w:val="3B5746" w:themeColor="hyperlink"/>
      <w:u w:val="single"/>
    </w:rPr>
  </w:style>
  <w:style w:type="character" w:styleId="UnresolvedMention">
    <w:name w:val="Unresolved Mention"/>
    <w:basedOn w:val="DefaultParagraphFont"/>
    <w:uiPriority w:val="99"/>
    <w:semiHidden/>
    <w:unhideWhenUsed/>
    <w:rsid w:val="00446F0A"/>
    <w:rPr>
      <w:color w:val="605E5C"/>
      <w:shd w:val="clear" w:color="auto" w:fill="E1DFDD"/>
    </w:rPr>
  </w:style>
  <w:style w:type="paragraph" w:styleId="NoSpacing">
    <w:name w:val="No Spacing"/>
    <w:uiPriority w:val="1"/>
    <w:qFormat/>
    <w:rsid w:val="00083A9A"/>
    <w:pPr>
      <w:spacing w:after="0" w:line="240" w:lineRule="auto"/>
    </w:pPr>
    <w:rPr>
      <w:rFonts w:eastAsia="Times New Roman" w:cs="Times New Roman"/>
      <w:kern w:val="0"/>
      <w:sz w:val="24"/>
      <w:szCs w:val="24"/>
      <w:lang w:eastAsia="en-AU"/>
      <w14:ligatures w14:val="none"/>
    </w:rPr>
  </w:style>
  <w:style w:type="table" w:styleId="TableGrid">
    <w:name w:val="Table Grid"/>
    <w:basedOn w:val="TableNormal"/>
    <w:uiPriority w:val="39"/>
    <w:rsid w:val="00475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56C8"/>
    <w:rPr>
      <w:b/>
      <w:bCs/>
    </w:rPr>
  </w:style>
  <w:style w:type="paragraph" w:customStyle="1" w:styleId="msonormal0">
    <w:name w:val="msonormal"/>
    <w:basedOn w:val="Normal"/>
    <w:rsid w:val="00CB176E"/>
    <w:pPr>
      <w:spacing w:before="100" w:beforeAutospacing="1" w:after="100" w:afterAutospacing="1"/>
    </w:pPr>
    <w:rPr>
      <w:rFonts w:ascii="Times New Roman" w:hAnsi="Times New Roman"/>
      <w:sz w:val="24"/>
    </w:rPr>
  </w:style>
  <w:style w:type="paragraph" w:customStyle="1" w:styleId="paragraph">
    <w:name w:val="paragraph"/>
    <w:basedOn w:val="Normal"/>
    <w:rsid w:val="00CB176E"/>
    <w:pPr>
      <w:spacing w:before="100" w:beforeAutospacing="1" w:after="100" w:afterAutospacing="1"/>
    </w:pPr>
    <w:rPr>
      <w:rFonts w:ascii="Times New Roman" w:hAnsi="Times New Roman"/>
      <w:sz w:val="24"/>
    </w:rPr>
  </w:style>
  <w:style w:type="character" w:customStyle="1" w:styleId="textrun">
    <w:name w:val="textrun"/>
    <w:basedOn w:val="DefaultParagraphFont"/>
    <w:rsid w:val="00CB176E"/>
  </w:style>
  <w:style w:type="character" w:customStyle="1" w:styleId="normaltextrun">
    <w:name w:val="normaltextrun"/>
    <w:basedOn w:val="DefaultParagraphFont"/>
    <w:rsid w:val="00CB176E"/>
  </w:style>
  <w:style w:type="character" w:customStyle="1" w:styleId="linebreakblob">
    <w:name w:val="linebreakblob"/>
    <w:basedOn w:val="DefaultParagraphFont"/>
    <w:rsid w:val="00CB176E"/>
  </w:style>
  <w:style w:type="character" w:customStyle="1" w:styleId="scxw243307700">
    <w:name w:val="scxw243307700"/>
    <w:basedOn w:val="DefaultParagraphFont"/>
    <w:rsid w:val="00CB176E"/>
  </w:style>
  <w:style w:type="character" w:customStyle="1" w:styleId="eop">
    <w:name w:val="eop"/>
    <w:basedOn w:val="DefaultParagraphFont"/>
    <w:rsid w:val="00CB176E"/>
  </w:style>
  <w:style w:type="character" w:customStyle="1" w:styleId="scxw177046912">
    <w:name w:val="scxw177046912"/>
    <w:basedOn w:val="DefaultParagraphFont"/>
    <w:rsid w:val="0023751A"/>
  </w:style>
  <w:style w:type="character" w:customStyle="1" w:styleId="scxw221613082">
    <w:name w:val="scxw221613082"/>
    <w:basedOn w:val="DefaultParagraphFont"/>
    <w:rsid w:val="00A5623F"/>
  </w:style>
  <w:style w:type="character" w:customStyle="1" w:styleId="scxw247204915">
    <w:name w:val="scxw247204915"/>
    <w:basedOn w:val="DefaultParagraphFont"/>
    <w:rsid w:val="00CA1BFF"/>
  </w:style>
  <w:style w:type="character" w:customStyle="1" w:styleId="scxw127089270">
    <w:name w:val="scxw127089270"/>
    <w:basedOn w:val="DefaultParagraphFont"/>
    <w:rsid w:val="00321DB1"/>
  </w:style>
  <w:style w:type="paragraph" w:styleId="FootnoteText">
    <w:name w:val="footnote text"/>
    <w:basedOn w:val="Normal"/>
    <w:link w:val="FootnoteTextChar"/>
    <w:uiPriority w:val="99"/>
    <w:semiHidden/>
    <w:unhideWhenUsed/>
    <w:rsid w:val="007C2CC0"/>
    <w:rPr>
      <w:sz w:val="20"/>
      <w:szCs w:val="20"/>
    </w:rPr>
  </w:style>
  <w:style w:type="character" w:customStyle="1" w:styleId="FootnoteTextChar">
    <w:name w:val="Footnote Text Char"/>
    <w:basedOn w:val="DefaultParagraphFont"/>
    <w:link w:val="FootnoteText"/>
    <w:uiPriority w:val="99"/>
    <w:semiHidden/>
    <w:rsid w:val="007C2CC0"/>
    <w:rPr>
      <w:rFonts w:eastAsia="Times New Roman" w:cs="Times New Roman"/>
      <w:kern w:val="0"/>
      <w:sz w:val="20"/>
      <w:szCs w:val="20"/>
      <w:lang w:eastAsia="en-GB"/>
      <w14:ligatures w14:val="none"/>
    </w:rPr>
  </w:style>
  <w:style w:type="character" w:styleId="FootnoteReference">
    <w:name w:val="footnote reference"/>
    <w:basedOn w:val="DefaultParagraphFont"/>
    <w:uiPriority w:val="99"/>
    <w:semiHidden/>
    <w:unhideWhenUsed/>
    <w:rsid w:val="007C2CC0"/>
    <w:rPr>
      <w:vertAlign w:val="superscript"/>
    </w:rPr>
  </w:style>
  <w:style w:type="character" w:styleId="CommentReference">
    <w:name w:val="annotation reference"/>
    <w:basedOn w:val="DefaultParagraphFont"/>
    <w:uiPriority w:val="99"/>
    <w:semiHidden/>
    <w:unhideWhenUsed/>
    <w:rsid w:val="00725CC0"/>
    <w:rPr>
      <w:sz w:val="16"/>
      <w:szCs w:val="16"/>
    </w:rPr>
  </w:style>
  <w:style w:type="paragraph" w:styleId="CommentText">
    <w:name w:val="annotation text"/>
    <w:basedOn w:val="Normal"/>
    <w:link w:val="CommentTextChar"/>
    <w:uiPriority w:val="99"/>
    <w:unhideWhenUsed/>
    <w:rsid w:val="00725CC0"/>
    <w:rPr>
      <w:sz w:val="20"/>
      <w:szCs w:val="20"/>
    </w:rPr>
  </w:style>
  <w:style w:type="character" w:customStyle="1" w:styleId="CommentTextChar">
    <w:name w:val="Comment Text Char"/>
    <w:basedOn w:val="DefaultParagraphFont"/>
    <w:link w:val="CommentText"/>
    <w:uiPriority w:val="99"/>
    <w:rsid w:val="00725CC0"/>
    <w:rPr>
      <w:rFonts w:eastAsia="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725CC0"/>
    <w:rPr>
      <w:b/>
      <w:bCs/>
    </w:rPr>
  </w:style>
  <w:style w:type="character" w:customStyle="1" w:styleId="CommentSubjectChar">
    <w:name w:val="Comment Subject Char"/>
    <w:basedOn w:val="CommentTextChar"/>
    <w:link w:val="CommentSubject"/>
    <w:uiPriority w:val="99"/>
    <w:semiHidden/>
    <w:rsid w:val="00725CC0"/>
    <w:rPr>
      <w:rFonts w:eastAsia="Times New Roman" w:cs="Times New Roman"/>
      <w:b/>
      <w:bCs/>
      <w:kern w:val="0"/>
      <w:sz w:val="20"/>
      <w:szCs w:val="20"/>
      <w:lang w:eastAsia="en-GB"/>
      <w14:ligatures w14:val="none"/>
    </w:rPr>
  </w:style>
  <w:style w:type="character" w:customStyle="1" w:styleId="superscript">
    <w:name w:val="superscript"/>
    <w:basedOn w:val="DefaultParagraphFont"/>
    <w:rsid w:val="00593789"/>
  </w:style>
  <w:style w:type="character" w:styleId="Emphasis">
    <w:name w:val="Emphasis"/>
    <w:basedOn w:val="DefaultParagraphFont"/>
    <w:uiPriority w:val="20"/>
    <w:qFormat/>
    <w:rsid w:val="003F7652"/>
    <w:rPr>
      <w:i/>
      <w:iCs/>
    </w:rPr>
  </w:style>
  <w:style w:type="paragraph" w:customStyle="1" w:styleId="font-claude-response-body">
    <w:name w:val="font-claude-response-body"/>
    <w:basedOn w:val="Normal"/>
    <w:rsid w:val="00E82E78"/>
    <w:pPr>
      <w:spacing w:before="100" w:beforeAutospacing="1" w:after="100" w:afterAutospacing="1"/>
    </w:pPr>
    <w:rPr>
      <w:rFonts w:ascii="Times New Roman" w:hAnsi="Times New Roman"/>
      <w:sz w:val="24"/>
    </w:rPr>
  </w:style>
  <w:style w:type="character" w:customStyle="1" w:styleId="White">
    <w:name w:val="White"/>
    <w:uiPriority w:val="99"/>
    <w:rsid w:val="004271F3"/>
    <w:rPr>
      <w:outline/>
    </w:rPr>
  </w:style>
  <w:style w:type="paragraph" w:customStyle="1" w:styleId="ArticleSerifLeftIndentBody">
    <w:name w:val="Article Serif Left Indent (Body)"/>
    <w:basedOn w:val="Normal"/>
    <w:uiPriority w:val="99"/>
    <w:rsid w:val="00A173B5"/>
    <w:pPr>
      <w:autoSpaceDE w:val="0"/>
      <w:autoSpaceDN w:val="0"/>
      <w:adjustRightInd w:val="0"/>
      <w:spacing w:line="288" w:lineRule="auto"/>
      <w:ind w:left="567"/>
      <w:jc w:val="both"/>
      <w:textAlignment w:val="center"/>
    </w:pPr>
    <w:rPr>
      <w:rFonts w:ascii="Aptos" w:eastAsiaTheme="minorHAnsi" w:hAnsi="Aptos" w:cs="Aptos"/>
      <w:b/>
      <w:bCs/>
      <w:color w:val="69328E"/>
      <w:sz w:val="28"/>
      <w:szCs w:val="28"/>
      <w:lang w:val="en-US" w:eastAsia="en-US"/>
      <w14:ligatures w14:val="standardContextual"/>
    </w:rPr>
  </w:style>
  <w:style w:type="paragraph" w:customStyle="1" w:styleId="BodySansLeftnoIndentBody">
    <w:name w:val="Body Sans Left no Indent (Body)"/>
    <w:basedOn w:val="Normal"/>
    <w:uiPriority w:val="99"/>
    <w:rsid w:val="00046EA1"/>
    <w:pPr>
      <w:suppressAutoHyphens/>
      <w:autoSpaceDE w:val="0"/>
      <w:autoSpaceDN w:val="0"/>
      <w:adjustRightInd w:val="0"/>
      <w:spacing w:line="288" w:lineRule="auto"/>
      <w:jc w:val="both"/>
      <w:textAlignment w:val="center"/>
    </w:pPr>
    <w:rPr>
      <w:rFonts w:ascii="Aptos" w:eastAsiaTheme="minorHAnsi" w:hAnsi="Aptos" w:cs="Aptos"/>
      <w:b/>
      <w:bCs/>
      <w:color w:val="000000"/>
      <w:sz w:val="24"/>
      <w:lang w:val="en-US" w:eastAsia="en-US"/>
      <w14:ligatures w14:val="standardContextual"/>
    </w:rPr>
  </w:style>
  <w:style w:type="paragraph" w:customStyle="1" w:styleId="BodySansLeftIndentBody">
    <w:name w:val="Body Sans Left Indent (Body)"/>
    <w:basedOn w:val="BodySansLeftnoIndentBody"/>
    <w:uiPriority w:val="99"/>
    <w:rsid w:val="00D24B26"/>
    <w:pPr>
      <w:ind w:firstLine="567"/>
    </w:pPr>
  </w:style>
  <w:style w:type="paragraph" w:customStyle="1" w:styleId="BodySerifLeftnoIndentBody">
    <w:name w:val="Body Serif Left no Indent (Body)"/>
    <w:basedOn w:val="Normal"/>
    <w:uiPriority w:val="99"/>
    <w:rsid w:val="00EC1CD8"/>
    <w:pPr>
      <w:suppressAutoHyphens/>
      <w:autoSpaceDE w:val="0"/>
      <w:autoSpaceDN w:val="0"/>
      <w:adjustRightInd w:val="0"/>
      <w:spacing w:line="288" w:lineRule="auto"/>
      <w:jc w:val="both"/>
      <w:textAlignment w:val="center"/>
    </w:pPr>
    <w:rPr>
      <w:rFonts w:ascii="Aptos" w:eastAsiaTheme="minorHAnsi" w:hAnsi="Aptos" w:cs="Aptos"/>
      <w:b/>
      <w:bCs/>
      <w:color w:val="000000"/>
      <w:sz w:val="24"/>
      <w:lang w:val="en-US" w:eastAsia="en-US"/>
      <w14:ligatures w14:val="standardContextual"/>
    </w:rPr>
  </w:style>
  <w:style w:type="paragraph" w:customStyle="1" w:styleId="ArticleSerifLeftnoIndentBody">
    <w:name w:val="Article Serif Left no Indent (Body)"/>
    <w:basedOn w:val="Normal"/>
    <w:uiPriority w:val="99"/>
    <w:rsid w:val="00153897"/>
    <w:pPr>
      <w:suppressAutoHyphens/>
      <w:autoSpaceDE w:val="0"/>
      <w:autoSpaceDN w:val="0"/>
      <w:adjustRightInd w:val="0"/>
      <w:spacing w:line="288" w:lineRule="auto"/>
      <w:jc w:val="both"/>
      <w:textAlignment w:val="center"/>
    </w:pPr>
    <w:rPr>
      <w:rFonts w:ascii="Aptos" w:eastAsiaTheme="minorHAnsi" w:hAnsi="Aptos" w:cs="Aptos"/>
      <w:b/>
      <w:bCs/>
      <w:color w:val="69328E"/>
      <w:sz w:val="28"/>
      <w:szCs w:val="28"/>
      <w:lang w:val="en-US" w:eastAsia="en-US"/>
      <w14:ligatures w14:val="standardContextual"/>
    </w:rPr>
  </w:style>
  <w:style w:type="paragraph" w:customStyle="1" w:styleId="CaptionsBody">
    <w:name w:val="Captions (Body)"/>
    <w:basedOn w:val="Normal"/>
    <w:uiPriority w:val="99"/>
    <w:rsid w:val="00853EC8"/>
    <w:pPr>
      <w:suppressAutoHyphens/>
      <w:autoSpaceDE w:val="0"/>
      <w:autoSpaceDN w:val="0"/>
      <w:adjustRightInd w:val="0"/>
      <w:spacing w:line="288" w:lineRule="auto"/>
      <w:textAlignment w:val="center"/>
    </w:pPr>
    <w:rPr>
      <w:rFonts w:ascii="Aptos" w:eastAsiaTheme="minorHAnsi" w:hAnsi="Aptos" w:cs="Aptos"/>
      <w:color w:val="000000"/>
      <w:sz w:val="24"/>
      <w:lang w:val="en-US" w:eastAsia="en-US"/>
      <w14:ligatures w14:val="standardContextual"/>
    </w:rPr>
  </w:style>
  <w:style w:type="character" w:styleId="Mention">
    <w:name w:val="Mention"/>
    <w:basedOn w:val="DefaultParagraphFont"/>
    <w:uiPriority w:val="99"/>
    <w:unhideWhenUsed/>
    <w:rsid w:val="00B56EA9"/>
    <w:rPr>
      <w:color w:val="2B579A"/>
      <w:shd w:val="clear" w:color="auto" w:fill="E1DFDD"/>
    </w:rPr>
  </w:style>
  <w:style w:type="paragraph" w:styleId="Revision">
    <w:name w:val="Revision"/>
    <w:hidden/>
    <w:uiPriority w:val="99"/>
    <w:semiHidden/>
    <w:rsid w:val="007D3D42"/>
    <w:pPr>
      <w:spacing w:after="0" w:line="240" w:lineRule="auto"/>
    </w:pPr>
    <w:rPr>
      <w:rFonts w:eastAsia="Times New Roman" w:cs="Times New Roman"/>
      <w:kern w:val="0"/>
      <w:szCs w:val="24"/>
      <w:lang w:eastAsia="en-GB"/>
      <w14:ligatures w14:val="none"/>
    </w:rPr>
  </w:style>
  <w:style w:type="character" w:styleId="FollowedHyperlink">
    <w:name w:val="FollowedHyperlink"/>
    <w:basedOn w:val="DefaultParagraphFont"/>
    <w:uiPriority w:val="99"/>
    <w:semiHidden/>
    <w:unhideWhenUsed/>
    <w:rsid w:val="00D83CD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0602">
      <w:bodyDiv w:val="1"/>
      <w:marLeft w:val="0"/>
      <w:marRight w:val="0"/>
      <w:marTop w:val="0"/>
      <w:marBottom w:val="0"/>
      <w:divBdr>
        <w:top w:val="none" w:sz="0" w:space="0" w:color="auto"/>
        <w:left w:val="none" w:sz="0" w:space="0" w:color="auto"/>
        <w:bottom w:val="none" w:sz="0" w:space="0" w:color="auto"/>
        <w:right w:val="none" w:sz="0" w:space="0" w:color="auto"/>
      </w:divBdr>
    </w:div>
    <w:div w:id="79525066">
      <w:bodyDiv w:val="1"/>
      <w:marLeft w:val="0"/>
      <w:marRight w:val="0"/>
      <w:marTop w:val="0"/>
      <w:marBottom w:val="0"/>
      <w:divBdr>
        <w:top w:val="none" w:sz="0" w:space="0" w:color="auto"/>
        <w:left w:val="none" w:sz="0" w:space="0" w:color="auto"/>
        <w:bottom w:val="none" w:sz="0" w:space="0" w:color="auto"/>
        <w:right w:val="none" w:sz="0" w:space="0" w:color="auto"/>
      </w:divBdr>
      <w:divsChild>
        <w:div w:id="24525377">
          <w:marLeft w:val="0"/>
          <w:marRight w:val="0"/>
          <w:marTop w:val="0"/>
          <w:marBottom w:val="0"/>
          <w:divBdr>
            <w:top w:val="none" w:sz="0" w:space="0" w:color="auto"/>
            <w:left w:val="none" w:sz="0" w:space="0" w:color="auto"/>
            <w:bottom w:val="none" w:sz="0" w:space="0" w:color="auto"/>
            <w:right w:val="none" w:sz="0" w:space="0" w:color="auto"/>
          </w:divBdr>
          <w:divsChild>
            <w:div w:id="511342594">
              <w:marLeft w:val="0"/>
              <w:marRight w:val="0"/>
              <w:marTop w:val="0"/>
              <w:marBottom w:val="0"/>
              <w:divBdr>
                <w:top w:val="none" w:sz="0" w:space="0" w:color="auto"/>
                <w:left w:val="none" w:sz="0" w:space="0" w:color="auto"/>
                <w:bottom w:val="none" w:sz="0" w:space="0" w:color="auto"/>
                <w:right w:val="none" w:sz="0" w:space="0" w:color="auto"/>
              </w:divBdr>
            </w:div>
          </w:divsChild>
        </w:div>
        <w:div w:id="243339762">
          <w:marLeft w:val="0"/>
          <w:marRight w:val="0"/>
          <w:marTop w:val="0"/>
          <w:marBottom w:val="0"/>
          <w:divBdr>
            <w:top w:val="none" w:sz="0" w:space="0" w:color="auto"/>
            <w:left w:val="none" w:sz="0" w:space="0" w:color="auto"/>
            <w:bottom w:val="none" w:sz="0" w:space="0" w:color="auto"/>
            <w:right w:val="none" w:sz="0" w:space="0" w:color="auto"/>
          </w:divBdr>
          <w:divsChild>
            <w:div w:id="1525167018">
              <w:marLeft w:val="0"/>
              <w:marRight w:val="0"/>
              <w:marTop w:val="0"/>
              <w:marBottom w:val="0"/>
              <w:divBdr>
                <w:top w:val="none" w:sz="0" w:space="0" w:color="auto"/>
                <w:left w:val="none" w:sz="0" w:space="0" w:color="auto"/>
                <w:bottom w:val="none" w:sz="0" w:space="0" w:color="auto"/>
                <w:right w:val="none" w:sz="0" w:space="0" w:color="auto"/>
              </w:divBdr>
            </w:div>
          </w:divsChild>
        </w:div>
        <w:div w:id="1803114987">
          <w:marLeft w:val="0"/>
          <w:marRight w:val="0"/>
          <w:marTop w:val="0"/>
          <w:marBottom w:val="0"/>
          <w:divBdr>
            <w:top w:val="none" w:sz="0" w:space="0" w:color="auto"/>
            <w:left w:val="none" w:sz="0" w:space="0" w:color="auto"/>
            <w:bottom w:val="none" w:sz="0" w:space="0" w:color="auto"/>
            <w:right w:val="none" w:sz="0" w:space="0" w:color="auto"/>
          </w:divBdr>
          <w:divsChild>
            <w:div w:id="91281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2045">
      <w:bodyDiv w:val="1"/>
      <w:marLeft w:val="0"/>
      <w:marRight w:val="0"/>
      <w:marTop w:val="0"/>
      <w:marBottom w:val="0"/>
      <w:divBdr>
        <w:top w:val="none" w:sz="0" w:space="0" w:color="auto"/>
        <w:left w:val="none" w:sz="0" w:space="0" w:color="auto"/>
        <w:bottom w:val="none" w:sz="0" w:space="0" w:color="auto"/>
        <w:right w:val="none" w:sz="0" w:space="0" w:color="auto"/>
      </w:divBdr>
    </w:div>
    <w:div w:id="145244138">
      <w:bodyDiv w:val="1"/>
      <w:marLeft w:val="0"/>
      <w:marRight w:val="0"/>
      <w:marTop w:val="0"/>
      <w:marBottom w:val="0"/>
      <w:divBdr>
        <w:top w:val="none" w:sz="0" w:space="0" w:color="auto"/>
        <w:left w:val="none" w:sz="0" w:space="0" w:color="auto"/>
        <w:bottom w:val="none" w:sz="0" w:space="0" w:color="auto"/>
        <w:right w:val="none" w:sz="0" w:space="0" w:color="auto"/>
      </w:divBdr>
      <w:divsChild>
        <w:div w:id="28800265">
          <w:marLeft w:val="0"/>
          <w:marRight w:val="0"/>
          <w:marTop w:val="0"/>
          <w:marBottom w:val="0"/>
          <w:divBdr>
            <w:top w:val="none" w:sz="0" w:space="0" w:color="auto"/>
            <w:left w:val="none" w:sz="0" w:space="0" w:color="auto"/>
            <w:bottom w:val="none" w:sz="0" w:space="0" w:color="auto"/>
            <w:right w:val="none" w:sz="0" w:space="0" w:color="auto"/>
          </w:divBdr>
          <w:divsChild>
            <w:div w:id="841898307">
              <w:marLeft w:val="0"/>
              <w:marRight w:val="0"/>
              <w:marTop w:val="0"/>
              <w:marBottom w:val="0"/>
              <w:divBdr>
                <w:top w:val="none" w:sz="0" w:space="0" w:color="auto"/>
                <w:left w:val="none" w:sz="0" w:space="0" w:color="auto"/>
                <w:bottom w:val="none" w:sz="0" w:space="0" w:color="auto"/>
                <w:right w:val="none" w:sz="0" w:space="0" w:color="auto"/>
              </w:divBdr>
            </w:div>
          </w:divsChild>
        </w:div>
        <w:div w:id="1408113066">
          <w:marLeft w:val="0"/>
          <w:marRight w:val="0"/>
          <w:marTop w:val="0"/>
          <w:marBottom w:val="0"/>
          <w:divBdr>
            <w:top w:val="none" w:sz="0" w:space="0" w:color="auto"/>
            <w:left w:val="none" w:sz="0" w:space="0" w:color="auto"/>
            <w:bottom w:val="none" w:sz="0" w:space="0" w:color="auto"/>
            <w:right w:val="none" w:sz="0" w:space="0" w:color="auto"/>
          </w:divBdr>
          <w:divsChild>
            <w:div w:id="1013066804">
              <w:marLeft w:val="0"/>
              <w:marRight w:val="0"/>
              <w:marTop w:val="0"/>
              <w:marBottom w:val="0"/>
              <w:divBdr>
                <w:top w:val="none" w:sz="0" w:space="0" w:color="auto"/>
                <w:left w:val="none" w:sz="0" w:space="0" w:color="auto"/>
                <w:bottom w:val="none" w:sz="0" w:space="0" w:color="auto"/>
                <w:right w:val="none" w:sz="0" w:space="0" w:color="auto"/>
              </w:divBdr>
            </w:div>
          </w:divsChild>
        </w:div>
        <w:div w:id="1461607769">
          <w:marLeft w:val="0"/>
          <w:marRight w:val="0"/>
          <w:marTop w:val="0"/>
          <w:marBottom w:val="0"/>
          <w:divBdr>
            <w:top w:val="none" w:sz="0" w:space="0" w:color="auto"/>
            <w:left w:val="none" w:sz="0" w:space="0" w:color="auto"/>
            <w:bottom w:val="none" w:sz="0" w:space="0" w:color="auto"/>
            <w:right w:val="none" w:sz="0" w:space="0" w:color="auto"/>
          </w:divBdr>
          <w:divsChild>
            <w:div w:id="44507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0668">
      <w:bodyDiv w:val="1"/>
      <w:marLeft w:val="0"/>
      <w:marRight w:val="0"/>
      <w:marTop w:val="0"/>
      <w:marBottom w:val="0"/>
      <w:divBdr>
        <w:top w:val="none" w:sz="0" w:space="0" w:color="auto"/>
        <w:left w:val="none" w:sz="0" w:space="0" w:color="auto"/>
        <w:bottom w:val="none" w:sz="0" w:space="0" w:color="auto"/>
        <w:right w:val="none" w:sz="0" w:space="0" w:color="auto"/>
      </w:divBdr>
    </w:div>
    <w:div w:id="214857924">
      <w:bodyDiv w:val="1"/>
      <w:marLeft w:val="0"/>
      <w:marRight w:val="0"/>
      <w:marTop w:val="0"/>
      <w:marBottom w:val="0"/>
      <w:divBdr>
        <w:top w:val="none" w:sz="0" w:space="0" w:color="auto"/>
        <w:left w:val="none" w:sz="0" w:space="0" w:color="auto"/>
        <w:bottom w:val="none" w:sz="0" w:space="0" w:color="auto"/>
        <w:right w:val="none" w:sz="0" w:space="0" w:color="auto"/>
      </w:divBdr>
    </w:div>
    <w:div w:id="226377234">
      <w:bodyDiv w:val="1"/>
      <w:marLeft w:val="0"/>
      <w:marRight w:val="0"/>
      <w:marTop w:val="0"/>
      <w:marBottom w:val="0"/>
      <w:divBdr>
        <w:top w:val="none" w:sz="0" w:space="0" w:color="auto"/>
        <w:left w:val="none" w:sz="0" w:space="0" w:color="auto"/>
        <w:bottom w:val="none" w:sz="0" w:space="0" w:color="auto"/>
        <w:right w:val="none" w:sz="0" w:space="0" w:color="auto"/>
      </w:divBdr>
    </w:div>
    <w:div w:id="275448629">
      <w:bodyDiv w:val="1"/>
      <w:marLeft w:val="0"/>
      <w:marRight w:val="0"/>
      <w:marTop w:val="0"/>
      <w:marBottom w:val="0"/>
      <w:divBdr>
        <w:top w:val="none" w:sz="0" w:space="0" w:color="auto"/>
        <w:left w:val="none" w:sz="0" w:space="0" w:color="auto"/>
        <w:bottom w:val="none" w:sz="0" w:space="0" w:color="auto"/>
        <w:right w:val="none" w:sz="0" w:space="0" w:color="auto"/>
      </w:divBdr>
    </w:div>
    <w:div w:id="277100675">
      <w:bodyDiv w:val="1"/>
      <w:marLeft w:val="0"/>
      <w:marRight w:val="0"/>
      <w:marTop w:val="0"/>
      <w:marBottom w:val="0"/>
      <w:divBdr>
        <w:top w:val="none" w:sz="0" w:space="0" w:color="auto"/>
        <w:left w:val="none" w:sz="0" w:space="0" w:color="auto"/>
        <w:bottom w:val="none" w:sz="0" w:space="0" w:color="auto"/>
        <w:right w:val="none" w:sz="0" w:space="0" w:color="auto"/>
      </w:divBdr>
    </w:div>
    <w:div w:id="302584487">
      <w:bodyDiv w:val="1"/>
      <w:marLeft w:val="0"/>
      <w:marRight w:val="0"/>
      <w:marTop w:val="0"/>
      <w:marBottom w:val="0"/>
      <w:divBdr>
        <w:top w:val="none" w:sz="0" w:space="0" w:color="auto"/>
        <w:left w:val="none" w:sz="0" w:space="0" w:color="auto"/>
        <w:bottom w:val="none" w:sz="0" w:space="0" w:color="auto"/>
        <w:right w:val="none" w:sz="0" w:space="0" w:color="auto"/>
      </w:divBdr>
    </w:div>
    <w:div w:id="312224242">
      <w:bodyDiv w:val="1"/>
      <w:marLeft w:val="0"/>
      <w:marRight w:val="0"/>
      <w:marTop w:val="0"/>
      <w:marBottom w:val="0"/>
      <w:divBdr>
        <w:top w:val="none" w:sz="0" w:space="0" w:color="auto"/>
        <w:left w:val="none" w:sz="0" w:space="0" w:color="auto"/>
        <w:bottom w:val="none" w:sz="0" w:space="0" w:color="auto"/>
        <w:right w:val="none" w:sz="0" w:space="0" w:color="auto"/>
      </w:divBdr>
    </w:div>
    <w:div w:id="323318805">
      <w:bodyDiv w:val="1"/>
      <w:marLeft w:val="0"/>
      <w:marRight w:val="0"/>
      <w:marTop w:val="0"/>
      <w:marBottom w:val="0"/>
      <w:divBdr>
        <w:top w:val="none" w:sz="0" w:space="0" w:color="auto"/>
        <w:left w:val="none" w:sz="0" w:space="0" w:color="auto"/>
        <w:bottom w:val="none" w:sz="0" w:space="0" w:color="auto"/>
        <w:right w:val="none" w:sz="0" w:space="0" w:color="auto"/>
      </w:divBdr>
    </w:div>
    <w:div w:id="340010563">
      <w:bodyDiv w:val="1"/>
      <w:marLeft w:val="0"/>
      <w:marRight w:val="0"/>
      <w:marTop w:val="0"/>
      <w:marBottom w:val="0"/>
      <w:divBdr>
        <w:top w:val="none" w:sz="0" w:space="0" w:color="auto"/>
        <w:left w:val="none" w:sz="0" w:space="0" w:color="auto"/>
        <w:bottom w:val="none" w:sz="0" w:space="0" w:color="auto"/>
        <w:right w:val="none" w:sz="0" w:space="0" w:color="auto"/>
      </w:divBdr>
    </w:div>
    <w:div w:id="426076137">
      <w:bodyDiv w:val="1"/>
      <w:marLeft w:val="0"/>
      <w:marRight w:val="0"/>
      <w:marTop w:val="0"/>
      <w:marBottom w:val="0"/>
      <w:divBdr>
        <w:top w:val="none" w:sz="0" w:space="0" w:color="auto"/>
        <w:left w:val="none" w:sz="0" w:space="0" w:color="auto"/>
        <w:bottom w:val="none" w:sz="0" w:space="0" w:color="auto"/>
        <w:right w:val="none" w:sz="0" w:space="0" w:color="auto"/>
      </w:divBdr>
    </w:div>
    <w:div w:id="500899905">
      <w:bodyDiv w:val="1"/>
      <w:marLeft w:val="0"/>
      <w:marRight w:val="0"/>
      <w:marTop w:val="0"/>
      <w:marBottom w:val="0"/>
      <w:divBdr>
        <w:top w:val="none" w:sz="0" w:space="0" w:color="auto"/>
        <w:left w:val="none" w:sz="0" w:space="0" w:color="auto"/>
        <w:bottom w:val="none" w:sz="0" w:space="0" w:color="auto"/>
        <w:right w:val="none" w:sz="0" w:space="0" w:color="auto"/>
      </w:divBdr>
    </w:div>
    <w:div w:id="502428750">
      <w:bodyDiv w:val="1"/>
      <w:marLeft w:val="0"/>
      <w:marRight w:val="0"/>
      <w:marTop w:val="0"/>
      <w:marBottom w:val="0"/>
      <w:divBdr>
        <w:top w:val="none" w:sz="0" w:space="0" w:color="auto"/>
        <w:left w:val="none" w:sz="0" w:space="0" w:color="auto"/>
        <w:bottom w:val="none" w:sz="0" w:space="0" w:color="auto"/>
        <w:right w:val="none" w:sz="0" w:space="0" w:color="auto"/>
      </w:divBdr>
    </w:div>
    <w:div w:id="554126807">
      <w:bodyDiv w:val="1"/>
      <w:marLeft w:val="0"/>
      <w:marRight w:val="0"/>
      <w:marTop w:val="0"/>
      <w:marBottom w:val="0"/>
      <w:divBdr>
        <w:top w:val="none" w:sz="0" w:space="0" w:color="auto"/>
        <w:left w:val="none" w:sz="0" w:space="0" w:color="auto"/>
        <w:bottom w:val="none" w:sz="0" w:space="0" w:color="auto"/>
        <w:right w:val="none" w:sz="0" w:space="0" w:color="auto"/>
      </w:divBdr>
      <w:divsChild>
        <w:div w:id="121651098">
          <w:marLeft w:val="0"/>
          <w:marRight w:val="0"/>
          <w:marTop w:val="0"/>
          <w:marBottom w:val="0"/>
          <w:divBdr>
            <w:top w:val="none" w:sz="0" w:space="0" w:color="auto"/>
            <w:left w:val="none" w:sz="0" w:space="0" w:color="auto"/>
            <w:bottom w:val="none" w:sz="0" w:space="0" w:color="auto"/>
            <w:right w:val="none" w:sz="0" w:space="0" w:color="auto"/>
          </w:divBdr>
          <w:divsChild>
            <w:div w:id="640615598">
              <w:marLeft w:val="0"/>
              <w:marRight w:val="0"/>
              <w:marTop w:val="0"/>
              <w:marBottom w:val="0"/>
              <w:divBdr>
                <w:top w:val="none" w:sz="0" w:space="0" w:color="auto"/>
                <w:left w:val="none" w:sz="0" w:space="0" w:color="auto"/>
                <w:bottom w:val="none" w:sz="0" w:space="0" w:color="auto"/>
                <w:right w:val="none" w:sz="0" w:space="0" w:color="auto"/>
              </w:divBdr>
            </w:div>
          </w:divsChild>
        </w:div>
        <w:div w:id="1107116184">
          <w:marLeft w:val="0"/>
          <w:marRight w:val="0"/>
          <w:marTop w:val="0"/>
          <w:marBottom w:val="0"/>
          <w:divBdr>
            <w:top w:val="none" w:sz="0" w:space="0" w:color="auto"/>
            <w:left w:val="none" w:sz="0" w:space="0" w:color="auto"/>
            <w:bottom w:val="none" w:sz="0" w:space="0" w:color="auto"/>
            <w:right w:val="none" w:sz="0" w:space="0" w:color="auto"/>
          </w:divBdr>
          <w:divsChild>
            <w:div w:id="1238054120">
              <w:marLeft w:val="0"/>
              <w:marRight w:val="0"/>
              <w:marTop w:val="0"/>
              <w:marBottom w:val="0"/>
              <w:divBdr>
                <w:top w:val="none" w:sz="0" w:space="0" w:color="auto"/>
                <w:left w:val="none" w:sz="0" w:space="0" w:color="auto"/>
                <w:bottom w:val="none" w:sz="0" w:space="0" w:color="auto"/>
                <w:right w:val="none" w:sz="0" w:space="0" w:color="auto"/>
              </w:divBdr>
            </w:div>
          </w:divsChild>
        </w:div>
        <w:div w:id="1274440520">
          <w:marLeft w:val="0"/>
          <w:marRight w:val="0"/>
          <w:marTop w:val="0"/>
          <w:marBottom w:val="0"/>
          <w:divBdr>
            <w:top w:val="none" w:sz="0" w:space="0" w:color="auto"/>
            <w:left w:val="none" w:sz="0" w:space="0" w:color="auto"/>
            <w:bottom w:val="none" w:sz="0" w:space="0" w:color="auto"/>
            <w:right w:val="none" w:sz="0" w:space="0" w:color="auto"/>
          </w:divBdr>
          <w:divsChild>
            <w:div w:id="5848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3702">
      <w:bodyDiv w:val="1"/>
      <w:marLeft w:val="0"/>
      <w:marRight w:val="0"/>
      <w:marTop w:val="0"/>
      <w:marBottom w:val="0"/>
      <w:divBdr>
        <w:top w:val="none" w:sz="0" w:space="0" w:color="auto"/>
        <w:left w:val="none" w:sz="0" w:space="0" w:color="auto"/>
        <w:bottom w:val="none" w:sz="0" w:space="0" w:color="auto"/>
        <w:right w:val="none" w:sz="0" w:space="0" w:color="auto"/>
      </w:divBdr>
    </w:div>
    <w:div w:id="587621430">
      <w:bodyDiv w:val="1"/>
      <w:marLeft w:val="0"/>
      <w:marRight w:val="0"/>
      <w:marTop w:val="0"/>
      <w:marBottom w:val="0"/>
      <w:divBdr>
        <w:top w:val="none" w:sz="0" w:space="0" w:color="auto"/>
        <w:left w:val="none" w:sz="0" w:space="0" w:color="auto"/>
        <w:bottom w:val="none" w:sz="0" w:space="0" w:color="auto"/>
        <w:right w:val="none" w:sz="0" w:space="0" w:color="auto"/>
      </w:divBdr>
    </w:div>
    <w:div w:id="611399779">
      <w:bodyDiv w:val="1"/>
      <w:marLeft w:val="0"/>
      <w:marRight w:val="0"/>
      <w:marTop w:val="0"/>
      <w:marBottom w:val="0"/>
      <w:divBdr>
        <w:top w:val="none" w:sz="0" w:space="0" w:color="auto"/>
        <w:left w:val="none" w:sz="0" w:space="0" w:color="auto"/>
        <w:bottom w:val="none" w:sz="0" w:space="0" w:color="auto"/>
        <w:right w:val="none" w:sz="0" w:space="0" w:color="auto"/>
      </w:divBdr>
    </w:div>
    <w:div w:id="636035914">
      <w:bodyDiv w:val="1"/>
      <w:marLeft w:val="0"/>
      <w:marRight w:val="0"/>
      <w:marTop w:val="0"/>
      <w:marBottom w:val="0"/>
      <w:divBdr>
        <w:top w:val="none" w:sz="0" w:space="0" w:color="auto"/>
        <w:left w:val="none" w:sz="0" w:space="0" w:color="auto"/>
        <w:bottom w:val="none" w:sz="0" w:space="0" w:color="auto"/>
        <w:right w:val="none" w:sz="0" w:space="0" w:color="auto"/>
      </w:divBdr>
      <w:divsChild>
        <w:div w:id="89937270">
          <w:marLeft w:val="0"/>
          <w:marRight w:val="0"/>
          <w:marTop w:val="0"/>
          <w:marBottom w:val="0"/>
          <w:divBdr>
            <w:top w:val="none" w:sz="0" w:space="0" w:color="auto"/>
            <w:left w:val="none" w:sz="0" w:space="0" w:color="auto"/>
            <w:bottom w:val="none" w:sz="0" w:space="0" w:color="auto"/>
            <w:right w:val="none" w:sz="0" w:space="0" w:color="auto"/>
          </w:divBdr>
          <w:divsChild>
            <w:div w:id="63579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31010">
      <w:bodyDiv w:val="1"/>
      <w:marLeft w:val="0"/>
      <w:marRight w:val="0"/>
      <w:marTop w:val="0"/>
      <w:marBottom w:val="0"/>
      <w:divBdr>
        <w:top w:val="none" w:sz="0" w:space="0" w:color="auto"/>
        <w:left w:val="none" w:sz="0" w:space="0" w:color="auto"/>
        <w:bottom w:val="none" w:sz="0" w:space="0" w:color="auto"/>
        <w:right w:val="none" w:sz="0" w:space="0" w:color="auto"/>
      </w:divBdr>
    </w:div>
    <w:div w:id="669722159">
      <w:bodyDiv w:val="1"/>
      <w:marLeft w:val="0"/>
      <w:marRight w:val="0"/>
      <w:marTop w:val="0"/>
      <w:marBottom w:val="0"/>
      <w:divBdr>
        <w:top w:val="none" w:sz="0" w:space="0" w:color="auto"/>
        <w:left w:val="none" w:sz="0" w:space="0" w:color="auto"/>
        <w:bottom w:val="none" w:sz="0" w:space="0" w:color="auto"/>
        <w:right w:val="none" w:sz="0" w:space="0" w:color="auto"/>
      </w:divBdr>
    </w:div>
    <w:div w:id="686174751">
      <w:bodyDiv w:val="1"/>
      <w:marLeft w:val="0"/>
      <w:marRight w:val="0"/>
      <w:marTop w:val="0"/>
      <w:marBottom w:val="0"/>
      <w:divBdr>
        <w:top w:val="none" w:sz="0" w:space="0" w:color="auto"/>
        <w:left w:val="none" w:sz="0" w:space="0" w:color="auto"/>
        <w:bottom w:val="none" w:sz="0" w:space="0" w:color="auto"/>
        <w:right w:val="none" w:sz="0" w:space="0" w:color="auto"/>
      </w:divBdr>
      <w:divsChild>
        <w:div w:id="732655204">
          <w:marLeft w:val="0"/>
          <w:marRight w:val="0"/>
          <w:marTop w:val="0"/>
          <w:marBottom w:val="0"/>
          <w:divBdr>
            <w:top w:val="none" w:sz="0" w:space="0" w:color="auto"/>
            <w:left w:val="none" w:sz="0" w:space="0" w:color="auto"/>
            <w:bottom w:val="none" w:sz="0" w:space="0" w:color="auto"/>
            <w:right w:val="none" w:sz="0" w:space="0" w:color="auto"/>
          </w:divBdr>
          <w:divsChild>
            <w:div w:id="53507088">
              <w:marLeft w:val="0"/>
              <w:marRight w:val="0"/>
              <w:marTop w:val="0"/>
              <w:marBottom w:val="0"/>
              <w:divBdr>
                <w:top w:val="none" w:sz="0" w:space="0" w:color="auto"/>
                <w:left w:val="none" w:sz="0" w:space="0" w:color="auto"/>
                <w:bottom w:val="none" w:sz="0" w:space="0" w:color="auto"/>
                <w:right w:val="none" w:sz="0" w:space="0" w:color="auto"/>
              </w:divBdr>
            </w:div>
            <w:div w:id="181408206">
              <w:marLeft w:val="0"/>
              <w:marRight w:val="0"/>
              <w:marTop w:val="0"/>
              <w:marBottom w:val="0"/>
              <w:divBdr>
                <w:top w:val="none" w:sz="0" w:space="0" w:color="auto"/>
                <w:left w:val="none" w:sz="0" w:space="0" w:color="auto"/>
                <w:bottom w:val="none" w:sz="0" w:space="0" w:color="auto"/>
                <w:right w:val="none" w:sz="0" w:space="0" w:color="auto"/>
              </w:divBdr>
            </w:div>
            <w:div w:id="367292960">
              <w:marLeft w:val="0"/>
              <w:marRight w:val="0"/>
              <w:marTop w:val="0"/>
              <w:marBottom w:val="0"/>
              <w:divBdr>
                <w:top w:val="none" w:sz="0" w:space="0" w:color="auto"/>
                <w:left w:val="none" w:sz="0" w:space="0" w:color="auto"/>
                <w:bottom w:val="none" w:sz="0" w:space="0" w:color="auto"/>
                <w:right w:val="none" w:sz="0" w:space="0" w:color="auto"/>
              </w:divBdr>
            </w:div>
            <w:div w:id="549538860">
              <w:marLeft w:val="0"/>
              <w:marRight w:val="0"/>
              <w:marTop w:val="0"/>
              <w:marBottom w:val="0"/>
              <w:divBdr>
                <w:top w:val="none" w:sz="0" w:space="0" w:color="auto"/>
                <w:left w:val="none" w:sz="0" w:space="0" w:color="auto"/>
                <w:bottom w:val="none" w:sz="0" w:space="0" w:color="auto"/>
                <w:right w:val="none" w:sz="0" w:space="0" w:color="auto"/>
              </w:divBdr>
            </w:div>
            <w:div w:id="557397584">
              <w:marLeft w:val="0"/>
              <w:marRight w:val="0"/>
              <w:marTop w:val="0"/>
              <w:marBottom w:val="0"/>
              <w:divBdr>
                <w:top w:val="none" w:sz="0" w:space="0" w:color="auto"/>
                <w:left w:val="none" w:sz="0" w:space="0" w:color="auto"/>
                <w:bottom w:val="none" w:sz="0" w:space="0" w:color="auto"/>
                <w:right w:val="none" w:sz="0" w:space="0" w:color="auto"/>
              </w:divBdr>
            </w:div>
            <w:div w:id="729235678">
              <w:marLeft w:val="0"/>
              <w:marRight w:val="0"/>
              <w:marTop w:val="0"/>
              <w:marBottom w:val="0"/>
              <w:divBdr>
                <w:top w:val="none" w:sz="0" w:space="0" w:color="auto"/>
                <w:left w:val="none" w:sz="0" w:space="0" w:color="auto"/>
                <w:bottom w:val="none" w:sz="0" w:space="0" w:color="auto"/>
                <w:right w:val="none" w:sz="0" w:space="0" w:color="auto"/>
              </w:divBdr>
            </w:div>
            <w:div w:id="888493563">
              <w:marLeft w:val="0"/>
              <w:marRight w:val="0"/>
              <w:marTop w:val="0"/>
              <w:marBottom w:val="0"/>
              <w:divBdr>
                <w:top w:val="none" w:sz="0" w:space="0" w:color="auto"/>
                <w:left w:val="none" w:sz="0" w:space="0" w:color="auto"/>
                <w:bottom w:val="none" w:sz="0" w:space="0" w:color="auto"/>
                <w:right w:val="none" w:sz="0" w:space="0" w:color="auto"/>
              </w:divBdr>
            </w:div>
            <w:div w:id="905647885">
              <w:marLeft w:val="0"/>
              <w:marRight w:val="0"/>
              <w:marTop w:val="0"/>
              <w:marBottom w:val="0"/>
              <w:divBdr>
                <w:top w:val="none" w:sz="0" w:space="0" w:color="auto"/>
                <w:left w:val="none" w:sz="0" w:space="0" w:color="auto"/>
                <w:bottom w:val="none" w:sz="0" w:space="0" w:color="auto"/>
                <w:right w:val="none" w:sz="0" w:space="0" w:color="auto"/>
              </w:divBdr>
            </w:div>
            <w:div w:id="907031991">
              <w:marLeft w:val="0"/>
              <w:marRight w:val="0"/>
              <w:marTop w:val="0"/>
              <w:marBottom w:val="0"/>
              <w:divBdr>
                <w:top w:val="none" w:sz="0" w:space="0" w:color="auto"/>
                <w:left w:val="none" w:sz="0" w:space="0" w:color="auto"/>
                <w:bottom w:val="none" w:sz="0" w:space="0" w:color="auto"/>
                <w:right w:val="none" w:sz="0" w:space="0" w:color="auto"/>
              </w:divBdr>
            </w:div>
            <w:div w:id="1110777630">
              <w:marLeft w:val="0"/>
              <w:marRight w:val="0"/>
              <w:marTop w:val="0"/>
              <w:marBottom w:val="0"/>
              <w:divBdr>
                <w:top w:val="none" w:sz="0" w:space="0" w:color="auto"/>
                <w:left w:val="none" w:sz="0" w:space="0" w:color="auto"/>
                <w:bottom w:val="none" w:sz="0" w:space="0" w:color="auto"/>
                <w:right w:val="none" w:sz="0" w:space="0" w:color="auto"/>
              </w:divBdr>
            </w:div>
            <w:div w:id="1211041671">
              <w:marLeft w:val="0"/>
              <w:marRight w:val="0"/>
              <w:marTop w:val="0"/>
              <w:marBottom w:val="0"/>
              <w:divBdr>
                <w:top w:val="none" w:sz="0" w:space="0" w:color="auto"/>
                <w:left w:val="none" w:sz="0" w:space="0" w:color="auto"/>
                <w:bottom w:val="none" w:sz="0" w:space="0" w:color="auto"/>
                <w:right w:val="none" w:sz="0" w:space="0" w:color="auto"/>
              </w:divBdr>
            </w:div>
            <w:div w:id="1328510735">
              <w:marLeft w:val="0"/>
              <w:marRight w:val="0"/>
              <w:marTop w:val="0"/>
              <w:marBottom w:val="0"/>
              <w:divBdr>
                <w:top w:val="none" w:sz="0" w:space="0" w:color="auto"/>
                <w:left w:val="none" w:sz="0" w:space="0" w:color="auto"/>
                <w:bottom w:val="none" w:sz="0" w:space="0" w:color="auto"/>
                <w:right w:val="none" w:sz="0" w:space="0" w:color="auto"/>
              </w:divBdr>
            </w:div>
            <w:div w:id="1490289078">
              <w:marLeft w:val="0"/>
              <w:marRight w:val="0"/>
              <w:marTop w:val="0"/>
              <w:marBottom w:val="0"/>
              <w:divBdr>
                <w:top w:val="none" w:sz="0" w:space="0" w:color="auto"/>
                <w:left w:val="none" w:sz="0" w:space="0" w:color="auto"/>
                <w:bottom w:val="none" w:sz="0" w:space="0" w:color="auto"/>
                <w:right w:val="none" w:sz="0" w:space="0" w:color="auto"/>
              </w:divBdr>
            </w:div>
            <w:div w:id="1505894808">
              <w:marLeft w:val="0"/>
              <w:marRight w:val="0"/>
              <w:marTop w:val="0"/>
              <w:marBottom w:val="0"/>
              <w:divBdr>
                <w:top w:val="none" w:sz="0" w:space="0" w:color="auto"/>
                <w:left w:val="none" w:sz="0" w:space="0" w:color="auto"/>
                <w:bottom w:val="none" w:sz="0" w:space="0" w:color="auto"/>
                <w:right w:val="none" w:sz="0" w:space="0" w:color="auto"/>
              </w:divBdr>
            </w:div>
            <w:div w:id="1507358381">
              <w:marLeft w:val="0"/>
              <w:marRight w:val="0"/>
              <w:marTop w:val="0"/>
              <w:marBottom w:val="0"/>
              <w:divBdr>
                <w:top w:val="none" w:sz="0" w:space="0" w:color="auto"/>
                <w:left w:val="none" w:sz="0" w:space="0" w:color="auto"/>
                <w:bottom w:val="none" w:sz="0" w:space="0" w:color="auto"/>
                <w:right w:val="none" w:sz="0" w:space="0" w:color="auto"/>
              </w:divBdr>
            </w:div>
            <w:div w:id="1525899217">
              <w:marLeft w:val="0"/>
              <w:marRight w:val="0"/>
              <w:marTop w:val="0"/>
              <w:marBottom w:val="0"/>
              <w:divBdr>
                <w:top w:val="none" w:sz="0" w:space="0" w:color="auto"/>
                <w:left w:val="none" w:sz="0" w:space="0" w:color="auto"/>
                <w:bottom w:val="none" w:sz="0" w:space="0" w:color="auto"/>
                <w:right w:val="none" w:sz="0" w:space="0" w:color="auto"/>
              </w:divBdr>
            </w:div>
            <w:div w:id="1625767025">
              <w:marLeft w:val="0"/>
              <w:marRight w:val="0"/>
              <w:marTop w:val="0"/>
              <w:marBottom w:val="0"/>
              <w:divBdr>
                <w:top w:val="none" w:sz="0" w:space="0" w:color="auto"/>
                <w:left w:val="none" w:sz="0" w:space="0" w:color="auto"/>
                <w:bottom w:val="none" w:sz="0" w:space="0" w:color="auto"/>
                <w:right w:val="none" w:sz="0" w:space="0" w:color="auto"/>
              </w:divBdr>
            </w:div>
            <w:div w:id="1805000032">
              <w:marLeft w:val="0"/>
              <w:marRight w:val="0"/>
              <w:marTop w:val="0"/>
              <w:marBottom w:val="0"/>
              <w:divBdr>
                <w:top w:val="none" w:sz="0" w:space="0" w:color="auto"/>
                <w:left w:val="none" w:sz="0" w:space="0" w:color="auto"/>
                <w:bottom w:val="none" w:sz="0" w:space="0" w:color="auto"/>
                <w:right w:val="none" w:sz="0" w:space="0" w:color="auto"/>
              </w:divBdr>
            </w:div>
            <w:div w:id="1891259932">
              <w:marLeft w:val="0"/>
              <w:marRight w:val="0"/>
              <w:marTop w:val="0"/>
              <w:marBottom w:val="0"/>
              <w:divBdr>
                <w:top w:val="none" w:sz="0" w:space="0" w:color="auto"/>
                <w:left w:val="none" w:sz="0" w:space="0" w:color="auto"/>
                <w:bottom w:val="none" w:sz="0" w:space="0" w:color="auto"/>
                <w:right w:val="none" w:sz="0" w:space="0" w:color="auto"/>
              </w:divBdr>
            </w:div>
            <w:div w:id="1980455100">
              <w:marLeft w:val="0"/>
              <w:marRight w:val="0"/>
              <w:marTop w:val="0"/>
              <w:marBottom w:val="0"/>
              <w:divBdr>
                <w:top w:val="none" w:sz="0" w:space="0" w:color="auto"/>
                <w:left w:val="none" w:sz="0" w:space="0" w:color="auto"/>
                <w:bottom w:val="none" w:sz="0" w:space="0" w:color="auto"/>
                <w:right w:val="none" w:sz="0" w:space="0" w:color="auto"/>
              </w:divBdr>
            </w:div>
          </w:divsChild>
        </w:div>
        <w:div w:id="1147287444">
          <w:marLeft w:val="0"/>
          <w:marRight w:val="0"/>
          <w:marTop w:val="0"/>
          <w:marBottom w:val="0"/>
          <w:divBdr>
            <w:top w:val="none" w:sz="0" w:space="0" w:color="auto"/>
            <w:left w:val="none" w:sz="0" w:space="0" w:color="auto"/>
            <w:bottom w:val="none" w:sz="0" w:space="0" w:color="auto"/>
            <w:right w:val="none" w:sz="0" w:space="0" w:color="auto"/>
          </w:divBdr>
          <w:divsChild>
            <w:div w:id="567570632">
              <w:marLeft w:val="-75"/>
              <w:marRight w:val="0"/>
              <w:marTop w:val="30"/>
              <w:marBottom w:val="30"/>
              <w:divBdr>
                <w:top w:val="none" w:sz="0" w:space="0" w:color="auto"/>
                <w:left w:val="none" w:sz="0" w:space="0" w:color="auto"/>
                <w:bottom w:val="none" w:sz="0" w:space="0" w:color="auto"/>
                <w:right w:val="none" w:sz="0" w:space="0" w:color="auto"/>
              </w:divBdr>
              <w:divsChild>
                <w:div w:id="270210892">
                  <w:marLeft w:val="0"/>
                  <w:marRight w:val="0"/>
                  <w:marTop w:val="0"/>
                  <w:marBottom w:val="0"/>
                  <w:divBdr>
                    <w:top w:val="none" w:sz="0" w:space="0" w:color="auto"/>
                    <w:left w:val="none" w:sz="0" w:space="0" w:color="auto"/>
                    <w:bottom w:val="none" w:sz="0" w:space="0" w:color="auto"/>
                    <w:right w:val="none" w:sz="0" w:space="0" w:color="auto"/>
                  </w:divBdr>
                  <w:divsChild>
                    <w:div w:id="1670209696">
                      <w:marLeft w:val="0"/>
                      <w:marRight w:val="0"/>
                      <w:marTop w:val="0"/>
                      <w:marBottom w:val="0"/>
                      <w:divBdr>
                        <w:top w:val="none" w:sz="0" w:space="0" w:color="auto"/>
                        <w:left w:val="none" w:sz="0" w:space="0" w:color="auto"/>
                        <w:bottom w:val="none" w:sz="0" w:space="0" w:color="auto"/>
                        <w:right w:val="none" w:sz="0" w:space="0" w:color="auto"/>
                      </w:divBdr>
                    </w:div>
                  </w:divsChild>
                </w:div>
                <w:div w:id="339936212">
                  <w:marLeft w:val="0"/>
                  <w:marRight w:val="0"/>
                  <w:marTop w:val="0"/>
                  <w:marBottom w:val="0"/>
                  <w:divBdr>
                    <w:top w:val="none" w:sz="0" w:space="0" w:color="auto"/>
                    <w:left w:val="none" w:sz="0" w:space="0" w:color="auto"/>
                    <w:bottom w:val="none" w:sz="0" w:space="0" w:color="auto"/>
                    <w:right w:val="none" w:sz="0" w:space="0" w:color="auto"/>
                  </w:divBdr>
                  <w:divsChild>
                    <w:div w:id="808399185">
                      <w:marLeft w:val="0"/>
                      <w:marRight w:val="0"/>
                      <w:marTop w:val="0"/>
                      <w:marBottom w:val="0"/>
                      <w:divBdr>
                        <w:top w:val="none" w:sz="0" w:space="0" w:color="auto"/>
                        <w:left w:val="none" w:sz="0" w:space="0" w:color="auto"/>
                        <w:bottom w:val="none" w:sz="0" w:space="0" w:color="auto"/>
                        <w:right w:val="none" w:sz="0" w:space="0" w:color="auto"/>
                      </w:divBdr>
                    </w:div>
                  </w:divsChild>
                </w:div>
                <w:div w:id="1521705202">
                  <w:marLeft w:val="0"/>
                  <w:marRight w:val="0"/>
                  <w:marTop w:val="0"/>
                  <w:marBottom w:val="0"/>
                  <w:divBdr>
                    <w:top w:val="none" w:sz="0" w:space="0" w:color="auto"/>
                    <w:left w:val="none" w:sz="0" w:space="0" w:color="auto"/>
                    <w:bottom w:val="none" w:sz="0" w:space="0" w:color="auto"/>
                    <w:right w:val="none" w:sz="0" w:space="0" w:color="auto"/>
                  </w:divBdr>
                  <w:divsChild>
                    <w:div w:id="1515027013">
                      <w:marLeft w:val="0"/>
                      <w:marRight w:val="0"/>
                      <w:marTop w:val="0"/>
                      <w:marBottom w:val="0"/>
                      <w:divBdr>
                        <w:top w:val="none" w:sz="0" w:space="0" w:color="auto"/>
                        <w:left w:val="none" w:sz="0" w:space="0" w:color="auto"/>
                        <w:bottom w:val="none" w:sz="0" w:space="0" w:color="auto"/>
                        <w:right w:val="none" w:sz="0" w:space="0" w:color="auto"/>
                      </w:divBdr>
                    </w:div>
                  </w:divsChild>
                </w:div>
                <w:div w:id="1836608612">
                  <w:marLeft w:val="0"/>
                  <w:marRight w:val="0"/>
                  <w:marTop w:val="0"/>
                  <w:marBottom w:val="0"/>
                  <w:divBdr>
                    <w:top w:val="none" w:sz="0" w:space="0" w:color="auto"/>
                    <w:left w:val="none" w:sz="0" w:space="0" w:color="auto"/>
                    <w:bottom w:val="none" w:sz="0" w:space="0" w:color="auto"/>
                    <w:right w:val="none" w:sz="0" w:space="0" w:color="auto"/>
                  </w:divBdr>
                  <w:divsChild>
                    <w:div w:id="19396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911372">
          <w:marLeft w:val="0"/>
          <w:marRight w:val="0"/>
          <w:marTop w:val="0"/>
          <w:marBottom w:val="0"/>
          <w:divBdr>
            <w:top w:val="none" w:sz="0" w:space="0" w:color="auto"/>
            <w:left w:val="none" w:sz="0" w:space="0" w:color="auto"/>
            <w:bottom w:val="none" w:sz="0" w:space="0" w:color="auto"/>
            <w:right w:val="none" w:sz="0" w:space="0" w:color="auto"/>
          </w:divBdr>
        </w:div>
        <w:div w:id="1307664598">
          <w:marLeft w:val="0"/>
          <w:marRight w:val="0"/>
          <w:marTop w:val="0"/>
          <w:marBottom w:val="0"/>
          <w:divBdr>
            <w:top w:val="none" w:sz="0" w:space="0" w:color="auto"/>
            <w:left w:val="none" w:sz="0" w:space="0" w:color="auto"/>
            <w:bottom w:val="none" w:sz="0" w:space="0" w:color="auto"/>
            <w:right w:val="none" w:sz="0" w:space="0" w:color="auto"/>
          </w:divBdr>
        </w:div>
        <w:div w:id="1319115816">
          <w:marLeft w:val="0"/>
          <w:marRight w:val="0"/>
          <w:marTop w:val="0"/>
          <w:marBottom w:val="0"/>
          <w:divBdr>
            <w:top w:val="none" w:sz="0" w:space="0" w:color="auto"/>
            <w:left w:val="none" w:sz="0" w:space="0" w:color="auto"/>
            <w:bottom w:val="none" w:sz="0" w:space="0" w:color="auto"/>
            <w:right w:val="none" w:sz="0" w:space="0" w:color="auto"/>
          </w:divBdr>
        </w:div>
        <w:div w:id="1549879917">
          <w:marLeft w:val="0"/>
          <w:marRight w:val="0"/>
          <w:marTop w:val="0"/>
          <w:marBottom w:val="0"/>
          <w:divBdr>
            <w:top w:val="none" w:sz="0" w:space="0" w:color="auto"/>
            <w:left w:val="none" w:sz="0" w:space="0" w:color="auto"/>
            <w:bottom w:val="none" w:sz="0" w:space="0" w:color="auto"/>
            <w:right w:val="none" w:sz="0" w:space="0" w:color="auto"/>
          </w:divBdr>
          <w:divsChild>
            <w:div w:id="53047652">
              <w:marLeft w:val="0"/>
              <w:marRight w:val="0"/>
              <w:marTop w:val="0"/>
              <w:marBottom w:val="0"/>
              <w:divBdr>
                <w:top w:val="none" w:sz="0" w:space="0" w:color="auto"/>
                <w:left w:val="none" w:sz="0" w:space="0" w:color="auto"/>
                <w:bottom w:val="none" w:sz="0" w:space="0" w:color="auto"/>
                <w:right w:val="none" w:sz="0" w:space="0" w:color="auto"/>
              </w:divBdr>
            </w:div>
            <w:div w:id="160389551">
              <w:marLeft w:val="0"/>
              <w:marRight w:val="0"/>
              <w:marTop w:val="0"/>
              <w:marBottom w:val="0"/>
              <w:divBdr>
                <w:top w:val="none" w:sz="0" w:space="0" w:color="auto"/>
                <w:left w:val="none" w:sz="0" w:space="0" w:color="auto"/>
                <w:bottom w:val="none" w:sz="0" w:space="0" w:color="auto"/>
                <w:right w:val="none" w:sz="0" w:space="0" w:color="auto"/>
              </w:divBdr>
            </w:div>
            <w:div w:id="189299303">
              <w:marLeft w:val="0"/>
              <w:marRight w:val="0"/>
              <w:marTop w:val="0"/>
              <w:marBottom w:val="0"/>
              <w:divBdr>
                <w:top w:val="none" w:sz="0" w:space="0" w:color="auto"/>
                <w:left w:val="none" w:sz="0" w:space="0" w:color="auto"/>
                <w:bottom w:val="none" w:sz="0" w:space="0" w:color="auto"/>
                <w:right w:val="none" w:sz="0" w:space="0" w:color="auto"/>
              </w:divBdr>
            </w:div>
            <w:div w:id="301279599">
              <w:marLeft w:val="0"/>
              <w:marRight w:val="0"/>
              <w:marTop w:val="0"/>
              <w:marBottom w:val="0"/>
              <w:divBdr>
                <w:top w:val="none" w:sz="0" w:space="0" w:color="auto"/>
                <w:left w:val="none" w:sz="0" w:space="0" w:color="auto"/>
                <w:bottom w:val="none" w:sz="0" w:space="0" w:color="auto"/>
                <w:right w:val="none" w:sz="0" w:space="0" w:color="auto"/>
              </w:divBdr>
            </w:div>
            <w:div w:id="494566135">
              <w:marLeft w:val="0"/>
              <w:marRight w:val="0"/>
              <w:marTop w:val="0"/>
              <w:marBottom w:val="0"/>
              <w:divBdr>
                <w:top w:val="none" w:sz="0" w:space="0" w:color="auto"/>
                <w:left w:val="none" w:sz="0" w:space="0" w:color="auto"/>
                <w:bottom w:val="none" w:sz="0" w:space="0" w:color="auto"/>
                <w:right w:val="none" w:sz="0" w:space="0" w:color="auto"/>
              </w:divBdr>
            </w:div>
            <w:div w:id="564220019">
              <w:marLeft w:val="0"/>
              <w:marRight w:val="0"/>
              <w:marTop w:val="0"/>
              <w:marBottom w:val="0"/>
              <w:divBdr>
                <w:top w:val="none" w:sz="0" w:space="0" w:color="auto"/>
                <w:left w:val="none" w:sz="0" w:space="0" w:color="auto"/>
                <w:bottom w:val="none" w:sz="0" w:space="0" w:color="auto"/>
                <w:right w:val="none" w:sz="0" w:space="0" w:color="auto"/>
              </w:divBdr>
            </w:div>
            <w:div w:id="574097252">
              <w:marLeft w:val="0"/>
              <w:marRight w:val="0"/>
              <w:marTop w:val="0"/>
              <w:marBottom w:val="0"/>
              <w:divBdr>
                <w:top w:val="none" w:sz="0" w:space="0" w:color="auto"/>
                <w:left w:val="none" w:sz="0" w:space="0" w:color="auto"/>
                <w:bottom w:val="none" w:sz="0" w:space="0" w:color="auto"/>
                <w:right w:val="none" w:sz="0" w:space="0" w:color="auto"/>
              </w:divBdr>
            </w:div>
            <w:div w:id="923034033">
              <w:marLeft w:val="0"/>
              <w:marRight w:val="0"/>
              <w:marTop w:val="0"/>
              <w:marBottom w:val="0"/>
              <w:divBdr>
                <w:top w:val="none" w:sz="0" w:space="0" w:color="auto"/>
                <w:left w:val="none" w:sz="0" w:space="0" w:color="auto"/>
                <w:bottom w:val="none" w:sz="0" w:space="0" w:color="auto"/>
                <w:right w:val="none" w:sz="0" w:space="0" w:color="auto"/>
              </w:divBdr>
            </w:div>
            <w:div w:id="999388745">
              <w:marLeft w:val="0"/>
              <w:marRight w:val="0"/>
              <w:marTop w:val="0"/>
              <w:marBottom w:val="0"/>
              <w:divBdr>
                <w:top w:val="none" w:sz="0" w:space="0" w:color="auto"/>
                <w:left w:val="none" w:sz="0" w:space="0" w:color="auto"/>
                <w:bottom w:val="none" w:sz="0" w:space="0" w:color="auto"/>
                <w:right w:val="none" w:sz="0" w:space="0" w:color="auto"/>
              </w:divBdr>
            </w:div>
            <w:div w:id="1164397159">
              <w:marLeft w:val="0"/>
              <w:marRight w:val="0"/>
              <w:marTop w:val="0"/>
              <w:marBottom w:val="0"/>
              <w:divBdr>
                <w:top w:val="none" w:sz="0" w:space="0" w:color="auto"/>
                <w:left w:val="none" w:sz="0" w:space="0" w:color="auto"/>
                <w:bottom w:val="none" w:sz="0" w:space="0" w:color="auto"/>
                <w:right w:val="none" w:sz="0" w:space="0" w:color="auto"/>
              </w:divBdr>
            </w:div>
            <w:div w:id="1167096287">
              <w:marLeft w:val="0"/>
              <w:marRight w:val="0"/>
              <w:marTop w:val="0"/>
              <w:marBottom w:val="0"/>
              <w:divBdr>
                <w:top w:val="none" w:sz="0" w:space="0" w:color="auto"/>
                <w:left w:val="none" w:sz="0" w:space="0" w:color="auto"/>
                <w:bottom w:val="none" w:sz="0" w:space="0" w:color="auto"/>
                <w:right w:val="none" w:sz="0" w:space="0" w:color="auto"/>
              </w:divBdr>
            </w:div>
            <w:div w:id="1311012375">
              <w:marLeft w:val="0"/>
              <w:marRight w:val="0"/>
              <w:marTop w:val="0"/>
              <w:marBottom w:val="0"/>
              <w:divBdr>
                <w:top w:val="none" w:sz="0" w:space="0" w:color="auto"/>
                <w:left w:val="none" w:sz="0" w:space="0" w:color="auto"/>
                <w:bottom w:val="none" w:sz="0" w:space="0" w:color="auto"/>
                <w:right w:val="none" w:sz="0" w:space="0" w:color="auto"/>
              </w:divBdr>
            </w:div>
            <w:div w:id="1487940052">
              <w:marLeft w:val="0"/>
              <w:marRight w:val="0"/>
              <w:marTop w:val="0"/>
              <w:marBottom w:val="0"/>
              <w:divBdr>
                <w:top w:val="none" w:sz="0" w:space="0" w:color="auto"/>
                <w:left w:val="none" w:sz="0" w:space="0" w:color="auto"/>
                <w:bottom w:val="none" w:sz="0" w:space="0" w:color="auto"/>
                <w:right w:val="none" w:sz="0" w:space="0" w:color="auto"/>
              </w:divBdr>
            </w:div>
            <w:div w:id="1594437795">
              <w:marLeft w:val="0"/>
              <w:marRight w:val="0"/>
              <w:marTop w:val="0"/>
              <w:marBottom w:val="0"/>
              <w:divBdr>
                <w:top w:val="none" w:sz="0" w:space="0" w:color="auto"/>
                <w:left w:val="none" w:sz="0" w:space="0" w:color="auto"/>
                <w:bottom w:val="none" w:sz="0" w:space="0" w:color="auto"/>
                <w:right w:val="none" w:sz="0" w:space="0" w:color="auto"/>
              </w:divBdr>
            </w:div>
            <w:div w:id="1854025795">
              <w:marLeft w:val="0"/>
              <w:marRight w:val="0"/>
              <w:marTop w:val="0"/>
              <w:marBottom w:val="0"/>
              <w:divBdr>
                <w:top w:val="none" w:sz="0" w:space="0" w:color="auto"/>
                <w:left w:val="none" w:sz="0" w:space="0" w:color="auto"/>
                <w:bottom w:val="none" w:sz="0" w:space="0" w:color="auto"/>
                <w:right w:val="none" w:sz="0" w:space="0" w:color="auto"/>
              </w:divBdr>
            </w:div>
            <w:div w:id="1862745911">
              <w:marLeft w:val="0"/>
              <w:marRight w:val="0"/>
              <w:marTop w:val="0"/>
              <w:marBottom w:val="0"/>
              <w:divBdr>
                <w:top w:val="none" w:sz="0" w:space="0" w:color="auto"/>
                <w:left w:val="none" w:sz="0" w:space="0" w:color="auto"/>
                <w:bottom w:val="none" w:sz="0" w:space="0" w:color="auto"/>
                <w:right w:val="none" w:sz="0" w:space="0" w:color="auto"/>
              </w:divBdr>
            </w:div>
            <w:div w:id="1875146346">
              <w:marLeft w:val="0"/>
              <w:marRight w:val="0"/>
              <w:marTop w:val="0"/>
              <w:marBottom w:val="0"/>
              <w:divBdr>
                <w:top w:val="none" w:sz="0" w:space="0" w:color="auto"/>
                <w:left w:val="none" w:sz="0" w:space="0" w:color="auto"/>
                <w:bottom w:val="none" w:sz="0" w:space="0" w:color="auto"/>
                <w:right w:val="none" w:sz="0" w:space="0" w:color="auto"/>
              </w:divBdr>
            </w:div>
            <w:div w:id="1920406657">
              <w:marLeft w:val="0"/>
              <w:marRight w:val="0"/>
              <w:marTop w:val="0"/>
              <w:marBottom w:val="0"/>
              <w:divBdr>
                <w:top w:val="none" w:sz="0" w:space="0" w:color="auto"/>
                <w:left w:val="none" w:sz="0" w:space="0" w:color="auto"/>
                <w:bottom w:val="none" w:sz="0" w:space="0" w:color="auto"/>
                <w:right w:val="none" w:sz="0" w:space="0" w:color="auto"/>
              </w:divBdr>
            </w:div>
            <w:div w:id="2072269635">
              <w:marLeft w:val="0"/>
              <w:marRight w:val="0"/>
              <w:marTop w:val="0"/>
              <w:marBottom w:val="0"/>
              <w:divBdr>
                <w:top w:val="none" w:sz="0" w:space="0" w:color="auto"/>
                <w:left w:val="none" w:sz="0" w:space="0" w:color="auto"/>
                <w:bottom w:val="none" w:sz="0" w:space="0" w:color="auto"/>
                <w:right w:val="none" w:sz="0" w:space="0" w:color="auto"/>
              </w:divBdr>
            </w:div>
            <w:div w:id="2088452509">
              <w:marLeft w:val="0"/>
              <w:marRight w:val="0"/>
              <w:marTop w:val="0"/>
              <w:marBottom w:val="0"/>
              <w:divBdr>
                <w:top w:val="none" w:sz="0" w:space="0" w:color="auto"/>
                <w:left w:val="none" w:sz="0" w:space="0" w:color="auto"/>
                <w:bottom w:val="none" w:sz="0" w:space="0" w:color="auto"/>
                <w:right w:val="none" w:sz="0" w:space="0" w:color="auto"/>
              </w:divBdr>
            </w:div>
          </w:divsChild>
        </w:div>
        <w:div w:id="1924022945">
          <w:marLeft w:val="0"/>
          <w:marRight w:val="0"/>
          <w:marTop w:val="0"/>
          <w:marBottom w:val="0"/>
          <w:divBdr>
            <w:top w:val="none" w:sz="0" w:space="0" w:color="auto"/>
            <w:left w:val="none" w:sz="0" w:space="0" w:color="auto"/>
            <w:bottom w:val="none" w:sz="0" w:space="0" w:color="auto"/>
            <w:right w:val="none" w:sz="0" w:space="0" w:color="auto"/>
          </w:divBdr>
          <w:divsChild>
            <w:div w:id="220287267">
              <w:marLeft w:val="0"/>
              <w:marRight w:val="0"/>
              <w:marTop w:val="0"/>
              <w:marBottom w:val="0"/>
              <w:divBdr>
                <w:top w:val="none" w:sz="0" w:space="0" w:color="auto"/>
                <w:left w:val="none" w:sz="0" w:space="0" w:color="auto"/>
                <w:bottom w:val="none" w:sz="0" w:space="0" w:color="auto"/>
                <w:right w:val="none" w:sz="0" w:space="0" w:color="auto"/>
              </w:divBdr>
            </w:div>
            <w:div w:id="258371101">
              <w:marLeft w:val="0"/>
              <w:marRight w:val="0"/>
              <w:marTop w:val="0"/>
              <w:marBottom w:val="0"/>
              <w:divBdr>
                <w:top w:val="none" w:sz="0" w:space="0" w:color="auto"/>
                <w:left w:val="none" w:sz="0" w:space="0" w:color="auto"/>
                <w:bottom w:val="none" w:sz="0" w:space="0" w:color="auto"/>
                <w:right w:val="none" w:sz="0" w:space="0" w:color="auto"/>
              </w:divBdr>
            </w:div>
            <w:div w:id="261688801">
              <w:marLeft w:val="0"/>
              <w:marRight w:val="0"/>
              <w:marTop w:val="0"/>
              <w:marBottom w:val="0"/>
              <w:divBdr>
                <w:top w:val="none" w:sz="0" w:space="0" w:color="auto"/>
                <w:left w:val="none" w:sz="0" w:space="0" w:color="auto"/>
                <w:bottom w:val="none" w:sz="0" w:space="0" w:color="auto"/>
                <w:right w:val="none" w:sz="0" w:space="0" w:color="auto"/>
              </w:divBdr>
            </w:div>
            <w:div w:id="479809895">
              <w:marLeft w:val="0"/>
              <w:marRight w:val="0"/>
              <w:marTop w:val="0"/>
              <w:marBottom w:val="0"/>
              <w:divBdr>
                <w:top w:val="none" w:sz="0" w:space="0" w:color="auto"/>
                <w:left w:val="none" w:sz="0" w:space="0" w:color="auto"/>
                <w:bottom w:val="none" w:sz="0" w:space="0" w:color="auto"/>
                <w:right w:val="none" w:sz="0" w:space="0" w:color="auto"/>
              </w:divBdr>
            </w:div>
            <w:div w:id="634682536">
              <w:marLeft w:val="0"/>
              <w:marRight w:val="0"/>
              <w:marTop w:val="0"/>
              <w:marBottom w:val="0"/>
              <w:divBdr>
                <w:top w:val="none" w:sz="0" w:space="0" w:color="auto"/>
                <w:left w:val="none" w:sz="0" w:space="0" w:color="auto"/>
                <w:bottom w:val="none" w:sz="0" w:space="0" w:color="auto"/>
                <w:right w:val="none" w:sz="0" w:space="0" w:color="auto"/>
              </w:divBdr>
            </w:div>
            <w:div w:id="711459223">
              <w:marLeft w:val="0"/>
              <w:marRight w:val="0"/>
              <w:marTop w:val="0"/>
              <w:marBottom w:val="0"/>
              <w:divBdr>
                <w:top w:val="none" w:sz="0" w:space="0" w:color="auto"/>
                <w:left w:val="none" w:sz="0" w:space="0" w:color="auto"/>
                <w:bottom w:val="none" w:sz="0" w:space="0" w:color="auto"/>
                <w:right w:val="none" w:sz="0" w:space="0" w:color="auto"/>
              </w:divBdr>
            </w:div>
            <w:div w:id="1018851096">
              <w:marLeft w:val="0"/>
              <w:marRight w:val="0"/>
              <w:marTop w:val="0"/>
              <w:marBottom w:val="0"/>
              <w:divBdr>
                <w:top w:val="none" w:sz="0" w:space="0" w:color="auto"/>
                <w:left w:val="none" w:sz="0" w:space="0" w:color="auto"/>
                <w:bottom w:val="none" w:sz="0" w:space="0" w:color="auto"/>
                <w:right w:val="none" w:sz="0" w:space="0" w:color="auto"/>
              </w:divBdr>
            </w:div>
            <w:div w:id="1070231180">
              <w:marLeft w:val="0"/>
              <w:marRight w:val="0"/>
              <w:marTop w:val="0"/>
              <w:marBottom w:val="0"/>
              <w:divBdr>
                <w:top w:val="none" w:sz="0" w:space="0" w:color="auto"/>
                <w:left w:val="none" w:sz="0" w:space="0" w:color="auto"/>
                <w:bottom w:val="none" w:sz="0" w:space="0" w:color="auto"/>
                <w:right w:val="none" w:sz="0" w:space="0" w:color="auto"/>
              </w:divBdr>
            </w:div>
            <w:div w:id="1201623176">
              <w:marLeft w:val="0"/>
              <w:marRight w:val="0"/>
              <w:marTop w:val="0"/>
              <w:marBottom w:val="0"/>
              <w:divBdr>
                <w:top w:val="none" w:sz="0" w:space="0" w:color="auto"/>
                <w:left w:val="none" w:sz="0" w:space="0" w:color="auto"/>
                <w:bottom w:val="none" w:sz="0" w:space="0" w:color="auto"/>
                <w:right w:val="none" w:sz="0" w:space="0" w:color="auto"/>
              </w:divBdr>
            </w:div>
            <w:div w:id="1704595979">
              <w:marLeft w:val="0"/>
              <w:marRight w:val="0"/>
              <w:marTop w:val="0"/>
              <w:marBottom w:val="0"/>
              <w:divBdr>
                <w:top w:val="none" w:sz="0" w:space="0" w:color="auto"/>
                <w:left w:val="none" w:sz="0" w:space="0" w:color="auto"/>
                <w:bottom w:val="none" w:sz="0" w:space="0" w:color="auto"/>
                <w:right w:val="none" w:sz="0" w:space="0" w:color="auto"/>
              </w:divBdr>
            </w:div>
            <w:div w:id="1964313131">
              <w:marLeft w:val="0"/>
              <w:marRight w:val="0"/>
              <w:marTop w:val="0"/>
              <w:marBottom w:val="0"/>
              <w:divBdr>
                <w:top w:val="none" w:sz="0" w:space="0" w:color="auto"/>
                <w:left w:val="none" w:sz="0" w:space="0" w:color="auto"/>
                <w:bottom w:val="none" w:sz="0" w:space="0" w:color="auto"/>
                <w:right w:val="none" w:sz="0" w:space="0" w:color="auto"/>
              </w:divBdr>
            </w:div>
            <w:div w:id="2137942624">
              <w:marLeft w:val="0"/>
              <w:marRight w:val="0"/>
              <w:marTop w:val="0"/>
              <w:marBottom w:val="0"/>
              <w:divBdr>
                <w:top w:val="none" w:sz="0" w:space="0" w:color="auto"/>
                <w:left w:val="none" w:sz="0" w:space="0" w:color="auto"/>
                <w:bottom w:val="none" w:sz="0" w:space="0" w:color="auto"/>
                <w:right w:val="none" w:sz="0" w:space="0" w:color="auto"/>
              </w:divBdr>
            </w:div>
          </w:divsChild>
        </w:div>
        <w:div w:id="1993558800">
          <w:marLeft w:val="0"/>
          <w:marRight w:val="0"/>
          <w:marTop w:val="0"/>
          <w:marBottom w:val="0"/>
          <w:divBdr>
            <w:top w:val="none" w:sz="0" w:space="0" w:color="auto"/>
            <w:left w:val="none" w:sz="0" w:space="0" w:color="auto"/>
            <w:bottom w:val="none" w:sz="0" w:space="0" w:color="auto"/>
            <w:right w:val="none" w:sz="0" w:space="0" w:color="auto"/>
          </w:divBdr>
          <w:divsChild>
            <w:div w:id="125583985">
              <w:marLeft w:val="0"/>
              <w:marRight w:val="0"/>
              <w:marTop w:val="0"/>
              <w:marBottom w:val="0"/>
              <w:divBdr>
                <w:top w:val="none" w:sz="0" w:space="0" w:color="auto"/>
                <w:left w:val="none" w:sz="0" w:space="0" w:color="auto"/>
                <w:bottom w:val="none" w:sz="0" w:space="0" w:color="auto"/>
                <w:right w:val="none" w:sz="0" w:space="0" w:color="auto"/>
              </w:divBdr>
            </w:div>
            <w:div w:id="139153635">
              <w:marLeft w:val="0"/>
              <w:marRight w:val="0"/>
              <w:marTop w:val="0"/>
              <w:marBottom w:val="0"/>
              <w:divBdr>
                <w:top w:val="none" w:sz="0" w:space="0" w:color="auto"/>
                <w:left w:val="none" w:sz="0" w:space="0" w:color="auto"/>
                <w:bottom w:val="none" w:sz="0" w:space="0" w:color="auto"/>
                <w:right w:val="none" w:sz="0" w:space="0" w:color="auto"/>
              </w:divBdr>
            </w:div>
            <w:div w:id="234125961">
              <w:marLeft w:val="0"/>
              <w:marRight w:val="0"/>
              <w:marTop w:val="0"/>
              <w:marBottom w:val="0"/>
              <w:divBdr>
                <w:top w:val="none" w:sz="0" w:space="0" w:color="auto"/>
                <w:left w:val="none" w:sz="0" w:space="0" w:color="auto"/>
                <w:bottom w:val="none" w:sz="0" w:space="0" w:color="auto"/>
                <w:right w:val="none" w:sz="0" w:space="0" w:color="auto"/>
              </w:divBdr>
            </w:div>
            <w:div w:id="290477551">
              <w:marLeft w:val="0"/>
              <w:marRight w:val="0"/>
              <w:marTop w:val="0"/>
              <w:marBottom w:val="0"/>
              <w:divBdr>
                <w:top w:val="none" w:sz="0" w:space="0" w:color="auto"/>
                <w:left w:val="none" w:sz="0" w:space="0" w:color="auto"/>
                <w:bottom w:val="none" w:sz="0" w:space="0" w:color="auto"/>
                <w:right w:val="none" w:sz="0" w:space="0" w:color="auto"/>
              </w:divBdr>
            </w:div>
            <w:div w:id="372006145">
              <w:marLeft w:val="0"/>
              <w:marRight w:val="0"/>
              <w:marTop w:val="0"/>
              <w:marBottom w:val="0"/>
              <w:divBdr>
                <w:top w:val="none" w:sz="0" w:space="0" w:color="auto"/>
                <w:left w:val="none" w:sz="0" w:space="0" w:color="auto"/>
                <w:bottom w:val="none" w:sz="0" w:space="0" w:color="auto"/>
                <w:right w:val="none" w:sz="0" w:space="0" w:color="auto"/>
              </w:divBdr>
            </w:div>
            <w:div w:id="470097115">
              <w:marLeft w:val="0"/>
              <w:marRight w:val="0"/>
              <w:marTop w:val="0"/>
              <w:marBottom w:val="0"/>
              <w:divBdr>
                <w:top w:val="none" w:sz="0" w:space="0" w:color="auto"/>
                <w:left w:val="none" w:sz="0" w:space="0" w:color="auto"/>
                <w:bottom w:val="none" w:sz="0" w:space="0" w:color="auto"/>
                <w:right w:val="none" w:sz="0" w:space="0" w:color="auto"/>
              </w:divBdr>
            </w:div>
            <w:div w:id="503664980">
              <w:marLeft w:val="0"/>
              <w:marRight w:val="0"/>
              <w:marTop w:val="0"/>
              <w:marBottom w:val="0"/>
              <w:divBdr>
                <w:top w:val="none" w:sz="0" w:space="0" w:color="auto"/>
                <w:left w:val="none" w:sz="0" w:space="0" w:color="auto"/>
                <w:bottom w:val="none" w:sz="0" w:space="0" w:color="auto"/>
                <w:right w:val="none" w:sz="0" w:space="0" w:color="auto"/>
              </w:divBdr>
            </w:div>
            <w:div w:id="546332456">
              <w:marLeft w:val="0"/>
              <w:marRight w:val="0"/>
              <w:marTop w:val="0"/>
              <w:marBottom w:val="0"/>
              <w:divBdr>
                <w:top w:val="none" w:sz="0" w:space="0" w:color="auto"/>
                <w:left w:val="none" w:sz="0" w:space="0" w:color="auto"/>
                <w:bottom w:val="none" w:sz="0" w:space="0" w:color="auto"/>
                <w:right w:val="none" w:sz="0" w:space="0" w:color="auto"/>
              </w:divBdr>
            </w:div>
            <w:div w:id="601884718">
              <w:marLeft w:val="0"/>
              <w:marRight w:val="0"/>
              <w:marTop w:val="0"/>
              <w:marBottom w:val="0"/>
              <w:divBdr>
                <w:top w:val="none" w:sz="0" w:space="0" w:color="auto"/>
                <w:left w:val="none" w:sz="0" w:space="0" w:color="auto"/>
                <w:bottom w:val="none" w:sz="0" w:space="0" w:color="auto"/>
                <w:right w:val="none" w:sz="0" w:space="0" w:color="auto"/>
              </w:divBdr>
            </w:div>
            <w:div w:id="608006731">
              <w:marLeft w:val="0"/>
              <w:marRight w:val="0"/>
              <w:marTop w:val="0"/>
              <w:marBottom w:val="0"/>
              <w:divBdr>
                <w:top w:val="none" w:sz="0" w:space="0" w:color="auto"/>
                <w:left w:val="none" w:sz="0" w:space="0" w:color="auto"/>
                <w:bottom w:val="none" w:sz="0" w:space="0" w:color="auto"/>
                <w:right w:val="none" w:sz="0" w:space="0" w:color="auto"/>
              </w:divBdr>
            </w:div>
            <w:div w:id="668561132">
              <w:marLeft w:val="0"/>
              <w:marRight w:val="0"/>
              <w:marTop w:val="0"/>
              <w:marBottom w:val="0"/>
              <w:divBdr>
                <w:top w:val="none" w:sz="0" w:space="0" w:color="auto"/>
                <w:left w:val="none" w:sz="0" w:space="0" w:color="auto"/>
                <w:bottom w:val="none" w:sz="0" w:space="0" w:color="auto"/>
                <w:right w:val="none" w:sz="0" w:space="0" w:color="auto"/>
              </w:divBdr>
            </w:div>
            <w:div w:id="759521126">
              <w:marLeft w:val="0"/>
              <w:marRight w:val="0"/>
              <w:marTop w:val="0"/>
              <w:marBottom w:val="0"/>
              <w:divBdr>
                <w:top w:val="none" w:sz="0" w:space="0" w:color="auto"/>
                <w:left w:val="none" w:sz="0" w:space="0" w:color="auto"/>
                <w:bottom w:val="none" w:sz="0" w:space="0" w:color="auto"/>
                <w:right w:val="none" w:sz="0" w:space="0" w:color="auto"/>
              </w:divBdr>
            </w:div>
            <w:div w:id="844251422">
              <w:marLeft w:val="0"/>
              <w:marRight w:val="0"/>
              <w:marTop w:val="0"/>
              <w:marBottom w:val="0"/>
              <w:divBdr>
                <w:top w:val="none" w:sz="0" w:space="0" w:color="auto"/>
                <w:left w:val="none" w:sz="0" w:space="0" w:color="auto"/>
                <w:bottom w:val="none" w:sz="0" w:space="0" w:color="auto"/>
                <w:right w:val="none" w:sz="0" w:space="0" w:color="auto"/>
              </w:divBdr>
            </w:div>
            <w:div w:id="1136412694">
              <w:marLeft w:val="0"/>
              <w:marRight w:val="0"/>
              <w:marTop w:val="0"/>
              <w:marBottom w:val="0"/>
              <w:divBdr>
                <w:top w:val="none" w:sz="0" w:space="0" w:color="auto"/>
                <w:left w:val="none" w:sz="0" w:space="0" w:color="auto"/>
                <w:bottom w:val="none" w:sz="0" w:space="0" w:color="auto"/>
                <w:right w:val="none" w:sz="0" w:space="0" w:color="auto"/>
              </w:divBdr>
            </w:div>
            <w:div w:id="1230844599">
              <w:marLeft w:val="0"/>
              <w:marRight w:val="0"/>
              <w:marTop w:val="0"/>
              <w:marBottom w:val="0"/>
              <w:divBdr>
                <w:top w:val="none" w:sz="0" w:space="0" w:color="auto"/>
                <w:left w:val="none" w:sz="0" w:space="0" w:color="auto"/>
                <w:bottom w:val="none" w:sz="0" w:space="0" w:color="auto"/>
                <w:right w:val="none" w:sz="0" w:space="0" w:color="auto"/>
              </w:divBdr>
            </w:div>
            <w:div w:id="1460488979">
              <w:marLeft w:val="0"/>
              <w:marRight w:val="0"/>
              <w:marTop w:val="0"/>
              <w:marBottom w:val="0"/>
              <w:divBdr>
                <w:top w:val="none" w:sz="0" w:space="0" w:color="auto"/>
                <w:left w:val="none" w:sz="0" w:space="0" w:color="auto"/>
                <w:bottom w:val="none" w:sz="0" w:space="0" w:color="auto"/>
                <w:right w:val="none" w:sz="0" w:space="0" w:color="auto"/>
              </w:divBdr>
            </w:div>
            <w:div w:id="1584099508">
              <w:marLeft w:val="0"/>
              <w:marRight w:val="0"/>
              <w:marTop w:val="0"/>
              <w:marBottom w:val="0"/>
              <w:divBdr>
                <w:top w:val="none" w:sz="0" w:space="0" w:color="auto"/>
                <w:left w:val="none" w:sz="0" w:space="0" w:color="auto"/>
                <w:bottom w:val="none" w:sz="0" w:space="0" w:color="auto"/>
                <w:right w:val="none" w:sz="0" w:space="0" w:color="auto"/>
              </w:divBdr>
            </w:div>
            <w:div w:id="1759911510">
              <w:marLeft w:val="0"/>
              <w:marRight w:val="0"/>
              <w:marTop w:val="0"/>
              <w:marBottom w:val="0"/>
              <w:divBdr>
                <w:top w:val="none" w:sz="0" w:space="0" w:color="auto"/>
                <w:left w:val="none" w:sz="0" w:space="0" w:color="auto"/>
                <w:bottom w:val="none" w:sz="0" w:space="0" w:color="auto"/>
                <w:right w:val="none" w:sz="0" w:space="0" w:color="auto"/>
              </w:divBdr>
            </w:div>
            <w:div w:id="1841501622">
              <w:marLeft w:val="0"/>
              <w:marRight w:val="0"/>
              <w:marTop w:val="0"/>
              <w:marBottom w:val="0"/>
              <w:divBdr>
                <w:top w:val="none" w:sz="0" w:space="0" w:color="auto"/>
                <w:left w:val="none" w:sz="0" w:space="0" w:color="auto"/>
                <w:bottom w:val="none" w:sz="0" w:space="0" w:color="auto"/>
                <w:right w:val="none" w:sz="0" w:space="0" w:color="auto"/>
              </w:divBdr>
            </w:div>
            <w:div w:id="1974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22695">
      <w:bodyDiv w:val="1"/>
      <w:marLeft w:val="0"/>
      <w:marRight w:val="0"/>
      <w:marTop w:val="0"/>
      <w:marBottom w:val="0"/>
      <w:divBdr>
        <w:top w:val="none" w:sz="0" w:space="0" w:color="auto"/>
        <w:left w:val="none" w:sz="0" w:space="0" w:color="auto"/>
        <w:bottom w:val="none" w:sz="0" w:space="0" w:color="auto"/>
        <w:right w:val="none" w:sz="0" w:space="0" w:color="auto"/>
      </w:divBdr>
    </w:div>
    <w:div w:id="696466745">
      <w:bodyDiv w:val="1"/>
      <w:marLeft w:val="0"/>
      <w:marRight w:val="0"/>
      <w:marTop w:val="0"/>
      <w:marBottom w:val="0"/>
      <w:divBdr>
        <w:top w:val="none" w:sz="0" w:space="0" w:color="auto"/>
        <w:left w:val="none" w:sz="0" w:space="0" w:color="auto"/>
        <w:bottom w:val="none" w:sz="0" w:space="0" w:color="auto"/>
        <w:right w:val="none" w:sz="0" w:space="0" w:color="auto"/>
      </w:divBdr>
    </w:div>
    <w:div w:id="709956765">
      <w:bodyDiv w:val="1"/>
      <w:marLeft w:val="0"/>
      <w:marRight w:val="0"/>
      <w:marTop w:val="0"/>
      <w:marBottom w:val="0"/>
      <w:divBdr>
        <w:top w:val="none" w:sz="0" w:space="0" w:color="auto"/>
        <w:left w:val="none" w:sz="0" w:space="0" w:color="auto"/>
        <w:bottom w:val="none" w:sz="0" w:space="0" w:color="auto"/>
        <w:right w:val="none" w:sz="0" w:space="0" w:color="auto"/>
      </w:divBdr>
    </w:div>
    <w:div w:id="760565450">
      <w:bodyDiv w:val="1"/>
      <w:marLeft w:val="0"/>
      <w:marRight w:val="0"/>
      <w:marTop w:val="0"/>
      <w:marBottom w:val="0"/>
      <w:divBdr>
        <w:top w:val="none" w:sz="0" w:space="0" w:color="auto"/>
        <w:left w:val="none" w:sz="0" w:space="0" w:color="auto"/>
        <w:bottom w:val="none" w:sz="0" w:space="0" w:color="auto"/>
        <w:right w:val="none" w:sz="0" w:space="0" w:color="auto"/>
      </w:divBdr>
      <w:divsChild>
        <w:div w:id="31149964">
          <w:marLeft w:val="0"/>
          <w:marRight w:val="0"/>
          <w:marTop w:val="0"/>
          <w:marBottom w:val="0"/>
          <w:divBdr>
            <w:top w:val="none" w:sz="0" w:space="0" w:color="auto"/>
            <w:left w:val="none" w:sz="0" w:space="0" w:color="auto"/>
            <w:bottom w:val="none" w:sz="0" w:space="0" w:color="auto"/>
            <w:right w:val="none" w:sz="0" w:space="0" w:color="auto"/>
          </w:divBdr>
        </w:div>
        <w:div w:id="40062174">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205416687">
          <w:marLeft w:val="0"/>
          <w:marRight w:val="0"/>
          <w:marTop w:val="0"/>
          <w:marBottom w:val="0"/>
          <w:divBdr>
            <w:top w:val="none" w:sz="0" w:space="0" w:color="auto"/>
            <w:left w:val="none" w:sz="0" w:space="0" w:color="auto"/>
            <w:bottom w:val="none" w:sz="0" w:space="0" w:color="auto"/>
            <w:right w:val="none" w:sz="0" w:space="0" w:color="auto"/>
          </w:divBdr>
        </w:div>
        <w:div w:id="321277465">
          <w:marLeft w:val="0"/>
          <w:marRight w:val="0"/>
          <w:marTop w:val="0"/>
          <w:marBottom w:val="0"/>
          <w:divBdr>
            <w:top w:val="none" w:sz="0" w:space="0" w:color="auto"/>
            <w:left w:val="none" w:sz="0" w:space="0" w:color="auto"/>
            <w:bottom w:val="none" w:sz="0" w:space="0" w:color="auto"/>
            <w:right w:val="none" w:sz="0" w:space="0" w:color="auto"/>
          </w:divBdr>
        </w:div>
        <w:div w:id="418059549">
          <w:marLeft w:val="0"/>
          <w:marRight w:val="0"/>
          <w:marTop w:val="0"/>
          <w:marBottom w:val="0"/>
          <w:divBdr>
            <w:top w:val="none" w:sz="0" w:space="0" w:color="auto"/>
            <w:left w:val="none" w:sz="0" w:space="0" w:color="auto"/>
            <w:bottom w:val="none" w:sz="0" w:space="0" w:color="auto"/>
            <w:right w:val="none" w:sz="0" w:space="0" w:color="auto"/>
          </w:divBdr>
        </w:div>
        <w:div w:id="496773386">
          <w:marLeft w:val="0"/>
          <w:marRight w:val="0"/>
          <w:marTop w:val="0"/>
          <w:marBottom w:val="0"/>
          <w:divBdr>
            <w:top w:val="none" w:sz="0" w:space="0" w:color="auto"/>
            <w:left w:val="none" w:sz="0" w:space="0" w:color="auto"/>
            <w:bottom w:val="none" w:sz="0" w:space="0" w:color="auto"/>
            <w:right w:val="none" w:sz="0" w:space="0" w:color="auto"/>
          </w:divBdr>
        </w:div>
        <w:div w:id="764230478">
          <w:marLeft w:val="0"/>
          <w:marRight w:val="0"/>
          <w:marTop w:val="0"/>
          <w:marBottom w:val="0"/>
          <w:divBdr>
            <w:top w:val="none" w:sz="0" w:space="0" w:color="auto"/>
            <w:left w:val="none" w:sz="0" w:space="0" w:color="auto"/>
            <w:bottom w:val="none" w:sz="0" w:space="0" w:color="auto"/>
            <w:right w:val="none" w:sz="0" w:space="0" w:color="auto"/>
          </w:divBdr>
        </w:div>
        <w:div w:id="975990151">
          <w:marLeft w:val="0"/>
          <w:marRight w:val="0"/>
          <w:marTop w:val="0"/>
          <w:marBottom w:val="0"/>
          <w:divBdr>
            <w:top w:val="none" w:sz="0" w:space="0" w:color="auto"/>
            <w:left w:val="none" w:sz="0" w:space="0" w:color="auto"/>
            <w:bottom w:val="none" w:sz="0" w:space="0" w:color="auto"/>
            <w:right w:val="none" w:sz="0" w:space="0" w:color="auto"/>
          </w:divBdr>
        </w:div>
        <w:div w:id="1018237863">
          <w:marLeft w:val="0"/>
          <w:marRight w:val="0"/>
          <w:marTop w:val="0"/>
          <w:marBottom w:val="0"/>
          <w:divBdr>
            <w:top w:val="none" w:sz="0" w:space="0" w:color="auto"/>
            <w:left w:val="none" w:sz="0" w:space="0" w:color="auto"/>
            <w:bottom w:val="none" w:sz="0" w:space="0" w:color="auto"/>
            <w:right w:val="none" w:sz="0" w:space="0" w:color="auto"/>
          </w:divBdr>
        </w:div>
        <w:div w:id="1178080365">
          <w:marLeft w:val="0"/>
          <w:marRight w:val="0"/>
          <w:marTop w:val="0"/>
          <w:marBottom w:val="0"/>
          <w:divBdr>
            <w:top w:val="none" w:sz="0" w:space="0" w:color="auto"/>
            <w:left w:val="none" w:sz="0" w:space="0" w:color="auto"/>
            <w:bottom w:val="none" w:sz="0" w:space="0" w:color="auto"/>
            <w:right w:val="none" w:sz="0" w:space="0" w:color="auto"/>
          </w:divBdr>
        </w:div>
        <w:div w:id="1404913619">
          <w:marLeft w:val="0"/>
          <w:marRight w:val="0"/>
          <w:marTop w:val="0"/>
          <w:marBottom w:val="0"/>
          <w:divBdr>
            <w:top w:val="none" w:sz="0" w:space="0" w:color="auto"/>
            <w:left w:val="none" w:sz="0" w:space="0" w:color="auto"/>
            <w:bottom w:val="none" w:sz="0" w:space="0" w:color="auto"/>
            <w:right w:val="none" w:sz="0" w:space="0" w:color="auto"/>
          </w:divBdr>
        </w:div>
        <w:div w:id="1720935964">
          <w:marLeft w:val="0"/>
          <w:marRight w:val="0"/>
          <w:marTop w:val="0"/>
          <w:marBottom w:val="0"/>
          <w:divBdr>
            <w:top w:val="none" w:sz="0" w:space="0" w:color="auto"/>
            <w:left w:val="none" w:sz="0" w:space="0" w:color="auto"/>
            <w:bottom w:val="none" w:sz="0" w:space="0" w:color="auto"/>
            <w:right w:val="none" w:sz="0" w:space="0" w:color="auto"/>
          </w:divBdr>
        </w:div>
        <w:div w:id="1947425395">
          <w:marLeft w:val="0"/>
          <w:marRight w:val="0"/>
          <w:marTop w:val="0"/>
          <w:marBottom w:val="0"/>
          <w:divBdr>
            <w:top w:val="none" w:sz="0" w:space="0" w:color="auto"/>
            <w:left w:val="none" w:sz="0" w:space="0" w:color="auto"/>
            <w:bottom w:val="none" w:sz="0" w:space="0" w:color="auto"/>
            <w:right w:val="none" w:sz="0" w:space="0" w:color="auto"/>
          </w:divBdr>
        </w:div>
        <w:div w:id="2107462077">
          <w:marLeft w:val="0"/>
          <w:marRight w:val="0"/>
          <w:marTop w:val="0"/>
          <w:marBottom w:val="0"/>
          <w:divBdr>
            <w:top w:val="none" w:sz="0" w:space="0" w:color="auto"/>
            <w:left w:val="none" w:sz="0" w:space="0" w:color="auto"/>
            <w:bottom w:val="none" w:sz="0" w:space="0" w:color="auto"/>
            <w:right w:val="none" w:sz="0" w:space="0" w:color="auto"/>
          </w:divBdr>
        </w:div>
      </w:divsChild>
    </w:div>
    <w:div w:id="779298733">
      <w:bodyDiv w:val="1"/>
      <w:marLeft w:val="0"/>
      <w:marRight w:val="0"/>
      <w:marTop w:val="0"/>
      <w:marBottom w:val="0"/>
      <w:divBdr>
        <w:top w:val="none" w:sz="0" w:space="0" w:color="auto"/>
        <w:left w:val="none" w:sz="0" w:space="0" w:color="auto"/>
        <w:bottom w:val="none" w:sz="0" w:space="0" w:color="auto"/>
        <w:right w:val="none" w:sz="0" w:space="0" w:color="auto"/>
      </w:divBdr>
    </w:div>
    <w:div w:id="785195113">
      <w:bodyDiv w:val="1"/>
      <w:marLeft w:val="0"/>
      <w:marRight w:val="0"/>
      <w:marTop w:val="0"/>
      <w:marBottom w:val="0"/>
      <w:divBdr>
        <w:top w:val="none" w:sz="0" w:space="0" w:color="auto"/>
        <w:left w:val="none" w:sz="0" w:space="0" w:color="auto"/>
        <w:bottom w:val="none" w:sz="0" w:space="0" w:color="auto"/>
        <w:right w:val="none" w:sz="0" w:space="0" w:color="auto"/>
      </w:divBdr>
    </w:div>
    <w:div w:id="823739070">
      <w:bodyDiv w:val="1"/>
      <w:marLeft w:val="0"/>
      <w:marRight w:val="0"/>
      <w:marTop w:val="0"/>
      <w:marBottom w:val="0"/>
      <w:divBdr>
        <w:top w:val="none" w:sz="0" w:space="0" w:color="auto"/>
        <w:left w:val="none" w:sz="0" w:space="0" w:color="auto"/>
        <w:bottom w:val="none" w:sz="0" w:space="0" w:color="auto"/>
        <w:right w:val="none" w:sz="0" w:space="0" w:color="auto"/>
      </w:divBdr>
    </w:div>
    <w:div w:id="843014607">
      <w:bodyDiv w:val="1"/>
      <w:marLeft w:val="0"/>
      <w:marRight w:val="0"/>
      <w:marTop w:val="0"/>
      <w:marBottom w:val="0"/>
      <w:divBdr>
        <w:top w:val="none" w:sz="0" w:space="0" w:color="auto"/>
        <w:left w:val="none" w:sz="0" w:space="0" w:color="auto"/>
        <w:bottom w:val="none" w:sz="0" w:space="0" w:color="auto"/>
        <w:right w:val="none" w:sz="0" w:space="0" w:color="auto"/>
      </w:divBdr>
    </w:div>
    <w:div w:id="843587340">
      <w:bodyDiv w:val="1"/>
      <w:marLeft w:val="0"/>
      <w:marRight w:val="0"/>
      <w:marTop w:val="0"/>
      <w:marBottom w:val="0"/>
      <w:divBdr>
        <w:top w:val="none" w:sz="0" w:space="0" w:color="auto"/>
        <w:left w:val="none" w:sz="0" w:space="0" w:color="auto"/>
        <w:bottom w:val="none" w:sz="0" w:space="0" w:color="auto"/>
        <w:right w:val="none" w:sz="0" w:space="0" w:color="auto"/>
      </w:divBdr>
    </w:div>
    <w:div w:id="855578053">
      <w:bodyDiv w:val="1"/>
      <w:marLeft w:val="0"/>
      <w:marRight w:val="0"/>
      <w:marTop w:val="0"/>
      <w:marBottom w:val="0"/>
      <w:divBdr>
        <w:top w:val="none" w:sz="0" w:space="0" w:color="auto"/>
        <w:left w:val="none" w:sz="0" w:space="0" w:color="auto"/>
        <w:bottom w:val="none" w:sz="0" w:space="0" w:color="auto"/>
        <w:right w:val="none" w:sz="0" w:space="0" w:color="auto"/>
      </w:divBdr>
    </w:div>
    <w:div w:id="856893530">
      <w:bodyDiv w:val="1"/>
      <w:marLeft w:val="0"/>
      <w:marRight w:val="0"/>
      <w:marTop w:val="0"/>
      <w:marBottom w:val="0"/>
      <w:divBdr>
        <w:top w:val="none" w:sz="0" w:space="0" w:color="auto"/>
        <w:left w:val="none" w:sz="0" w:space="0" w:color="auto"/>
        <w:bottom w:val="none" w:sz="0" w:space="0" w:color="auto"/>
        <w:right w:val="none" w:sz="0" w:space="0" w:color="auto"/>
      </w:divBdr>
    </w:div>
    <w:div w:id="867566096">
      <w:bodyDiv w:val="1"/>
      <w:marLeft w:val="0"/>
      <w:marRight w:val="0"/>
      <w:marTop w:val="0"/>
      <w:marBottom w:val="0"/>
      <w:divBdr>
        <w:top w:val="none" w:sz="0" w:space="0" w:color="auto"/>
        <w:left w:val="none" w:sz="0" w:space="0" w:color="auto"/>
        <w:bottom w:val="none" w:sz="0" w:space="0" w:color="auto"/>
        <w:right w:val="none" w:sz="0" w:space="0" w:color="auto"/>
      </w:divBdr>
    </w:div>
    <w:div w:id="925724808">
      <w:bodyDiv w:val="1"/>
      <w:marLeft w:val="0"/>
      <w:marRight w:val="0"/>
      <w:marTop w:val="0"/>
      <w:marBottom w:val="0"/>
      <w:divBdr>
        <w:top w:val="none" w:sz="0" w:space="0" w:color="auto"/>
        <w:left w:val="none" w:sz="0" w:space="0" w:color="auto"/>
        <w:bottom w:val="none" w:sz="0" w:space="0" w:color="auto"/>
        <w:right w:val="none" w:sz="0" w:space="0" w:color="auto"/>
      </w:divBdr>
    </w:div>
    <w:div w:id="1015426801">
      <w:bodyDiv w:val="1"/>
      <w:marLeft w:val="0"/>
      <w:marRight w:val="0"/>
      <w:marTop w:val="0"/>
      <w:marBottom w:val="0"/>
      <w:divBdr>
        <w:top w:val="none" w:sz="0" w:space="0" w:color="auto"/>
        <w:left w:val="none" w:sz="0" w:space="0" w:color="auto"/>
        <w:bottom w:val="none" w:sz="0" w:space="0" w:color="auto"/>
        <w:right w:val="none" w:sz="0" w:space="0" w:color="auto"/>
      </w:divBdr>
    </w:div>
    <w:div w:id="1055620257">
      <w:bodyDiv w:val="1"/>
      <w:marLeft w:val="0"/>
      <w:marRight w:val="0"/>
      <w:marTop w:val="0"/>
      <w:marBottom w:val="0"/>
      <w:divBdr>
        <w:top w:val="none" w:sz="0" w:space="0" w:color="auto"/>
        <w:left w:val="none" w:sz="0" w:space="0" w:color="auto"/>
        <w:bottom w:val="none" w:sz="0" w:space="0" w:color="auto"/>
        <w:right w:val="none" w:sz="0" w:space="0" w:color="auto"/>
      </w:divBdr>
      <w:divsChild>
        <w:div w:id="57897417">
          <w:marLeft w:val="0"/>
          <w:marRight w:val="0"/>
          <w:marTop w:val="0"/>
          <w:marBottom w:val="0"/>
          <w:divBdr>
            <w:top w:val="none" w:sz="0" w:space="0" w:color="auto"/>
            <w:left w:val="none" w:sz="0" w:space="0" w:color="auto"/>
            <w:bottom w:val="none" w:sz="0" w:space="0" w:color="auto"/>
            <w:right w:val="none" w:sz="0" w:space="0" w:color="auto"/>
          </w:divBdr>
          <w:divsChild>
            <w:div w:id="1331564668">
              <w:marLeft w:val="0"/>
              <w:marRight w:val="0"/>
              <w:marTop w:val="0"/>
              <w:marBottom w:val="0"/>
              <w:divBdr>
                <w:top w:val="none" w:sz="0" w:space="0" w:color="auto"/>
                <w:left w:val="none" w:sz="0" w:space="0" w:color="auto"/>
                <w:bottom w:val="none" w:sz="0" w:space="0" w:color="auto"/>
                <w:right w:val="none" w:sz="0" w:space="0" w:color="auto"/>
              </w:divBdr>
            </w:div>
          </w:divsChild>
        </w:div>
        <w:div w:id="181432797">
          <w:marLeft w:val="0"/>
          <w:marRight w:val="0"/>
          <w:marTop w:val="0"/>
          <w:marBottom w:val="0"/>
          <w:divBdr>
            <w:top w:val="none" w:sz="0" w:space="0" w:color="auto"/>
            <w:left w:val="none" w:sz="0" w:space="0" w:color="auto"/>
            <w:bottom w:val="none" w:sz="0" w:space="0" w:color="auto"/>
            <w:right w:val="none" w:sz="0" w:space="0" w:color="auto"/>
          </w:divBdr>
          <w:divsChild>
            <w:div w:id="1921986036">
              <w:marLeft w:val="0"/>
              <w:marRight w:val="0"/>
              <w:marTop w:val="0"/>
              <w:marBottom w:val="0"/>
              <w:divBdr>
                <w:top w:val="none" w:sz="0" w:space="0" w:color="auto"/>
                <w:left w:val="none" w:sz="0" w:space="0" w:color="auto"/>
                <w:bottom w:val="none" w:sz="0" w:space="0" w:color="auto"/>
                <w:right w:val="none" w:sz="0" w:space="0" w:color="auto"/>
              </w:divBdr>
            </w:div>
          </w:divsChild>
        </w:div>
        <w:div w:id="240523711">
          <w:marLeft w:val="0"/>
          <w:marRight w:val="0"/>
          <w:marTop w:val="0"/>
          <w:marBottom w:val="0"/>
          <w:divBdr>
            <w:top w:val="none" w:sz="0" w:space="0" w:color="auto"/>
            <w:left w:val="none" w:sz="0" w:space="0" w:color="auto"/>
            <w:bottom w:val="none" w:sz="0" w:space="0" w:color="auto"/>
            <w:right w:val="none" w:sz="0" w:space="0" w:color="auto"/>
          </w:divBdr>
          <w:divsChild>
            <w:div w:id="542330789">
              <w:marLeft w:val="0"/>
              <w:marRight w:val="0"/>
              <w:marTop w:val="0"/>
              <w:marBottom w:val="0"/>
              <w:divBdr>
                <w:top w:val="none" w:sz="0" w:space="0" w:color="auto"/>
                <w:left w:val="none" w:sz="0" w:space="0" w:color="auto"/>
                <w:bottom w:val="none" w:sz="0" w:space="0" w:color="auto"/>
                <w:right w:val="none" w:sz="0" w:space="0" w:color="auto"/>
              </w:divBdr>
            </w:div>
          </w:divsChild>
        </w:div>
        <w:div w:id="246425899">
          <w:marLeft w:val="0"/>
          <w:marRight w:val="0"/>
          <w:marTop w:val="0"/>
          <w:marBottom w:val="0"/>
          <w:divBdr>
            <w:top w:val="none" w:sz="0" w:space="0" w:color="auto"/>
            <w:left w:val="none" w:sz="0" w:space="0" w:color="auto"/>
            <w:bottom w:val="none" w:sz="0" w:space="0" w:color="auto"/>
            <w:right w:val="none" w:sz="0" w:space="0" w:color="auto"/>
          </w:divBdr>
          <w:divsChild>
            <w:div w:id="1813793851">
              <w:marLeft w:val="0"/>
              <w:marRight w:val="0"/>
              <w:marTop w:val="0"/>
              <w:marBottom w:val="0"/>
              <w:divBdr>
                <w:top w:val="none" w:sz="0" w:space="0" w:color="auto"/>
                <w:left w:val="none" w:sz="0" w:space="0" w:color="auto"/>
                <w:bottom w:val="none" w:sz="0" w:space="0" w:color="auto"/>
                <w:right w:val="none" w:sz="0" w:space="0" w:color="auto"/>
              </w:divBdr>
            </w:div>
          </w:divsChild>
        </w:div>
        <w:div w:id="581531756">
          <w:marLeft w:val="0"/>
          <w:marRight w:val="0"/>
          <w:marTop w:val="0"/>
          <w:marBottom w:val="0"/>
          <w:divBdr>
            <w:top w:val="none" w:sz="0" w:space="0" w:color="auto"/>
            <w:left w:val="none" w:sz="0" w:space="0" w:color="auto"/>
            <w:bottom w:val="none" w:sz="0" w:space="0" w:color="auto"/>
            <w:right w:val="none" w:sz="0" w:space="0" w:color="auto"/>
          </w:divBdr>
          <w:divsChild>
            <w:div w:id="566455034">
              <w:marLeft w:val="0"/>
              <w:marRight w:val="0"/>
              <w:marTop w:val="0"/>
              <w:marBottom w:val="0"/>
              <w:divBdr>
                <w:top w:val="none" w:sz="0" w:space="0" w:color="auto"/>
                <w:left w:val="none" w:sz="0" w:space="0" w:color="auto"/>
                <w:bottom w:val="none" w:sz="0" w:space="0" w:color="auto"/>
                <w:right w:val="none" w:sz="0" w:space="0" w:color="auto"/>
              </w:divBdr>
            </w:div>
          </w:divsChild>
        </w:div>
        <w:div w:id="851919466">
          <w:marLeft w:val="0"/>
          <w:marRight w:val="0"/>
          <w:marTop w:val="0"/>
          <w:marBottom w:val="0"/>
          <w:divBdr>
            <w:top w:val="none" w:sz="0" w:space="0" w:color="auto"/>
            <w:left w:val="none" w:sz="0" w:space="0" w:color="auto"/>
            <w:bottom w:val="none" w:sz="0" w:space="0" w:color="auto"/>
            <w:right w:val="none" w:sz="0" w:space="0" w:color="auto"/>
          </w:divBdr>
          <w:divsChild>
            <w:div w:id="1676766313">
              <w:marLeft w:val="0"/>
              <w:marRight w:val="0"/>
              <w:marTop w:val="0"/>
              <w:marBottom w:val="0"/>
              <w:divBdr>
                <w:top w:val="none" w:sz="0" w:space="0" w:color="auto"/>
                <w:left w:val="none" w:sz="0" w:space="0" w:color="auto"/>
                <w:bottom w:val="none" w:sz="0" w:space="0" w:color="auto"/>
                <w:right w:val="none" w:sz="0" w:space="0" w:color="auto"/>
              </w:divBdr>
            </w:div>
          </w:divsChild>
        </w:div>
        <w:div w:id="942495361">
          <w:marLeft w:val="0"/>
          <w:marRight w:val="0"/>
          <w:marTop w:val="0"/>
          <w:marBottom w:val="0"/>
          <w:divBdr>
            <w:top w:val="none" w:sz="0" w:space="0" w:color="auto"/>
            <w:left w:val="none" w:sz="0" w:space="0" w:color="auto"/>
            <w:bottom w:val="none" w:sz="0" w:space="0" w:color="auto"/>
            <w:right w:val="none" w:sz="0" w:space="0" w:color="auto"/>
          </w:divBdr>
          <w:divsChild>
            <w:div w:id="1397780966">
              <w:marLeft w:val="0"/>
              <w:marRight w:val="0"/>
              <w:marTop w:val="0"/>
              <w:marBottom w:val="0"/>
              <w:divBdr>
                <w:top w:val="none" w:sz="0" w:space="0" w:color="auto"/>
                <w:left w:val="none" w:sz="0" w:space="0" w:color="auto"/>
                <w:bottom w:val="none" w:sz="0" w:space="0" w:color="auto"/>
                <w:right w:val="none" w:sz="0" w:space="0" w:color="auto"/>
              </w:divBdr>
            </w:div>
          </w:divsChild>
        </w:div>
        <w:div w:id="967398063">
          <w:marLeft w:val="0"/>
          <w:marRight w:val="0"/>
          <w:marTop w:val="0"/>
          <w:marBottom w:val="0"/>
          <w:divBdr>
            <w:top w:val="none" w:sz="0" w:space="0" w:color="auto"/>
            <w:left w:val="none" w:sz="0" w:space="0" w:color="auto"/>
            <w:bottom w:val="none" w:sz="0" w:space="0" w:color="auto"/>
            <w:right w:val="none" w:sz="0" w:space="0" w:color="auto"/>
          </w:divBdr>
          <w:divsChild>
            <w:div w:id="1321227451">
              <w:marLeft w:val="0"/>
              <w:marRight w:val="0"/>
              <w:marTop w:val="0"/>
              <w:marBottom w:val="0"/>
              <w:divBdr>
                <w:top w:val="none" w:sz="0" w:space="0" w:color="auto"/>
                <w:left w:val="none" w:sz="0" w:space="0" w:color="auto"/>
                <w:bottom w:val="none" w:sz="0" w:space="0" w:color="auto"/>
                <w:right w:val="none" w:sz="0" w:space="0" w:color="auto"/>
              </w:divBdr>
            </w:div>
          </w:divsChild>
        </w:div>
        <w:div w:id="1004623773">
          <w:marLeft w:val="0"/>
          <w:marRight w:val="0"/>
          <w:marTop w:val="0"/>
          <w:marBottom w:val="0"/>
          <w:divBdr>
            <w:top w:val="none" w:sz="0" w:space="0" w:color="auto"/>
            <w:left w:val="none" w:sz="0" w:space="0" w:color="auto"/>
            <w:bottom w:val="none" w:sz="0" w:space="0" w:color="auto"/>
            <w:right w:val="none" w:sz="0" w:space="0" w:color="auto"/>
          </w:divBdr>
          <w:divsChild>
            <w:div w:id="1760448085">
              <w:marLeft w:val="0"/>
              <w:marRight w:val="0"/>
              <w:marTop w:val="0"/>
              <w:marBottom w:val="0"/>
              <w:divBdr>
                <w:top w:val="none" w:sz="0" w:space="0" w:color="auto"/>
                <w:left w:val="none" w:sz="0" w:space="0" w:color="auto"/>
                <w:bottom w:val="none" w:sz="0" w:space="0" w:color="auto"/>
                <w:right w:val="none" w:sz="0" w:space="0" w:color="auto"/>
              </w:divBdr>
            </w:div>
          </w:divsChild>
        </w:div>
        <w:div w:id="1192769025">
          <w:marLeft w:val="0"/>
          <w:marRight w:val="0"/>
          <w:marTop w:val="0"/>
          <w:marBottom w:val="0"/>
          <w:divBdr>
            <w:top w:val="none" w:sz="0" w:space="0" w:color="auto"/>
            <w:left w:val="none" w:sz="0" w:space="0" w:color="auto"/>
            <w:bottom w:val="none" w:sz="0" w:space="0" w:color="auto"/>
            <w:right w:val="none" w:sz="0" w:space="0" w:color="auto"/>
          </w:divBdr>
          <w:divsChild>
            <w:div w:id="1623879833">
              <w:marLeft w:val="0"/>
              <w:marRight w:val="0"/>
              <w:marTop w:val="0"/>
              <w:marBottom w:val="0"/>
              <w:divBdr>
                <w:top w:val="none" w:sz="0" w:space="0" w:color="auto"/>
                <w:left w:val="none" w:sz="0" w:space="0" w:color="auto"/>
                <w:bottom w:val="none" w:sz="0" w:space="0" w:color="auto"/>
                <w:right w:val="none" w:sz="0" w:space="0" w:color="auto"/>
              </w:divBdr>
            </w:div>
          </w:divsChild>
        </w:div>
        <w:div w:id="1393195636">
          <w:marLeft w:val="0"/>
          <w:marRight w:val="0"/>
          <w:marTop w:val="0"/>
          <w:marBottom w:val="0"/>
          <w:divBdr>
            <w:top w:val="none" w:sz="0" w:space="0" w:color="auto"/>
            <w:left w:val="none" w:sz="0" w:space="0" w:color="auto"/>
            <w:bottom w:val="none" w:sz="0" w:space="0" w:color="auto"/>
            <w:right w:val="none" w:sz="0" w:space="0" w:color="auto"/>
          </w:divBdr>
          <w:divsChild>
            <w:div w:id="2088115111">
              <w:marLeft w:val="0"/>
              <w:marRight w:val="0"/>
              <w:marTop w:val="0"/>
              <w:marBottom w:val="0"/>
              <w:divBdr>
                <w:top w:val="none" w:sz="0" w:space="0" w:color="auto"/>
                <w:left w:val="none" w:sz="0" w:space="0" w:color="auto"/>
                <w:bottom w:val="none" w:sz="0" w:space="0" w:color="auto"/>
                <w:right w:val="none" w:sz="0" w:space="0" w:color="auto"/>
              </w:divBdr>
            </w:div>
          </w:divsChild>
        </w:div>
        <w:div w:id="2005819147">
          <w:marLeft w:val="0"/>
          <w:marRight w:val="0"/>
          <w:marTop w:val="0"/>
          <w:marBottom w:val="0"/>
          <w:divBdr>
            <w:top w:val="none" w:sz="0" w:space="0" w:color="auto"/>
            <w:left w:val="none" w:sz="0" w:space="0" w:color="auto"/>
            <w:bottom w:val="none" w:sz="0" w:space="0" w:color="auto"/>
            <w:right w:val="none" w:sz="0" w:space="0" w:color="auto"/>
          </w:divBdr>
          <w:divsChild>
            <w:div w:id="1013187320">
              <w:marLeft w:val="0"/>
              <w:marRight w:val="0"/>
              <w:marTop w:val="0"/>
              <w:marBottom w:val="0"/>
              <w:divBdr>
                <w:top w:val="none" w:sz="0" w:space="0" w:color="auto"/>
                <w:left w:val="none" w:sz="0" w:space="0" w:color="auto"/>
                <w:bottom w:val="none" w:sz="0" w:space="0" w:color="auto"/>
                <w:right w:val="none" w:sz="0" w:space="0" w:color="auto"/>
              </w:divBdr>
            </w:div>
          </w:divsChild>
        </w:div>
        <w:div w:id="2071072917">
          <w:marLeft w:val="0"/>
          <w:marRight w:val="0"/>
          <w:marTop w:val="0"/>
          <w:marBottom w:val="0"/>
          <w:divBdr>
            <w:top w:val="none" w:sz="0" w:space="0" w:color="auto"/>
            <w:left w:val="none" w:sz="0" w:space="0" w:color="auto"/>
            <w:bottom w:val="none" w:sz="0" w:space="0" w:color="auto"/>
            <w:right w:val="none" w:sz="0" w:space="0" w:color="auto"/>
          </w:divBdr>
          <w:divsChild>
            <w:div w:id="1380786331">
              <w:marLeft w:val="0"/>
              <w:marRight w:val="0"/>
              <w:marTop w:val="0"/>
              <w:marBottom w:val="0"/>
              <w:divBdr>
                <w:top w:val="none" w:sz="0" w:space="0" w:color="auto"/>
                <w:left w:val="none" w:sz="0" w:space="0" w:color="auto"/>
                <w:bottom w:val="none" w:sz="0" w:space="0" w:color="auto"/>
                <w:right w:val="none" w:sz="0" w:space="0" w:color="auto"/>
              </w:divBdr>
            </w:div>
          </w:divsChild>
        </w:div>
        <w:div w:id="2140875103">
          <w:marLeft w:val="0"/>
          <w:marRight w:val="0"/>
          <w:marTop w:val="0"/>
          <w:marBottom w:val="0"/>
          <w:divBdr>
            <w:top w:val="none" w:sz="0" w:space="0" w:color="auto"/>
            <w:left w:val="none" w:sz="0" w:space="0" w:color="auto"/>
            <w:bottom w:val="none" w:sz="0" w:space="0" w:color="auto"/>
            <w:right w:val="none" w:sz="0" w:space="0" w:color="auto"/>
          </w:divBdr>
          <w:divsChild>
            <w:div w:id="145348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10063">
      <w:bodyDiv w:val="1"/>
      <w:marLeft w:val="0"/>
      <w:marRight w:val="0"/>
      <w:marTop w:val="0"/>
      <w:marBottom w:val="0"/>
      <w:divBdr>
        <w:top w:val="none" w:sz="0" w:space="0" w:color="auto"/>
        <w:left w:val="none" w:sz="0" w:space="0" w:color="auto"/>
        <w:bottom w:val="none" w:sz="0" w:space="0" w:color="auto"/>
        <w:right w:val="none" w:sz="0" w:space="0" w:color="auto"/>
      </w:divBdr>
    </w:div>
    <w:div w:id="1088387308">
      <w:bodyDiv w:val="1"/>
      <w:marLeft w:val="0"/>
      <w:marRight w:val="0"/>
      <w:marTop w:val="0"/>
      <w:marBottom w:val="0"/>
      <w:divBdr>
        <w:top w:val="none" w:sz="0" w:space="0" w:color="auto"/>
        <w:left w:val="none" w:sz="0" w:space="0" w:color="auto"/>
        <w:bottom w:val="none" w:sz="0" w:space="0" w:color="auto"/>
        <w:right w:val="none" w:sz="0" w:space="0" w:color="auto"/>
      </w:divBdr>
      <w:divsChild>
        <w:div w:id="39019934">
          <w:marLeft w:val="0"/>
          <w:marRight w:val="0"/>
          <w:marTop w:val="0"/>
          <w:marBottom w:val="0"/>
          <w:divBdr>
            <w:top w:val="none" w:sz="0" w:space="0" w:color="auto"/>
            <w:left w:val="none" w:sz="0" w:space="0" w:color="auto"/>
            <w:bottom w:val="none" w:sz="0" w:space="0" w:color="auto"/>
            <w:right w:val="none" w:sz="0" w:space="0" w:color="auto"/>
          </w:divBdr>
          <w:divsChild>
            <w:div w:id="419179273">
              <w:marLeft w:val="0"/>
              <w:marRight w:val="0"/>
              <w:marTop w:val="0"/>
              <w:marBottom w:val="0"/>
              <w:divBdr>
                <w:top w:val="none" w:sz="0" w:space="0" w:color="auto"/>
                <w:left w:val="none" w:sz="0" w:space="0" w:color="auto"/>
                <w:bottom w:val="none" w:sz="0" w:space="0" w:color="auto"/>
                <w:right w:val="none" w:sz="0" w:space="0" w:color="auto"/>
              </w:divBdr>
            </w:div>
          </w:divsChild>
        </w:div>
        <w:div w:id="53745944">
          <w:marLeft w:val="0"/>
          <w:marRight w:val="0"/>
          <w:marTop w:val="0"/>
          <w:marBottom w:val="0"/>
          <w:divBdr>
            <w:top w:val="none" w:sz="0" w:space="0" w:color="auto"/>
            <w:left w:val="none" w:sz="0" w:space="0" w:color="auto"/>
            <w:bottom w:val="none" w:sz="0" w:space="0" w:color="auto"/>
            <w:right w:val="none" w:sz="0" w:space="0" w:color="auto"/>
          </w:divBdr>
          <w:divsChild>
            <w:div w:id="683752028">
              <w:marLeft w:val="0"/>
              <w:marRight w:val="0"/>
              <w:marTop w:val="0"/>
              <w:marBottom w:val="0"/>
              <w:divBdr>
                <w:top w:val="none" w:sz="0" w:space="0" w:color="auto"/>
                <w:left w:val="none" w:sz="0" w:space="0" w:color="auto"/>
                <w:bottom w:val="none" w:sz="0" w:space="0" w:color="auto"/>
                <w:right w:val="none" w:sz="0" w:space="0" w:color="auto"/>
              </w:divBdr>
            </w:div>
          </w:divsChild>
        </w:div>
        <w:div w:id="80495813">
          <w:marLeft w:val="0"/>
          <w:marRight w:val="0"/>
          <w:marTop w:val="0"/>
          <w:marBottom w:val="0"/>
          <w:divBdr>
            <w:top w:val="none" w:sz="0" w:space="0" w:color="auto"/>
            <w:left w:val="none" w:sz="0" w:space="0" w:color="auto"/>
            <w:bottom w:val="none" w:sz="0" w:space="0" w:color="auto"/>
            <w:right w:val="none" w:sz="0" w:space="0" w:color="auto"/>
          </w:divBdr>
          <w:divsChild>
            <w:div w:id="450592106">
              <w:marLeft w:val="0"/>
              <w:marRight w:val="0"/>
              <w:marTop w:val="0"/>
              <w:marBottom w:val="0"/>
              <w:divBdr>
                <w:top w:val="none" w:sz="0" w:space="0" w:color="auto"/>
                <w:left w:val="none" w:sz="0" w:space="0" w:color="auto"/>
                <w:bottom w:val="none" w:sz="0" w:space="0" w:color="auto"/>
                <w:right w:val="none" w:sz="0" w:space="0" w:color="auto"/>
              </w:divBdr>
            </w:div>
          </w:divsChild>
        </w:div>
        <w:div w:id="86274073">
          <w:marLeft w:val="0"/>
          <w:marRight w:val="0"/>
          <w:marTop w:val="0"/>
          <w:marBottom w:val="0"/>
          <w:divBdr>
            <w:top w:val="none" w:sz="0" w:space="0" w:color="auto"/>
            <w:left w:val="none" w:sz="0" w:space="0" w:color="auto"/>
            <w:bottom w:val="none" w:sz="0" w:space="0" w:color="auto"/>
            <w:right w:val="none" w:sz="0" w:space="0" w:color="auto"/>
          </w:divBdr>
          <w:divsChild>
            <w:div w:id="1909536915">
              <w:marLeft w:val="0"/>
              <w:marRight w:val="0"/>
              <w:marTop w:val="0"/>
              <w:marBottom w:val="0"/>
              <w:divBdr>
                <w:top w:val="none" w:sz="0" w:space="0" w:color="auto"/>
                <w:left w:val="none" w:sz="0" w:space="0" w:color="auto"/>
                <w:bottom w:val="none" w:sz="0" w:space="0" w:color="auto"/>
                <w:right w:val="none" w:sz="0" w:space="0" w:color="auto"/>
              </w:divBdr>
            </w:div>
          </w:divsChild>
        </w:div>
        <w:div w:id="153111075">
          <w:marLeft w:val="0"/>
          <w:marRight w:val="0"/>
          <w:marTop w:val="0"/>
          <w:marBottom w:val="0"/>
          <w:divBdr>
            <w:top w:val="none" w:sz="0" w:space="0" w:color="auto"/>
            <w:left w:val="none" w:sz="0" w:space="0" w:color="auto"/>
            <w:bottom w:val="none" w:sz="0" w:space="0" w:color="auto"/>
            <w:right w:val="none" w:sz="0" w:space="0" w:color="auto"/>
          </w:divBdr>
          <w:divsChild>
            <w:div w:id="495538242">
              <w:marLeft w:val="0"/>
              <w:marRight w:val="0"/>
              <w:marTop w:val="0"/>
              <w:marBottom w:val="0"/>
              <w:divBdr>
                <w:top w:val="none" w:sz="0" w:space="0" w:color="auto"/>
                <w:left w:val="none" w:sz="0" w:space="0" w:color="auto"/>
                <w:bottom w:val="none" w:sz="0" w:space="0" w:color="auto"/>
                <w:right w:val="none" w:sz="0" w:space="0" w:color="auto"/>
              </w:divBdr>
            </w:div>
          </w:divsChild>
        </w:div>
        <w:div w:id="206726566">
          <w:marLeft w:val="0"/>
          <w:marRight w:val="0"/>
          <w:marTop w:val="0"/>
          <w:marBottom w:val="0"/>
          <w:divBdr>
            <w:top w:val="none" w:sz="0" w:space="0" w:color="auto"/>
            <w:left w:val="none" w:sz="0" w:space="0" w:color="auto"/>
            <w:bottom w:val="none" w:sz="0" w:space="0" w:color="auto"/>
            <w:right w:val="none" w:sz="0" w:space="0" w:color="auto"/>
          </w:divBdr>
          <w:divsChild>
            <w:div w:id="98910213">
              <w:marLeft w:val="0"/>
              <w:marRight w:val="0"/>
              <w:marTop w:val="0"/>
              <w:marBottom w:val="0"/>
              <w:divBdr>
                <w:top w:val="none" w:sz="0" w:space="0" w:color="auto"/>
                <w:left w:val="none" w:sz="0" w:space="0" w:color="auto"/>
                <w:bottom w:val="none" w:sz="0" w:space="0" w:color="auto"/>
                <w:right w:val="none" w:sz="0" w:space="0" w:color="auto"/>
              </w:divBdr>
            </w:div>
          </w:divsChild>
        </w:div>
        <w:div w:id="240137757">
          <w:marLeft w:val="0"/>
          <w:marRight w:val="0"/>
          <w:marTop w:val="0"/>
          <w:marBottom w:val="0"/>
          <w:divBdr>
            <w:top w:val="none" w:sz="0" w:space="0" w:color="auto"/>
            <w:left w:val="none" w:sz="0" w:space="0" w:color="auto"/>
            <w:bottom w:val="none" w:sz="0" w:space="0" w:color="auto"/>
            <w:right w:val="none" w:sz="0" w:space="0" w:color="auto"/>
          </w:divBdr>
          <w:divsChild>
            <w:div w:id="2011902896">
              <w:marLeft w:val="0"/>
              <w:marRight w:val="0"/>
              <w:marTop w:val="0"/>
              <w:marBottom w:val="0"/>
              <w:divBdr>
                <w:top w:val="none" w:sz="0" w:space="0" w:color="auto"/>
                <w:left w:val="none" w:sz="0" w:space="0" w:color="auto"/>
                <w:bottom w:val="none" w:sz="0" w:space="0" w:color="auto"/>
                <w:right w:val="none" w:sz="0" w:space="0" w:color="auto"/>
              </w:divBdr>
            </w:div>
          </w:divsChild>
        </w:div>
        <w:div w:id="256182932">
          <w:marLeft w:val="0"/>
          <w:marRight w:val="0"/>
          <w:marTop w:val="0"/>
          <w:marBottom w:val="0"/>
          <w:divBdr>
            <w:top w:val="none" w:sz="0" w:space="0" w:color="auto"/>
            <w:left w:val="none" w:sz="0" w:space="0" w:color="auto"/>
            <w:bottom w:val="none" w:sz="0" w:space="0" w:color="auto"/>
            <w:right w:val="none" w:sz="0" w:space="0" w:color="auto"/>
          </w:divBdr>
          <w:divsChild>
            <w:div w:id="1947761323">
              <w:marLeft w:val="0"/>
              <w:marRight w:val="0"/>
              <w:marTop w:val="0"/>
              <w:marBottom w:val="0"/>
              <w:divBdr>
                <w:top w:val="none" w:sz="0" w:space="0" w:color="auto"/>
                <w:left w:val="none" w:sz="0" w:space="0" w:color="auto"/>
                <w:bottom w:val="none" w:sz="0" w:space="0" w:color="auto"/>
                <w:right w:val="none" w:sz="0" w:space="0" w:color="auto"/>
              </w:divBdr>
            </w:div>
          </w:divsChild>
        </w:div>
        <w:div w:id="275524216">
          <w:marLeft w:val="0"/>
          <w:marRight w:val="0"/>
          <w:marTop w:val="0"/>
          <w:marBottom w:val="0"/>
          <w:divBdr>
            <w:top w:val="none" w:sz="0" w:space="0" w:color="auto"/>
            <w:left w:val="none" w:sz="0" w:space="0" w:color="auto"/>
            <w:bottom w:val="none" w:sz="0" w:space="0" w:color="auto"/>
            <w:right w:val="none" w:sz="0" w:space="0" w:color="auto"/>
          </w:divBdr>
          <w:divsChild>
            <w:div w:id="1890191831">
              <w:marLeft w:val="0"/>
              <w:marRight w:val="0"/>
              <w:marTop w:val="0"/>
              <w:marBottom w:val="0"/>
              <w:divBdr>
                <w:top w:val="none" w:sz="0" w:space="0" w:color="auto"/>
                <w:left w:val="none" w:sz="0" w:space="0" w:color="auto"/>
                <w:bottom w:val="none" w:sz="0" w:space="0" w:color="auto"/>
                <w:right w:val="none" w:sz="0" w:space="0" w:color="auto"/>
              </w:divBdr>
            </w:div>
          </w:divsChild>
        </w:div>
        <w:div w:id="318071313">
          <w:marLeft w:val="0"/>
          <w:marRight w:val="0"/>
          <w:marTop w:val="0"/>
          <w:marBottom w:val="0"/>
          <w:divBdr>
            <w:top w:val="none" w:sz="0" w:space="0" w:color="auto"/>
            <w:left w:val="none" w:sz="0" w:space="0" w:color="auto"/>
            <w:bottom w:val="none" w:sz="0" w:space="0" w:color="auto"/>
            <w:right w:val="none" w:sz="0" w:space="0" w:color="auto"/>
          </w:divBdr>
          <w:divsChild>
            <w:div w:id="1594507245">
              <w:marLeft w:val="0"/>
              <w:marRight w:val="0"/>
              <w:marTop w:val="0"/>
              <w:marBottom w:val="0"/>
              <w:divBdr>
                <w:top w:val="none" w:sz="0" w:space="0" w:color="auto"/>
                <w:left w:val="none" w:sz="0" w:space="0" w:color="auto"/>
                <w:bottom w:val="none" w:sz="0" w:space="0" w:color="auto"/>
                <w:right w:val="none" w:sz="0" w:space="0" w:color="auto"/>
              </w:divBdr>
            </w:div>
          </w:divsChild>
        </w:div>
        <w:div w:id="566693053">
          <w:marLeft w:val="0"/>
          <w:marRight w:val="0"/>
          <w:marTop w:val="0"/>
          <w:marBottom w:val="0"/>
          <w:divBdr>
            <w:top w:val="none" w:sz="0" w:space="0" w:color="auto"/>
            <w:left w:val="none" w:sz="0" w:space="0" w:color="auto"/>
            <w:bottom w:val="none" w:sz="0" w:space="0" w:color="auto"/>
            <w:right w:val="none" w:sz="0" w:space="0" w:color="auto"/>
          </w:divBdr>
          <w:divsChild>
            <w:div w:id="1969703408">
              <w:marLeft w:val="0"/>
              <w:marRight w:val="0"/>
              <w:marTop w:val="0"/>
              <w:marBottom w:val="0"/>
              <w:divBdr>
                <w:top w:val="none" w:sz="0" w:space="0" w:color="auto"/>
                <w:left w:val="none" w:sz="0" w:space="0" w:color="auto"/>
                <w:bottom w:val="none" w:sz="0" w:space="0" w:color="auto"/>
                <w:right w:val="none" w:sz="0" w:space="0" w:color="auto"/>
              </w:divBdr>
            </w:div>
          </w:divsChild>
        </w:div>
        <w:div w:id="646980995">
          <w:marLeft w:val="0"/>
          <w:marRight w:val="0"/>
          <w:marTop w:val="0"/>
          <w:marBottom w:val="0"/>
          <w:divBdr>
            <w:top w:val="none" w:sz="0" w:space="0" w:color="auto"/>
            <w:left w:val="none" w:sz="0" w:space="0" w:color="auto"/>
            <w:bottom w:val="none" w:sz="0" w:space="0" w:color="auto"/>
            <w:right w:val="none" w:sz="0" w:space="0" w:color="auto"/>
          </w:divBdr>
          <w:divsChild>
            <w:div w:id="805512372">
              <w:marLeft w:val="0"/>
              <w:marRight w:val="0"/>
              <w:marTop w:val="0"/>
              <w:marBottom w:val="0"/>
              <w:divBdr>
                <w:top w:val="none" w:sz="0" w:space="0" w:color="auto"/>
                <w:left w:val="none" w:sz="0" w:space="0" w:color="auto"/>
                <w:bottom w:val="none" w:sz="0" w:space="0" w:color="auto"/>
                <w:right w:val="none" w:sz="0" w:space="0" w:color="auto"/>
              </w:divBdr>
            </w:div>
          </w:divsChild>
        </w:div>
        <w:div w:id="777145309">
          <w:marLeft w:val="0"/>
          <w:marRight w:val="0"/>
          <w:marTop w:val="0"/>
          <w:marBottom w:val="0"/>
          <w:divBdr>
            <w:top w:val="none" w:sz="0" w:space="0" w:color="auto"/>
            <w:left w:val="none" w:sz="0" w:space="0" w:color="auto"/>
            <w:bottom w:val="none" w:sz="0" w:space="0" w:color="auto"/>
            <w:right w:val="none" w:sz="0" w:space="0" w:color="auto"/>
          </w:divBdr>
          <w:divsChild>
            <w:div w:id="1106658280">
              <w:marLeft w:val="0"/>
              <w:marRight w:val="0"/>
              <w:marTop w:val="0"/>
              <w:marBottom w:val="0"/>
              <w:divBdr>
                <w:top w:val="none" w:sz="0" w:space="0" w:color="auto"/>
                <w:left w:val="none" w:sz="0" w:space="0" w:color="auto"/>
                <w:bottom w:val="none" w:sz="0" w:space="0" w:color="auto"/>
                <w:right w:val="none" w:sz="0" w:space="0" w:color="auto"/>
              </w:divBdr>
            </w:div>
          </w:divsChild>
        </w:div>
        <w:div w:id="840392603">
          <w:marLeft w:val="0"/>
          <w:marRight w:val="0"/>
          <w:marTop w:val="0"/>
          <w:marBottom w:val="0"/>
          <w:divBdr>
            <w:top w:val="none" w:sz="0" w:space="0" w:color="auto"/>
            <w:left w:val="none" w:sz="0" w:space="0" w:color="auto"/>
            <w:bottom w:val="none" w:sz="0" w:space="0" w:color="auto"/>
            <w:right w:val="none" w:sz="0" w:space="0" w:color="auto"/>
          </w:divBdr>
          <w:divsChild>
            <w:div w:id="903762741">
              <w:marLeft w:val="0"/>
              <w:marRight w:val="0"/>
              <w:marTop w:val="0"/>
              <w:marBottom w:val="0"/>
              <w:divBdr>
                <w:top w:val="none" w:sz="0" w:space="0" w:color="auto"/>
                <w:left w:val="none" w:sz="0" w:space="0" w:color="auto"/>
                <w:bottom w:val="none" w:sz="0" w:space="0" w:color="auto"/>
                <w:right w:val="none" w:sz="0" w:space="0" w:color="auto"/>
              </w:divBdr>
            </w:div>
          </w:divsChild>
        </w:div>
        <w:div w:id="844394482">
          <w:marLeft w:val="0"/>
          <w:marRight w:val="0"/>
          <w:marTop w:val="0"/>
          <w:marBottom w:val="0"/>
          <w:divBdr>
            <w:top w:val="none" w:sz="0" w:space="0" w:color="auto"/>
            <w:left w:val="none" w:sz="0" w:space="0" w:color="auto"/>
            <w:bottom w:val="none" w:sz="0" w:space="0" w:color="auto"/>
            <w:right w:val="none" w:sz="0" w:space="0" w:color="auto"/>
          </w:divBdr>
          <w:divsChild>
            <w:div w:id="1597249896">
              <w:marLeft w:val="0"/>
              <w:marRight w:val="0"/>
              <w:marTop w:val="0"/>
              <w:marBottom w:val="0"/>
              <w:divBdr>
                <w:top w:val="none" w:sz="0" w:space="0" w:color="auto"/>
                <w:left w:val="none" w:sz="0" w:space="0" w:color="auto"/>
                <w:bottom w:val="none" w:sz="0" w:space="0" w:color="auto"/>
                <w:right w:val="none" w:sz="0" w:space="0" w:color="auto"/>
              </w:divBdr>
            </w:div>
          </w:divsChild>
        </w:div>
        <w:div w:id="845167197">
          <w:marLeft w:val="0"/>
          <w:marRight w:val="0"/>
          <w:marTop w:val="0"/>
          <w:marBottom w:val="0"/>
          <w:divBdr>
            <w:top w:val="none" w:sz="0" w:space="0" w:color="auto"/>
            <w:left w:val="none" w:sz="0" w:space="0" w:color="auto"/>
            <w:bottom w:val="none" w:sz="0" w:space="0" w:color="auto"/>
            <w:right w:val="none" w:sz="0" w:space="0" w:color="auto"/>
          </w:divBdr>
          <w:divsChild>
            <w:div w:id="1628773569">
              <w:marLeft w:val="0"/>
              <w:marRight w:val="0"/>
              <w:marTop w:val="0"/>
              <w:marBottom w:val="0"/>
              <w:divBdr>
                <w:top w:val="none" w:sz="0" w:space="0" w:color="auto"/>
                <w:left w:val="none" w:sz="0" w:space="0" w:color="auto"/>
                <w:bottom w:val="none" w:sz="0" w:space="0" w:color="auto"/>
                <w:right w:val="none" w:sz="0" w:space="0" w:color="auto"/>
              </w:divBdr>
            </w:div>
          </w:divsChild>
        </w:div>
        <w:div w:id="857814919">
          <w:marLeft w:val="0"/>
          <w:marRight w:val="0"/>
          <w:marTop w:val="0"/>
          <w:marBottom w:val="0"/>
          <w:divBdr>
            <w:top w:val="none" w:sz="0" w:space="0" w:color="auto"/>
            <w:left w:val="none" w:sz="0" w:space="0" w:color="auto"/>
            <w:bottom w:val="none" w:sz="0" w:space="0" w:color="auto"/>
            <w:right w:val="none" w:sz="0" w:space="0" w:color="auto"/>
          </w:divBdr>
          <w:divsChild>
            <w:div w:id="1029381113">
              <w:marLeft w:val="0"/>
              <w:marRight w:val="0"/>
              <w:marTop w:val="0"/>
              <w:marBottom w:val="0"/>
              <w:divBdr>
                <w:top w:val="none" w:sz="0" w:space="0" w:color="auto"/>
                <w:left w:val="none" w:sz="0" w:space="0" w:color="auto"/>
                <w:bottom w:val="none" w:sz="0" w:space="0" w:color="auto"/>
                <w:right w:val="none" w:sz="0" w:space="0" w:color="auto"/>
              </w:divBdr>
            </w:div>
          </w:divsChild>
        </w:div>
        <w:div w:id="866412691">
          <w:marLeft w:val="0"/>
          <w:marRight w:val="0"/>
          <w:marTop w:val="0"/>
          <w:marBottom w:val="0"/>
          <w:divBdr>
            <w:top w:val="none" w:sz="0" w:space="0" w:color="auto"/>
            <w:left w:val="none" w:sz="0" w:space="0" w:color="auto"/>
            <w:bottom w:val="none" w:sz="0" w:space="0" w:color="auto"/>
            <w:right w:val="none" w:sz="0" w:space="0" w:color="auto"/>
          </w:divBdr>
          <w:divsChild>
            <w:div w:id="864366016">
              <w:marLeft w:val="0"/>
              <w:marRight w:val="0"/>
              <w:marTop w:val="0"/>
              <w:marBottom w:val="0"/>
              <w:divBdr>
                <w:top w:val="none" w:sz="0" w:space="0" w:color="auto"/>
                <w:left w:val="none" w:sz="0" w:space="0" w:color="auto"/>
                <w:bottom w:val="none" w:sz="0" w:space="0" w:color="auto"/>
                <w:right w:val="none" w:sz="0" w:space="0" w:color="auto"/>
              </w:divBdr>
            </w:div>
          </w:divsChild>
        </w:div>
        <w:div w:id="909773646">
          <w:marLeft w:val="0"/>
          <w:marRight w:val="0"/>
          <w:marTop w:val="0"/>
          <w:marBottom w:val="0"/>
          <w:divBdr>
            <w:top w:val="none" w:sz="0" w:space="0" w:color="auto"/>
            <w:left w:val="none" w:sz="0" w:space="0" w:color="auto"/>
            <w:bottom w:val="none" w:sz="0" w:space="0" w:color="auto"/>
            <w:right w:val="none" w:sz="0" w:space="0" w:color="auto"/>
          </w:divBdr>
          <w:divsChild>
            <w:div w:id="448010550">
              <w:marLeft w:val="0"/>
              <w:marRight w:val="0"/>
              <w:marTop w:val="0"/>
              <w:marBottom w:val="0"/>
              <w:divBdr>
                <w:top w:val="none" w:sz="0" w:space="0" w:color="auto"/>
                <w:left w:val="none" w:sz="0" w:space="0" w:color="auto"/>
                <w:bottom w:val="none" w:sz="0" w:space="0" w:color="auto"/>
                <w:right w:val="none" w:sz="0" w:space="0" w:color="auto"/>
              </w:divBdr>
            </w:div>
          </w:divsChild>
        </w:div>
        <w:div w:id="952443741">
          <w:marLeft w:val="0"/>
          <w:marRight w:val="0"/>
          <w:marTop w:val="0"/>
          <w:marBottom w:val="0"/>
          <w:divBdr>
            <w:top w:val="none" w:sz="0" w:space="0" w:color="auto"/>
            <w:left w:val="none" w:sz="0" w:space="0" w:color="auto"/>
            <w:bottom w:val="none" w:sz="0" w:space="0" w:color="auto"/>
            <w:right w:val="none" w:sz="0" w:space="0" w:color="auto"/>
          </w:divBdr>
          <w:divsChild>
            <w:div w:id="1047804570">
              <w:marLeft w:val="0"/>
              <w:marRight w:val="0"/>
              <w:marTop w:val="0"/>
              <w:marBottom w:val="0"/>
              <w:divBdr>
                <w:top w:val="none" w:sz="0" w:space="0" w:color="auto"/>
                <w:left w:val="none" w:sz="0" w:space="0" w:color="auto"/>
                <w:bottom w:val="none" w:sz="0" w:space="0" w:color="auto"/>
                <w:right w:val="none" w:sz="0" w:space="0" w:color="auto"/>
              </w:divBdr>
            </w:div>
          </w:divsChild>
        </w:div>
        <w:div w:id="994187688">
          <w:marLeft w:val="0"/>
          <w:marRight w:val="0"/>
          <w:marTop w:val="0"/>
          <w:marBottom w:val="0"/>
          <w:divBdr>
            <w:top w:val="none" w:sz="0" w:space="0" w:color="auto"/>
            <w:left w:val="none" w:sz="0" w:space="0" w:color="auto"/>
            <w:bottom w:val="none" w:sz="0" w:space="0" w:color="auto"/>
            <w:right w:val="none" w:sz="0" w:space="0" w:color="auto"/>
          </w:divBdr>
          <w:divsChild>
            <w:div w:id="930042490">
              <w:marLeft w:val="0"/>
              <w:marRight w:val="0"/>
              <w:marTop w:val="0"/>
              <w:marBottom w:val="0"/>
              <w:divBdr>
                <w:top w:val="none" w:sz="0" w:space="0" w:color="auto"/>
                <w:left w:val="none" w:sz="0" w:space="0" w:color="auto"/>
                <w:bottom w:val="none" w:sz="0" w:space="0" w:color="auto"/>
                <w:right w:val="none" w:sz="0" w:space="0" w:color="auto"/>
              </w:divBdr>
            </w:div>
          </w:divsChild>
        </w:div>
        <w:div w:id="1014645846">
          <w:marLeft w:val="0"/>
          <w:marRight w:val="0"/>
          <w:marTop w:val="0"/>
          <w:marBottom w:val="0"/>
          <w:divBdr>
            <w:top w:val="none" w:sz="0" w:space="0" w:color="auto"/>
            <w:left w:val="none" w:sz="0" w:space="0" w:color="auto"/>
            <w:bottom w:val="none" w:sz="0" w:space="0" w:color="auto"/>
            <w:right w:val="none" w:sz="0" w:space="0" w:color="auto"/>
          </w:divBdr>
          <w:divsChild>
            <w:div w:id="988441866">
              <w:marLeft w:val="0"/>
              <w:marRight w:val="0"/>
              <w:marTop w:val="0"/>
              <w:marBottom w:val="0"/>
              <w:divBdr>
                <w:top w:val="none" w:sz="0" w:space="0" w:color="auto"/>
                <w:left w:val="none" w:sz="0" w:space="0" w:color="auto"/>
                <w:bottom w:val="none" w:sz="0" w:space="0" w:color="auto"/>
                <w:right w:val="none" w:sz="0" w:space="0" w:color="auto"/>
              </w:divBdr>
            </w:div>
          </w:divsChild>
        </w:div>
        <w:div w:id="1039670499">
          <w:marLeft w:val="0"/>
          <w:marRight w:val="0"/>
          <w:marTop w:val="0"/>
          <w:marBottom w:val="0"/>
          <w:divBdr>
            <w:top w:val="none" w:sz="0" w:space="0" w:color="auto"/>
            <w:left w:val="none" w:sz="0" w:space="0" w:color="auto"/>
            <w:bottom w:val="none" w:sz="0" w:space="0" w:color="auto"/>
            <w:right w:val="none" w:sz="0" w:space="0" w:color="auto"/>
          </w:divBdr>
          <w:divsChild>
            <w:div w:id="1631663620">
              <w:marLeft w:val="0"/>
              <w:marRight w:val="0"/>
              <w:marTop w:val="0"/>
              <w:marBottom w:val="0"/>
              <w:divBdr>
                <w:top w:val="none" w:sz="0" w:space="0" w:color="auto"/>
                <w:left w:val="none" w:sz="0" w:space="0" w:color="auto"/>
                <w:bottom w:val="none" w:sz="0" w:space="0" w:color="auto"/>
                <w:right w:val="none" w:sz="0" w:space="0" w:color="auto"/>
              </w:divBdr>
            </w:div>
          </w:divsChild>
        </w:div>
        <w:div w:id="1044017426">
          <w:marLeft w:val="0"/>
          <w:marRight w:val="0"/>
          <w:marTop w:val="0"/>
          <w:marBottom w:val="0"/>
          <w:divBdr>
            <w:top w:val="none" w:sz="0" w:space="0" w:color="auto"/>
            <w:left w:val="none" w:sz="0" w:space="0" w:color="auto"/>
            <w:bottom w:val="none" w:sz="0" w:space="0" w:color="auto"/>
            <w:right w:val="none" w:sz="0" w:space="0" w:color="auto"/>
          </w:divBdr>
          <w:divsChild>
            <w:div w:id="1465343214">
              <w:marLeft w:val="0"/>
              <w:marRight w:val="0"/>
              <w:marTop w:val="0"/>
              <w:marBottom w:val="0"/>
              <w:divBdr>
                <w:top w:val="none" w:sz="0" w:space="0" w:color="auto"/>
                <w:left w:val="none" w:sz="0" w:space="0" w:color="auto"/>
                <w:bottom w:val="none" w:sz="0" w:space="0" w:color="auto"/>
                <w:right w:val="none" w:sz="0" w:space="0" w:color="auto"/>
              </w:divBdr>
            </w:div>
          </w:divsChild>
        </w:div>
        <w:div w:id="1088382570">
          <w:marLeft w:val="0"/>
          <w:marRight w:val="0"/>
          <w:marTop w:val="0"/>
          <w:marBottom w:val="0"/>
          <w:divBdr>
            <w:top w:val="none" w:sz="0" w:space="0" w:color="auto"/>
            <w:left w:val="none" w:sz="0" w:space="0" w:color="auto"/>
            <w:bottom w:val="none" w:sz="0" w:space="0" w:color="auto"/>
            <w:right w:val="none" w:sz="0" w:space="0" w:color="auto"/>
          </w:divBdr>
          <w:divsChild>
            <w:div w:id="1441989300">
              <w:marLeft w:val="0"/>
              <w:marRight w:val="0"/>
              <w:marTop w:val="0"/>
              <w:marBottom w:val="0"/>
              <w:divBdr>
                <w:top w:val="none" w:sz="0" w:space="0" w:color="auto"/>
                <w:left w:val="none" w:sz="0" w:space="0" w:color="auto"/>
                <w:bottom w:val="none" w:sz="0" w:space="0" w:color="auto"/>
                <w:right w:val="none" w:sz="0" w:space="0" w:color="auto"/>
              </w:divBdr>
            </w:div>
          </w:divsChild>
        </w:div>
        <w:div w:id="1162938641">
          <w:marLeft w:val="0"/>
          <w:marRight w:val="0"/>
          <w:marTop w:val="0"/>
          <w:marBottom w:val="0"/>
          <w:divBdr>
            <w:top w:val="none" w:sz="0" w:space="0" w:color="auto"/>
            <w:left w:val="none" w:sz="0" w:space="0" w:color="auto"/>
            <w:bottom w:val="none" w:sz="0" w:space="0" w:color="auto"/>
            <w:right w:val="none" w:sz="0" w:space="0" w:color="auto"/>
          </w:divBdr>
          <w:divsChild>
            <w:div w:id="1471938819">
              <w:marLeft w:val="0"/>
              <w:marRight w:val="0"/>
              <w:marTop w:val="0"/>
              <w:marBottom w:val="0"/>
              <w:divBdr>
                <w:top w:val="none" w:sz="0" w:space="0" w:color="auto"/>
                <w:left w:val="none" w:sz="0" w:space="0" w:color="auto"/>
                <w:bottom w:val="none" w:sz="0" w:space="0" w:color="auto"/>
                <w:right w:val="none" w:sz="0" w:space="0" w:color="auto"/>
              </w:divBdr>
            </w:div>
          </w:divsChild>
        </w:div>
        <w:div w:id="1205823292">
          <w:marLeft w:val="0"/>
          <w:marRight w:val="0"/>
          <w:marTop w:val="0"/>
          <w:marBottom w:val="0"/>
          <w:divBdr>
            <w:top w:val="none" w:sz="0" w:space="0" w:color="auto"/>
            <w:left w:val="none" w:sz="0" w:space="0" w:color="auto"/>
            <w:bottom w:val="none" w:sz="0" w:space="0" w:color="auto"/>
            <w:right w:val="none" w:sz="0" w:space="0" w:color="auto"/>
          </w:divBdr>
          <w:divsChild>
            <w:div w:id="426388408">
              <w:marLeft w:val="0"/>
              <w:marRight w:val="0"/>
              <w:marTop w:val="0"/>
              <w:marBottom w:val="0"/>
              <w:divBdr>
                <w:top w:val="none" w:sz="0" w:space="0" w:color="auto"/>
                <w:left w:val="none" w:sz="0" w:space="0" w:color="auto"/>
                <w:bottom w:val="none" w:sz="0" w:space="0" w:color="auto"/>
                <w:right w:val="none" w:sz="0" w:space="0" w:color="auto"/>
              </w:divBdr>
            </w:div>
          </w:divsChild>
        </w:div>
        <w:div w:id="1313682686">
          <w:marLeft w:val="0"/>
          <w:marRight w:val="0"/>
          <w:marTop w:val="0"/>
          <w:marBottom w:val="0"/>
          <w:divBdr>
            <w:top w:val="none" w:sz="0" w:space="0" w:color="auto"/>
            <w:left w:val="none" w:sz="0" w:space="0" w:color="auto"/>
            <w:bottom w:val="none" w:sz="0" w:space="0" w:color="auto"/>
            <w:right w:val="none" w:sz="0" w:space="0" w:color="auto"/>
          </w:divBdr>
          <w:divsChild>
            <w:div w:id="222378630">
              <w:marLeft w:val="0"/>
              <w:marRight w:val="0"/>
              <w:marTop w:val="0"/>
              <w:marBottom w:val="0"/>
              <w:divBdr>
                <w:top w:val="none" w:sz="0" w:space="0" w:color="auto"/>
                <w:left w:val="none" w:sz="0" w:space="0" w:color="auto"/>
                <w:bottom w:val="none" w:sz="0" w:space="0" w:color="auto"/>
                <w:right w:val="none" w:sz="0" w:space="0" w:color="auto"/>
              </w:divBdr>
            </w:div>
          </w:divsChild>
        </w:div>
        <w:div w:id="1314871263">
          <w:marLeft w:val="0"/>
          <w:marRight w:val="0"/>
          <w:marTop w:val="0"/>
          <w:marBottom w:val="0"/>
          <w:divBdr>
            <w:top w:val="none" w:sz="0" w:space="0" w:color="auto"/>
            <w:left w:val="none" w:sz="0" w:space="0" w:color="auto"/>
            <w:bottom w:val="none" w:sz="0" w:space="0" w:color="auto"/>
            <w:right w:val="none" w:sz="0" w:space="0" w:color="auto"/>
          </w:divBdr>
          <w:divsChild>
            <w:div w:id="1298758346">
              <w:marLeft w:val="0"/>
              <w:marRight w:val="0"/>
              <w:marTop w:val="0"/>
              <w:marBottom w:val="0"/>
              <w:divBdr>
                <w:top w:val="none" w:sz="0" w:space="0" w:color="auto"/>
                <w:left w:val="none" w:sz="0" w:space="0" w:color="auto"/>
                <w:bottom w:val="none" w:sz="0" w:space="0" w:color="auto"/>
                <w:right w:val="none" w:sz="0" w:space="0" w:color="auto"/>
              </w:divBdr>
            </w:div>
          </w:divsChild>
        </w:div>
        <w:div w:id="1334063608">
          <w:marLeft w:val="0"/>
          <w:marRight w:val="0"/>
          <w:marTop w:val="0"/>
          <w:marBottom w:val="0"/>
          <w:divBdr>
            <w:top w:val="none" w:sz="0" w:space="0" w:color="auto"/>
            <w:left w:val="none" w:sz="0" w:space="0" w:color="auto"/>
            <w:bottom w:val="none" w:sz="0" w:space="0" w:color="auto"/>
            <w:right w:val="none" w:sz="0" w:space="0" w:color="auto"/>
          </w:divBdr>
          <w:divsChild>
            <w:div w:id="564879772">
              <w:marLeft w:val="0"/>
              <w:marRight w:val="0"/>
              <w:marTop w:val="0"/>
              <w:marBottom w:val="0"/>
              <w:divBdr>
                <w:top w:val="none" w:sz="0" w:space="0" w:color="auto"/>
                <w:left w:val="none" w:sz="0" w:space="0" w:color="auto"/>
                <w:bottom w:val="none" w:sz="0" w:space="0" w:color="auto"/>
                <w:right w:val="none" w:sz="0" w:space="0" w:color="auto"/>
              </w:divBdr>
            </w:div>
          </w:divsChild>
        </w:div>
        <w:div w:id="1386905201">
          <w:marLeft w:val="0"/>
          <w:marRight w:val="0"/>
          <w:marTop w:val="0"/>
          <w:marBottom w:val="0"/>
          <w:divBdr>
            <w:top w:val="none" w:sz="0" w:space="0" w:color="auto"/>
            <w:left w:val="none" w:sz="0" w:space="0" w:color="auto"/>
            <w:bottom w:val="none" w:sz="0" w:space="0" w:color="auto"/>
            <w:right w:val="none" w:sz="0" w:space="0" w:color="auto"/>
          </w:divBdr>
          <w:divsChild>
            <w:div w:id="502821334">
              <w:marLeft w:val="0"/>
              <w:marRight w:val="0"/>
              <w:marTop w:val="0"/>
              <w:marBottom w:val="0"/>
              <w:divBdr>
                <w:top w:val="none" w:sz="0" w:space="0" w:color="auto"/>
                <w:left w:val="none" w:sz="0" w:space="0" w:color="auto"/>
                <w:bottom w:val="none" w:sz="0" w:space="0" w:color="auto"/>
                <w:right w:val="none" w:sz="0" w:space="0" w:color="auto"/>
              </w:divBdr>
            </w:div>
          </w:divsChild>
        </w:div>
        <w:div w:id="1404453147">
          <w:marLeft w:val="0"/>
          <w:marRight w:val="0"/>
          <w:marTop w:val="0"/>
          <w:marBottom w:val="0"/>
          <w:divBdr>
            <w:top w:val="none" w:sz="0" w:space="0" w:color="auto"/>
            <w:left w:val="none" w:sz="0" w:space="0" w:color="auto"/>
            <w:bottom w:val="none" w:sz="0" w:space="0" w:color="auto"/>
            <w:right w:val="none" w:sz="0" w:space="0" w:color="auto"/>
          </w:divBdr>
          <w:divsChild>
            <w:div w:id="1020006743">
              <w:marLeft w:val="0"/>
              <w:marRight w:val="0"/>
              <w:marTop w:val="0"/>
              <w:marBottom w:val="0"/>
              <w:divBdr>
                <w:top w:val="none" w:sz="0" w:space="0" w:color="auto"/>
                <w:left w:val="none" w:sz="0" w:space="0" w:color="auto"/>
                <w:bottom w:val="none" w:sz="0" w:space="0" w:color="auto"/>
                <w:right w:val="none" w:sz="0" w:space="0" w:color="auto"/>
              </w:divBdr>
            </w:div>
          </w:divsChild>
        </w:div>
        <w:div w:id="1410345545">
          <w:marLeft w:val="0"/>
          <w:marRight w:val="0"/>
          <w:marTop w:val="0"/>
          <w:marBottom w:val="0"/>
          <w:divBdr>
            <w:top w:val="none" w:sz="0" w:space="0" w:color="auto"/>
            <w:left w:val="none" w:sz="0" w:space="0" w:color="auto"/>
            <w:bottom w:val="none" w:sz="0" w:space="0" w:color="auto"/>
            <w:right w:val="none" w:sz="0" w:space="0" w:color="auto"/>
          </w:divBdr>
          <w:divsChild>
            <w:div w:id="284046071">
              <w:marLeft w:val="0"/>
              <w:marRight w:val="0"/>
              <w:marTop w:val="0"/>
              <w:marBottom w:val="0"/>
              <w:divBdr>
                <w:top w:val="none" w:sz="0" w:space="0" w:color="auto"/>
                <w:left w:val="none" w:sz="0" w:space="0" w:color="auto"/>
                <w:bottom w:val="none" w:sz="0" w:space="0" w:color="auto"/>
                <w:right w:val="none" w:sz="0" w:space="0" w:color="auto"/>
              </w:divBdr>
            </w:div>
          </w:divsChild>
        </w:div>
        <w:div w:id="1505900529">
          <w:marLeft w:val="0"/>
          <w:marRight w:val="0"/>
          <w:marTop w:val="0"/>
          <w:marBottom w:val="0"/>
          <w:divBdr>
            <w:top w:val="none" w:sz="0" w:space="0" w:color="auto"/>
            <w:left w:val="none" w:sz="0" w:space="0" w:color="auto"/>
            <w:bottom w:val="none" w:sz="0" w:space="0" w:color="auto"/>
            <w:right w:val="none" w:sz="0" w:space="0" w:color="auto"/>
          </w:divBdr>
          <w:divsChild>
            <w:div w:id="964773722">
              <w:marLeft w:val="0"/>
              <w:marRight w:val="0"/>
              <w:marTop w:val="0"/>
              <w:marBottom w:val="0"/>
              <w:divBdr>
                <w:top w:val="none" w:sz="0" w:space="0" w:color="auto"/>
                <w:left w:val="none" w:sz="0" w:space="0" w:color="auto"/>
                <w:bottom w:val="none" w:sz="0" w:space="0" w:color="auto"/>
                <w:right w:val="none" w:sz="0" w:space="0" w:color="auto"/>
              </w:divBdr>
            </w:div>
          </w:divsChild>
        </w:div>
        <w:div w:id="1567837430">
          <w:marLeft w:val="0"/>
          <w:marRight w:val="0"/>
          <w:marTop w:val="0"/>
          <w:marBottom w:val="0"/>
          <w:divBdr>
            <w:top w:val="none" w:sz="0" w:space="0" w:color="auto"/>
            <w:left w:val="none" w:sz="0" w:space="0" w:color="auto"/>
            <w:bottom w:val="none" w:sz="0" w:space="0" w:color="auto"/>
            <w:right w:val="none" w:sz="0" w:space="0" w:color="auto"/>
          </w:divBdr>
          <w:divsChild>
            <w:div w:id="1835954490">
              <w:marLeft w:val="0"/>
              <w:marRight w:val="0"/>
              <w:marTop w:val="0"/>
              <w:marBottom w:val="0"/>
              <w:divBdr>
                <w:top w:val="none" w:sz="0" w:space="0" w:color="auto"/>
                <w:left w:val="none" w:sz="0" w:space="0" w:color="auto"/>
                <w:bottom w:val="none" w:sz="0" w:space="0" w:color="auto"/>
                <w:right w:val="none" w:sz="0" w:space="0" w:color="auto"/>
              </w:divBdr>
            </w:div>
          </w:divsChild>
        </w:div>
        <w:div w:id="1580363108">
          <w:marLeft w:val="0"/>
          <w:marRight w:val="0"/>
          <w:marTop w:val="0"/>
          <w:marBottom w:val="0"/>
          <w:divBdr>
            <w:top w:val="none" w:sz="0" w:space="0" w:color="auto"/>
            <w:left w:val="none" w:sz="0" w:space="0" w:color="auto"/>
            <w:bottom w:val="none" w:sz="0" w:space="0" w:color="auto"/>
            <w:right w:val="none" w:sz="0" w:space="0" w:color="auto"/>
          </w:divBdr>
          <w:divsChild>
            <w:div w:id="1191915516">
              <w:marLeft w:val="0"/>
              <w:marRight w:val="0"/>
              <w:marTop w:val="0"/>
              <w:marBottom w:val="0"/>
              <w:divBdr>
                <w:top w:val="none" w:sz="0" w:space="0" w:color="auto"/>
                <w:left w:val="none" w:sz="0" w:space="0" w:color="auto"/>
                <w:bottom w:val="none" w:sz="0" w:space="0" w:color="auto"/>
                <w:right w:val="none" w:sz="0" w:space="0" w:color="auto"/>
              </w:divBdr>
            </w:div>
          </w:divsChild>
        </w:div>
        <w:div w:id="1629244240">
          <w:marLeft w:val="0"/>
          <w:marRight w:val="0"/>
          <w:marTop w:val="0"/>
          <w:marBottom w:val="0"/>
          <w:divBdr>
            <w:top w:val="none" w:sz="0" w:space="0" w:color="auto"/>
            <w:left w:val="none" w:sz="0" w:space="0" w:color="auto"/>
            <w:bottom w:val="none" w:sz="0" w:space="0" w:color="auto"/>
            <w:right w:val="none" w:sz="0" w:space="0" w:color="auto"/>
          </w:divBdr>
          <w:divsChild>
            <w:div w:id="721752962">
              <w:marLeft w:val="0"/>
              <w:marRight w:val="0"/>
              <w:marTop w:val="0"/>
              <w:marBottom w:val="0"/>
              <w:divBdr>
                <w:top w:val="none" w:sz="0" w:space="0" w:color="auto"/>
                <w:left w:val="none" w:sz="0" w:space="0" w:color="auto"/>
                <w:bottom w:val="none" w:sz="0" w:space="0" w:color="auto"/>
                <w:right w:val="none" w:sz="0" w:space="0" w:color="auto"/>
              </w:divBdr>
            </w:div>
          </w:divsChild>
        </w:div>
        <w:div w:id="1652520152">
          <w:marLeft w:val="0"/>
          <w:marRight w:val="0"/>
          <w:marTop w:val="0"/>
          <w:marBottom w:val="0"/>
          <w:divBdr>
            <w:top w:val="none" w:sz="0" w:space="0" w:color="auto"/>
            <w:left w:val="none" w:sz="0" w:space="0" w:color="auto"/>
            <w:bottom w:val="none" w:sz="0" w:space="0" w:color="auto"/>
            <w:right w:val="none" w:sz="0" w:space="0" w:color="auto"/>
          </w:divBdr>
          <w:divsChild>
            <w:div w:id="1168211472">
              <w:marLeft w:val="0"/>
              <w:marRight w:val="0"/>
              <w:marTop w:val="0"/>
              <w:marBottom w:val="0"/>
              <w:divBdr>
                <w:top w:val="none" w:sz="0" w:space="0" w:color="auto"/>
                <w:left w:val="none" w:sz="0" w:space="0" w:color="auto"/>
                <w:bottom w:val="none" w:sz="0" w:space="0" w:color="auto"/>
                <w:right w:val="none" w:sz="0" w:space="0" w:color="auto"/>
              </w:divBdr>
            </w:div>
          </w:divsChild>
        </w:div>
        <w:div w:id="1683704633">
          <w:marLeft w:val="0"/>
          <w:marRight w:val="0"/>
          <w:marTop w:val="0"/>
          <w:marBottom w:val="0"/>
          <w:divBdr>
            <w:top w:val="none" w:sz="0" w:space="0" w:color="auto"/>
            <w:left w:val="none" w:sz="0" w:space="0" w:color="auto"/>
            <w:bottom w:val="none" w:sz="0" w:space="0" w:color="auto"/>
            <w:right w:val="none" w:sz="0" w:space="0" w:color="auto"/>
          </w:divBdr>
          <w:divsChild>
            <w:div w:id="1275939431">
              <w:marLeft w:val="0"/>
              <w:marRight w:val="0"/>
              <w:marTop w:val="0"/>
              <w:marBottom w:val="0"/>
              <w:divBdr>
                <w:top w:val="none" w:sz="0" w:space="0" w:color="auto"/>
                <w:left w:val="none" w:sz="0" w:space="0" w:color="auto"/>
                <w:bottom w:val="none" w:sz="0" w:space="0" w:color="auto"/>
                <w:right w:val="none" w:sz="0" w:space="0" w:color="auto"/>
              </w:divBdr>
            </w:div>
          </w:divsChild>
        </w:div>
        <w:div w:id="1713655565">
          <w:marLeft w:val="0"/>
          <w:marRight w:val="0"/>
          <w:marTop w:val="0"/>
          <w:marBottom w:val="0"/>
          <w:divBdr>
            <w:top w:val="none" w:sz="0" w:space="0" w:color="auto"/>
            <w:left w:val="none" w:sz="0" w:space="0" w:color="auto"/>
            <w:bottom w:val="none" w:sz="0" w:space="0" w:color="auto"/>
            <w:right w:val="none" w:sz="0" w:space="0" w:color="auto"/>
          </w:divBdr>
          <w:divsChild>
            <w:div w:id="1136217660">
              <w:marLeft w:val="0"/>
              <w:marRight w:val="0"/>
              <w:marTop w:val="0"/>
              <w:marBottom w:val="0"/>
              <w:divBdr>
                <w:top w:val="none" w:sz="0" w:space="0" w:color="auto"/>
                <w:left w:val="none" w:sz="0" w:space="0" w:color="auto"/>
                <w:bottom w:val="none" w:sz="0" w:space="0" w:color="auto"/>
                <w:right w:val="none" w:sz="0" w:space="0" w:color="auto"/>
              </w:divBdr>
            </w:div>
          </w:divsChild>
        </w:div>
        <w:div w:id="1743717467">
          <w:marLeft w:val="0"/>
          <w:marRight w:val="0"/>
          <w:marTop w:val="0"/>
          <w:marBottom w:val="0"/>
          <w:divBdr>
            <w:top w:val="none" w:sz="0" w:space="0" w:color="auto"/>
            <w:left w:val="none" w:sz="0" w:space="0" w:color="auto"/>
            <w:bottom w:val="none" w:sz="0" w:space="0" w:color="auto"/>
            <w:right w:val="none" w:sz="0" w:space="0" w:color="auto"/>
          </w:divBdr>
          <w:divsChild>
            <w:div w:id="1311708347">
              <w:marLeft w:val="0"/>
              <w:marRight w:val="0"/>
              <w:marTop w:val="0"/>
              <w:marBottom w:val="0"/>
              <w:divBdr>
                <w:top w:val="none" w:sz="0" w:space="0" w:color="auto"/>
                <w:left w:val="none" w:sz="0" w:space="0" w:color="auto"/>
                <w:bottom w:val="none" w:sz="0" w:space="0" w:color="auto"/>
                <w:right w:val="none" w:sz="0" w:space="0" w:color="auto"/>
              </w:divBdr>
            </w:div>
          </w:divsChild>
        </w:div>
        <w:div w:id="1816951474">
          <w:marLeft w:val="0"/>
          <w:marRight w:val="0"/>
          <w:marTop w:val="0"/>
          <w:marBottom w:val="0"/>
          <w:divBdr>
            <w:top w:val="none" w:sz="0" w:space="0" w:color="auto"/>
            <w:left w:val="none" w:sz="0" w:space="0" w:color="auto"/>
            <w:bottom w:val="none" w:sz="0" w:space="0" w:color="auto"/>
            <w:right w:val="none" w:sz="0" w:space="0" w:color="auto"/>
          </w:divBdr>
          <w:divsChild>
            <w:div w:id="309558814">
              <w:marLeft w:val="0"/>
              <w:marRight w:val="0"/>
              <w:marTop w:val="0"/>
              <w:marBottom w:val="0"/>
              <w:divBdr>
                <w:top w:val="none" w:sz="0" w:space="0" w:color="auto"/>
                <w:left w:val="none" w:sz="0" w:space="0" w:color="auto"/>
                <w:bottom w:val="none" w:sz="0" w:space="0" w:color="auto"/>
                <w:right w:val="none" w:sz="0" w:space="0" w:color="auto"/>
              </w:divBdr>
            </w:div>
          </w:divsChild>
        </w:div>
        <w:div w:id="1843005340">
          <w:marLeft w:val="0"/>
          <w:marRight w:val="0"/>
          <w:marTop w:val="0"/>
          <w:marBottom w:val="0"/>
          <w:divBdr>
            <w:top w:val="none" w:sz="0" w:space="0" w:color="auto"/>
            <w:left w:val="none" w:sz="0" w:space="0" w:color="auto"/>
            <w:bottom w:val="none" w:sz="0" w:space="0" w:color="auto"/>
            <w:right w:val="none" w:sz="0" w:space="0" w:color="auto"/>
          </w:divBdr>
          <w:divsChild>
            <w:div w:id="1941718160">
              <w:marLeft w:val="0"/>
              <w:marRight w:val="0"/>
              <w:marTop w:val="0"/>
              <w:marBottom w:val="0"/>
              <w:divBdr>
                <w:top w:val="none" w:sz="0" w:space="0" w:color="auto"/>
                <w:left w:val="none" w:sz="0" w:space="0" w:color="auto"/>
                <w:bottom w:val="none" w:sz="0" w:space="0" w:color="auto"/>
                <w:right w:val="none" w:sz="0" w:space="0" w:color="auto"/>
              </w:divBdr>
            </w:div>
          </w:divsChild>
        </w:div>
        <w:div w:id="1860312564">
          <w:marLeft w:val="0"/>
          <w:marRight w:val="0"/>
          <w:marTop w:val="0"/>
          <w:marBottom w:val="0"/>
          <w:divBdr>
            <w:top w:val="none" w:sz="0" w:space="0" w:color="auto"/>
            <w:left w:val="none" w:sz="0" w:space="0" w:color="auto"/>
            <w:bottom w:val="none" w:sz="0" w:space="0" w:color="auto"/>
            <w:right w:val="none" w:sz="0" w:space="0" w:color="auto"/>
          </w:divBdr>
          <w:divsChild>
            <w:div w:id="264192594">
              <w:marLeft w:val="0"/>
              <w:marRight w:val="0"/>
              <w:marTop w:val="0"/>
              <w:marBottom w:val="0"/>
              <w:divBdr>
                <w:top w:val="none" w:sz="0" w:space="0" w:color="auto"/>
                <w:left w:val="none" w:sz="0" w:space="0" w:color="auto"/>
                <w:bottom w:val="none" w:sz="0" w:space="0" w:color="auto"/>
                <w:right w:val="none" w:sz="0" w:space="0" w:color="auto"/>
              </w:divBdr>
            </w:div>
          </w:divsChild>
        </w:div>
        <w:div w:id="1895384397">
          <w:marLeft w:val="0"/>
          <w:marRight w:val="0"/>
          <w:marTop w:val="0"/>
          <w:marBottom w:val="0"/>
          <w:divBdr>
            <w:top w:val="none" w:sz="0" w:space="0" w:color="auto"/>
            <w:left w:val="none" w:sz="0" w:space="0" w:color="auto"/>
            <w:bottom w:val="none" w:sz="0" w:space="0" w:color="auto"/>
            <w:right w:val="none" w:sz="0" w:space="0" w:color="auto"/>
          </w:divBdr>
          <w:divsChild>
            <w:div w:id="112411535">
              <w:marLeft w:val="0"/>
              <w:marRight w:val="0"/>
              <w:marTop w:val="0"/>
              <w:marBottom w:val="0"/>
              <w:divBdr>
                <w:top w:val="none" w:sz="0" w:space="0" w:color="auto"/>
                <w:left w:val="none" w:sz="0" w:space="0" w:color="auto"/>
                <w:bottom w:val="none" w:sz="0" w:space="0" w:color="auto"/>
                <w:right w:val="none" w:sz="0" w:space="0" w:color="auto"/>
              </w:divBdr>
            </w:div>
          </w:divsChild>
        </w:div>
        <w:div w:id="1935357154">
          <w:marLeft w:val="0"/>
          <w:marRight w:val="0"/>
          <w:marTop w:val="0"/>
          <w:marBottom w:val="0"/>
          <w:divBdr>
            <w:top w:val="none" w:sz="0" w:space="0" w:color="auto"/>
            <w:left w:val="none" w:sz="0" w:space="0" w:color="auto"/>
            <w:bottom w:val="none" w:sz="0" w:space="0" w:color="auto"/>
            <w:right w:val="none" w:sz="0" w:space="0" w:color="auto"/>
          </w:divBdr>
          <w:divsChild>
            <w:div w:id="1555041697">
              <w:marLeft w:val="0"/>
              <w:marRight w:val="0"/>
              <w:marTop w:val="0"/>
              <w:marBottom w:val="0"/>
              <w:divBdr>
                <w:top w:val="none" w:sz="0" w:space="0" w:color="auto"/>
                <w:left w:val="none" w:sz="0" w:space="0" w:color="auto"/>
                <w:bottom w:val="none" w:sz="0" w:space="0" w:color="auto"/>
                <w:right w:val="none" w:sz="0" w:space="0" w:color="auto"/>
              </w:divBdr>
            </w:div>
          </w:divsChild>
        </w:div>
        <w:div w:id="1966933495">
          <w:marLeft w:val="0"/>
          <w:marRight w:val="0"/>
          <w:marTop w:val="0"/>
          <w:marBottom w:val="0"/>
          <w:divBdr>
            <w:top w:val="none" w:sz="0" w:space="0" w:color="auto"/>
            <w:left w:val="none" w:sz="0" w:space="0" w:color="auto"/>
            <w:bottom w:val="none" w:sz="0" w:space="0" w:color="auto"/>
            <w:right w:val="none" w:sz="0" w:space="0" w:color="auto"/>
          </w:divBdr>
          <w:divsChild>
            <w:div w:id="2013487194">
              <w:marLeft w:val="0"/>
              <w:marRight w:val="0"/>
              <w:marTop w:val="0"/>
              <w:marBottom w:val="0"/>
              <w:divBdr>
                <w:top w:val="none" w:sz="0" w:space="0" w:color="auto"/>
                <w:left w:val="none" w:sz="0" w:space="0" w:color="auto"/>
                <w:bottom w:val="none" w:sz="0" w:space="0" w:color="auto"/>
                <w:right w:val="none" w:sz="0" w:space="0" w:color="auto"/>
              </w:divBdr>
            </w:div>
          </w:divsChild>
        </w:div>
        <w:div w:id="2018312711">
          <w:marLeft w:val="0"/>
          <w:marRight w:val="0"/>
          <w:marTop w:val="0"/>
          <w:marBottom w:val="0"/>
          <w:divBdr>
            <w:top w:val="none" w:sz="0" w:space="0" w:color="auto"/>
            <w:left w:val="none" w:sz="0" w:space="0" w:color="auto"/>
            <w:bottom w:val="none" w:sz="0" w:space="0" w:color="auto"/>
            <w:right w:val="none" w:sz="0" w:space="0" w:color="auto"/>
          </w:divBdr>
          <w:divsChild>
            <w:div w:id="280722897">
              <w:marLeft w:val="0"/>
              <w:marRight w:val="0"/>
              <w:marTop w:val="0"/>
              <w:marBottom w:val="0"/>
              <w:divBdr>
                <w:top w:val="none" w:sz="0" w:space="0" w:color="auto"/>
                <w:left w:val="none" w:sz="0" w:space="0" w:color="auto"/>
                <w:bottom w:val="none" w:sz="0" w:space="0" w:color="auto"/>
                <w:right w:val="none" w:sz="0" w:space="0" w:color="auto"/>
              </w:divBdr>
            </w:div>
          </w:divsChild>
        </w:div>
        <w:div w:id="2050959303">
          <w:marLeft w:val="0"/>
          <w:marRight w:val="0"/>
          <w:marTop w:val="0"/>
          <w:marBottom w:val="0"/>
          <w:divBdr>
            <w:top w:val="none" w:sz="0" w:space="0" w:color="auto"/>
            <w:left w:val="none" w:sz="0" w:space="0" w:color="auto"/>
            <w:bottom w:val="none" w:sz="0" w:space="0" w:color="auto"/>
            <w:right w:val="none" w:sz="0" w:space="0" w:color="auto"/>
          </w:divBdr>
          <w:divsChild>
            <w:div w:id="1363360919">
              <w:marLeft w:val="0"/>
              <w:marRight w:val="0"/>
              <w:marTop w:val="0"/>
              <w:marBottom w:val="0"/>
              <w:divBdr>
                <w:top w:val="none" w:sz="0" w:space="0" w:color="auto"/>
                <w:left w:val="none" w:sz="0" w:space="0" w:color="auto"/>
                <w:bottom w:val="none" w:sz="0" w:space="0" w:color="auto"/>
                <w:right w:val="none" w:sz="0" w:space="0" w:color="auto"/>
              </w:divBdr>
            </w:div>
          </w:divsChild>
        </w:div>
        <w:div w:id="2071072966">
          <w:marLeft w:val="0"/>
          <w:marRight w:val="0"/>
          <w:marTop w:val="0"/>
          <w:marBottom w:val="0"/>
          <w:divBdr>
            <w:top w:val="none" w:sz="0" w:space="0" w:color="auto"/>
            <w:left w:val="none" w:sz="0" w:space="0" w:color="auto"/>
            <w:bottom w:val="none" w:sz="0" w:space="0" w:color="auto"/>
            <w:right w:val="none" w:sz="0" w:space="0" w:color="auto"/>
          </w:divBdr>
          <w:divsChild>
            <w:div w:id="297345346">
              <w:marLeft w:val="0"/>
              <w:marRight w:val="0"/>
              <w:marTop w:val="0"/>
              <w:marBottom w:val="0"/>
              <w:divBdr>
                <w:top w:val="none" w:sz="0" w:space="0" w:color="auto"/>
                <w:left w:val="none" w:sz="0" w:space="0" w:color="auto"/>
                <w:bottom w:val="none" w:sz="0" w:space="0" w:color="auto"/>
                <w:right w:val="none" w:sz="0" w:space="0" w:color="auto"/>
              </w:divBdr>
            </w:div>
          </w:divsChild>
        </w:div>
        <w:div w:id="2090077526">
          <w:marLeft w:val="0"/>
          <w:marRight w:val="0"/>
          <w:marTop w:val="0"/>
          <w:marBottom w:val="0"/>
          <w:divBdr>
            <w:top w:val="none" w:sz="0" w:space="0" w:color="auto"/>
            <w:left w:val="none" w:sz="0" w:space="0" w:color="auto"/>
            <w:bottom w:val="none" w:sz="0" w:space="0" w:color="auto"/>
            <w:right w:val="none" w:sz="0" w:space="0" w:color="auto"/>
          </w:divBdr>
          <w:divsChild>
            <w:div w:id="125281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2805">
      <w:bodyDiv w:val="1"/>
      <w:marLeft w:val="0"/>
      <w:marRight w:val="0"/>
      <w:marTop w:val="0"/>
      <w:marBottom w:val="0"/>
      <w:divBdr>
        <w:top w:val="none" w:sz="0" w:space="0" w:color="auto"/>
        <w:left w:val="none" w:sz="0" w:space="0" w:color="auto"/>
        <w:bottom w:val="none" w:sz="0" w:space="0" w:color="auto"/>
        <w:right w:val="none" w:sz="0" w:space="0" w:color="auto"/>
      </w:divBdr>
    </w:div>
    <w:div w:id="1151873804">
      <w:bodyDiv w:val="1"/>
      <w:marLeft w:val="0"/>
      <w:marRight w:val="0"/>
      <w:marTop w:val="0"/>
      <w:marBottom w:val="0"/>
      <w:divBdr>
        <w:top w:val="none" w:sz="0" w:space="0" w:color="auto"/>
        <w:left w:val="none" w:sz="0" w:space="0" w:color="auto"/>
        <w:bottom w:val="none" w:sz="0" w:space="0" w:color="auto"/>
        <w:right w:val="none" w:sz="0" w:space="0" w:color="auto"/>
      </w:divBdr>
    </w:div>
    <w:div w:id="1185241489">
      <w:bodyDiv w:val="1"/>
      <w:marLeft w:val="0"/>
      <w:marRight w:val="0"/>
      <w:marTop w:val="0"/>
      <w:marBottom w:val="0"/>
      <w:divBdr>
        <w:top w:val="none" w:sz="0" w:space="0" w:color="auto"/>
        <w:left w:val="none" w:sz="0" w:space="0" w:color="auto"/>
        <w:bottom w:val="none" w:sz="0" w:space="0" w:color="auto"/>
        <w:right w:val="none" w:sz="0" w:space="0" w:color="auto"/>
      </w:divBdr>
    </w:div>
    <w:div w:id="1188324319">
      <w:bodyDiv w:val="1"/>
      <w:marLeft w:val="0"/>
      <w:marRight w:val="0"/>
      <w:marTop w:val="0"/>
      <w:marBottom w:val="0"/>
      <w:divBdr>
        <w:top w:val="none" w:sz="0" w:space="0" w:color="auto"/>
        <w:left w:val="none" w:sz="0" w:space="0" w:color="auto"/>
        <w:bottom w:val="none" w:sz="0" w:space="0" w:color="auto"/>
        <w:right w:val="none" w:sz="0" w:space="0" w:color="auto"/>
      </w:divBdr>
    </w:div>
    <w:div w:id="1195535663">
      <w:bodyDiv w:val="1"/>
      <w:marLeft w:val="0"/>
      <w:marRight w:val="0"/>
      <w:marTop w:val="0"/>
      <w:marBottom w:val="0"/>
      <w:divBdr>
        <w:top w:val="none" w:sz="0" w:space="0" w:color="auto"/>
        <w:left w:val="none" w:sz="0" w:space="0" w:color="auto"/>
        <w:bottom w:val="none" w:sz="0" w:space="0" w:color="auto"/>
        <w:right w:val="none" w:sz="0" w:space="0" w:color="auto"/>
      </w:divBdr>
      <w:divsChild>
        <w:div w:id="51537599">
          <w:marLeft w:val="0"/>
          <w:marRight w:val="0"/>
          <w:marTop w:val="0"/>
          <w:marBottom w:val="0"/>
          <w:divBdr>
            <w:top w:val="none" w:sz="0" w:space="0" w:color="auto"/>
            <w:left w:val="none" w:sz="0" w:space="0" w:color="auto"/>
            <w:bottom w:val="none" w:sz="0" w:space="0" w:color="auto"/>
            <w:right w:val="none" w:sz="0" w:space="0" w:color="auto"/>
          </w:divBdr>
          <w:divsChild>
            <w:div w:id="1532912984">
              <w:marLeft w:val="0"/>
              <w:marRight w:val="0"/>
              <w:marTop w:val="0"/>
              <w:marBottom w:val="0"/>
              <w:divBdr>
                <w:top w:val="none" w:sz="0" w:space="0" w:color="auto"/>
                <w:left w:val="none" w:sz="0" w:space="0" w:color="auto"/>
                <w:bottom w:val="none" w:sz="0" w:space="0" w:color="auto"/>
                <w:right w:val="none" w:sz="0" w:space="0" w:color="auto"/>
              </w:divBdr>
            </w:div>
          </w:divsChild>
        </w:div>
        <w:div w:id="423260574">
          <w:marLeft w:val="0"/>
          <w:marRight w:val="0"/>
          <w:marTop w:val="0"/>
          <w:marBottom w:val="0"/>
          <w:divBdr>
            <w:top w:val="none" w:sz="0" w:space="0" w:color="auto"/>
            <w:left w:val="none" w:sz="0" w:space="0" w:color="auto"/>
            <w:bottom w:val="none" w:sz="0" w:space="0" w:color="auto"/>
            <w:right w:val="none" w:sz="0" w:space="0" w:color="auto"/>
          </w:divBdr>
          <w:divsChild>
            <w:div w:id="3034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4453">
      <w:bodyDiv w:val="1"/>
      <w:marLeft w:val="0"/>
      <w:marRight w:val="0"/>
      <w:marTop w:val="0"/>
      <w:marBottom w:val="0"/>
      <w:divBdr>
        <w:top w:val="none" w:sz="0" w:space="0" w:color="auto"/>
        <w:left w:val="none" w:sz="0" w:space="0" w:color="auto"/>
        <w:bottom w:val="none" w:sz="0" w:space="0" w:color="auto"/>
        <w:right w:val="none" w:sz="0" w:space="0" w:color="auto"/>
      </w:divBdr>
      <w:divsChild>
        <w:div w:id="1625883490">
          <w:marLeft w:val="0"/>
          <w:marRight w:val="0"/>
          <w:marTop w:val="0"/>
          <w:marBottom w:val="0"/>
          <w:divBdr>
            <w:top w:val="none" w:sz="0" w:space="0" w:color="auto"/>
            <w:left w:val="none" w:sz="0" w:space="0" w:color="auto"/>
            <w:bottom w:val="none" w:sz="0" w:space="0" w:color="auto"/>
            <w:right w:val="none" w:sz="0" w:space="0" w:color="auto"/>
          </w:divBdr>
          <w:divsChild>
            <w:div w:id="826168949">
              <w:marLeft w:val="0"/>
              <w:marRight w:val="0"/>
              <w:marTop w:val="0"/>
              <w:marBottom w:val="0"/>
              <w:divBdr>
                <w:top w:val="none" w:sz="0" w:space="0" w:color="auto"/>
                <w:left w:val="none" w:sz="0" w:space="0" w:color="auto"/>
                <w:bottom w:val="none" w:sz="0" w:space="0" w:color="auto"/>
                <w:right w:val="none" w:sz="0" w:space="0" w:color="auto"/>
              </w:divBdr>
            </w:div>
          </w:divsChild>
        </w:div>
        <w:div w:id="2086341717">
          <w:marLeft w:val="0"/>
          <w:marRight w:val="0"/>
          <w:marTop w:val="0"/>
          <w:marBottom w:val="0"/>
          <w:divBdr>
            <w:top w:val="none" w:sz="0" w:space="0" w:color="auto"/>
            <w:left w:val="none" w:sz="0" w:space="0" w:color="auto"/>
            <w:bottom w:val="none" w:sz="0" w:space="0" w:color="auto"/>
            <w:right w:val="none" w:sz="0" w:space="0" w:color="auto"/>
          </w:divBdr>
          <w:divsChild>
            <w:div w:id="45235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752105">
      <w:bodyDiv w:val="1"/>
      <w:marLeft w:val="0"/>
      <w:marRight w:val="0"/>
      <w:marTop w:val="0"/>
      <w:marBottom w:val="0"/>
      <w:divBdr>
        <w:top w:val="none" w:sz="0" w:space="0" w:color="auto"/>
        <w:left w:val="none" w:sz="0" w:space="0" w:color="auto"/>
        <w:bottom w:val="none" w:sz="0" w:space="0" w:color="auto"/>
        <w:right w:val="none" w:sz="0" w:space="0" w:color="auto"/>
      </w:divBdr>
    </w:div>
    <w:div w:id="1327515425">
      <w:bodyDiv w:val="1"/>
      <w:marLeft w:val="0"/>
      <w:marRight w:val="0"/>
      <w:marTop w:val="0"/>
      <w:marBottom w:val="0"/>
      <w:divBdr>
        <w:top w:val="none" w:sz="0" w:space="0" w:color="auto"/>
        <w:left w:val="none" w:sz="0" w:space="0" w:color="auto"/>
        <w:bottom w:val="none" w:sz="0" w:space="0" w:color="auto"/>
        <w:right w:val="none" w:sz="0" w:space="0" w:color="auto"/>
      </w:divBdr>
    </w:div>
    <w:div w:id="1391346682">
      <w:bodyDiv w:val="1"/>
      <w:marLeft w:val="0"/>
      <w:marRight w:val="0"/>
      <w:marTop w:val="0"/>
      <w:marBottom w:val="0"/>
      <w:divBdr>
        <w:top w:val="none" w:sz="0" w:space="0" w:color="auto"/>
        <w:left w:val="none" w:sz="0" w:space="0" w:color="auto"/>
        <w:bottom w:val="none" w:sz="0" w:space="0" w:color="auto"/>
        <w:right w:val="none" w:sz="0" w:space="0" w:color="auto"/>
      </w:divBdr>
    </w:div>
    <w:div w:id="1426146502">
      <w:bodyDiv w:val="1"/>
      <w:marLeft w:val="0"/>
      <w:marRight w:val="0"/>
      <w:marTop w:val="0"/>
      <w:marBottom w:val="0"/>
      <w:divBdr>
        <w:top w:val="none" w:sz="0" w:space="0" w:color="auto"/>
        <w:left w:val="none" w:sz="0" w:space="0" w:color="auto"/>
        <w:bottom w:val="none" w:sz="0" w:space="0" w:color="auto"/>
        <w:right w:val="none" w:sz="0" w:space="0" w:color="auto"/>
      </w:divBdr>
      <w:divsChild>
        <w:div w:id="1127627806">
          <w:marLeft w:val="0"/>
          <w:marRight w:val="0"/>
          <w:marTop w:val="0"/>
          <w:marBottom w:val="0"/>
          <w:divBdr>
            <w:top w:val="none" w:sz="0" w:space="0" w:color="auto"/>
            <w:left w:val="none" w:sz="0" w:space="0" w:color="auto"/>
            <w:bottom w:val="none" w:sz="0" w:space="0" w:color="auto"/>
            <w:right w:val="none" w:sz="0" w:space="0" w:color="auto"/>
          </w:divBdr>
          <w:divsChild>
            <w:div w:id="196191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953842">
      <w:bodyDiv w:val="1"/>
      <w:marLeft w:val="0"/>
      <w:marRight w:val="0"/>
      <w:marTop w:val="0"/>
      <w:marBottom w:val="0"/>
      <w:divBdr>
        <w:top w:val="none" w:sz="0" w:space="0" w:color="auto"/>
        <w:left w:val="none" w:sz="0" w:space="0" w:color="auto"/>
        <w:bottom w:val="none" w:sz="0" w:space="0" w:color="auto"/>
        <w:right w:val="none" w:sz="0" w:space="0" w:color="auto"/>
      </w:divBdr>
    </w:div>
    <w:div w:id="1457142012">
      <w:bodyDiv w:val="1"/>
      <w:marLeft w:val="0"/>
      <w:marRight w:val="0"/>
      <w:marTop w:val="0"/>
      <w:marBottom w:val="0"/>
      <w:divBdr>
        <w:top w:val="none" w:sz="0" w:space="0" w:color="auto"/>
        <w:left w:val="none" w:sz="0" w:space="0" w:color="auto"/>
        <w:bottom w:val="none" w:sz="0" w:space="0" w:color="auto"/>
        <w:right w:val="none" w:sz="0" w:space="0" w:color="auto"/>
      </w:divBdr>
    </w:div>
    <w:div w:id="1498883111">
      <w:bodyDiv w:val="1"/>
      <w:marLeft w:val="0"/>
      <w:marRight w:val="0"/>
      <w:marTop w:val="0"/>
      <w:marBottom w:val="0"/>
      <w:divBdr>
        <w:top w:val="none" w:sz="0" w:space="0" w:color="auto"/>
        <w:left w:val="none" w:sz="0" w:space="0" w:color="auto"/>
        <w:bottom w:val="none" w:sz="0" w:space="0" w:color="auto"/>
        <w:right w:val="none" w:sz="0" w:space="0" w:color="auto"/>
      </w:divBdr>
    </w:div>
    <w:div w:id="1555117798">
      <w:bodyDiv w:val="1"/>
      <w:marLeft w:val="0"/>
      <w:marRight w:val="0"/>
      <w:marTop w:val="0"/>
      <w:marBottom w:val="0"/>
      <w:divBdr>
        <w:top w:val="none" w:sz="0" w:space="0" w:color="auto"/>
        <w:left w:val="none" w:sz="0" w:space="0" w:color="auto"/>
        <w:bottom w:val="none" w:sz="0" w:space="0" w:color="auto"/>
        <w:right w:val="none" w:sz="0" w:space="0" w:color="auto"/>
      </w:divBdr>
    </w:div>
    <w:div w:id="1633056159">
      <w:bodyDiv w:val="1"/>
      <w:marLeft w:val="0"/>
      <w:marRight w:val="0"/>
      <w:marTop w:val="0"/>
      <w:marBottom w:val="0"/>
      <w:divBdr>
        <w:top w:val="none" w:sz="0" w:space="0" w:color="auto"/>
        <w:left w:val="none" w:sz="0" w:space="0" w:color="auto"/>
        <w:bottom w:val="none" w:sz="0" w:space="0" w:color="auto"/>
        <w:right w:val="none" w:sz="0" w:space="0" w:color="auto"/>
      </w:divBdr>
      <w:divsChild>
        <w:div w:id="47414256">
          <w:marLeft w:val="0"/>
          <w:marRight w:val="0"/>
          <w:marTop w:val="0"/>
          <w:marBottom w:val="0"/>
          <w:divBdr>
            <w:top w:val="none" w:sz="0" w:space="0" w:color="auto"/>
            <w:left w:val="none" w:sz="0" w:space="0" w:color="auto"/>
            <w:bottom w:val="none" w:sz="0" w:space="0" w:color="auto"/>
            <w:right w:val="none" w:sz="0" w:space="0" w:color="auto"/>
          </w:divBdr>
        </w:div>
        <w:div w:id="871462043">
          <w:marLeft w:val="0"/>
          <w:marRight w:val="0"/>
          <w:marTop w:val="0"/>
          <w:marBottom w:val="0"/>
          <w:divBdr>
            <w:top w:val="none" w:sz="0" w:space="0" w:color="auto"/>
            <w:left w:val="none" w:sz="0" w:space="0" w:color="auto"/>
            <w:bottom w:val="none" w:sz="0" w:space="0" w:color="auto"/>
            <w:right w:val="none" w:sz="0" w:space="0" w:color="auto"/>
          </w:divBdr>
          <w:divsChild>
            <w:div w:id="211313582">
              <w:marLeft w:val="0"/>
              <w:marRight w:val="0"/>
              <w:marTop w:val="0"/>
              <w:marBottom w:val="0"/>
              <w:divBdr>
                <w:top w:val="none" w:sz="0" w:space="0" w:color="auto"/>
                <w:left w:val="none" w:sz="0" w:space="0" w:color="auto"/>
                <w:bottom w:val="none" w:sz="0" w:space="0" w:color="auto"/>
                <w:right w:val="none" w:sz="0" w:space="0" w:color="auto"/>
              </w:divBdr>
            </w:div>
            <w:div w:id="240062225">
              <w:marLeft w:val="0"/>
              <w:marRight w:val="0"/>
              <w:marTop w:val="0"/>
              <w:marBottom w:val="0"/>
              <w:divBdr>
                <w:top w:val="none" w:sz="0" w:space="0" w:color="auto"/>
                <w:left w:val="none" w:sz="0" w:space="0" w:color="auto"/>
                <w:bottom w:val="none" w:sz="0" w:space="0" w:color="auto"/>
                <w:right w:val="none" w:sz="0" w:space="0" w:color="auto"/>
              </w:divBdr>
            </w:div>
            <w:div w:id="440881785">
              <w:marLeft w:val="0"/>
              <w:marRight w:val="0"/>
              <w:marTop w:val="0"/>
              <w:marBottom w:val="0"/>
              <w:divBdr>
                <w:top w:val="none" w:sz="0" w:space="0" w:color="auto"/>
                <w:left w:val="none" w:sz="0" w:space="0" w:color="auto"/>
                <w:bottom w:val="none" w:sz="0" w:space="0" w:color="auto"/>
                <w:right w:val="none" w:sz="0" w:space="0" w:color="auto"/>
              </w:divBdr>
            </w:div>
            <w:div w:id="455100961">
              <w:marLeft w:val="0"/>
              <w:marRight w:val="0"/>
              <w:marTop w:val="0"/>
              <w:marBottom w:val="0"/>
              <w:divBdr>
                <w:top w:val="none" w:sz="0" w:space="0" w:color="auto"/>
                <w:left w:val="none" w:sz="0" w:space="0" w:color="auto"/>
                <w:bottom w:val="none" w:sz="0" w:space="0" w:color="auto"/>
                <w:right w:val="none" w:sz="0" w:space="0" w:color="auto"/>
              </w:divBdr>
            </w:div>
            <w:div w:id="462847432">
              <w:marLeft w:val="0"/>
              <w:marRight w:val="0"/>
              <w:marTop w:val="0"/>
              <w:marBottom w:val="0"/>
              <w:divBdr>
                <w:top w:val="none" w:sz="0" w:space="0" w:color="auto"/>
                <w:left w:val="none" w:sz="0" w:space="0" w:color="auto"/>
                <w:bottom w:val="none" w:sz="0" w:space="0" w:color="auto"/>
                <w:right w:val="none" w:sz="0" w:space="0" w:color="auto"/>
              </w:divBdr>
            </w:div>
            <w:div w:id="660432161">
              <w:marLeft w:val="0"/>
              <w:marRight w:val="0"/>
              <w:marTop w:val="0"/>
              <w:marBottom w:val="0"/>
              <w:divBdr>
                <w:top w:val="none" w:sz="0" w:space="0" w:color="auto"/>
                <w:left w:val="none" w:sz="0" w:space="0" w:color="auto"/>
                <w:bottom w:val="none" w:sz="0" w:space="0" w:color="auto"/>
                <w:right w:val="none" w:sz="0" w:space="0" w:color="auto"/>
              </w:divBdr>
            </w:div>
            <w:div w:id="694842050">
              <w:marLeft w:val="0"/>
              <w:marRight w:val="0"/>
              <w:marTop w:val="0"/>
              <w:marBottom w:val="0"/>
              <w:divBdr>
                <w:top w:val="none" w:sz="0" w:space="0" w:color="auto"/>
                <w:left w:val="none" w:sz="0" w:space="0" w:color="auto"/>
                <w:bottom w:val="none" w:sz="0" w:space="0" w:color="auto"/>
                <w:right w:val="none" w:sz="0" w:space="0" w:color="auto"/>
              </w:divBdr>
            </w:div>
            <w:div w:id="703991034">
              <w:marLeft w:val="0"/>
              <w:marRight w:val="0"/>
              <w:marTop w:val="0"/>
              <w:marBottom w:val="0"/>
              <w:divBdr>
                <w:top w:val="none" w:sz="0" w:space="0" w:color="auto"/>
                <w:left w:val="none" w:sz="0" w:space="0" w:color="auto"/>
                <w:bottom w:val="none" w:sz="0" w:space="0" w:color="auto"/>
                <w:right w:val="none" w:sz="0" w:space="0" w:color="auto"/>
              </w:divBdr>
            </w:div>
            <w:div w:id="715620113">
              <w:marLeft w:val="0"/>
              <w:marRight w:val="0"/>
              <w:marTop w:val="0"/>
              <w:marBottom w:val="0"/>
              <w:divBdr>
                <w:top w:val="none" w:sz="0" w:space="0" w:color="auto"/>
                <w:left w:val="none" w:sz="0" w:space="0" w:color="auto"/>
                <w:bottom w:val="none" w:sz="0" w:space="0" w:color="auto"/>
                <w:right w:val="none" w:sz="0" w:space="0" w:color="auto"/>
              </w:divBdr>
            </w:div>
            <w:div w:id="719211626">
              <w:marLeft w:val="0"/>
              <w:marRight w:val="0"/>
              <w:marTop w:val="0"/>
              <w:marBottom w:val="0"/>
              <w:divBdr>
                <w:top w:val="none" w:sz="0" w:space="0" w:color="auto"/>
                <w:left w:val="none" w:sz="0" w:space="0" w:color="auto"/>
                <w:bottom w:val="none" w:sz="0" w:space="0" w:color="auto"/>
                <w:right w:val="none" w:sz="0" w:space="0" w:color="auto"/>
              </w:divBdr>
            </w:div>
            <w:div w:id="876434233">
              <w:marLeft w:val="0"/>
              <w:marRight w:val="0"/>
              <w:marTop w:val="0"/>
              <w:marBottom w:val="0"/>
              <w:divBdr>
                <w:top w:val="none" w:sz="0" w:space="0" w:color="auto"/>
                <w:left w:val="none" w:sz="0" w:space="0" w:color="auto"/>
                <w:bottom w:val="none" w:sz="0" w:space="0" w:color="auto"/>
                <w:right w:val="none" w:sz="0" w:space="0" w:color="auto"/>
              </w:divBdr>
            </w:div>
            <w:div w:id="888687612">
              <w:marLeft w:val="0"/>
              <w:marRight w:val="0"/>
              <w:marTop w:val="0"/>
              <w:marBottom w:val="0"/>
              <w:divBdr>
                <w:top w:val="none" w:sz="0" w:space="0" w:color="auto"/>
                <w:left w:val="none" w:sz="0" w:space="0" w:color="auto"/>
                <w:bottom w:val="none" w:sz="0" w:space="0" w:color="auto"/>
                <w:right w:val="none" w:sz="0" w:space="0" w:color="auto"/>
              </w:divBdr>
            </w:div>
            <w:div w:id="975597920">
              <w:marLeft w:val="0"/>
              <w:marRight w:val="0"/>
              <w:marTop w:val="0"/>
              <w:marBottom w:val="0"/>
              <w:divBdr>
                <w:top w:val="none" w:sz="0" w:space="0" w:color="auto"/>
                <w:left w:val="none" w:sz="0" w:space="0" w:color="auto"/>
                <w:bottom w:val="none" w:sz="0" w:space="0" w:color="auto"/>
                <w:right w:val="none" w:sz="0" w:space="0" w:color="auto"/>
              </w:divBdr>
            </w:div>
            <w:div w:id="1308633059">
              <w:marLeft w:val="0"/>
              <w:marRight w:val="0"/>
              <w:marTop w:val="0"/>
              <w:marBottom w:val="0"/>
              <w:divBdr>
                <w:top w:val="none" w:sz="0" w:space="0" w:color="auto"/>
                <w:left w:val="none" w:sz="0" w:space="0" w:color="auto"/>
                <w:bottom w:val="none" w:sz="0" w:space="0" w:color="auto"/>
                <w:right w:val="none" w:sz="0" w:space="0" w:color="auto"/>
              </w:divBdr>
            </w:div>
            <w:div w:id="1421677819">
              <w:marLeft w:val="0"/>
              <w:marRight w:val="0"/>
              <w:marTop w:val="0"/>
              <w:marBottom w:val="0"/>
              <w:divBdr>
                <w:top w:val="none" w:sz="0" w:space="0" w:color="auto"/>
                <w:left w:val="none" w:sz="0" w:space="0" w:color="auto"/>
                <w:bottom w:val="none" w:sz="0" w:space="0" w:color="auto"/>
                <w:right w:val="none" w:sz="0" w:space="0" w:color="auto"/>
              </w:divBdr>
            </w:div>
            <w:div w:id="1479608426">
              <w:marLeft w:val="0"/>
              <w:marRight w:val="0"/>
              <w:marTop w:val="0"/>
              <w:marBottom w:val="0"/>
              <w:divBdr>
                <w:top w:val="none" w:sz="0" w:space="0" w:color="auto"/>
                <w:left w:val="none" w:sz="0" w:space="0" w:color="auto"/>
                <w:bottom w:val="none" w:sz="0" w:space="0" w:color="auto"/>
                <w:right w:val="none" w:sz="0" w:space="0" w:color="auto"/>
              </w:divBdr>
            </w:div>
            <w:div w:id="1570069150">
              <w:marLeft w:val="0"/>
              <w:marRight w:val="0"/>
              <w:marTop w:val="0"/>
              <w:marBottom w:val="0"/>
              <w:divBdr>
                <w:top w:val="none" w:sz="0" w:space="0" w:color="auto"/>
                <w:left w:val="none" w:sz="0" w:space="0" w:color="auto"/>
                <w:bottom w:val="none" w:sz="0" w:space="0" w:color="auto"/>
                <w:right w:val="none" w:sz="0" w:space="0" w:color="auto"/>
              </w:divBdr>
            </w:div>
            <w:div w:id="1657494393">
              <w:marLeft w:val="0"/>
              <w:marRight w:val="0"/>
              <w:marTop w:val="0"/>
              <w:marBottom w:val="0"/>
              <w:divBdr>
                <w:top w:val="none" w:sz="0" w:space="0" w:color="auto"/>
                <w:left w:val="none" w:sz="0" w:space="0" w:color="auto"/>
                <w:bottom w:val="none" w:sz="0" w:space="0" w:color="auto"/>
                <w:right w:val="none" w:sz="0" w:space="0" w:color="auto"/>
              </w:divBdr>
            </w:div>
            <w:div w:id="1715230077">
              <w:marLeft w:val="0"/>
              <w:marRight w:val="0"/>
              <w:marTop w:val="0"/>
              <w:marBottom w:val="0"/>
              <w:divBdr>
                <w:top w:val="none" w:sz="0" w:space="0" w:color="auto"/>
                <w:left w:val="none" w:sz="0" w:space="0" w:color="auto"/>
                <w:bottom w:val="none" w:sz="0" w:space="0" w:color="auto"/>
                <w:right w:val="none" w:sz="0" w:space="0" w:color="auto"/>
              </w:divBdr>
            </w:div>
            <w:div w:id="1777555964">
              <w:marLeft w:val="0"/>
              <w:marRight w:val="0"/>
              <w:marTop w:val="0"/>
              <w:marBottom w:val="0"/>
              <w:divBdr>
                <w:top w:val="none" w:sz="0" w:space="0" w:color="auto"/>
                <w:left w:val="none" w:sz="0" w:space="0" w:color="auto"/>
                <w:bottom w:val="none" w:sz="0" w:space="0" w:color="auto"/>
                <w:right w:val="none" w:sz="0" w:space="0" w:color="auto"/>
              </w:divBdr>
            </w:div>
          </w:divsChild>
        </w:div>
        <w:div w:id="995259764">
          <w:marLeft w:val="0"/>
          <w:marRight w:val="0"/>
          <w:marTop w:val="0"/>
          <w:marBottom w:val="0"/>
          <w:divBdr>
            <w:top w:val="none" w:sz="0" w:space="0" w:color="auto"/>
            <w:left w:val="none" w:sz="0" w:space="0" w:color="auto"/>
            <w:bottom w:val="none" w:sz="0" w:space="0" w:color="auto"/>
            <w:right w:val="none" w:sz="0" w:space="0" w:color="auto"/>
          </w:divBdr>
        </w:div>
        <w:div w:id="1054230114">
          <w:marLeft w:val="0"/>
          <w:marRight w:val="0"/>
          <w:marTop w:val="0"/>
          <w:marBottom w:val="0"/>
          <w:divBdr>
            <w:top w:val="none" w:sz="0" w:space="0" w:color="auto"/>
            <w:left w:val="none" w:sz="0" w:space="0" w:color="auto"/>
            <w:bottom w:val="none" w:sz="0" w:space="0" w:color="auto"/>
            <w:right w:val="none" w:sz="0" w:space="0" w:color="auto"/>
          </w:divBdr>
        </w:div>
        <w:div w:id="1356733614">
          <w:marLeft w:val="0"/>
          <w:marRight w:val="0"/>
          <w:marTop w:val="0"/>
          <w:marBottom w:val="0"/>
          <w:divBdr>
            <w:top w:val="none" w:sz="0" w:space="0" w:color="auto"/>
            <w:left w:val="none" w:sz="0" w:space="0" w:color="auto"/>
            <w:bottom w:val="none" w:sz="0" w:space="0" w:color="auto"/>
            <w:right w:val="none" w:sz="0" w:space="0" w:color="auto"/>
          </w:divBdr>
          <w:divsChild>
            <w:div w:id="4939296">
              <w:marLeft w:val="0"/>
              <w:marRight w:val="0"/>
              <w:marTop w:val="0"/>
              <w:marBottom w:val="0"/>
              <w:divBdr>
                <w:top w:val="none" w:sz="0" w:space="0" w:color="auto"/>
                <w:left w:val="none" w:sz="0" w:space="0" w:color="auto"/>
                <w:bottom w:val="none" w:sz="0" w:space="0" w:color="auto"/>
                <w:right w:val="none" w:sz="0" w:space="0" w:color="auto"/>
              </w:divBdr>
            </w:div>
            <w:div w:id="180049601">
              <w:marLeft w:val="0"/>
              <w:marRight w:val="0"/>
              <w:marTop w:val="0"/>
              <w:marBottom w:val="0"/>
              <w:divBdr>
                <w:top w:val="none" w:sz="0" w:space="0" w:color="auto"/>
                <w:left w:val="none" w:sz="0" w:space="0" w:color="auto"/>
                <w:bottom w:val="none" w:sz="0" w:space="0" w:color="auto"/>
                <w:right w:val="none" w:sz="0" w:space="0" w:color="auto"/>
              </w:divBdr>
            </w:div>
            <w:div w:id="264074811">
              <w:marLeft w:val="0"/>
              <w:marRight w:val="0"/>
              <w:marTop w:val="0"/>
              <w:marBottom w:val="0"/>
              <w:divBdr>
                <w:top w:val="none" w:sz="0" w:space="0" w:color="auto"/>
                <w:left w:val="none" w:sz="0" w:space="0" w:color="auto"/>
                <w:bottom w:val="none" w:sz="0" w:space="0" w:color="auto"/>
                <w:right w:val="none" w:sz="0" w:space="0" w:color="auto"/>
              </w:divBdr>
            </w:div>
            <w:div w:id="298191872">
              <w:marLeft w:val="0"/>
              <w:marRight w:val="0"/>
              <w:marTop w:val="0"/>
              <w:marBottom w:val="0"/>
              <w:divBdr>
                <w:top w:val="none" w:sz="0" w:space="0" w:color="auto"/>
                <w:left w:val="none" w:sz="0" w:space="0" w:color="auto"/>
                <w:bottom w:val="none" w:sz="0" w:space="0" w:color="auto"/>
                <w:right w:val="none" w:sz="0" w:space="0" w:color="auto"/>
              </w:divBdr>
            </w:div>
            <w:div w:id="339040405">
              <w:marLeft w:val="0"/>
              <w:marRight w:val="0"/>
              <w:marTop w:val="0"/>
              <w:marBottom w:val="0"/>
              <w:divBdr>
                <w:top w:val="none" w:sz="0" w:space="0" w:color="auto"/>
                <w:left w:val="none" w:sz="0" w:space="0" w:color="auto"/>
                <w:bottom w:val="none" w:sz="0" w:space="0" w:color="auto"/>
                <w:right w:val="none" w:sz="0" w:space="0" w:color="auto"/>
              </w:divBdr>
            </w:div>
            <w:div w:id="347565107">
              <w:marLeft w:val="0"/>
              <w:marRight w:val="0"/>
              <w:marTop w:val="0"/>
              <w:marBottom w:val="0"/>
              <w:divBdr>
                <w:top w:val="none" w:sz="0" w:space="0" w:color="auto"/>
                <w:left w:val="none" w:sz="0" w:space="0" w:color="auto"/>
                <w:bottom w:val="none" w:sz="0" w:space="0" w:color="auto"/>
                <w:right w:val="none" w:sz="0" w:space="0" w:color="auto"/>
              </w:divBdr>
            </w:div>
            <w:div w:id="403603342">
              <w:marLeft w:val="0"/>
              <w:marRight w:val="0"/>
              <w:marTop w:val="0"/>
              <w:marBottom w:val="0"/>
              <w:divBdr>
                <w:top w:val="none" w:sz="0" w:space="0" w:color="auto"/>
                <w:left w:val="none" w:sz="0" w:space="0" w:color="auto"/>
                <w:bottom w:val="none" w:sz="0" w:space="0" w:color="auto"/>
                <w:right w:val="none" w:sz="0" w:space="0" w:color="auto"/>
              </w:divBdr>
            </w:div>
            <w:div w:id="405422469">
              <w:marLeft w:val="0"/>
              <w:marRight w:val="0"/>
              <w:marTop w:val="0"/>
              <w:marBottom w:val="0"/>
              <w:divBdr>
                <w:top w:val="none" w:sz="0" w:space="0" w:color="auto"/>
                <w:left w:val="none" w:sz="0" w:space="0" w:color="auto"/>
                <w:bottom w:val="none" w:sz="0" w:space="0" w:color="auto"/>
                <w:right w:val="none" w:sz="0" w:space="0" w:color="auto"/>
              </w:divBdr>
            </w:div>
            <w:div w:id="428699473">
              <w:marLeft w:val="0"/>
              <w:marRight w:val="0"/>
              <w:marTop w:val="0"/>
              <w:marBottom w:val="0"/>
              <w:divBdr>
                <w:top w:val="none" w:sz="0" w:space="0" w:color="auto"/>
                <w:left w:val="none" w:sz="0" w:space="0" w:color="auto"/>
                <w:bottom w:val="none" w:sz="0" w:space="0" w:color="auto"/>
                <w:right w:val="none" w:sz="0" w:space="0" w:color="auto"/>
              </w:divBdr>
            </w:div>
            <w:div w:id="537813084">
              <w:marLeft w:val="0"/>
              <w:marRight w:val="0"/>
              <w:marTop w:val="0"/>
              <w:marBottom w:val="0"/>
              <w:divBdr>
                <w:top w:val="none" w:sz="0" w:space="0" w:color="auto"/>
                <w:left w:val="none" w:sz="0" w:space="0" w:color="auto"/>
                <w:bottom w:val="none" w:sz="0" w:space="0" w:color="auto"/>
                <w:right w:val="none" w:sz="0" w:space="0" w:color="auto"/>
              </w:divBdr>
            </w:div>
            <w:div w:id="542601024">
              <w:marLeft w:val="0"/>
              <w:marRight w:val="0"/>
              <w:marTop w:val="0"/>
              <w:marBottom w:val="0"/>
              <w:divBdr>
                <w:top w:val="none" w:sz="0" w:space="0" w:color="auto"/>
                <w:left w:val="none" w:sz="0" w:space="0" w:color="auto"/>
                <w:bottom w:val="none" w:sz="0" w:space="0" w:color="auto"/>
                <w:right w:val="none" w:sz="0" w:space="0" w:color="auto"/>
              </w:divBdr>
            </w:div>
            <w:div w:id="546183831">
              <w:marLeft w:val="0"/>
              <w:marRight w:val="0"/>
              <w:marTop w:val="0"/>
              <w:marBottom w:val="0"/>
              <w:divBdr>
                <w:top w:val="none" w:sz="0" w:space="0" w:color="auto"/>
                <w:left w:val="none" w:sz="0" w:space="0" w:color="auto"/>
                <w:bottom w:val="none" w:sz="0" w:space="0" w:color="auto"/>
                <w:right w:val="none" w:sz="0" w:space="0" w:color="auto"/>
              </w:divBdr>
            </w:div>
            <w:div w:id="690105259">
              <w:marLeft w:val="0"/>
              <w:marRight w:val="0"/>
              <w:marTop w:val="0"/>
              <w:marBottom w:val="0"/>
              <w:divBdr>
                <w:top w:val="none" w:sz="0" w:space="0" w:color="auto"/>
                <w:left w:val="none" w:sz="0" w:space="0" w:color="auto"/>
                <w:bottom w:val="none" w:sz="0" w:space="0" w:color="auto"/>
                <w:right w:val="none" w:sz="0" w:space="0" w:color="auto"/>
              </w:divBdr>
            </w:div>
            <w:div w:id="1120959047">
              <w:marLeft w:val="0"/>
              <w:marRight w:val="0"/>
              <w:marTop w:val="0"/>
              <w:marBottom w:val="0"/>
              <w:divBdr>
                <w:top w:val="none" w:sz="0" w:space="0" w:color="auto"/>
                <w:left w:val="none" w:sz="0" w:space="0" w:color="auto"/>
                <w:bottom w:val="none" w:sz="0" w:space="0" w:color="auto"/>
                <w:right w:val="none" w:sz="0" w:space="0" w:color="auto"/>
              </w:divBdr>
            </w:div>
            <w:div w:id="1128357165">
              <w:marLeft w:val="0"/>
              <w:marRight w:val="0"/>
              <w:marTop w:val="0"/>
              <w:marBottom w:val="0"/>
              <w:divBdr>
                <w:top w:val="none" w:sz="0" w:space="0" w:color="auto"/>
                <w:left w:val="none" w:sz="0" w:space="0" w:color="auto"/>
                <w:bottom w:val="none" w:sz="0" w:space="0" w:color="auto"/>
                <w:right w:val="none" w:sz="0" w:space="0" w:color="auto"/>
              </w:divBdr>
            </w:div>
            <w:div w:id="1275552717">
              <w:marLeft w:val="0"/>
              <w:marRight w:val="0"/>
              <w:marTop w:val="0"/>
              <w:marBottom w:val="0"/>
              <w:divBdr>
                <w:top w:val="none" w:sz="0" w:space="0" w:color="auto"/>
                <w:left w:val="none" w:sz="0" w:space="0" w:color="auto"/>
                <w:bottom w:val="none" w:sz="0" w:space="0" w:color="auto"/>
                <w:right w:val="none" w:sz="0" w:space="0" w:color="auto"/>
              </w:divBdr>
            </w:div>
            <w:div w:id="1394547188">
              <w:marLeft w:val="0"/>
              <w:marRight w:val="0"/>
              <w:marTop w:val="0"/>
              <w:marBottom w:val="0"/>
              <w:divBdr>
                <w:top w:val="none" w:sz="0" w:space="0" w:color="auto"/>
                <w:left w:val="none" w:sz="0" w:space="0" w:color="auto"/>
                <w:bottom w:val="none" w:sz="0" w:space="0" w:color="auto"/>
                <w:right w:val="none" w:sz="0" w:space="0" w:color="auto"/>
              </w:divBdr>
            </w:div>
            <w:div w:id="1547831717">
              <w:marLeft w:val="0"/>
              <w:marRight w:val="0"/>
              <w:marTop w:val="0"/>
              <w:marBottom w:val="0"/>
              <w:divBdr>
                <w:top w:val="none" w:sz="0" w:space="0" w:color="auto"/>
                <w:left w:val="none" w:sz="0" w:space="0" w:color="auto"/>
                <w:bottom w:val="none" w:sz="0" w:space="0" w:color="auto"/>
                <w:right w:val="none" w:sz="0" w:space="0" w:color="auto"/>
              </w:divBdr>
            </w:div>
            <w:div w:id="1889291930">
              <w:marLeft w:val="0"/>
              <w:marRight w:val="0"/>
              <w:marTop w:val="0"/>
              <w:marBottom w:val="0"/>
              <w:divBdr>
                <w:top w:val="none" w:sz="0" w:space="0" w:color="auto"/>
                <w:left w:val="none" w:sz="0" w:space="0" w:color="auto"/>
                <w:bottom w:val="none" w:sz="0" w:space="0" w:color="auto"/>
                <w:right w:val="none" w:sz="0" w:space="0" w:color="auto"/>
              </w:divBdr>
            </w:div>
            <w:div w:id="201329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75500">
      <w:bodyDiv w:val="1"/>
      <w:marLeft w:val="0"/>
      <w:marRight w:val="0"/>
      <w:marTop w:val="0"/>
      <w:marBottom w:val="0"/>
      <w:divBdr>
        <w:top w:val="none" w:sz="0" w:space="0" w:color="auto"/>
        <w:left w:val="none" w:sz="0" w:space="0" w:color="auto"/>
        <w:bottom w:val="none" w:sz="0" w:space="0" w:color="auto"/>
        <w:right w:val="none" w:sz="0" w:space="0" w:color="auto"/>
      </w:divBdr>
    </w:div>
    <w:div w:id="1762794512">
      <w:bodyDiv w:val="1"/>
      <w:marLeft w:val="0"/>
      <w:marRight w:val="0"/>
      <w:marTop w:val="0"/>
      <w:marBottom w:val="0"/>
      <w:divBdr>
        <w:top w:val="none" w:sz="0" w:space="0" w:color="auto"/>
        <w:left w:val="none" w:sz="0" w:space="0" w:color="auto"/>
        <w:bottom w:val="none" w:sz="0" w:space="0" w:color="auto"/>
        <w:right w:val="none" w:sz="0" w:space="0" w:color="auto"/>
      </w:divBdr>
    </w:div>
    <w:div w:id="1796604776">
      <w:bodyDiv w:val="1"/>
      <w:marLeft w:val="0"/>
      <w:marRight w:val="0"/>
      <w:marTop w:val="0"/>
      <w:marBottom w:val="0"/>
      <w:divBdr>
        <w:top w:val="none" w:sz="0" w:space="0" w:color="auto"/>
        <w:left w:val="none" w:sz="0" w:space="0" w:color="auto"/>
        <w:bottom w:val="none" w:sz="0" w:space="0" w:color="auto"/>
        <w:right w:val="none" w:sz="0" w:space="0" w:color="auto"/>
      </w:divBdr>
    </w:div>
    <w:div w:id="1859157120">
      <w:bodyDiv w:val="1"/>
      <w:marLeft w:val="0"/>
      <w:marRight w:val="0"/>
      <w:marTop w:val="0"/>
      <w:marBottom w:val="0"/>
      <w:divBdr>
        <w:top w:val="none" w:sz="0" w:space="0" w:color="auto"/>
        <w:left w:val="none" w:sz="0" w:space="0" w:color="auto"/>
        <w:bottom w:val="none" w:sz="0" w:space="0" w:color="auto"/>
        <w:right w:val="none" w:sz="0" w:space="0" w:color="auto"/>
      </w:divBdr>
    </w:div>
    <w:div w:id="1862351402">
      <w:bodyDiv w:val="1"/>
      <w:marLeft w:val="0"/>
      <w:marRight w:val="0"/>
      <w:marTop w:val="0"/>
      <w:marBottom w:val="0"/>
      <w:divBdr>
        <w:top w:val="none" w:sz="0" w:space="0" w:color="auto"/>
        <w:left w:val="none" w:sz="0" w:space="0" w:color="auto"/>
        <w:bottom w:val="none" w:sz="0" w:space="0" w:color="auto"/>
        <w:right w:val="none" w:sz="0" w:space="0" w:color="auto"/>
      </w:divBdr>
    </w:div>
    <w:div w:id="1883396682">
      <w:bodyDiv w:val="1"/>
      <w:marLeft w:val="0"/>
      <w:marRight w:val="0"/>
      <w:marTop w:val="0"/>
      <w:marBottom w:val="0"/>
      <w:divBdr>
        <w:top w:val="none" w:sz="0" w:space="0" w:color="auto"/>
        <w:left w:val="none" w:sz="0" w:space="0" w:color="auto"/>
        <w:bottom w:val="none" w:sz="0" w:space="0" w:color="auto"/>
        <w:right w:val="none" w:sz="0" w:space="0" w:color="auto"/>
      </w:divBdr>
    </w:div>
    <w:div w:id="1884631233">
      <w:bodyDiv w:val="1"/>
      <w:marLeft w:val="0"/>
      <w:marRight w:val="0"/>
      <w:marTop w:val="0"/>
      <w:marBottom w:val="0"/>
      <w:divBdr>
        <w:top w:val="none" w:sz="0" w:space="0" w:color="auto"/>
        <w:left w:val="none" w:sz="0" w:space="0" w:color="auto"/>
        <w:bottom w:val="none" w:sz="0" w:space="0" w:color="auto"/>
        <w:right w:val="none" w:sz="0" w:space="0" w:color="auto"/>
      </w:divBdr>
    </w:div>
    <w:div w:id="1900820967">
      <w:bodyDiv w:val="1"/>
      <w:marLeft w:val="0"/>
      <w:marRight w:val="0"/>
      <w:marTop w:val="0"/>
      <w:marBottom w:val="0"/>
      <w:divBdr>
        <w:top w:val="none" w:sz="0" w:space="0" w:color="auto"/>
        <w:left w:val="none" w:sz="0" w:space="0" w:color="auto"/>
        <w:bottom w:val="none" w:sz="0" w:space="0" w:color="auto"/>
        <w:right w:val="none" w:sz="0" w:space="0" w:color="auto"/>
      </w:divBdr>
      <w:divsChild>
        <w:div w:id="153885988">
          <w:marLeft w:val="0"/>
          <w:marRight w:val="0"/>
          <w:marTop w:val="0"/>
          <w:marBottom w:val="0"/>
          <w:divBdr>
            <w:top w:val="none" w:sz="0" w:space="0" w:color="auto"/>
            <w:left w:val="none" w:sz="0" w:space="0" w:color="auto"/>
            <w:bottom w:val="none" w:sz="0" w:space="0" w:color="auto"/>
            <w:right w:val="none" w:sz="0" w:space="0" w:color="auto"/>
          </w:divBdr>
          <w:divsChild>
            <w:div w:id="869032377">
              <w:marLeft w:val="0"/>
              <w:marRight w:val="0"/>
              <w:marTop w:val="0"/>
              <w:marBottom w:val="0"/>
              <w:divBdr>
                <w:top w:val="none" w:sz="0" w:space="0" w:color="auto"/>
                <w:left w:val="none" w:sz="0" w:space="0" w:color="auto"/>
                <w:bottom w:val="none" w:sz="0" w:space="0" w:color="auto"/>
                <w:right w:val="none" w:sz="0" w:space="0" w:color="auto"/>
              </w:divBdr>
            </w:div>
          </w:divsChild>
        </w:div>
        <w:div w:id="1211266384">
          <w:marLeft w:val="0"/>
          <w:marRight w:val="0"/>
          <w:marTop w:val="0"/>
          <w:marBottom w:val="0"/>
          <w:divBdr>
            <w:top w:val="none" w:sz="0" w:space="0" w:color="auto"/>
            <w:left w:val="none" w:sz="0" w:space="0" w:color="auto"/>
            <w:bottom w:val="none" w:sz="0" w:space="0" w:color="auto"/>
            <w:right w:val="none" w:sz="0" w:space="0" w:color="auto"/>
          </w:divBdr>
          <w:divsChild>
            <w:div w:id="1423256848">
              <w:marLeft w:val="0"/>
              <w:marRight w:val="0"/>
              <w:marTop w:val="0"/>
              <w:marBottom w:val="0"/>
              <w:divBdr>
                <w:top w:val="none" w:sz="0" w:space="0" w:color="auto"/>
                <w:left w:val="none" w:sz="0" w:space="0" w:color="auto"/>
                <w:bottom w:val="none" w:sz="0" w:space="0" w:color="auto"/>
                <w:right w:val="none" w:sz="0" w:space="0" w:color="auto"/>
              </w:divBdr>
            </w:div>
          </w:divsChild>
        </w:div>
        <w:div w:id="1814448722">
          <w:marLeft w:val="0"/>
          <w:marRight w:val="0"/>
          <w:marTop w:val="0"/>
          <w:marBottom w:val="0"/>
          <w:divBdr>
            <w:top w:val="none" w:sz="0" w:space="0" w:color="auto"/>
            <w:left w:val="none" w:sz="0" w:space="0" w:color="auto"/>
            <w:bottom w:val="none" w:sz="0" w:space="0" w:color="auto"/>
            <w:right w:val="none" w:sz="0" w:space="0" w:color="auto"/>
          </w:divBdr>
          <w:divsChild>
            <w:div w:id="140503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93258">
      <w:bodyDiv w:val="1"/>
      <w:marLeft w:val="0"/>
      <w:marRight w:val="0"/>
      <w:marTop w:val="0"/>
      <w:marBottom w:val="0"/>
      <w:divBdr>
        <w:top w:val="none" w:sz="0" w:space="0" w:color="auto"/>
        <w:left w:val="none" w:sz="0" w:space="0" w:color="auto"/>
        <w:bottom w:val="none" w:sz="0" w:space="0" w:color="auto"/>
        <w:right w:val="none" w:sz="0" w:space="0" w:color="auto"/>
      </w:divBdr>
    </w:div>
    <w:div w:id="1926569746">
      <w:bodyDiv w:val="1"/>
      <w:marLeft w:val="0"/>
      <w:marRight w:val="0"/>
      <w:marTop w:val="0"/>
      <w:marBottom w:val="0"/>
      <w:divBdr>
        <w:top w:val="none" w:sz="0" w:space="0" w:color="auto"/>
        <w:left w:val="none" w:sz="0" w:space="0" w:color="auto"/>
        <w:bottom w:val="none" w:sz="0" w:space="0" w:color="auto"/>
        <w:right w:val="none" w:sz="0" w:space="0" w:color="auto"/>
      </w:divBdr>
    </w:div>
    <w:div w:id="2023124502">
      <w:bodyDiv w:val="1"/>
      <w:marLeft w:val="0"/>
      <w:marRight w:val="0"/>
      <w:marTop w:val="0"/>
      <w:marBottom w:val="0"/>
      <w:divBdr>
        <w:top w:val="none" w:sz="0" w:space="0" w:color="auto"/>
        <w:left w:val="none" w:sz="0" w:space="0" w:color="auto"/>
        <w:bottom w:val="none" w:sz="0" w:space="0" w:color="auto"/>
        <w:right w:val="none" w:sz="0" w:space="0" w:color="auto"/>
      </w:divBdr>
    </w:div>
    <w:div w:id="2031182461">
      <w:bodyDiv w:val="1"/>
      <w:marLeft w:val="0"/>
      <w:marRight w:val="0"/>
      <w:marTop w:val="0"/>
      <w:marBottom w:val="0"/>
      <w:divBdr>
        <w:top w:val="none" w:sz="0" w:space="0" w:color="auto"/>
        <w:left w:val="none" w:sz="0" w:space="0" w:color="auto"/>
        <w:bottom w:val="none" w:sz="0" w:space="0" w:color="auto"/>
        <w:right w:val="none" w:sz="0" w:space="0" w:color="auto"/>
      </w:divBdr>
      <w:divsChild>
        <w:div w:id="417559357">
          <w:marLeft w:val="0"/>
          <w:marRight w:val="0"/>
          <w:marTop w:val="0"/>
          <w:marBottom w:val="0"/>
          <w:divBdr>
            <w:top w:val="none" w:sz="0" w:space="0" w:color="auto"/>
            <w:left w:val="none" w:sz="0" w:space="0" w:color="auto"/>
            <w:bottom w:val="none" w:sz="0" w:space="0" w:color="auto"/>
            <w:right w:val="none" w:sz="0" w:space="0" w:color="auto"/>
          </w:divBdr>
          <w:divsChild>
            <w:div w:id="441925794">
              <w:marLeft w:val="0"/>
              <w:marRight w:val="0"/>
              <w:marTop w:val="0"/>
              <w:marBottom w:val="0"/>
              <w:divBdr>
                <w:top w:val="none" w:sz="0" w:space="0" w:color="auto"/>
                <w:left w:val="none" w:sz="0" w:space="0" w:color="auto"/>
                <w:bottom w:val="none" w:sz="0" w:space="0" w:color="auto"/>
                <w:right w:val="none" w:sz="0" w:space="0" w:color="auto"/>
              </w:divBdr>
            </w:div>
          </w:divsChild>
        </w:div>
        <w:div w:id="1773891783">
          <w:marLeft w:val="0"/>
          <w:marRight w:val="0"/>
          <w:marTop w:val="0"/>
          <w:marBottom w:val="0"/>
          <w:divBdr>
            <w:top w:val="none" w:sz="0" w:space="0" w:color="auto"/>
            <w:left w:val="none" w:sz="0" w:space="0" w:color="auto"/>
            <w:bottom w:val="none" w:sz="0" w:space="0" w:color="auto"/>
            <w:right w:val="none" w:sz="0" w:space="0" w:color="auto"/>
          </w:divBdr>
          <w:divsChild>
            <w:div w:id="1980374334">
              <w:marLeft w:val="0"/>
              <w:marRight w:val="0"/>
              <w:marTop w:val="0"/>
              <w:marBottom w:val="0"/>
              <w:divBdr>
                <w:top w:val="none" w:sz="0" w:space="0" w:color="auto"/>
                <w:left w:val="none" w:sz="0" w:space="0" w:color="auto"/>
                <w:bottom w:val="none" w:sz="0" w:space="0" w:color="auto"/>
                <w:right w:val="none" w:sz="0" w:space="0" w:color="auto"/>
              </w:divBdr>
            </w:div>
          </w:divsChild>
        </w:div>
        <w:div w:id="1774082430">
          <w:marLeft w:val="0"/>
          <w:marRight w:val="0"/>
          <w:marTop w:val="0"/>
          <w:marBottom w:val="0"/>
          <w:divBdr>
            <w:top w:val="none" w:sz="0" w:space="0" w:color="auto"/>
            <w:left w:val="none" w:sz="0" w:space="0" w:color="auto"/>
            <w:bottom w:val="none" w:sz="0" w:space="0" w:color="auto"/>
            <w:right w:val="none" w:sz="0" w:space="0" w:color="auto"/>
          </w:divBdr>
          <w:divsChild>
            <w:div w:id="832717765">
              <w:marLeft w:val="0"/>
              <w:marRight w:val="0"/>
              <w:marTop w:val="0"/>
              <w:marBottom w:val="0"/>
              <w:divBdr>
                <w:top w:val="none" w:sz="0" w:space="0" w:color="auto"/>
                <w:left w:val="none" w:sz="0" w:space="0" w:color="auto"/>
                <w:bottom w:val="none" w:sz="0" w:space="0" w:color="auto"/>
                <w:right w:val="none" w:sz="0" w:space="0" w:color="auto"/>
              </w:divBdr>
            </w:div>
          </w:divsChild>
        </w:div>
        <w:div w:id="1800220231">
          <w:marLeft w:val="0"/>
          <w:marRight w:val="0"/>
          <w:marTop w:val="0"/>
          <w:marBottom w:val="0"/>
          <w:divBdr>
            <w:top w:val="none" w:sz="0" w:space="0" w:color="auto"/>
            <w:left w:val="none" w:sz="0" w:space="0" w:color="auto"/>
            <w:bottom w:val="none" w:sz="0" w:space="0" w:color="auto"/>
            <w:right w:val="none" w:sz="0" w:space="0" w:color="auto"/>
          </w:divBdr>
          <w:divsChild>
            <w:div w:id="643315425">
              <w:marLeft w:val="0"/>
              <w:marRight w:val="0"/>
              <w:marTop w:val="0"/>
              <w:marBottom w:val="0"/>
              <w:divBdr>
                <w:top w:val="none" w:sz="0" w:space="0" w:color="auto"/>
                <w:left w:val="none" w:sz="0" w:space="0" w:color="auto"/>
                <w:bottom w:val="none" w:sz="0" w:space="0" w:color="auto"/>
                <w:right w:val="none" w:sz="0" w:space="0" w:color="auto"/>
              </w:divBdr>
            </w:div>
          </w:divsChild>
        </w:div>
        <w:div w:id="1895433513">
          <w:marLeft w:val="0"/>
          <w:marRight w:val="0"/>
          <w:marTop w:val="0"/>
          <w:marBottom w:val="0"/>
          <w:divBdr>
            <w:top w:val="none" w:sz="0" w:space="0" w:color="auto"/>
            <w:left w:val="none" w:sz="0" w:space="0" w:color="auto"/>
            <w:bottom w:val="none" w:sz="0" w:space="0" w:color="auto"/>
            <w:right w:val="none" w:sz="0" w:space="0" w:color="auto"/>
          </w:divBdr>
          <w:divsChild>
            <w:div w:id="130176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014">
      <w:bodyDiv w:val="1"/>
      <w:marLeft w:val="0"/>
      <w:marRight w:val="0"/>
      <w:marTop w:val="0"/>
      <w:marBottom w:val="0"/>
      <w:divBdr>
        <w:top w:val="none" w:sz="0" w:space="0" w:color="auto"/>
        <w:left w:val="none" w:sz="0" w:space="0" w:color="auto"/>
        <w:bottom w:val="none" w:sz="0" w:space="0" w:color="auto"/>
        <w:right w:val="none" w:sz="0" w:space="0" w:color="auto"/>
      </w:divBdr>
    </w:div>
    <w:div w:id="2039119778">
      <w:bodyDiv w:val="1"/>
      <w:marLeft w:val="0"/>
      <w:marRight w:val="0"/>
      <w:marTop w:val="0"/>
      <w:marBottom w:val="0"/>
      <w:divBdr>
        <w:top w:val="none" w:sz="0" w:space="0" w:color="auto"/>
        <w:left w:val="none" w:sz="0" w:space="0" w:color="auto"/>
        <w:bottom w:val="none" w:sz="0" w:space="0" w:color="auto"/>
        <w:right w:val="none" w:sz="0" w:space="0" w:color="auto"/>
      </w:divBdr>
    </w:div>
    <w:div w:id="2059162115">
      <w:bodyDiv w:val="1"/>
      <w:marLeft w:val="0"/>
      <w:marRight w:val="0"/>
      <w:marTop w:val="0"/>
      <w:marBottom w:val="0"/>
      <w:divBdr>
        <w:top w:val="none" w:sz="0" w:space="0" w:color="auto"/>
        <w:left w:val="none" w:sz="0" w:space="0" w:color="auto"/>
        <w:bottom w:val="none" w:sz="0" w:space="0" w:color="auto"/>
        <w:right w:val="none" w:sz="0" w:space="0" w:color="auto"/>
      </w:divBdr>
    </w:div>
    <w:div w:id="2099251354">
      <w:bodyDiv w:val="1"/>
      <w:marLeft w:val="0"/>
      <w:marRight w:val="0"/>
      <w:marTop w:val="0"/>
      <w:marBottom w:val="0"/>
      <w:divBdr>
        <w:top w:val="none" w:sz="0" w:space="0" w:color="auto"/>
        <w:left w:val="none" w:sz="0" w:space="0" w:color="auto"/>
        <w:bottom w:val="none" w:sz="0" w:space="0" w:color="auto"/>
        <w:right w:val="none" w:sz="0" w:space="0" w:color="auto"/>
      </w:divBdr>
    </w:div>
    <w:div w:id="2099404325">
      <w:bodyDiv w:val="1"/>
      <w:marLeft w:val="0"/>
      <w:marRight w:val="0"/>
      <w:marTop w:val="0"/>
      <w:marBottom w:val="0"/>
      <w:divBdr>
        <w:top w:val="none" w:sz="0" w:space="0" w:color="auto"/>
        <w:left w:val="none" w:sz="0" w:space="0" w:color="auto"/>
        <w:bottom w:val="none" w:sz="0" w:space="0" w:color="auto"/>
        <w:right w:val="none" w:sz="0" w:space="0" w:color="auto"/>
      </w:divBdr>
      <w:divsChild>
        <w:div w:id="762996343">
          <w:marLeft w:val="0"/>
          <w:marRight w:val="0"/>
          <w:marTop w:val="0"/>
          <w:marBottom w:val="0"/>
          <w:divBdr>
            <w:top w:val="none" w:sz="0" w:space="0" w:color="auto"/>
            <w:left w:val="none" w:sz="0" w:space="0" w:color="auto"/>
            <w:bottom w:val="none" w:sz="0" w:space="0" w:color="auto"/>
            <w:right w:val="none" w:sz="0" w:space="0" w:color="auto"/>
          </w:divBdr>
          <w:divsChild>
            <w:div w:id="2103993292">
              <w:marLeft w:val="0"/>
              <w:marRight w:val="0"/>
              <w:marTop w:val="0"/>
              <w:marBottom w:val="0"/>
              <w:divBdr>
                <w:top w:val="none" w:sz="0" w:space="0" w:color="auto"/>
                <w:left w:val="none" w:sz="0" w:space="0" w:color="auto"/>
                <w:bottom w:val="none" w:sz="0" w:space="0" w:color="auto"/>
                <w:right w:val="none" w:sz="0" w:space="0" w:color="auto"/>
              </w:divBdr>
            </w:div>
          </w:divsChild>
        </w:div>
        <w:div w:id="1512179953">
          <w:marLeft w:val="0"/>
          <w:marRight w:val="0"/>
          <w:marTop w:val="0"/>
          <w:marBottom w:val="0"/>
          <w:divBdr>
            <w:top w:val="none" w:sz="0" w:space="0" w:color="auto"/>
            <w:left w:val="none" w:sz="0" w:space="0" w:color="auto"/>
            <w:bottom w:val="none" w:sz="0" w:space="0" w:color="auto"/>
            <w:right w:val="none" w:sz="0" w:space="0" w:color="auto"/>
          </w:divBdr>
          <w:divsChild>
            <w:div w:id="1446189807">
              <w:marLeft w:val="0"/>
              <w:marRight w:val="0"/>
              <w:marTop w:val="0"/>
              <w:marBottom w:val="0"/>
              <w:divBdr>
                <w:top w:val="none" w:sz="0" w:space="0" w:color="auto"/>
                <w:left w:val="none" w:sz="0" w:space="0" w:color="auto"/>
                <w:bottom w:val="none" w:sz="0" w:space="0" w:color="auto"/>
                <w:right w:val="none" w:sz="0" w:space="0" w:color="auto"/>
              </w:divBdr>
            </w:div>
          </w:divsChild>
        </w:div>
        <w:div w:id="1703049850">
          <w:marLeft w:val="0"/>
          <w:marRight w:val="0"/>
          <w:marTop w:val="0"/>
          <w:marBottom w:val="0"/>
          <w:divBdr>
            <w:top w:val="none" w:sz="0" w:space="0" w:color="auto"/>
            <w:left w:val="none" w:sz="0" w:space="0" w:color="auto"/>
            <w:bottom w:val="none" w:sz="0" w:space="0" w:color="auto"/>
            <w:right w:val="none" w:sz="0" w:space="0" w:color="auto"/>
          </w:divBdr>
          <w:divsChild>
            <w:div w:id="1771468961">
              <w:marLeft w:val="0"/>
              <w:marRight w:val="0"/>
              <w:marTop w:val="0"/>
              <w:marBottom w:val="0"/>
              <w:divBdr>
                <w:top w:val="none" w:sz="0" w:space="0" w:color="auto"/>
                <w:left w:val="none" w:sz="0" w:space="0" w:color="auto"/>
                <w:bottom w:val="none" w:sz="0" w:space="0" w:color="auto"/>
                <w:right w:val="none" w:sz="0" w:space="0" w:color="auto"/>
              </w:divBdr>
            </w:div>
          </w:divsChild>
        </w:div>
        <w:div w:id="1807701965">
          <w:marLeft w:val="0"/>
          <w:marRight w:val="0"/>
          <w:marTop w:val="0"/>
          <w:marBottom w:val="0"/>
          <w:divBdr>
            <w:top w:val="none" w:sz="0" w:space="0" w:color="auto"/>
            <w:left w:val="none" w:sz="0" w:space="0" w:color="auto"/>
            <w:bottom w:val="none" w:sz="0" w:space="0" w:color="auto"/>
            <w:right w:val="none" w:sz="0" w:space="0" w:color="auto"/>
          </w:divBdr>
          <w:divsChild>
            <w:div w:id="214253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87503">
      <w:bodyDiv w:val="1"/>
      <w:marLeft w:val="0"/>
      <w:marRight w:val="0"/>
      <w:marTop w:val="0"/>
      <w:marBottom w:val="0"/>
      <w:divBdr>
        <w:top w:val="none" w:sz="0" w:space="0" w:color="auto"/>
        <w:left w:val="none" w:sz="0" w:space="0" w:color="auto"/>
        <w:bottom w:val="none" w:sz="0" w:space="0" w:color="auto"/>
        <w:right w:val="none" w:sz="0" w:space="0" w:color="auto"/>
      </w:divBdr>
      <w:divsChild>
        <w:div w:id="271666171">
          <w:marLeft w:val="0"/>
          <w:marRight w:val="0"/>
          <w:marTop w:val="0"/>
          <w:marBottom w:val="0"/>
          <w:divBdr>
            <w:top w:val="none" w:sz="0" w:space="0" w:color="auto"/>
            <w:left w:val="none" w:sz="0" w:space="0" w:color="auto"/>
            <w:bottom w:val="none" w:sz="0" w:space="0" w:color="auto"/>
            <w:right w:val="none" w:sz="0" w:space="0" w:color="auto"/>
          </w:divBdr>
          <w:divsChild>
            <w:div w:id="508495179">
              <w:marLeft w:val="0"/>
              <w:marRight w:val="0"/>
              <w:marTop w:val="0"/>
              <w:marBottom w:val="0"/>
              <w:divBdr>
                <w:top w:val="none" w:sz="0" w:space="0" w:color="auto"/>
                <w:left w:val="none" w:sz="0" w:space="0" w:color="auto"/>
                <w:bottom w:val="none" w:sz="0" w:space="0" w:color="auto"/>
                <w:right w:val="none" w:sz="0" w:space="0" w:color="auto"/>
              </w:divBdr>
            </w:div>
          </w:divsChild>
        </w:div>
        <w:div w:id="331834042">
          <w:marLeft w:val="0"/>
          <w:marRight w:val="0"/>
          <w:marTop w:val="0"/>
          <w:marBottom w:val="0"/>
          <w:divBdr>
            <w:top w:val="none" w:sz="0" w:space="0" w:color="auto"/>
            <w:left w:val="none" w:sz="0" w:space="0" w:color="auto"/>
            <w:bottom w:val="none" w:sz="0" w:space="0" w:color="auto"/>
            <w:right w:val="none" w:sz="0" w:space="0" w:color="auto"/>
          </w:divBdr>
          <w:divsChild>
            <w:div w:id="72332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02355">
      <w:bodyDiv w:val="1"/>
      <w:marLeft w:val="0"/>
      <w:marRight w:val="0"/>
      <w:marTop w:val="0"/>
      <w:marBottom w:val="0"/>
      <w:divBdr>
        <w:top w:val="none" w:sz="0" w:space="0" w:color="auto"/>
        <w:left w:val="none" w:sz="0" w:space="0" w:color="auto"/>
        <w:bottom w:val="none" w:sz="0" w:space="0" w:color="auto"/>
        <w:right w:val="none" w:sz="0" w:space="0" w:color="auto"/>
      </w:divBdr>
    </w:div>
    <w:div w:id="213332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yut@anu.edu.au" TargetMode="External"/><Relationship Id="rId18" Type="http://schemas.openxmlformats.org/officeDocument/2006/relationships/hyperlink" Target="https://womendeliver.org/wd2026/about-wd2026/" TargetMode="External"/><Relationship Id="rId26" Type="http://schemas.openxmlformats.org/officeDocument/2006/relationships/hyperlink" Target="mailto:wyut@anu.edu.au" TargetMode="External"/><Relationship Id="rId3" Type="http://schemas.openxmlformats.org/officeDocument/2006/relationships/customXml" Target="../customXml/item3.xml"/><Relationship Id="rId21" Type="http://schemas.openxmlformats.org/officeDocument/2006/relationships/hyperlink" Target="https://anu365.sharepoint.com/sites/WiyiYaniUThanganiFirstNationsGenderJusticeInstitute/Shared%20Documents/o.%20Workshops%20and%20Events/II.%20External%20Workshops%20&amp;%20Events/Women%20Deliver/link" TargetMode="External"/><Relationship Id="rId7" Type="http://schemas.openxmlformats.org/officeDocument/2006/relationships/settings" Target="settings.xml"/><Relationship Id="rId12" Type="http://schemas.openxmlformats.org/officeDocument/2006/relationships/hyperlink" Target="https://womendeliver.org/wd2026/" TargetMode="External"/><Relationship Id="rId17" Type="http://schemas.openxmlformats.org/officeDocument/2006/relationships/hyperlink" Target="https://womendeliver.org/wd2026/the-wd2026-program/schedule/" TargetMode="External"/><Relationship Id="rId25" Type="http://schemas.openxmlformats.org/officeDocument/2006/relationships/hyperlink" Target="mailto:wyut@anu.edu.au" TargetMode="External"/><Relationship Id="rId2" Type="http://schemas.openxmlformats.org/officeDocument/2006/relationships/customXml" Target="../customXml/item2.xml"/><Relationship Id="rId16" Type="http://schemas.openxmlformats.org/officeDocument/2006/relationships/hyperlink" Target="mailto:wyut@anu.edu.au" TargetMode="External"/><Relationship Id="rId20" Type="http://schemas.openxmlformats.org/officeDocument/2006/relationships/hyperlink" Target="mailto:wd2026@womendeliver.org"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u.au1.qualtrics.com/jfe/form/SV_20uAIJVzENWREj4" TargetMode="External"/><Relationship Id="rId24" Type="http://schemas.openxmlformats.org/officeDocument/2006/relationships/hyperlink" Target="mailto:wyut@anu.edu.a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ccessibility@womendeliver.org" TargetMode="External"/><Relationship Id="rId23" Type="http://schemas.openxmlformats.org/officeDocument/2006/relationships/hyperlink" Target="mailto:wyut@anu.edu.a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wiyiyaniuthangani.com.au/resources/change-agend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d2026@womendeliver.org" TargetMode="External"/><Relationship Id="rId22" Type="http://schemas.openxmlformats.org/officeDocument/2006/relationships/hyperlink" Target="mailto:accessibility@womendeliver.org" TargetMode="External"/><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WYUT Template">
  <a:themeElements>
    <a:clrScheme name="WYUT Institute Colours">
      <a:dk1>
        <a:sysClr val="windowText" lastClr="000000"/>
      </a:dk1>
      <a:lt1>
        <a:sysClr val="window" lastClr="FFFFFF"/>
      </a:lt1>
      <a:dk2>
        <a:srgbClr val="0E2841"/>
      </a:dk2>
      <a:lt2>
        <a:srgbClr val="E8E8E8"/>
      </a:lt2>
      <a:accent1>
        <a:srgbClr val="68318E"/>
      </a:accent1>
      <a:accent2>
        <a:srgbClr val="789874"/>
      </a:accent2>
      <a:accent3>
        <a:srgbClr val="FF8D73"/>
      </a:accent3>
      <a:accent4>
        <a:srgbClr val="5C54BB"/>
      </a:accent4>
      <a:accent5>
        <a:srgbClr val="203143"/>
      </a:accent5>
      <a:accent6>
        <a:srgbClr val="FB561E"/>
      </a:accent6>
      <a:hlink>
        <a:srgbClr val="3B5746"/>
      </a:hlink>
      <a:folHlink>
        <a:srgbClr val="96607D"/>
      </a:folHlink>
    </a:clrScheme>
    <a:fontScheme name="WYUT">
      <a:majorFont>
        <a:latin typeface="Futura Book"/>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0A49309BF51046B5B3D7C46417D307" ma:contentTypeVersion="21" ma:contentTypeDescription="Create a new document." ma:contentTypeScope="" ma:versionID="4b53fc073971a828a38b4ed8ca88c887">
  <xsd:schema xmlns:xsd="http://www.w3.org/2001/XMLSchema" xmlns:xs="http://www.w3.org/2001/XMLSchema" xmlns:p="http://schemas.microsoft.com/office/2006/metadata/properties" xmlns:ns2="5c446184-eec1-42ed-8a8f-5fdc4bce8d71" xmlns:ns3="8f242893-1fe5-489c-943c-761988924268" targetNamespace="http://schemas.microsoft.com/office/2006/metadata/properties" ma:root="true" ma:fieldsID="bfba48992089f56b08e81d799ea9f1e2" ns2:_="" ns3:_="">
    <xsd:import namespace="5c446184-eec1-42ed-8a8f-5fdc4bce8d71"/>
    <xsd:import namespace="8f242893-1fe5-489c-943c-7619889242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Theme" minOccurs="0"/>
                <xsd:element ref="ns2:Year" minOccurs="0"/>
                <xsd:element ref="ns2:ImpactProjec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46184-eec1-42ed-8a8f-5fdc4bce8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Theme" ma:index="23" nillable="true" ma:displayName="Theme" ma:format="Dropdown" ma:internalName="Theme">
      <xsd:simpleType>
        <xsd:restriction base="dms:Choice">
          <xsd:enumeration value="Justice"/>
          <xsd:enumeration value="Care"/>
          <xsd:enumeration value="Economic"/>
          <xsd:enumeration value="Knowledge &amp; Data"/>
          <xsd:enumeration value="Climate &amp; Sustainability"/>
        </xsd:restriction>
      </xsd:simpleType>
    </xsd:element>
    <xsd:element name="Year" ma:index="24" nillable="true" ma:displayName="Year" ma:format="Dropdown" ma:internalName="Year">
      <xsd:simpleType>
        <xsd:restriction base="dms:Choice">
          <xsd:enumeration value="2024"/>
          <xsd:enumeration value="2025"/>
        </xsd:restriction>
      </xsd:simpleType>
    </xsd:element>
    <xsd:element name="ImpactProject" ma:index="25" nillable="true" ma:displayName="Impact Project" ma:format="Dropdown" ma:internalName="ImpactProject">
      <xsd:simpleType>
        <xsd:restriction base="dms:Choice">
          <xsd:enumeration value="Sustainable Funding"/>
          <xsd:enumeration value="Best Practice"/>
          <xsd:enumeration value="Research Pathways"/>
          <xsd:enumeration value="Evidence Platform"/>
          <xsd:enumeration value="Engagement &amp; Network"/>
        </xsd:restrictio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242893-1fe5-489c-943c-7619889242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65a39-55e5-4fbc-8a1d-396109f48614}" ma:internalName="TaxCatchAll" ma:showField="CatchAllData" ma:web="8f242893-1fe5-489c-943c-761988924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446184-eec1-42ed-8a8f-5fdc4bce8d71">
      <Terms xmlns="http://schemas.microsoft.com/office/infopath/2007/PartnerControls"/>
    </lcf76f155ced4ddcb4097134ff3c332f>
    <TaxCatchAll xmlns="8f242893-1fe5-489c-943c-761988924268" xsi:nil="true"/>
    <SharedWithUsers xmlns="8f242893-1fe5-489c-943c-761988924268">
      <UserInfo>
        <DisplayName>Chloe Wegener</DisplayName>
        <AccountId>9</AccountId>
        <AccountType/>
      </UserInfo>
      <UserInfo>
        <DisplayName>Banok Rind</DisplayName>
        <AccountId>18</AccountId>
        <AccountType/>
      </UserInfo>
      <UserInfo>
        <DisplayName>Terri Reid</DisplayName>
        <AccountId>26</AccountId>
        <AccountType/>
      </UserInfo>
      <UserInfo>
        <DisplayName>Sophie Spry</DisplayName>
        <AccountId>28</AccountId>
        <AccountType/>
      </UserInfo>
      <UserInfo>
        <DisplayName>Niamh Kealy</DisplayName>
        <AccountId>25</AccountId>
        <AccountType/>
      </UserInfo>
      <UserInfo>
        <DisplayName>Mandy Yap</DisplayName>
        <AccountId>50</AccountId>
        <AccountType/>
      </UserInfo>
      <UserInfo>
        <DisplayName>Janet Hunt</DisplayName>
        <AccountId>51</AccountId>
        <AccountType/>
      </UserInfo>
      <UserInfo>
        <DisplayName>Elise Klein</DisplayName>
        <AccountId>52</AccountId>
        <AccountType/>
      </UserInfo>
    </SharedWithUsers>
    <Theme xmlns="5c446184-eec1-42ed-8a8f-5fdc4bce8d71" xsi:nil="true"/>
    <Year xmlns="5c446184-eec1-42ed-8a8f-5fdc4bce8d71" xsi:nil="true"/>
    <ImpactProject xmlns="5c446184-eec1-42ed-8a8f-5fdc4bce8d71" xsi:nil="true"/>
  </documentManagement>
</p:properties>
</file>

<file path=customXml/itemProps1.xml><?xml version="1.0" encoding="utf-8"?>
<ds:datastoreItem xmlns:ds="http://schemas.openxmlformats.org/officeDocument/2006/customXml" ds:itemID="{5B2D1972-5D8C-4F3A-9236-0C98A7D9D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46184-eec1-42ed-8a8f-5fdc4bce8d71"/>
    <ds:schemaRef ds:uri="8f242893-1fe5-489c-943c-761988924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CF1F00-98FA-472F-BE81-F2F0B52E9425}">
  <ds:schemaRefs>
    <ds:schemaRef ds:uri="http://schemas.openxmlformats.org/officeDocument/2006/bibliography"/>
  </ds:schemaRefs>
</ds:datastoreItem>
</file>

<file path=customXml/itemProps3.xml><?xml version="1.0" encoding="utf-8"?>
<ds:datastoreItem xmlns:ds="http://schemas.openxmlformats.org/officeDocument/2006/customXml" ds:itemID="{98C39A05-FE04-4B17-82D2-30449CB2C0F3}">
  <ds:schemaRefs>
    <ds:schemaRef ds:uri="http://schemas.microsoft.com/sharepoint/v3/contenttype/forms"/>
  </ds:schemaRefs>
</ds:datastoreItem>
</file>

<file path=customXml/itemProps4.xml><?xml version="1.0" encoding="utf-8"?>
<ds:datastoreItem xmlns:ds="http://schemas.openxmlformats.org/officeDocument/2006/customXml" ds:itemID="{7E18F3C3-15D3-47E8-A9C0-1DE4B25F40B8}">
  <ds:schemaRefs>
    <ds:schemaRef ds:uri="http://schemas.microsoft.com/office/2006/metadata/properties"/>
    <ds:schemaRef ds:uri="http://schemas.microsoft.com/office/infopath/2007/PartnerControls"/>
    <ds:schemaRef ds:uri="5c446184-eec1-42ed-8a8f-5fdc4bce8d71"/>
    <ds:schemaRef ds:uri="8f242893-1fe5-489c-943c-7619889242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48</Words>
  <Characters>11359</Characters>
  <Application>Microsoft Office Word</Application>
  <DocSecurity>0</DocSecurity>
  <Lines>332</Lines>
  <Paragraphs>180</Paragraphs>
  <ScaleCrop>false</ScaleCrop>
  <Company/>
  <LinksUpToDate>false</LinksUpToDate>
  <CharactersWithSpaces>13212</CharactersWithSpaces>
  <SharedDoc>false</SharedDoc>
  <HLinks>
    <vt:vector size="108" baseType="variant">
      <vt:variant>
        <vt:i4>6225954</vt:i4>
      </vt:variant>
      <vt:variant>
        <vt:i4>51</vt:i4>
      </vt:variant>
      <vt:variant>
        <vt:i4>0</vt:i4>
      </vt:variant>
      <vt:variant>
        <vt:i4>5</vt:i4>
      </vt:variant>
      <vt:variant>
        <vt:lpwstr>mailto:wyut@anu.edu.au</vt:lpwstr>
      </vt:variant>
      <vt:variant>
        <vt:lpwstr/>
      </vt:variant>
      <vt:variant>
        <vt:i4>6225954</vt:i4>
      </vt:variant>
      <vt:variant>
        <vt:i4>48</vt:i4>
      </vt:variant>
      <vt:variant>
        <vt:i4>0</vt:i4>
      </vt:variant>
      <vt:variant>
        <vt:i4>5</vt:i4>
      </vt:variant>
      <vt:variant>
        <vt:lpwstr>mailto:wyut@anu.edu.au</vt:lpwstr>
      </vt:variant>
      <vt:variant>
        <vt:lpwstr/>
      </vt:variant>
      <vt:variant>
        <vt:i4>6225954</vt:i4>
      </vt:variant>
      <vt:variant>
        <vt:i4>45</vt:i4>
      </vt:variant>
      <vt:variant>
        <vt:i4>0</vt:i4>
      </vt:variant>
      <vt:variant>
        <vt:i4>5</vt:i4>
      </vt:variant>
      <vt:variant>
        <vt:lpwstr>mailto:wyut@anu.edu.au</vt:lpwstr>
      </vt:variant>
      <vt:variant>
        <vt:lpwstr/>
      </vt:variant>
      <vt:variant>
        <vt:i4>6225954</vt:i4>
      </vt:variant>
      <vt:variant>
        <vt:i4>42</vt:i4>
      </vt:variant>
      <vt:variant>
        <vt:i4>0</vt:i4>
      </vt:variant>
      <vt:variant>
        <vt:i4>5</vt:i4>
      </vt:variant>
      <vt:variant>
        <vt:lpwstr>mailto:wyut@anu.edu.au</vt:lpwstr>
      </vt:variant>
      <vt:variant>
        <vt:lpwstr/>
      </vt:variant>
      <vt:variant>
        <vt:i4>4325484</vt:i4>
      </vt:variant>
      <vt:variant>
        <vt:i4>39</vt:i4>
      </vt:variant>
      <vt:variant>
        <vt:i4>0</vt:i4>
      </vt:variant>
      <vt:variant>
        <vt:i4>5</vt:i4>
      </vt:variant>
      <vt:variant>
        <vt:lpwstr>mailto:accessibility@womendeliver.org</vt:lpwstr>
      </vt:variant>
      <vt:variant>
        <vt:lpwstr/>
      </vt:variant>
      <vt:variant>
        <vt:i4>131074</vt:i4>
      </vt:variant>
      <vt:variant>
        <vt:i4>36</vt:i4>
      </vt:variant>
      <vt:variant>
        <vt:i4>0</vt:i4>
      </vt:variant>
      <vt:variant>
        <vt:i4>5</vt:i4>
      </vt:variant>
      <vt:variant>
        <vt:lpwstr>link</vt:lpwstr>
      </vt:variant>
      <vt:variant>
        <vt:lpwstr/>
      </vt:variant>
      <vt:variant>
        <vt:i4>5963881</vt:i4>
      </vt:variant>
      <vt:variant>
        <vt:i4>33</vt:i4>
      </vt:variant>
      <vt:variant>
        <vt:i4>0</vt:i4>
      </vt:variant>
      <vt:variant>
        <vt:i4>5</vt:i4>
      </vt:variant>
      <vt:variant>
        <vt:lpwstr>mailto:wd2026@womendeliver.org</vt:lpwstr>
      </vt:variant>
      <vt:variant>
        <vt:lpwstr/>
      </vt:variant>
      <vt:variant>
        <vt:i4>131155</vt:i4>
      </vt:variant>
      <vt:variant>
        <vt:i4>30</vt:i4>
      </vt:variant>
      <vt:variant>
        <vt:i4>0</vt:i4>
      </vt:variant>
      <vt:variant>
        <vt:i4>5</vt:i4>
      </vt:variant>
      <vt:variant>
        <vt:lpwstr>https://www.wiyiyaniuthangani.com.au/resources/change-agenda</vt:lpwstr>
      </vt:variant>
      <vt:variant>
        <vt:lpwstr/>
      </vt:variant>
      <vt:variant>
        <vt:i4>2031681</vt:i4>
      </vt:variant>
      <vt:variant>
        <vt:i4>27</vt:i4>
      </vt:variant>
      <vt:variant>
        <vt:i4>0</vt:i4>
      </vt:variant>
      <vt:variant>
        <vt:i4>5</vt:i4>
      </vt:variant>
      <vt:variant>
        <vt:lpwstr>https://womendeliver.org/wd2026/about-wd2026/</vt:lpwstr>
      </vt:variant>
      <vt:variant>
        <vt:lpwstr/>
      </vt:variant>
      <vt:variant>
        <vt:i4>6029386</vt:i4>
      </vt:variant>
      <vt:variant>
        <vt:i4>24</vt:i4>
      </vt:variant>
      <vt:variant>
        <vt:i4>0</vt:i4>
      </vt:variant>
      <vt:variant>
        <vt:i4>5</vt:i4>
      </vt:variant>
      <vt:variant>
        <vt:lpwstr>https://womendeliver.org/wd2026/the-wd2026-program/schedule/</vt:lpwstr>
      </vt:variant>
      <vt:variant>
        <vt:lpwstr/>
      </vt:variant>
      <vt:variant>
        <vt:i4>6225954</vt:i4>
      </vt:variant>
      <vt:variant>
        <vt:i4>21</vt:i4>
      </vt:variant>
      <vt:variant>
        <vt:i4>0</vt:i4>
      </vt:variant>
      <vt:variant>
        <vt:i4>5</vt:i4>
      </vt:variant>
      <vt:variant>
        <vt:lpwstr>mailto:wyut@anu.edu.au</vt:lpwstr>
      </vt:variant>
      <vt:variant>
        <vt:lpwstr/>
      </vt:variant>
      <vt:variant>
        <vt:i4>5898335</vt:i4>
      </vt:variant>
      <vt:variant>
        <vt:i4>18</vt:i4>
      </vt:variant>
      <vt:variant>
        <vt:i4>0</vt:i4>
      </vt:variant>
      <vt:variant>
        <vt:i4>5</vt:i4>
      </vt:variant>
      <vt:variant>
        <vt:lpwstr>https://womendeliver.org/wd2026/our-commitments/safeguarding/</vt:lpwstr>
      </vt:variant>
      <vt:variant>
        <vt:lpwstr/>
      </vt:variant>
      <vt:variant>
        <vt:i4>131155</vt:i4>
      </vt:variant>
      <vt:variant>
        <vt:i4>15</vt:i4>
      </vt:variant>
      <vt:variant>
        <vt:i4>0</vt:i4>
      </vt:variant>
      <vt:variant>
        <vt:i4>5</vt:i4>
      </vt:variant>
      <vt:variant>
        <vt:lpwstr>https://www.wiyiyaniuthangani.com.au/resources/change-agenda</vt:lpwstr>
      </vt:variant>
      <vt:variant>
        <vt:lpwstr/>
      </vt:variant>
      <vt:variant>
        <vt:i4>4325484</vt:i4>
      </vt:variant>
      <vt:variant>
        <vt:i4>12</vt:i4>
      </vt:variant>
      <vt:variant>
        <vt:i4>0</vt:i4>
      </vt:variant>
      <vt:variant>
        <vt:i4>5</vt:i4>
      </vt:variant>
      <vt:variant>
        <vt:lpwstr>mailto:accessibility@womendeliver.org</vt:lpwstr>
      </vt:variant>
      <vt:variant>
        <vt:lpwstr/>
      </vt:variant>
      <vt:variant>
        <vt:i4>5963881</vt:i4>
      </vt:variant>
      <vt:variant>
        <vt:i4>9</vt:i4>
      </vt:variant>
      <vt:variant>
        <vt:i4>0</vt:i4>
      </vt:variant>
      <vt:variant>
        <vt:i4>5</vt:i4>
      </vt:variant>
      <vt:variant>
        <vt:lpwstr>mailto:wd2026@womendeliver.org</vt:lpwstr>
      </vt:variant>
      <vt:variant>
        <vt:lpwstr/>
      </vt:variant>
      <vt:variant>
        <vt:i4>6225954</vt:i4>
      </vt:variant>
      <vt:variant>
        <vt:i4>6</vt:i4>
      </vt:variant>
      <vt:variant>
        <vt:i4>0</vt:i4>
      </vt:variant>
      <vt:variant>
        <vt:i4>5</vt:i4>
      </vt:variant>
      <vt:variant>
        <vt:lpwstr>mailto:wyut@anu.edu.au</vt:lpwstr>
      </vt:variant>
      <vt:variant>
        <vt:lpwstr/>
      </vt:variant>
      <vt:variant>
        <vt:i4>4653132</vt:i4>
      </vt:variant>
      <vt:variant>
        <vt:i4>3</vt:i4>
      </vt:variant>
      <vt:variant>
        <vt:i4>0</vt:i4>
      </vt:variant>
      <vt:variant>
        <vt:i4>5</vt:i4>
      </vt:variant>
      <vt:variant>
        <vt:lpwstr>https://womendeliver.org/wd2026/</vt:lpwstr>
      </vt:variant>
      <vt:variant>
        <vt:lpwstr/>
      </vt:variant>
      <vt:variant>
        <vt:i4>3932185</vt:i4>
      </vt:variant>
      <vt:variant>
        <vt:i4>0</vt:i4>
      </vt:variant>
      <vt:variant>
        <vt:i4>0</vt:i4>
      </vt:variant>
      <vt:variant>
        <vt:i4>5</vt:i4>
      </vt:variant>
      <vt:variant>
        <vt:lpwstr>https://anu.au1.qualtrics.com/jfe/form/SV_20uAIJVzENWREj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 Kealy</dc:creator>
  <cp:keywords/>
  <dc:description/>
  <cp:lastModifiedBy>Chloe Wegener</cp:lastModifiedBy>
  <cp:revision>2</cp:revision>
  <dcterms:created xsi:type="dcterms:W3CDTF">2025-12-18T03:11:00Z</dcterms:created>
  <dcterms:modified xsi:type="dcterms:W3CDTF">2025-12-1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70A49309BF51046B5B3D7C46417D307</vt:lpwstr>
  </property>
</Properties>
</file>